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1B484" w14:textId="77777777" w:rsidR="002E6B9F" w:rsidRDefault="002E6B9F" w:rsidP="00BB6B84"/>
    <w:p w14:paraId="1494E414" w14:textId="77777777" w:rsidR="002E6B9F" w:rsidRDefault="002E6B9F" w:rsidP="00380BC2">
      <w:pPr>
        <w:pStyle w:val="Title"/>
        <w:pBdr>
          <w:bottom w:val="single" w:sz="6" w:space="0" w:color="auto"/>
        </w:pBdr>
      </w:pPr>
    </w:p>
    <w:p w14:paraId="2E8CC318" w14:textId="23371E5F" w:rsidR="00211273" w:rsidRDefault="002E6B9F" w:rsidP="00380BC2">
      <w:pPr>
        <w:pStyle w:val="Title"/>
        <w:pBdr>
          <w:bottom w:val="single" w:sz="6" w:space="0" w:color="auto"/>
        </w:pBdr>
      </w:pPr>
      <w:r>
        <w:rPr>
          <w:noProof/>
        </w:rPr>
        <w:drawing>
          <wp:inline distT="0" distB="0" distL="0" distR="0" wp14:anchorId="68FAA293" wp14:editId="5CB3A354">
            <wp:extent cx="2764465" cy="27644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69547" cy="2769547"/>
                    </a:xfrm>
                    <a:prstGeom prst="rect">
                      <a:avLst/>
                    </a:prstGeom>
                    <a:noFill/>
                    <a:ln>
                      <a:noFill/>
                    </a:ln>
                  </pic:spPr>
                </pic:pic>
              </a:graphicData>
            </a:graphic>
          </wp:inline>
        </w:drawing>
      </w:r>
    </w:p>
    <w:p w14:paraId="78E4A293" w14:textId="77777777" w:rsidR="00211273" w:rsidRDefault="00211273" w:rsidP="00380BC2">
      <w:pPr>
        <w:pStyle w:val="Title"/>
        <w:pBdr>
          <w:bottom w:val="single" w:sz="6" w:space="0" w:color="auto"/>
        </w:pBdr>
      </w:pPr>
    </w:p>
    <w:p w14:paraId="48938B95" w14:textId="763DD683" w:rsidR="00D255BF" w:rsidRPr="005742C2" w:rsidRDefault="00DA3674" w:rsidP="00380BC2">
      <w:pPr>
        <w:pStyle w:val="Title"/>
        <w:pBdr>
          <w:bottom w:val="single" w:sz="6" w:space="0" w:color="auto"/>
        </w:pBdr>
        <w:jc w:val="left"/>
        <w:rPr>
          <w:rFonts w:ascii="Arial" w:hAnsi="Arial" w:cs="Arial"/>
        </w:rPr>
      </w:pPr>
      <w:r w:rsidRPr="005742C2">
        <w:rPr>
          <w:rFonts w:ascii="Arial" w:hAnsi="Arial" w:cs="Arial"/>
        </w:rPr>
        <w:t>Project Handover Document</w:t>
      </w:r>
    </w:p>
    <w:p w14:paraId="1A8EF793" w14:textId="77777777" w:rsidR="00211273" w:rsidRDefault="00211273" w:rsidP="00E1126D"/>
    <w:p w14:paraId="19D2738F" w14:textId="5FA2273F" w:rsidR="00777E59" w:rsidRPr="005000EA" w:rsidRDefault="00227D42" w:rsidP="00E1126D">
      <w:pPr>
        <w:pStyle w:val="Subtitle"/>
      </w:pPr>
      <w:r>
        <w:t>City of Melbourne Open Data Playground</w:t>
      </w:r>
    </w:p>
    <w:p w14:paraId="2B262EF8" w14:textId="77777777" w:rsidR="00211273" w:rsidRPr="005000EA" w:rsidRDefault="00211273" w:rsidP="00E1126D">
      <w:pPr>
        <w:pStyle w:val="Subtitle"/>
      </w:pPr>
    </w:p>
    <w:p w14:paraId="68CD3117" w14:textId="416FC680" w:rsidR="00DA3674" w:rsidRPr="005000EA" w:rsidRDefault="00DA3674" w:rsidP="00E1126D">
      <w:pPr>
        <w:pStyle w:val="Subtitle"/>
      </w:pPr>
      <w:r w:rsidRPr="005000EA">
        <w:t xml:space="preserve">Trimester </w:t>
      </w:r>
      <w:r w:rsidR="00227D42">
        <w:t>1</w:t>
      </w:r>
      <w:r w:rsidRPr="005000EA">
        <w:t>, 202</w:t>
      </w:r>
      <w:r w:rsidR="00227D42">
        <w:t>2</w:t>
      </w:r>
    </w:p>
    <w:p w14:paraId="680C9ADD" w14:textId="77777777" w:rsidR="001A2F3E" w:rsidRPr="005000EA" w:rsidRDefault="001A2F3E" w:rsidP="00E1126D">
      <w:pPr>
        <w:sectPr w:rsidR="001A2F3E" w:rsidRPr="005000EA" w:rsidSect="005742C2">
          <w:footerReference w:type="default" r:id="rId12"/>
          <w:pgSz w:w="11900" w:h="16840"/>
          <w:pgMar w:top="1440" w:right="1080" w:bottom="1440" w:left="1080" w:header="708" w:footer="708" w:gutter="0"/>
          <w:cols w:space="708"/>
          <w:docGrid w:linePitch="360"/>
        </w:sectPr>
      </w:pPr>
    </w:p>
    <w:p w14:paraId="5B3BC308" w14:textId="565F698B" w:rsidR="00AA6085" w:rsidRPr="00AA6085" w:rsidRDefault="00AA6085" w:rsidP="00AA6085">
      <w:pPr>
        <w:rPr>
          <w:color w:val="2F5496" w:themeColor="accent1" w:themeShade="BF"/>
          <w:sz w:val="36"/>
          <w:szCs w:val="36"/>
        </w:rPr>
      </w:pPr>
      <w:r w:rsidRPr="00AA6085">
        <w:rPr>
          <w:color w:val="2F5496" w:themeColor="accent1" w:themeShade="BF"/>
          <w:sz w:val="36"/>
          <w:szCs w:val="36"/>
        </w:rPr>
        <w:lastRenderedPageBreak/>
        <w:t>Table of Contents</w:t>
      </w:r>
    </w:p>
    <w:p w14:paraId="36C98FE4" w14:textId="0C1C39B8" w:rsidR="00C52E08" w:rsidRDefault="00AA6085">
      <w:pPr>
        <w:pStyle w:val="TOC1"/>
        <w:rPr>
          <w:rFonts w:asciiTheme="minorHAnsi" w:eastAsiaTheme="minorEastAsia" w:hAnsiTheme="minorHAnsi" w:cstheme="minorBidi"/>
          <w:b w:val="0"/>
          <w:bCs w:val="0"/>
          <w:caps w:val="0"/>
          <w:noProof/>
          <w:color w:val="auto"/>
          <w:lang w:eastAsia="zh-CN"/>
        </w:rPr>
      </w:pPr>
      <w:r>
        <w:fldChar w:fldCharType="begin"/>
      </w:r>
      <w:r>
        <w:instrText xml:space="preserve"> TOC \o "1-3" \h \z \u </w:instrText>
      </w:r>
      <w:r>
        <w:fldChar w:fldCharType="separate"/>
      </w:r>
      <w:hyperlink w:anchor="_Toc107045484" w:history="1">
        <w:r w:rsidR="00C52E08" w:rsidRPr="00B96711">
          <w:rPr>
            <w:rStyle w:val="Hyperlink"/>
            <w:rFonts w:asciiTheme="majorBidi" w:hAnsiTheme="majorBidi"/>
            <w:noProof/>
          </w:rPr>
          <w:t>1.</w:t>
        </w:r>
        <w:r w:rsidR="00C52E08">
          <w:rPr>
            <w:rFonts w:asciiTheme="minorHAnsi" w:eastAsiaTheme="minorEastAsia" w:hAnsiTheme="minorHAnsi" w:cstheme="minorBidi"/>
            <w:b w:val="0"/>
            <w:bCs w:val="0"/>
            <w:caps w:val="0"/>
            <w:noProof/>
            <w:color w:val="auto"/>
            <w:lang w:eastAsia="zh-CN"/>
          </w:rPr>
          <w:tab/>
        </w:r>
        <w:r w:rsidR="00C52E08" w:rsidRPr="00B96711">
          <w:rPr>
            <w:rStyle w:val="Hyperlink"/>
            <w:noProof/>
          </w:rPr>
          <w:t>Project Information</w:t>
        </w:r>
        <w:r w:rsidR="00C52E08">
          <w:rPr>
            <w:noProof/>
            <w:webHidden/>
          </w:rPr>
          <w:tab/>
        </w:r>
        <w:r w:rsidR="00C52E08">
          <w:rPr>
            <w:noProof/>
            <w:webHidden/>
          </w:rPr>
          <w:fldChar w:fldCharType="begin"/>
        </w:r>
        <w:r w:rsidR="00C52E08">
          <w:rPr>
            <w:noProof/>
            <w:webHidden/>
          </w:rPr>
          <w:instrText xml:space="preserve"> PAGEREF _Toc107045484 \h </w:instrText>
        </w:r>
        <w:r w:rsidR="00C52E08">
          <w:rPr>
            <w:noProof/>
            <w:webHidden/>
          </w:rPr>
        </w:r>
        <w:r w:rsidR="00C52E08">
          <w:rPr>
            <w:noProof/>
            <w:webHidden/>
          </w:rPr>
          <w:fldChar w:fldCharType="separate"/>
        </w:r>
        <w:r w:rsidR="00C52E08">
          <w:rPr>
            <w:noProof/>
            <w:webHidden/>
          </w:rPr>
          <w:t>4</w:t>
        </w:r>
        <w:r w:rsidR="00C52E08">
          <w:rPr>
            <w:noProof/>
            <w:webHidden/>
          </w:rPr>
          <w:fldChar w:fldCharType="end"/>
        </w:r>
      </w:hyperlink>
    </w:p>
    <w:p w14:paraId="6DA1DFEA" w14:textId="36ED46C9" w:rsidR="00C52E08" w:rsidRDefault="00C52E08">
      <w:pPr>
        <w:pStyle w:val="TOC2"/>
        <w:tabs>
          <w:tab w:val="left" w:pos="960"/>
          <w:tab w:val="right" w:leader="dot" w:pos="9010"/>
        </w:tabs>
        <w:rPr>
          <w:rFonts w:eastAsiaTheme="minorEastAsia" w:cstheme="minorBidi"/>
          <w:smallCaps w:val="0"/>
          <w:noProof/>
          <w:sz w:val="22"/>
          <w:szCs w:val="22"/>
          <w:lang w:eastAsia="zh-CN"/>
        </w:rPr>
      </w:pPr>
      <w:hyperlink w:anchor="_Toc107045485" w:history="1">
        <w:r w:rsidRPr="00B96711">
          <w:rPr>
            <w:rStyle w:val="Hyperlink"/>
            <w:noProof/>
          </w:rPr>
          <w:t>1.1.</w:t>
        </w:r>
        <w:r>
          <w:rPr>
            <w:rFonts w:eastAsiaTheme="minorEastAsia" w:cstheme="minorBidi"/>
            <w:smallCaps w:val="0"/>
            <w:noProof/>
            <w:sz w:val="22"/>
            <w:szCs w:val="22"/>
            <w:lang w:eastAsia="zh-CN"/>
          </w:rPr>
          <w:tab/>
        </w:r>
        <w:r w:rsidRPr="00B96711">
          <w:rPr>
            <w:rStyle w:val="Hyperlink"/>
            <w:noProof/>
          </w:rPr>
          <w:t>Client/Product Owner/s</w:t>
        </w:r>
        <w:r>
          <w:rPr>
            <w:noProof/>
            <w:webHidden/>
          </w:rPr>
          <w:tab/>
        </w:r>
        <w:r>
          <w:rPr>
            <w:noProof/>
            <w:webHidden/>
          </w:rPr>
          <w:fldChar w:fldCharType="begin"/>
        </w:r>
        <w:r>
          <w:rPr>
            <w:noProof/>
            <w:webHidden/>
          </w:rPr>
          <w:instrText xml:space="preserve"> PAGEREF _Toc107045485 \h </w:instrText>
        </w:r>
        <w:r>
          <w:rPr>
            <w:noProof/>
            <w:webHidden/>
          </w:rPr>
        </w:r>
        <w:r>
          <w:rPr>
            <w:noProof/>
            <w:webHidden/>
          </w:rPr>
          <w:fldChar w:fldCharType="separate"/>
        </w:r>
        <w:r>
          <w:rPr>
            <w:noProof/>
            <w:webHidden/>
          </w:rPr>
          <w:t>4</w:t>
        </w:r>
        <w:r>
          <w:rPr>
            <w:noProof/>
            <w:webHidden/>
          </w:rPr>
          <w:fldChar w:fldCharType="end"/>
        </w:r>
      </w:hyperlink>
    </w:p>
    <w:p w14:paraId="7617F5C9" w14:textId="1250054B" w:rsidR="00C52E08" w:rsidRDefault="00C52E08">
      <w:pPr>
        <w:pStyle w:val="TOC2"/>
        <w:tabs>
          <w:tab w:val="left" w:pos="960"/>
          <w:tab w:val="right" w:leader="dot" w:pos="9010"/>
        </w:tabs>
        <w:rPr>
          <w:rFonts w:eastAsiaTheme="minorEastAsia" w:cstheme="minorBidi"/>
          <w:smallCaps w:val="0"/>
          <w:noProof/>
          <w:sz w:val="22"/>
          <w:szCs w:val="22"/>
          <w:lang w:eastAsia="zh-CN"/>
        </w:rPr>
      </w:pPr>
      <w:hyperlink w:anchor="_Toc107045486" w:history="1">
        <w:r w:rsidRPr="00B96711">
          <w:rPr>
            <w:rStyle w:val="Hyperlink"/>
            <w:noProof/>
          </w:rPr>
          <w:t>1.2.</w:t>
        </w:r>
        <w:r>
          <w:rPr>
            <w:rFonts w:eastAsiaTheme="minorEastAsia" w:cstheme="minorBidi"/>
            <w:smallCaps w:val="0"/>
            <w:noProof/>
            <w:sz w:val="22"/>
            <w:szCs w:val="22"/>
            <w:lang w:eastAsia="zh-CN"/>
          </w:rPr>
          <w:tab/>
        </w:r>
        <w:r w:rsidRPr="00B96711">
          <w:rPr>
            <w:rStyle w:val="Hyperlink"/>
            <w:noProof/>
          </w:rPr>
          <w:t>Academic Mentor/Supervisor</w:t>
        </w:r>
        <w:r>
          <w:rPr>
            <w:noProof/>
            <w:webHidden/>
          </w:rPr>
          <w:tab/>
        </w:r>
        <w:r>
          <w:rPr>
            <w:noProof/>
            <w:webHidden/>
          </w:rPr>
          <w:fldChar w:fldCharType="begin"/>
        </w:r>
        <w:r>
          <w:rPr>
            <w:noProof/>
            <w:webHidden/>
          </w:rPr>
          <w:instrText xml:space="preserve"> PAGEREF _Toc107045486 \h </w:instrText>
        </w:r>
        <w:r>
          <w:rPr>
            <w:noProof/>
            <w:webHidden/>
          </w:rPr>
        </w:r>
        <w:r>
          <w:rPr>
            <w:noProof/>
            <w:webHidden/>
          </w:rPr>
          <w:fldChar w:fldCharType="separate"/>
        </w:r>
        <w:r>
          <w:rPr>
            <w:noProof/>
            <w:webHidden/>
          </w:rPr>
          <w:t>4</w:t>
        </w:r>
        <w:r>
          <w:rPr>
            <w:noProof/>
            <w:webHidden/>
          </w:rPr>
          <w:fldChar w:fldCharType="end"/>
        </w:r>
      </w:hyperlink>
    </w:p>
    <w:p w14:paraId="103D21E0" w14:textId="33DB8542" w:rsidR="00C52E08" w:rsidRDefault="00C52E08">
      <w:pPr>
        <w:pStyle w:val="TOC2"/>
        <w:tabs>
          <w:tab w:val="left" w:pos="960"/>
          <w:tab w:val="right" w:leader="dot" w:pos="9010"/>
        </w:tabs>
        <w:rPr>
          <w:rFonts w:eastAsiaTheme="minorEastAsia" w:cstheme="minorBidi"/>
          <w:smallCaps w:val="0"/>
          <w:noProof/>
          <w:sz w:val="22"/>
          <w:szCs w:val="22"/>
          <w:lang w:eastAsia="zh-CN"/>
        </w:rPr>
      </w:pPr>
      <w:hyperlink w:anchor="_Toc107045487" w:history="1">
        <w:r w:rsidRPr="00B96711">
          <w:rPr>
            <w:rStyle w:val="Hyperlink"/>
            <w:noProof/>
          </w:rPr>
          <w:t>1.3.</w:t>
        </w:r>
        <w:r>
          <w:rPr>
            <w:rFonts w:eastAsiaTheme="minorEastAsia" w:cstheme="minorBidi"/>
            <w:smallCaps w:val="0"/>
            <w:noProof/>
            <w:sz w:val="22"/>
            <w:szCs w:val="22"/>
            <w:lang w:eastAsia="zh-CN"/>
          </w:rPr>
          <w:tab/>
        </w:r>
        <w:r w:rsidRPr="00B96711">
          <w:rPr>
            <w:rStyle w:val="Hyperlink"/>
            <w:noProof/>
          </w:rPr>
          <w:t>Project Team</w:t>
        </w:r>
        <w:r>
          <w:rPr>
            <w:noProof/>
            <w:webHidden/>
          </w:rPr>
          <w:tab/>
        </w:r>
        <w:r>
          <w:rPr>
            <w:noProof/>
            <w:webHidden/>
          </w:rPr>
          <w:fldChar w:fldCharType="begin"/>
        </w:r>
        <w:r>
          <w:rPr>
            <w:noProof/>
            <w:webHidden/>
          </w:rPr>
          <w:instrText xml:space="preserve"> PAGEREF _Toc107045487 \h </w:instrText>
        </w:r>
        <w:r>
          <w:rPr>
            <w:noProof/>
            <w:webHidden/>
          </w:rPr>
        </w:r>
        <w:r>
          <w:rPr>
            <w:noProof/>
            <w:webHidden/>
          </w:rPr>
          <w:fldChar w:fldCharType="separate"/>
        </w:r>
        <w:r>
          <w:rPr>
            <w:noProof/>
            <w:webHidden/>
          </w:rPr>
          <w:t>5</w:t>
        </w:r>
        <w:r>
          <w:rPr>
            <w:noProof/>
            <w:webHidden/>
          </w:rPr>
          <w:fldChar w:fldCharType="end"/>
        </w:r>
      </w:hyperlink>
    </w:p>
    <w:p w14:paraId="1449399D" w14:textId="7F5FBE65" w:rsidR="00C52E08" w:rsidRDefault="00C52E08">
      <w:pPr>
        <w:pStyle w:val="TOC1"/>
        <w:rPr>
          <w:rFonts w:asciiTheme="minorHAnsi" w:eastAsiaTheme="minorEastAsia" w:hAnsiTheme="minorHAnsi" w:cstheme="minorBidi"/>
          <w:b w:val="0"/>
          <w:bCs w:val="0"/>
          <w:caps w:val="0"/>
          <w:noProof/>
          <w:color w:val="auto"/>
          <w:lang w:eastAsia="zh-CN"/>
        </w:rPr>
      </w:pPr>
      <w:hyperlink w:anchor="_Toc107045488" w:history="1">
        <w:r w:rsidRPr="00B96711">
          <w:rPr>
            <w:rStyle w:val="Hyperlink"/>
            <w:rFonts w:asciiTheme="majorBidi" w:hAnsiTheme="majorBidi"/>
            <w:noProof/>
          </w:rPr>
          <w:t>2.</w:t>
        </w:r>
        <w:r>
          <w:rPr>
            <w:rFonts w:asciiTheme="minorHAnsi" w:eastAsiaTheme="minorEastAsia" w:hAnsiTheme="minorHAnsi" w:cstheme="minorBidi"/>
            <w:b w:val="0"/>
            <w:bCs w:val="0"/>
            <w:caps w:val="0"/>
            <w:noProof/>
            <w:color w:val="auto"/>
            <w:lang w:eastAsia="zh-CN"/>
          </w:rPr>
          <w:tab/>
        </w:r>
        <w:r w:rsidRPr="00B96711">
          <w:rPr>
            <w:rStyle w:val="Hyperlink"/>
            <w:noProof/>
          </w:rPr>
          <w:t>Project Overview</w:t>
        </w:r>
        <w:r>
          <w:rPr>
            <w:noProof/>
            <w:webHidden/>
          </w:rPr>
          <w:tab/>
        </w:r>
        <w:r>
          <w:rPr>
            <w:noProof/>
            <w:webHidden/>
          </w:rPr>
          <w:fldChar w:fldCharType="begin"/>
        </w:r>
        <w:r>
          <w:rPr>
            <w:noProof/>
            <w:webHidden/>
          </w:rPr>
          <w:instrText xml:space="preserve"> PAGEREF _Toc107045488 \h </w:instrText>
        </w:r>
        <w:r>
          <w:rPr>
            <w:noProof/>
            <w:webHidden/>
          </w:rPr>
        </w:r>
        <w:r>
          <w:rPr>
            <w:noProof/>
            <w:webHidden/>
          </w:rPr>
          <w:fldChar w:fldCharType="separate"/>
        </w:r>
        <w:r>
          <w:rPr>
            <w:noProof/>
            <w:webHidden/>
          </w:rPr>
          <w:t>6</w:t>
        </w:r>
        <w:r>
          <w:rPr>
            <w:noProof/>
            <w:webHidden/>
          </w:rPr>
          <w:fldChar w:fldCharType="end"/>
        </w:r>
      </w:hyperlink>
    </w:p>
    <w:p w14:paraId="5833E818" w14:textId="54517A5B" w:rsidR="00C52E08" w:rsidRDefault="00C52E08">
      <w:pPr>
        <w:pStyle w:val="TOC1"/>
        <w:rPr>
          <w:rFonts w:asciiTheme="minorHAnsi" w:eastAsiaTheme="minorEastAsia" w:hAnsiTheme="minorHAnsi" w:cstheme="minorBidi"/>
          <w:b w:val="0"/>
          <w:bCs w:val="0"/>
          <w:caps w:val="0"/>
          <w:noProof/>
          <w:color w:val="auto"/>
          <w:lang w:eastAsia="zh-CN"/>
        </w:rPr>
      </w:pPr>
      <w:hyperlink w:anchor="_Toc107045489" w:history="1">
        <w:r w:rsidRPr="00B96711">
          <w:rPr>
            <w:rStyle w:val="Hyperlink"/>
            <w:rFonts w:asciiTheme="majorBidi" w:hAnsiTheme="majorBidi"/>
            <w:noProof/>
          </w:rPr>
          <w:t>3.</w:t>
        </w:r>
        <w:r>
          <w:rPr>
            <w:rFonts w:asciiTheme="minorHAnsi" w:eastAsiaTheme="minorEastAsia" w:hAnsiTheme="minorHAnsi" w:cstheme="minorBidi"/>
            <w:b w:val="0"/>
            <w:bCs w:val="0"/>
            <w:caps w:val="0"/>
            <w:noProof/>
            <w:color w:val="auto"/>
            <w:lang w:eastAsia="zh-CN"/>
          </w:rPr>
          <w:tab/>
        </w:r>
        <w:r w:rsidRPr="00B96711">
          <w:rPr>
            <w:rStyle w:val="Hyperlink"/>
            <w:noProof/>
          </w:rPr>
          <w:t>Public GitHub Repository</w:t>
        </w:r>
        <w:r>
          <w:rPr>
            <w:noProof/>
            <w:webHidden/>
          </w:rPr>
          <w:tab/>
        </w:r>
        <w:r>
          <w:rPr>
            <w:noProof/>
            <w:webHidden/>
          </w:rPr>
          <w:fldChar w:fldCharType="begin"/>
        </w:r>
        <w:r>
          <w:rPr>
            <w:noProof/>
            <w:webHidden/>
          </w:rPr>
          <w:instrText xml:space="preserve"> PAGEREF _Toc107045489 \h </w:instrText>
        </w:r>
        <w:r>
          <w:rPr>
            <w:noProof/>
            <w:webHidden/>
          </w:rPr>
        </w:r>
        <w:r>
          <w:rPr>
            <w:noProof/>
            <w:webHidden/>
          </w:rPr>
          <w:fldChar w:fldCharType="separate"/>
        </w:r>
        <w:r>
          <w:rPr>
            <w:noProof/>
            <w:webHidden/>
          </w:rPr>
          <w:t>9</w:t>
        </w:r>
        <w:r>
          <w:rPr>
            <w:noProof/>
            <w:webHidden/>
          </w:rPr>
          <w:fldChar w:fldCharType="end"/>
        </w:r>
      </w:hyperlink>
    </w:p>
    <w:p w14:paraId="5A5BB310" w14:textId="3235B642" w:rsidR="00C52E08" w:rsidRDefault="00C52E08">
      <w:pPr>
        <w:pStyle w:val="TOC1"/>
        <w:rPr>
          <w:rFonts w:asciiTheme="minorHAnsi" w:eastAsiaTheme="minorEastAsia" w:hAnsiTheme="minorHAnsi" w:cstheme="minorBidi"/>
          <w:b w:val="0"/>
          <w:bCs w:val="0"/>
          <w:caps w:val="0"/>
          <w:noProof/>
          <w:color w:val="auto"/>
          <w:lang w:eastAsia="zh-CN"/>
        </w:rPr>
      </w:pPr>
      <w:hyperlink w:anchor="_Toc107045490" w:history="1">
        <w:r w:rsidRPr="00B96711">
          <w:rPr>
            <w:rStyle w:val="Hyperlink"/>
            <w:rFonts w:asciiTheme="majorBidi" w:hAnsiTheme="majorBidi"/>
            <w:noProof/>
          </w:rPr>
          <w:t>4.</w:t>
        </w:r>
        <w:r>
          <w:rPr>
            <w:rFonts w:asciiTheme="minorHAnsi" w:eastAsiaTheme="minorEastAsia" w:hAnsiTheme="minorHAnsi" w:cstheme="minorBidi"/>
            <w:b w:val="0"/>
            <w:bCs w:val="0"/>
            <w:caps w:val="0"/>
            <w:noProof/>
            <w:color w:val="auto"/>
            <w:lang w:eastAsia="zh-CN"/>
          </w:rPr>
          <w:tab/>
        </w:r>
        <w:r w:rsidRPr="00B96711">
          <w:rPr>
            <w:rStyle w:val="Hyperlink"/>
            <w:noProof/>
          </w:rPr>
          <w:t>Completed Deliverables</w:t>
        </w:r>
        <w:r>
          <w:rPr>
            <w:noProof/>
            <w:webHidden/>
          </w:rPr>
          <w:tab/>
        </w:r>
        <w:r>
          <w:rPr>
            <w:noProof/>
            <w:webHidden/>
          </w:rPr>
          <w:fldChar w:fldCharType="begin"/>
        </w:r>
        <w:r>
          <w:rPr>
            <w:noProof/>
            <w:webHidden/>
          </w:rPr>
          <w:instrText xml:space="preserve"> PAGEREF _Toc107045490 \h </w:instrText>
        </w:r>
        <w:r>
          <w:rPr>
            <w:noProof/>
            <w:webHidden/>
          </w:rPr>
        </w:r>
        <w:r>
          <w:rPr>
            <w:noProof/>
            <w:webHidden/>
          </w:rPr>
          <w:fldChar w:fldCharType="separate"/>
        </w:r>
        <w:r>
          <w:rPr>
            <w:noProof/>
            <w:webHidden/>
          </w:rPr>
          <w:t>10</w:t>
        </w:r>
        <w:r>
          <w:rPr>
            <w:noProof/>
            <w:webHidden/>
          </w:rPr>
          <w:fldChar w:fldCharType="end"/>
        </w:r>
      </w:hyperlink>
    </w:p>
    <w:p w14:paraId="0AF15E8F" w14:textId="69AA2033" w:rsidR="00C52E08" w:rsidRDefault="00C52E08">
      <w:pPr>
        <w:pStyle w:val="TOC2"/>
        <w:tabs>
          <w:tab w:val="left" w:pos="960"/>
          <w:tab w:val="right" w:leader="dot" w:pos="9010"/>
        </w:tabs>
        <w:rPr>
          <w:rFonts w:eastAsiaTheme="minorEastAsia" w:cstheme="minorBidi"/>
          <w:smallCaps w:val="0"/>
          <w:noProof/>
          <w:sz w:val="22"/>
          <w:szCs w:val="22"/>
          <w:lang w:eastAsia="zh-CN"/>
        </w:rPr>
      </w:pPr>
      <w:hyperlink w:anchor="_Toc107045491" w:history="1">
        <w:r w:rsidRPr="00B96711">
          <w:rPr>
            <w:rStyle w:val="Hyperlink"/>
            <w:noProof/>
          </w:rPr>
          <w:t>4.1.</w:t>
        </w:r>
        <w:r>
          <w:rPr>
            <w:rFonts w:eastAsiaTheme="minorEastAsia" w:cstheme="minorBidi"/>
            <w:smallCaps w:val="0"/>
            <w:noProof/>
            <w:sz w:val="22"/>
            <w:szCs w:val="22"/>
            <w:lang w:eastAsia="zh-CN"/>
          </w:rPr>
          <w:tab/>
        </w:r>
        <w:r w:rsidRPr="00B96711">
          <w:rPr>
            <w:rStyle w:val="Hyperlink"/>
            <w:noProof/>
          </w:rPr>
          <w:t>User Story 1: Bicycle Route Network and Accidents (Bree and Anugra)</w:t>
        </w:r>
        <w:r>
          <w:rPr>
            <w:noProof/>
            <w:webHidden/>
          </w:rPr>
          <w:tab/>
        </w:r>
        <w:r>
          <w:rPr>
            <w:noProof/>
            <w:webHidden/>
          </w:rPr>
          <w:fldChar w:fldCharType="begin"/>
        </w:r>
        <w:r>
          <w:rPr>
            <w:noProof/>
            <w:webHidden/>
          </w:rPr>
          <w:instrText xml:space="preserve"> PAGEREF _Toc107045491 \h </w:instrText>
        </w:r>
        <w:r>
          <w:rPr>
            <w:noProof/>
            <w:webHidden/>
          </w:rPr>
        </w:r>
        <w:r>
          <w:rPr>
            <w:noProof/>
            <w:webHidden/>
          </w:rPr>
          <w:fldChar w:fldCharType="separate"/>
        </w:r>
        <w:r>
          <w:rPr>
            <w:noProof/>
            <w:webHidden/>
          </w:rPr>
          <w:t>10</w:t>
        </w:r>
        <w:r>
          <w:rPr>
            <w:noProof/>
            <w:webHidden/>
          </w:rPr>
          <w:fldChar w:fldCharType="end"/>
        </w:r>
      </w:hyperlink>
    </w:p>
    <w:p w14:paraId="68C53D15" w14:textId="70E80E9E" w:rsidR="00C52E08" w:rsidRDefault="00C52E08">
      <w:pPr>
        <w:pStyle w:val="TOC2"/>
        <w:tabs>
          <w:tab w:val="left" w:pos="960"/>
          <w:tab w:val="right" w:leader="dot" w:pos="9010"/>
        </w:tabs>
        <w:rPr>
          <w:rFonts w:eastAsiaTheme="minorEastAsia" w:cstheme="minorBidi"/>
          <w:smallCaps w:val="0"/>
          <w:noProof/>
          <w:sz w:val="22"/>
          <w:szCs w:val="22"/>
          <w:lang w:eastAsia="zh-CN"/>
        </w:rPr>
      </w:pPr>
      <w:hyperlink w:anchor="_Toc107045492" w:history="1">
        <w:r w:rsidRPr="00B96711">
          <w:rPr>
            <w:rStyle w:val="Hyperlink"/>
            <w:noProof/>
          </w:rPr>
          <w:t>4.2.</w:t>
        </w:r>
        <w:r>
          <w:rPr>
            <w:rFonts w:eastAsiaTheme="minorEastAsia" w:cstheme="minorBidi"/>
            <w:smallCaps w:val="0"/>
            <w:noProof/>
            <w:sz w:val="22"/>
            <w:szCs w:val="22"/>
            <w:lang w:eastAsia="zh-CN"/>
          </w:rPr>
          <w:tab/>
        </w:r>
        <w:r w:rsidRPr="00B96711">
          <w:rPr>
            <w:rStyle w:val="Hyperlink"/>
            <w:noProof/>
          </w:rPr>
          <w:t>User Story 2: Green Walls (Julian and Ryan)</w:t>
        </w:r>
        <w:r>
          <w:rPr>
            <w:noProof/>
            <w:webHidden/>
          </w:rPr>
          <w:tab/>
        </w:r>
        <w:r>
          <w:rPr>
            <w:noProof/>
            <w:webHidden/>
          </w:rPr>
          <w:fldChar w:fldCharType="begin"/>
        </w:r>
        <w:r>
          <w:rPr>
            <w:noProof/>
            <w:webHidden/>
          </w:rPr>
          <w:instrText xml:space="preserve"> PAGEREF _Toc107045492 \h </w:instrText>
        </w:r>
        <w:r>
          <w:rPr>
            <w:noProof/>
            <w:webHidden/>
          </w:rPr>
        </w:r>
        <w:r>
          <w:rPr>
            <w:noProof/>
            <w:webHidden/>
          </w:rPr>
          <w:fldChar w:fldCharType="separate"/>
        </w:r>
        <w:r>
          <w:rPr>
            <w:noProof/>
            <w:webHidden/>
          </w:rPr>
          <w:t>10</w:t>
        </w:r>
        <w:r>
          <w:rPr>
            <w:noProof/>
            <w:webHidden/>
          </w:rPr>
          <w:fldChar w:fldCharType="end"/>
        </w:r>
      </w:hyperlink>
    </w:p>
    <w:p w14:paraId="71C5441D" w14:textId="0D6A0C4E" w:rsidR="00C52E08" w:rsidRDefault="00C52E08">
      <w:pPr>
        <w:pStyle w:val="TOC2"/>
        <w:tabs>
          <w:tab w:val="left" w:pos="960"/>
          <w:tab w:val="right" w:leader="dot" w:pos="9010"/>
        </w:tabs>
        <w:rPr>
          <w:rFonts w:eastAsiaTheme="minorEastAsia" w:cstheme="minorBidi"/>
          <w:smallCaps w:val="0"/>
          <w:noProof/>
          <w:sz w:val="22"/>
          <w:szCs w:val="22"/>
          <w:lang w:eastAsia="zh-CN"/>
        </w:rPr>
      </w:pPr>
      <w:hyperlink w:anchor="_Toc107045493" w:history="1">
        <w:r w:rsidRPr="00B96711">
          <w:rPr>
            <w:rStyle w:val="Hyperlink"/>
            <w:noProof/>
          </w:rPr>
          <w:t>4.3.</w:t>
        </w:r>
        <w:r>
          <w:rPr>
            <w:rFonts w:eastAsiaTheme="minorEastAsia" w:cstheme="minorBidi"/>
            <w:smallCaps w:val="0"/>
            <w:noProof/>
            <w:sz w:val="22"/>
            <w:szCs w:val="22"/>
            <w:lang w:eastAsia="zh-CN"/>
          </w:rPr>
          <w:tab/>
        </w:r>
        <w:r w:rsidRPr="00B96711">
          <w:rPr>
            <w:rStyle w:val="Hyperlink"/>
            <w:noProof/>
          </w:rPr>
          <w:t>User Story 3: Event Disruption (Brendan, Mark and Alex)</w:t>
        </w:r>
        <w:r>
          <w:rPr>
            <w:noProof/>
            <w:webHidden/>
          </w:rPr>
          <w:tab/>
        </w:r>
        <w:r>
          <w:rPr>
            <w:noProof/>
            <w:webHidden/>
          </w:rPr>
          <w:fldChar w:fldCharType="begin"/>
        </w:r>
        <w:r>
          <w:rPr>
            <w:noProof/>
            <w:webHidden/>
          </w:rPr>
          <w:instrText xml:space="preserve"> PAGEREF _Toc107045493 \h </w:instrText>
        </w:r>
        <w:r>
          <w:rPr>
            <w:noProof/>
            <w:webHidden/>
          </w:rPr>
        </w:r>
        <w:r>
          <w:rPr>
            <w:noProof/>
            <w:webHidden/>
          </w:rPr>
          <w:fldChar w:fldCharType="separate"/>
        </w:r>
        <w:r>
          <w:rPr>
            <w:noProof/>
            <w:webHidden/>
          </w:rPr>
          <w:t>11</w:t>
        </w:r>
        <w:r>
          <w:rPr>
            <w:noProof/>
            <w:webHidden/>
          </w:rPr>
          <w:fldChar w:fldCharType="end"/>
        </w:r>
      </w:hyperlink>
    </w:p>
    <w:p w14:paraId="37D3058C" w14:textId="75E3B76C" w:rsidR="00C52E08" w:rsidRDefault="00C52E08">
      <w:pPr>
        <w:pStyle w:val="TOC2"/>
        <w:tabs>
          <w:tab w:val="left" w:pos="960"/>
          <w:tab w:val="right" w:leader="dot" w:pos="9010"/>
        </w:tabs>
        <w:rPr>
          <w:rFonts w:eastAsiaTheme="minorEastAsia" w:cstheme="minorBidi"/>
          <w:smallCaps w:val="0"/>
          <w:noProof/>
          <w:sz w:val="22"/>
          <w:szCs w:val="22"/>
          <w:lang w:eastAsia="zh-CN"/>
        </w:rPr>
      </w:pPr>
      <w:hyperlink w:anchor="_Toc107045494" w:history="1">
        <w:r w:rsidRPr="00B96711">
          <w:rPr>
            <w:rStyle w:val="Hyperlink"/>
            <w:noProof/>
          </w:rPr>
          <w:t>4.4.</w:t>
        </w:r>
        <w:r>
          <w:rPr>
            <w:rFonts w:eastAsiaTheme="minorEastAsia" w:cstheme="minorBidi"/>
            <w:smallCaps w:val="0"/>
            <w:noProof/>
            <w:sz w:val="22"/>
            <w:szCs w:val="22"/>
            <w:lang w:eastAsia="zh-CN"/>
          </w:rPr>
          <w:tab/>
        </w:r>
        <w:r w:rsidRPr="00B96711">
          <w:rPr>
            <w:rStyle w:val="Hyperlink"/>
            <w:noProof/>
          </w:rPr>
          <w:t>Functionality (Harrison)</w:t>
        </w:r>
        <w:r>
          <w:rPr>
            <w:noProof/>
            <w:webHidden/>
          </w:rPr>
          <w:tab/>
        </w:r>
        <w:r>
          <w:rPr>
            <w:noProof/>
            <w:webHidden/>
          </w:rPr>
          <w:fldChar w:fldCharType="begin"/>
        </w:r>
        <w:r>
          <w:rPr>
            <w:noProof/>
            <w:webHidden/>
          </w:rPr>
          <w:instrText xml:space="preserve"> PAGEREF _Toc107045494 \h </w:instrText>
        </w:r>
        <w:r>
          <w:rPr>
            <w:noProof/>
            <w:webHidden/>
          </w:rPr>
        </w:r>
        <w:r>
          <w:rPr>
            <w:noProof/>
            <w:webHidden/>
          </w:rPr>
          <w:fldChar w:fldCharType="separate"/>
        </w:r>
        <w:r>
          <w:rPr>
            <w:noProof/>
            <w:webHidden/>
          </w:rPr>
          <w:t>11</w:t>
        </w:r>
        <w:r>
          <w:rPr>
            <w:noProof/>
            <w:webHidden/>
          </w:rPr>
          <w:fldChar w:fldCharType="end"/>
        </w:r>
      </w:hyperlink>
    </w:p>
    <w:p w14:paraId="35888CD3" w14:textId="603A751F" w:rsidR="00C52E08" w:rsidRDefault="00C52E08">
      <w:pPr>
        <w:pStyle w:val="TOC2"/>
        <w:tabs>
          <w:tab w:val="left" w:pos="960"/>
          <w:tab w:val="right" w:leader="dot" w:pos="9010"/>
        </w:tabs>
        <w:rPr>
          <w:rFonts w:eastAsiaTheme="minorEastAsia" w:cstheme="minorBidi"/>
          <w:smallCaps w:val="0"/>
          <w:noProof/>
          <w:sz w:val="22"/>
          <w:szCs w:val="22"/>
          <w:lang w:eastAsia="zh-CN"/>
        </w:rPr>
      </w:pPr>
      <w:hyperlink w:anchor="_Toc107045495" w:history="1">
        <w:r w:rsidRPr="00B96711">
          <w:rPr>
            <w:rStyle w:val="Hyperlink"/>
            <w:noProof/>
          </w:rPr>
          <w:t>4.5.</w:t>
        </w:r>
        <w:r>
          <w:rPr>
            <w:rFonts w:eastAsiaTheme="minorEastAsia" w:cstheme="minorBidi"/>
            <w:smallCaps w:val="0"/>
            <w:noProof/>
            <w:sz w:val="22"/>
            <w:szCs w:val="22"/>
            <w:lang w:eastAsia="zh-CN"/>
          </w:rPr>
          <w:tab/>
        </w:r>
        <w:r w:rsidRPr="00B96711">
          <w:rPr>
            <w:rStyle w:val="Hyperlink"/>
            <w:noProof/>
          </w:rPr>
          <w:t>Design/Styling  (Kishen)</w:t>
        </w:r>
        <w:r>
          <w:rPr>
            <w:noProof/>
            <w:webHidden/>
          </w:rPr>
          <w:tab/>
        </w:r>
        <w:r>
          <w:rPr>
            <w:noProof/>
            <w:webHidden/>
          </w:rPr>
          <w:fldChar w:fldCharType="begin"/>
        </w:r>
        <w:r>
          <w:rPr>
            <w:noProof/>
            <w:webHidden/>
          </w:rPr>
          <w:instrText xml:space="preserve"> PAGEREF _Toc107045495 \h </w:instrText>
        </w:r>
        <w:r>
          <w:rPr>
            <w:noProof/>
            <w:webHidden/>
          </w:rPr>
        </w:r>
        <w:r>
          <w:rPr>
            <w:noProof/>
            <w:webHidden/>
          </w:rPr>
          <w:fldChar w:fldCharType="separate"/>
        </w:r>
        <w:r>
          <w:rPr>
            <w:noProof/>
            <w:webHidden/>
          </w:rPr>
          <w:t>11</w:t>
        </w:r>
        <w:r>
          <w:rPr>
            <w:noProof/>
            <w:webHidden/>
          </w:rPr>
          <w:fldChar w:fldCharType="end"/>
        </w:r>
      </w:hyperlink>
    </w:p>
    <w:p w14:paraId="528F40A2" w14:textId="6D859DFD" w:rsidR="00C52E08" w:rsidRDefault="00C52E08">
      <w:pPr>
        <w:pStyle w:val="TOC2"/>
        <w:tabs>
          <w:tab w:val="left" w:pos="960"/>
          <w:tab w:val="right" w:leader="dot" w:pos="9010"/>
        </w:tabs>
        <w:rPr>
          <w:rFonts w:eastAsiaTheme="minorEastAsia" w:cstheme="minorBidi"/>
          <w:smallCaps w:val="0"/>
          <w:noProof/>
          <w:sz w:val="22"/>
          <w:szCs w:val="22"/>
          <w:lang w:eastAsia="zh-CN"/>
        </w:rPr>
      </w:pPr>
      <w:hyperlink w:anchor="_Toc107045496" w:history="1">
        <w:r w:rsidRPr="00B96711">
          <w:rPr>
            <w:rStyle w:val="Hyperlink"/>
            <w:noProof/>
          </w:rPr>
          <w:t>4.6.</w:t>
        </w:r>
        <w:r>
          <w:rPr>
            <w:rFonts w:eastAsiaTheme="minorEastAsia" w:cstheme="minorBidi"/>
            <w:smallCaps w:val="0"/>
            <w:noProof/>
            <w:sz w:val="22"/>
            <w:szCs w:val="22"/>
            <w:lang w:eastAsia="zh-CN"/>
          </w:rPr>
          <w:tab/>
        </w:r>
        <w:r w:rsidRPr="00B96711">
          <w:rPr>
            <w:rStyle w:val="Hyperlink"/>
            <w:noProof/>
          </w:rPr>
          <w:t>Usability (Imani)</w:t>
        </w:r>
        <w:r>
          <w:rPr>
            <w:noProof/>
            <w:webHidden/>
          </w:rPr>
          <w:tab/>
        </w:r>
        <w:r>
          <w:rPr>
            <w:noProof/>
            <w:webHidden/>
          </w:rPr>
          <w:fldChar w:fldCharType="begin"/>
        </w:r>
        <w:r>
          <w:rPr>
            <w:noProof/>
            <w:webHidden/>
          </w:rPr>
          <w:instrText xml:space="preserve"> PAGEREF _Toc107045496 \h </w:instrText>
        </w:r>
        <w:r>
          <w:rPr>
            <w:noProof/>
            <w:webHidden/>
          </w:rPr>
        </w:r>
        <w:r>
          <w:rPr>
            <w:noProof/>
            <w:webHidden/>
          </w:rPr>
          <w:fldChar w:fldCharType="separate"/>
        </w:r>
        <w:r>
          <w:rPr>
            <w:noProof/>
            <w:webHidden/>
          </w:rPr>
          <w:t>12</w:t>
        </w:r>
        <w:r>
          <w:rPr>
            <w:noProof/>
            <w:webHidden/>
          </w:rPr>
          <w:fldChar w:fldCharType="end"/>
        </w:r>
      </w:hyperlink>
    </w:p>
    <w:p w14:paraId="5CAF79B7" w14:textId="79C84921" w:rsidR="00C52E08" w:rsidRDefault="00C52E08">
      <w:pPr>
        <w:pStyle w:val="TOC2"/>
        <w:tabs>
          <w:tab w:val="left" w:pos="960"/>
          <w:tab w:val="right" w:leader="dot" w:pos="9010"/>
        </w:tabs>
        <w:rPr>
          <w:rFonts w:eastAsiaTheme="minorEastAsia" w:cstheme="minorBidi"/>
          <w:smallCaps w:val="0"/>
          <w:noProof/>
          <w:sz w:val="22"/>
          <w:szCs w:val="22"/>
          <w:lang w:eastAsia="zh-CN"/>
        </w:rPr>
      </w:pPr>
      <w:hyperlink w:anchor="_Toc107045497" w:history="1">
        <w:r w:rsidRPr="00B96711">
          <w:rPr>
            <w:rStyle w:val="Hyperlink"/>
            <w:noProof/>
          </w:rPr>
          <w:t>4.7.</w:t>
        </w:r>
        <w:r>
          <w:rPr>
            <w:rFonts w:eastAsiaTheme="minorEastAsia" w:cstheme="minorBidi"/>
            <w:smallCaps w:val="0"/>
            <w:noProof/>
            <w:sz w:val="22"/>
            <w:szCs w:val="22"/>
            <w:lang w:eastAsia="zh-CN"/>
          </w:rPr>
          <w:tab/>
        </w:r>
        <w:r w:rsidRPr="00B96711">
          <w:rPr>
            <w:rStyle w:val="Hyperlink"/>
            <w:noProof/>
          </w:rPr>
          <w:t>Cyber Security (Bradie)</w:t>
        </w:r>
        <w:r>
          <w:rPr>
            <w:noProof/>
            <w:webHidden/>
          </w:rPr>
          <w:tab/>
        </w:r>
        <w:r>
          <w:rPr>
            <w:noProof/>
            <w:webHidden/>
          </w:rPr>
          <w:fldChar w:fldCharType="begin"/>
        </w:r>
        <w:r>
          <w:rPr>
            <w:noProof/>
            <w:webHidden/>
          </w:rPr>
          <w:instrText xml:space="preserve"> PAGEREF _Toc107045497 \h </w:instrText>
        </w:r>
        <w:r>
          <w:rPr>
            <w:noProof/>
            <w:webHidden/>
          </w:rPr>
        </w:r>
        <w:r>
          <w:rPr>
            <w:noProof/>
            <w:webHidden/>
          </w:rPr>
          <w:fldChar w:fldCharType="separate"/>
        </w:r>
        <w:r>
          <w:rPr>
            <w:noProof/>
            <w:webHidden/>
          </w:rPr>
          <w:t>12</w:t>
        </w:r>
        <w:r>
          <w:rPr>
            <w:noProof/>
            <w:webHidden/>
          </w:rPr>
          <w:fldChar w:fldCharType="end"/>
        </w:r>
      </w:hyperlink>
    </w:p>
    <w:p w14:paraId="52DD4CC7" w14:textId="03F1B81D" w:rsidR="00C52E08" w:rsidRDefault="00C52E08">
      <w:pPr>
        <w:pStyle w:val="TOC2"/>
        <w:tabs>
          <w:tab w:val="left" w:pos="960"/>
          <w:tab w:val="right" w:leader="dot" w:pos="9010"/>
        </w:tabs>
        <w:rPr>
          <w:rFonts w:eastAsiaTheme="minorEastAsia" w:cstheme="minorBidi"/>
          <w:smallCaps w:val="0"/>
          <w:noProof/>
          <w:sz w:val="22"/>
          <w:szCs w:val="22"/>
          <w:lang w:eastAsia="zh-CN"/>
        </w:rPr>
      </w:pPr>
      <w:hyperlink w:anchor="_Toc107045498" w:history="1">
        <w:r w:rsidRPr="00B96711">
          <w:rPr>
            <w:rStyle w:val="Hyperlink"/>
            <w:noProof/>
          </w:rPr>
          <w:t>4.8.</w:t>
        </w:r>
        <w:r>
          <w:rPr>
            <w:rFonts w:eastAsiaTheme="minorEastAsia" w:cstheme="minorBidi"/>
            <w:smallCaps w:val="0"/>
            <w:noProof/>
            <w:sz w:val="22"/>
            <w:szCs w:val="22"/>
            <w:lang w:eastAsia="zh-CN"/>
          </w:rPr>
          <w:tab/>
        </w:r>
        <w:r w:rsidRPr="00B96711">
          <w:rPr>
            <w:rStyle w:val="Hyperlink"/>
            <w:noProof/>
          </w:rPr>
          <w:t>Migration to Google Cloud Platform (Sammy, Shlomi, Michael)</w:t>
        </w:r>
        <w:r>
          <w:rPr>
            <w:noProof/>
            <w:webHidden/>
          </w:rPr>
          <w:tab/>
        </w:r>
        <w:r>
          <w:rPr>
            <w:noProof/>
            <w:webHidden/>
          </w:rPr>
          <w:fldChar w:fldCharType="begin"/>
        </w:r>
        <w:r>
          <w:rPr>
            <w:noProof/>
            <w:webHidden/>
          </w:rPr>
          <w:instrText xml:space="preserve"> PAGEREF _Toc107045498 \h </w:instrText>
        </w:r>
        <w:r>
          <w:rPr>
            <w:noProof/>
            <w:webHidden/>
          </w:rPr>
        </w:r>
        <w:r>
          <w:rPr>
            <w:noProof/>
            <w:webHidden/>
          </w:rPr>
          <w:fldChar w:fldCharType="separate"/>
        </w:r>
        <w:r>
          <w:rPr>
            <w:noProof/>
            <w:webHidden/>
          </w:rPr>
          <w:t>13</w:t>
        </w:r>
        <w:r>
          <w:rPr>
            <w:noProof/>
            <w:webHidden/>
          </w:rPr>
          <w:fldChar w:fldCharType="end"/>
        </w:r>
      </w:hyperlink>
    </w:p>
    <w:p w14:paraId="0ED74C55" w14:textId="190D822B" w:rsidR="00C52E08" w:rsidRDefault="00C52E08">
      <w:pPr>
        <w:pStyle w:val="TOC3"/>
        <w:tabs>
          <w:tab w:val="left" w:pos="1200"/>
          <w:tab w:val="right" w:leader="dot" w:pos="9010"/>
        </w:tabs>
        <w:rPr>
          <w:rFonts w:eastAsiaTheme="minorEastAsia" w:cstheme="minorBidi"/>
          <w:i w:val="0"/>
          <w:iCs w:val="0"/>
          <w:noProof/>
          <w:sz w:val="22"/>
          <w:szCs w:val="22"/>
          <w:lang w:eastAsia="zh-CN"/>
        </w:rPr>
      </w:pPr>
      <w:hyperlink w:anchor="_Toc107045499" w:history="1">
        <w:r w:rsidRPr="00B96711">
          <w:rPr>
            <w:rStyle w:val="Hyperlink"/>
            <w:noProof/>
          </w:rPr>
          <w:t>4.8.1.</w:t>
        </w:r>
        <w:r>
          <w:rPr>
            <w:rFonts w:eastAsiaTheme="minorEastAsia" w:cstheme="minorBidi"/>
            <w:i w:val="0"/>
            <w:iCs w:val="0"/>
            <w:noProof/>
            <w:sz w:val="22"/>
            <w:szCs w:val="22"/>
            <w:lang w:eastAsia="zh-CN"/>
          </w:rPr>
          <w:tab/>
        </w:r>
        <w:r w:rsidRPr="00B96711">
          <w:rPr>
            <w:rStyle w:val="Hyperlink"/>
            <w:noProof/>
          </w:rPr>
          <w:t>Creating the GCP Plan (Sammy, Shlomi, Michael)</w:t>
        </w:r>
        <w:r>
          <w:rPr>
            <w:noProof/>
            <w:webHidden/>
          </w:rPr>
          <w:tab/>
        </w:r>
        <w:r>
          <w:rPr>
            <w:noProof/>
            <w:webHidden/>
          </w:rPr>
          <w:fldChar w:fldCharType="begin"/>
        </w:r>
        <w:r>
          <w:rPr>
            <w:noProof/>
            <w:webHidden/>
          </w:rPr>
          <w:instrText xml:space="preserve"> PAGEREF _Toc107045499 \h </w:instrText>
        </w:r>
        <w:r>
          <w:rPr>
            <w:noProof/>
            <w:webHidden/>
          </w:rPr>
        </w:r>
        <w:r>
          <w:rPr>
            <w:noProof/>
            <w:webHidden/>
          </w:rPr>
          <w:fldChar w:fldCharType="separate"/>
        </w:r>
        <w:r>
          <w:rPr>
            <w:noProof/>
            <w:webHidden/>
          </w:rPr>
          <w:t>13</w:t>
        </w:r>
        <w:r>
          <w:rPr>
            <w:noProof/>
            <w:webHidden/>
          </w:rPr>
          <w:fldChar w:fldCharType="end"/>
        </w:r>
      </w:hyperlink>
    </w:p>
    <w:p w14:paraId="74980AC7" w14:textId="45ACB0A5" w:rsidR="00C52E08" w:rsidRDefault="00C52E08">
      <w:pPr>
        <w:pStyle w:val="TOC3"/>
        <w:tabs>
          <w:tab w:val="left" w:pos="1200"/>
          <w:tab w:val="right" w:leader="dot" w:pos="9010"/>
        </w:tabs>
        <w:rPr>
          <w:rFonts w:eastAsiaTheme="minorEastAsia" w:cstheme="minorBidi"/>
          <w:i w:val="0"/>
          <w:iCs w:val="0"/>
          <w:noProof/>
          <w:sz w:val="22"/>
          <w:szCs w:val="22"/>
          <w:lang w:eastAsia="zh-CN"/>
        </w:rPr>
      </w:pPr>
      <w:hyperlink w:anchor="_Toc107045500" w:history="1">
        <w:r w:rsidRPr="00B96711">
          <w:rPr>
            <w:rStyle w:val="Hyperlink"/>
            <w:noProof/>
          </w:rPr>
          <w:t>4.8.2.</w:t>
        </w:r>
        <w:r>
          <w:rPr>
            <w:rFonts w:eastAsiaTheme="minorEastAsia" w:cstheme="minorBidi"/>
            <w:i w:val="0"/>
            <w:iCs w:val="0"/>
            <w:noProof/>
            <w:sz w:val="22"/>
            <w:szCs w:val="22"/>
            <w:lang w:eastAsia="zh-CN"/>
          </w:rPr>
          <w:tab/>
        </w:r>
        <w:r w:rsidRPr="00B96711">
          <w:rPr>
            <w:rStyle w:val="Hyperlink"/>
            <w:noProof/>
          </w:rPr>
          <w:t>Creating GCP Test Environment</w:t>
        </w:r>
        <w:r>
          <w:rPr>
            <w:noProof/>
            <w:webHidden/>
          </w:rPr>
          <w:tab/>
        </w:r>
        <w:r>
          <w:rPr>
            <w:noProof/>
            <w:webHidden/>
          </w:rPr>
          <w:fldChar w:fldCharType="begin"/>
        </w:r>
        <w:r>
          <w:rPr>
            <w:noProof/>
            <w:webHidden/>
          </w:rPr>
          <w:instrText xml:space="preserve"> PAGEREF _Toc107045500 \h </w:instrText>
        </w:r>
        <w:r>
          <w:rPr>
            <w:noProof/>
            <w:webHidden/>
          </w:rPr>
        </w:r>
        <w:r>
          <w:rPr>
            <w:noProof/>
            <w:webHidden/>
          </w:rPr>
          <w:fldChar w:fldCharType="separate"/>
        </w:r>
        <w:r>
          <w:rPr>
            <w:noProof/>
            <w:webHidden/>
          </w:rPr>
          <w:t>13</w:t>
        </w:r>
        <w:r>
          <w:rPr>
            <w:noProof/>
            <w:webHidden/>
          </w:rPr>
          <w:fldChar w:fldCharType="end"/>
        </w:r>
      </w:hyperlink>
    </w:p>
    <w:p w14:paraId="07E27373" w14:textId="51947E5F" w:rsidR="00C52E08" w:rsidRDefault="00C52E08">
      <w:pPr>
        <w:pStyle w:val="TOC3"/>
        <w:tabs>
          <w:tab w:val="left" w:pos="1440"/>
          <w:tab w:val="right" w:leader="dot" w:pos="9010"/>
        </w:tabs>
        <w:rPr>
          <w:rFonts w:eastAsiaTheme="minorEastAsia" w:cstheme="minorBidi"/>
          <w:i w:val="0"/>
          <w:iCs w:val="0"/>
          <w:noProof/>
          <w:sz w:val="22"/>
          <w:szCs w:val="22"/>
          <w:lang w:eastAsia="zh-CN"/>
        </w:rPr>
      </w:pPr>
      <w:hyperlink w:anchor="_Toc107045501" w:history="1">
        <w:r w:rsidRPr="00B96711">
          <w:rPr>
            <w:rStyle w:val="Hyperlink"/>
            <w:noProof/>
          </w:rPr>
          <w:t>4.8.2.1.</w:t>
        </w:r>
        <w:r>
          <w:rPr>
            <w:rFonts w:eastAsiaTheme="minorEastAsia" w:cstheme="minorBidi"/>
            <w:i w:val="0"/>
            <w:iCs w:val="0"/>
            <w:noProof/>
            <w:sz w:val="22"/>
            <w:szCs w:val="22"/>
            <w:lang w:eastAsia="zh-CN"/>
          </w:rPr>
          <w:tab/>
        </w:r>
        <w:r w:rsidRPr="00B96711">
          <w:rPr>
            <w:rStyle w:val="Hyperlink"/>
            <w:noProof/>
          </w:rPr>
          <w:t>Implementing GCP CI/CD Pipeline and Pushing to Production</w:t>
        </w:r>
        <w:r>
          <w:rPr>
            <w:noProof/>
            <w:webHidden/>
          </w:rPr>
          <w:tab/>
        </w:r>
        <w:r>
          <w:rPr>
            <w:noProof/>
            <w:webHidden/>
          </w:rPr>
          <w:fldChar w:fldCharType="begin"/>
        </w:r>
        <w:r>
          <w:rPr>
            <w:noProof/>
            <w:webHidden/>
          </w:rPr>
          <w:instrText xml:space="preserve"> PAGEREF _Toc107045501 \h </w:instrText>
        </w:r>
        <w:r>
          <w:rPr>
            <w:noProof/>
            <w:webHidden/>
          </w:rPr>
        </w:r>
        <w:r>
          <w:rPr>
            <w:noProof/>
            <w:webHidden/>
          </w:rPr>
          <w:fldChar w:fldCharType="separate"/>
        </w:r>
        <w:r>
          <w:rPr>
            <w:noProof/>
            <w:webHidden/>
          </w:rPr>
          <w:t>14</w:t>
        </w:r>
        <w:r>
          <w:rPr>
            <w:noProof/>
            <w:webHidden/>
          </w:rPr>
          <w:fldChar w:fldCharType="end"/>
        </w:r>
      </w:hyperlink>
    </w:p>
    <w:p w14:paraId="1573BFB2" w14:textId="1DBCF0C7" w:rsidR="00C52E08" w:rsidRDefault="00C52E08">
      <w:pPr>
        <w:pStyle w:val="TOC2"/>
        <w:tabs>
          <w:tab w:val="left" w:pos="960"/>
          <w:tab w:val="right" w:leader="dot" w:pos="9010"/>
        </w:tabs>
        <w:rPr>
          <w:rFonts w:eastAsiaTheme="minorEastAsia" w:cstheme="minorBidi"/>
          <w:smallCaps w:val="0"/>
          <w:noProof/>
          <w:sz w:val="22"/>
          <w:szCs w:val="22"/>
          <w:lang w:eastAsia="zh-CN"/>
        </w:rPr>
      </w:pPr>
      <w:hyperlink w:anchor="_Toc107045502" w:history="1">
        <w:r w:rsidRPr="00B96711">
          <w:rPr>
            <w:rStyle w:val="Hyperlink"/>
            <w:noProof/>
          </w:rPr>
          <w:t>4.9.</w:t>
        </w:r>
        <w:r>
          <w:rPr>
            <w:rFonts w:eastAsiaTheme="minorEastAsia" w:cstheme="minorBidi"/>
            <w:smallCaps w:val="0"/>
            <w:noProof/>
            <w:sz w:val="22"/>
            <w:szCs w:val="22"/>
            <w:lang w:eastAsia="zh-CN"/>
          </w:rPr>
          <w:tab/>
        </w:r>
        <w:r w:rsidRPr="00B96711">
          <w:rPr>
            <w:rStyle w:val="Hyperlink"/>
            <w:noProof/>
          </w:rPr>
          <w:t>Use Case Fixes (Sammy, Eric)</w:t>
        </w:r>
        <w:r>
          <w:rPr>
            <w:noProof/>
            <w:webHidden/>
          </w:rPr>
          <w:tab/>
        </w:r>
        <w:r>
          <w:rPr>
            <w:noProof/>
            <w:webHidden/>
          </w:rPr>
          <w:fldChar w:fldCharType="begin"/>
        </w:r>
        <w:r>
          <w:rPr>
            <w:noProof/>
            <w:webHidden/>
          </w:rPr>
          <w:instrText xml:space="preserve"> PAGEREF _Toc107045502 \h </w:instrText>
        </w:r>
        <w:r>
          <w:rPr>
            <w:noProof/>
            <w:webHidden/>
          </w:rPr>
        </w:r>
        <w:r>
          <w:rPr>
            <w:noProof/>
            <w:webHidden/>
          </w:rPr>
          <w:fldChar w:fldCharType="separate"/>
        </w:r>
        <w:r>
          <w:rPr>
            <w:noProof/>
            <w:webHidden/>
          </w:rPr>
          <w:t>14</w:t>
        </w:r>
        <w:r>
          <w:rPr>
            <w:noProof/>
            <w:webHidden/>
          </w:rPr>
          <w:fldChar w:fldCharType="end"/>
        </w:r>
      </w:hyperlink>
    </w:p>
    <w:p w14:paraId="148DDCFE" w14:textId="6ACC39BA" w:rsidR="00C52E08" w:rsidRDefault="00C52E08">
      <w:pPr>
        <w:pStyle w:val="TOC2"/>
        <w:tabs>
          <w:tab w:val="left" w:pos="960"/>
          <w:tab w:val="right" w:leader="dot" w:pos="9010"/>
        </w:tabs>
        <w:rPr>
          <w:rFonts w:eastAsiaTheme="minorEastAsia" w:cstheme="minorBidi"/>
          <w:smallCaps w:val="0"/>
          <w:noProof/>
          <w:sz w:val="22"/>
          <w:szCs w:val="22"/>
          <w:lang w:eastAsia="zh-CN"/>
        </w:rPr>
      </w:pPr>
      <w:hyperlink w:anchor="_Toc107045503" w:history="1">
        <w:r w:rsidRPr="00B96711">
          <w:rPr>
            <w:rStyle w:val="Hyperlink"/>
            <w:noProof/>
          </w:rPr>
          <w:t>4.10.</w:t>
        </w:r>
        <w:r>
          <w:rPr>
            <w:rFonts w:eastAsiaTheme="minorEastAsia" w:cstheme="minorBidi"/>
            <w:smallCaps w:val="0"/>
            <w:noProof/>
            <w:sz w:val="22"/>
            <w:szCs w:val="22"/>
            <w:lang w:eastAsia="zh-CN"/>
          </w:rPr>
          <w:tab/>
        </w:r>
        <w:r w:rsidRPr="00B96711">
          <w:rPr>
            <w:rStyle w:val="Hyperlink"/>
            <w:noProof/>
          </w:rPr>
          <w:t>Tutorial for Development Environment (Sammy)</w:t>
        </w:r>
        <w:r>
          <w:rPr>
            <w:noProof/>
            <w:webHidden/>
          </w:rPr>
          <w:tab/>
        </w:r>
        <w:r>
          <w:rPr>
            <w:noProof/>
            <w:webHidden/>
          </w:rPr>
          <w:fldChar w:fldCharType="begin"/>
        </w:r>
        <w:r>
          <w:rPr>
            <w:noProof/>
            <w:webHidden/>
          </w:rPr>
          <w:instrText xml:space="preserve"> PAGEREF _Toc107045503 \h </w:instrText>
        </w:r>
        <w:r>
          <w:rPr>
            <w:noProof/>
            <w:webHidden/>
          </w:rPr>
        </w:r>
        <w:r>
          <w:rPr>
            <w:noProof/>
            <w:webHidden/>
          </w:rPr>
          <w:fldChar w:fldCharType="separate"/>
        </w:r>
        <w:r>
          <w:rPr>
            <w:noProof/>
            <w:webHidden/>
          </w:rPr>
          <w:t>14</w:t>
        </w:r>
        <w:r>
          <w:rPr>
            <w:noProof/>
            <w:webHidden/>
          </w:rPr>
          <w:fldChar w:fldCharType="end"/>
        </w:r>
      </w:hyperlink>
    </w:p>
    <w:p w14:paraId="2163C122" w14:textId="787F2D49" w:rsidR="00C52E08" w:rsidRDefault="00C52E08">
      <w:pPr>
        <w:pStyle w:val="TOC2"/>
        <w:tabs>
          <w:tab w:val="left" w:pos="960"/>
          <w:tab w:val="right" w:leader="dot" w:pos="9010"/>
        </w:tabs>
        <w:rPr>
          <w:rFonts w:eastAsiaTheme="minorEastAsia" w:cstheme="minorBidi"/>
          <w:smallCaps w:val="0"/>
          <w:noProof/>
          <w:sz w:val="22"/>
          <w:szCs w:val="22"/>
          <w:lang w:eastAsia="zh-CN"/>
        </w:rPr>
      </w:pPr>
      <w:hyperlink w:anchor="_Toc107045504" w:history="1">
        <w:r w:rsidRPr="00B96711">
          <w:rPr>
            <w:rStyle w:val="Hyperlink"/>
            <w:noProof/>
          </w:rPr>
          <w:t>4.11.</w:t>
        </w:r>
        <w:r>
          <w:rPr>
            <w:rFonts w:eastAsiaTheme="minorEastAsia" w:cstheme="minorBidi"/>
            <w:smallCaps w:val="0"/>
            <w:noProof/>
            <w:sz w:val="22"/>
            <w:szCs w:val="22"/>
            <w:lang w:eastAsia="zh-CN"/>
          </w:rPr>
          <w:tab/>
        </w:r>
        <w:r w:rsidRPr="00B96711">
          <w:rPr>
            <w:rStyle w:val="Hyperlink"/>
            <w:noProof/>
          </w:rPr>
          <w:t>Use Case Not Appearing In Development Environment (Shlomi)</w:t>
        </w:r>
        <w:r>
          <w:rPr>
            <w:noProof/>
            <w:webHidden/>
          </w:rPr>
          <w:tab/>
        </w:r>
        <w:r>
          <w:rPr>
            <w:noProof/>
            <w:webHidden/>
          </w:rPr>
          <w:fldChar w:fldCharType="begin"/>
        </w:r>
        <w:r>
          <w:rPr>
            <w:noProof/>
            <w:webHidden/>
          </w:rPr>
          <w:instrText xml:space="preserve"> PAGEREF _Toc107045504 \h </w:instrText>
        </w:r>
        <w:r>
          <w:rPr>
            <w:noProof/>
            <w:webHidden/>
          </w:rPr>
        </w:r>
        <w:r>
          <w:rPr>
            <w:noProof/>
            <w:webHidden/>
          </w:rPr>
          <w:fldChar w:fldCharType="separate"/>
        </w:r>
        <w:r>
          <w:rPr>
            <w:noProof/>
            <w:webHidden/>
          </w:rPr>
          <w:t>15</w:t>
        </w:r>
        <w:r>
          <w:rPr>
            <w:noProof/>
            <w:webHidden/>
          </w:rPr>
          <w:fldChar w:fldCharType="end"/>
        </w:r>
      </w:hyperlink>
    </w:p>
    <w:p w14:paraId="0AF50C6C" w14:textId="36AC1054" w:rsidR="00C52E08" w:rsidRDefault="00C52E08">
      <w:pPr>
        <w:pStyle w:val="TOC2"/>
        <w:tabs>
          <w:tab w:val="left" w:pos="960"/>
          <w:tab w:val="right" w:leader="dot" w:pos="9010"/>
        </w:tabs>
        <w:rPr>
          <w:rFonts w:eastAsiaTheme="minorEastAsia" w:cstheme="minorBidi"/>
          <w:smallCaps w:val="0"/>
          <w:noProof/>
          <w:sz w:val="22"/>
          <w:szCs w:val="22"/>
          <w:lang w:eastAsia="zh-CN"/>
        </w:rPr>
      </w:pPr>
      <w:hyperlink w:anchor="_Toc107045505" w:history="1">
        <w:r w:rsidRPr="00B96711">
          <w:rPr>
            <w:rStyle w:val="Hyperlink"/>
            <w:noProof/>
          </w:rPr>
          <w:t>4.12.</w:t>
        </w:r>
        <w:r>
          <w:rPr>
            <w:rFonts w:eastAsiaTheme="minorEastAsia" w:cstheme="minorBidi"/>
            <w:smallCaps w:val="0"/>
            <w:noProof/>
            <w:sz w:val="22"/>
            <w:szCs w:val="22"/>
            <w:lang w:eastAsia="zh-CN"/>
          </w:rPr>
          <w:tab/>
        </w:r>
        <w:r w:rsidRPr="00B96711">
          <w:rPr>
            <w:rStyle w:val="Hyperlink"/>
            <w:noProof/>
          </w:rPr>
          <w:t>GitHub Migration (Steven)</w:t>
        </w:r>
        <w:r>
          <w:rPr>
            <w:noProof/>
            <w:webHidden/>
          </w:rPr>
          <w:tab/>
        </w:r>
        <w:r>
          <w:rPr>
            <w:noProof/>
            <w:webHidden/>
          </w:rPr>
          <w:fldChar w:fldCharType="begin"/>
        </w:r>
        <w:r>
          <w:rPr>
            <w:noProof/>
            <w:webHidden/>
          </w:rPr>
          <w:instrText xml:space="preserve"> PAGEREF _Toc107045505 \h </w:instrText>
        </w:r>
        <w:r>
          <w:rPr>
            <w:noProof/>
            <w:webHidden/>
          </w:rPr>
        </w:r>
        <w:r>
          <w:rPr>
            <w:noProof/>
            <w:webHidden/>
          </w:rPr>
          <w:fldChar w:fldCharType="separate"/>
        </w:r>
        <w:r>
          <w:rPr>
            <w:noProof/>
            <w:webHidden/>
          </w:rPr>
          <w:t>15</w:t>
        </w:r>
        <w:r>
          <w:rPr>
            <w:noProof/>
            <w:webHidden/>
          </w:rPr>
          <w:fldChar w:fldCharType="end"/>
        </w:r>
      </w:hyperlink>
    </w:p>
    <w:p w14:paraId="75EA4141" w14:textId="2BEE3BCF" w:rsidR="00C52E08" w:rsidRDefault="00C52E08">
      <w:pPr>
        <w:pStyle w:val="TOC2"/>
        <w:tabs>
          <w:tab w:val="left" w:pos="960"/>
          <w:tab w:val="right" w:leader="dot" w:pos="9010"/>
        </w:tabs>
        <w:rPr>
          <w:rFonts w:eastAsiaTheme="minorEastAsia" w:cstheme="minorBidi"/>
          <w:smallCaps w:val="0"/>
          <w:noProof/>
          <w:sz w:val="22"/>
          <w:szCs w:val="22"/>
          <w:lang w:eastAsia="zh-CN"/>
        </w:rPr>
      </w:pPr>
      <w:hyperlink w:anchor="_Toc107045506" w:history="1">
        <w:r w:rsidRPr="00B96711">
          <w:rPr>
            <w:rStyle w:val="Hyperlink"/>
            <w:noProof/>
          </w:rPr>
          <w:t>4.13.</w:t>
        </w:r>
        <w:r>
          <w:rPr>
            <w:rFonts w:eastAsiaTheme="minorEastAsia" w:cstheme="minorBidi"/>
            <w:smallCaps w:val="0"/>
            <w:noProof/>
            <w:sz w:val="22"/>
            <w:szCs w:val="22"/>
            <w:lang w:eastAsia="zh-CN"/>
          </w:rPr>
          <w:tab/>
        </w:r>
        <w:r w:rsidRPr="00B96711">
          <w:rPr>
            <w:rStyle w:val="Hyperlink"/>
            <w:noProof/>
          </w:rPr>
          <w:t>Chameleon Handover Documents GitHub Repository (Mollie)</w:t>
        </w:r>
        <w:r>
          <w:rPr>
            <w:noProof/>
            <w:webHidden/>
          </w:rPr>
          <w:tab/>
        </w:r>
        <w:r>
          <w:rPr>
            <w:noProof/>
            <w:webHidden/>
          </w:rPr>
          <w:fldChar w:fldCharType="begin"/>
        </w:r>
        <w:r>
          <w:rPr>
            <w:noProof/>
            <w:webHidden/>
          </w:rPr>
          <w:instrText xml:space="preserve"> PAGEREF _Toc107045506 \h </w:instrText>
        </w:r>
        <w:r>
          <w:rPr>
            <w:noProof/>
            <w:webHidden/>
          </w:rPr>
        </w:r>
        <w:r>
          <w:rPr>
            <w:noProof/>
            <w:webHidden/>
          </w:rPr>
          <w:fldChar w:fldCharType="separate"/>
        </w:r>
        <w:r>
          <w:rPr>
            <w:noProof/>
            <w:webHidden/>
          </w:rPr>
          <w:t>18</w:t>
        </w:r>
        <w:r>
          <w:rPr>
            <w:noProof/>
            <w:webHidden/>
          </w:rPr>
          <w:fldChar w:fldCharType="end"/>
        </w:r>
      </w:hyperlink>
    </w:p>
    <w:p w14:paraId="36D65965" w14:textId="5F236AA1" w:rsidR="00C52E08" w:rsidRDefault="00C52E08">
      <w:pPr>
        <w:pStyle w:val="TOC1"/>
        <w:rPr>
          <w:rFonts w:asciiTheme="minorHAnsi" w:eastAsiaTheme="minorEastAsia" w:hAnsiTheme="minorHAnsi" w:cstheme="minorBidi"/>
          <w:b w:val="0"/>
          <w:bCs w:val="0"/>
          <w:caps w:val="0"/>
          <w:noProof/>
          <w:color w:val="auto"/>
          <w:lang w:eastAsia="zh-CN"/>
        </w:rPr>
      </w:pPr>
      <w:hyperlink w:anchor="_Toc107045507" w:history="1">
        <w:r w:rsidRPr="00B96711">
          <w:rPr>
            <w:rStyle w:val="Hyperlink"/>
            <w:rFonts w:asciiTheme="majorBidi" w:hAnsiTheme="majorBidi"/>
            <w:noProof/>
          </w:rPr>
          <w:t>5.</w:t>
        </w:r>
        <w:r>
          <w:rPr>
            <w:rFonts w:asciiTheme="minorHAnsi" w:eastAsiaTheme="minorEastAsia" w:hAnsiTheme="minorHAnsi" w:cstheme="minorBidi"/>
            <w:b w:val="0"/>
            <w:bCs w:val="0"/>
            <w:caps w:val="0"/>
            <w:noProof/>
            <w:color w:val="auto"/>
            <w:lang w:eastAsia="zh-CN"/>
          </w:rPr>
          <w:tab/>
        </w:r>
        <w:r w:rsidRPr="00B96711">
          <w:rPr>
            <w:rStyle w:val="Hyperlink"/>
            <w:noProof/>
          </w:rPr>
          <w:t>Roadmap</w:t>
        </w:r>
        <w:r>
          <w:rPr>
            <w:noProof/>
            <w:webHidden/>
          </w:rPr>
          <w:tab/>
        </w:r>
        <w:r>
          <w:rPr>
            <w:noProof/>
            <w:webHidden/>
          </w:rPr>
          <w:fldChar w:fldCharType="begin"/>
        </w:r>
        <w:r>
          <w:rPr>
            <w:noProof/>
            <w:webHidden/>
          </w:rPr>
          <w:instrText xml:space="preserve"> PAGEREF _Toc107045507 \h </w:instrText>
        </w:r>
        <w:r>
          <w:rPr>
            <w:noProof/>
            <w:webHidden/>
          </w:rPr>
        </w:r>
        <w:r>
          <w:rPr>
            <w:noProof/>
            <w:webHidden/>
          </w:rPr>
          <w:fldChar w:fldCharType="separate"/>
        </w:r>
        <w:r>
          <w:rPr>
            <w:noProof/>
            <w:webHidden/>
          </w:rPr>
          <w:t>19</w:t>
        </w:r>
        <w:r>
          <w:rPr>
            <w:noProof/>
            <w:webHidden/>
          </w:rPr>
          <w:fldChar w:fldCharType="end"/>
        </w:r>
      </w:hyperlink>
    </w:p>
    <w:p w14:paraId="5830380E" w14:textId="127736C4" w:rsidR="00C52E08" w:rsidRDefault="00C52E08">
      <w:pPr>
        <w:pStyle w:val="TOC2"/>
        <w:tabs>
          <w:tab w:val="left" w:pos="960"/>
          <w:tab w:val="right" w:leader="dot" w:pos="9010"/>
        </w:tabs>
        <w:rPr>
          <w:rFonts w:eastAsiaTheme="minorEastAsia" w:cstheme="minorBidi"/>
          <w:smallCaps w:val="0"/>
          <w:noProof/>
          <w:sz w:val="22"/>
          <w:szCs w:val="22"/>
          <w:lang w:eastAsia="zh-CN"/>
        </w:rPr>
      </w:pPr>
      <w:hyperlink w:anchor="_Toc107045508" w:history="1">
        <w:r w:rsidRPr="00B96711">
          <w:rPr>
            <w:rStyle w:val="Hyperlink"/>
            <w:noProof/>
          </w:rPr>
          <w:t>5.1.</w:t>
        </w:r>
        <w:r>
          <w:rPr>
            <w:rFonts w:eastAsiaTheme="minorEastAsia" w:cstheme="minorBidi"/>
            <w:smallCaps w:val="0"/>
            <w:noProof/>
            <w:sz w:val="22"/>
            <w:szCs w:val="22"/>
            <w:lang w:eastAsia="zh-CN"/>
          </w:rPr>
          <w:tab/>
        </w:r>
        <w:r w:rsidRPr="00B96711">
          <w:rPr>
            <w:rStyle w:val="Hyperlink"/>
            <w:noProof/>
          </w:rPr>
          <w:t>Progress in 2022</w:t>
        </w:r>
        <w:r>
          <w:rPr>
            <w:noProof/>
            <w:webHidden/>
          </w:rPr>
          <w:tab/>
        </w:r>
        <w:r>
          <w:rPr>
            <w:noProof/>
            <w:webHidden/>
          </w:rPr>
          <w:fldChar w:fldCharType="begin"/>
        </w:r>
        <w:r>
          <w:rPr>
            <w:noProof/>
            <w:webHidden/>
          </w:rPr>
          <w:instrText xml:space="preserve"> PAGEREF _Toc107045508 \h </w:instrText>
        </w:r>
        <w:r>
          <w:rPr>
            <w:noProof/>
            <w:webHidden/>
          </w:rPr>
        </w:r>
        <w:r>
          <w:rPr>
            <w:noProof/>
            <w:webHidden/>
          </w:rPr>
          <w:fldChar w:fldCharType="separate"/>
        </w:r>
        <w:r>
          <w:rPr>
            <w:noProof/>
            <w:webHidden/>
          </w:rPr>
          <w:t>19</w:t>
        </w:r>
        <w:r>
          <w:rPr>
            <w:noProof/>
            <w:webHidden/>
          </w:rPr>
          <w:fldChar w:fldCharType="end"/>
        </w:r>
      </w:hyperlink>
    </w:p>
    <w:p w14:paraId="4CE34C0C" w14:textId="53543A65" w:rsidR="00C52E08" w:rsidRDefault="00C52E08">
      <w:pPr>
        <w:pStyle w:val="TOC2"/>
        <w:tabs>
          <w:tab w:val="left" w:pos="960"/>
          <w:tab w:val="right" w:leader="dot" w:pos="9010"/>
        </w:tabs>
        <w:rPr>
          <w:rFonts w:eastAsiaTheme="minorEastAsia" w:cstheme="minorBidi"/>
          <w:smallCaps w:val="0"/>
          <w:noProof/>
          <w:sz w:val="22"/>
          <w:szCs w:val="22"/>
          <w:lang w:eastAsia="zh-CN"/>
        </w:rPr>
      </w:pPr>
      <w:hyperlink w:anchor="_Toc107045509" w:history="1">
        <w:r w:rsidRPr="00B96711">
          <w:rPr>
            <w:rStyle w:val="Hyperlink"/>
            <w:noProof/>
          </w:rPr>
          <w:t>5.2.</w:t>
        </w:r>
        <w:r>
          <w:rPr>
            <w:rFonts w:eastAsiaTheme="minorEastAsia" w:cstheme="minorBidi"/>
            <w:smallCaps w:val="0"/>
            <w:noProof/>
            <w:sz w:val="22"/>
            <w:szCs w:val="22"/>
            <w:lang w:eastAsia="zh-CN"/>
          </w:rPr>
          <w:tab/>
        </w:r>
        <w:r w:rsidRPr="00B96711">
          <w:rPr>
            <w:rStyle w:val="Hyperlink"/>
            <w:noProof/>
          </w:rPr>
          <w:t>Future Direction</w:t>
        </w:r>
        <w:r>
          <w:rPr>
            <w:noProof/>
            <w:webHidden/>
          </w:rPr>
          <w:tab/>
        </w:r>
        <w:r>
          <w:rPr>
            <w:noProof/>
            <w:webHidden/>
          </w:rPr>
          <w:fldChar w:fldCharType="begin"/>
        </w:r>
        <w:r>
          <w:rPr>
            <w:noProof/>
            <w:webHidden/>
          </w:rPr>
          <w:instrText xml:space="preserve"> PAGEREF _Toc107045509 \h </w:instrText>
        </w:r>
        <w:r>
          <w:rPr>
            <w:noProof/>
            <w:webHidden/>
          </w:rPr>
        </w:r>
        <w:r>
          <w:rPr>
            <w:noProof/>
            <w:webHidden/>
          </w:rPr>
          <w:fldChar w:fldCharType="separate"/>
        </w:r>
        <w:r>
          <w:rPr>
            <w:noProof/>
            <w:webHidden/>
          </w:rPr>
          <w:t>19</w:t>
        </w:r>
        <w:r>
          <w:rPr>
            <w:noProof/>
            <w:webHidden/>
          </w:rPr>
          <w:fldChar w:fldCharType="end"/>
        </w:r>
      </w:hyperlink>
    </w:p>
    <w:p w14:paraId="46E955D4" w14:textId="3032E649" w:rsidR="00C52E08" w:rsidRDefault="00C52E08">
      <w:pPr>
        <w:pStyle w:val="TOC1"/>
        <w:rPr>
          <w:rFonts w:asciiTheme="minorHAnsi" w:eastAsiaTheme="minorEastAsia" w:hAnsiTheme="minorHAnsi" w:cstheme="minorBidi"/>
          <w:b w:val="0"/>
          <w:bCs w:val="0"/>
          <w:caps w:val="0"/>
          <w:noProof/>
          <w:color w:val="auto"/>
          <w:lang w:eastAsia="zh-CN"/>
        </w:rPr>
      </w:pPr>
      <w:hyperlink w:anchor="_Toc107045510" w:history="1">
        <w:r w:rsidRPr="00B96711">
          <w:rPr>
            <w:rStyle w:val="Hyperlink"/>
            <w:rFonts w:asciiTheme="majorBidi" w:hAnsiTheme="majorBidi"/>
            <w:noProof/>
          </w:rPr>
          <w:t>6.</w:t>
        </w:r>
        <w:r>
          <w:rPr>
            <w:rFonts w:asciiTheme="minorHAnsi" w:eastAsiaTheme="minorEastAsia" w:hAnsiTheme="minorHAnsi" w:cstheme="minorBidi"/>
            <w:b w:val="0"/>
            <w:bCs w:val="0"/>
            <w:caps w:val="0"/>
            <w:noProof/>
            <w:color w:val="auto"/>
            <w:lang w:eastAsia="zh-CN"/>
          </w:rPr>
          <w:tab/>
        </w:r>
        <w:r w:rsidRPr="00B96711">
          <w:rPr>
            <w:rStyle w:val="Hyperlink"/>
            <w:noProof/>
          </w:rPr>
          <w:t>Open Issues</w:t>
        </w:r>
        <w:r>
          <w:rPr>
            <w:noProof/>
            <w:webHidden/>
          </w:rPr>
          <w:tab/>
        </w:r>
        <w:r>
          <w:rPr>
            <w:noProof/>
            <w:webHidden/>
          </w:rPr>
          <w:fldChar w:fldCharType="begin"/>
        </w:r>
        <w:r>
          <w:rPr>
            <w:noProof/>
            <w:webHidden/>
          </w:rPr>
          <w:instrText xml:space="preserve"> PAGEREF _Toc107045510 \h </w:instrText>
        </w:r>
        <w:r>
          <w:rPr>
            <w:noProof/>
            <w:webHidden/>
          </w:rPr>
        </w:r>
        <w:r>
          <w:rPr>
            <w:noProof/>
            <w:webHidden/>
          </w:rPr>
          <w:fldChar w:fldCharType="separate"/>
        </w:r>
        <w:r>
          <w:rPr>
            <w:noProof/>
            <w:webHidden/>
          </w:rPr>
          <w:t>22</w:t>
        </w:r>
        <w:r>
          <w:rPr>
            <w:noProof/>
            <w:webHidden/>
          </w:rPr>
          <w:fldChar w:fldCharType="end"/>
        </w:r>
      </w:hyperlink>
    </w:p>
    <w:p w14:paraId="008E8E52" w14:textId="602660E7" w:rsidR="00C52E08" w:rsidRDefault="00C52E08">
      <w:pPr>
        <w:pStyle w:val="TOC1"/>
        <w:rPr>
          <w:rFonts w:asciiTheme="minorHAnsi" w:eastAsiaTheme="minorEastAsia" w:hAnsiTheme="minorHAnsi" w:cstheme="minorBidi"/>
          <w:b w:val="0"/>
          <w:bCs w:val="0"/>
          <w:caps w:val="0"/>
          <w:noProof/>
          <w:color w:val="auto"/>
          <w:lang w:eastAsia="zh-CN"/>
        </w:rPr>
      </w:pPr>
      <w:hyperlink w:anchor="_Toc107045511" w:history="1">
        <w:r w:rsidRPr="00B96711">
          <w:rPr>
            <w:rStyle w:val="Hyperlink"/>
            <w:rFonts w:asciiTheme="majorBidi" w:hAnsiTheme="majorBidi"/>
            <w:noProof/>
          </w:rPr>
          <w:t>7.</w:t>
        </w:r>
        <w:r>
          <w:rPr>
            <w:rFonts w:asciiTheme="minorHAnsi" w:eastAsiaTheme="minorEastAsia" w:hAnsiTheme="minorHAnsi" w:cstheme="minorBidi"/>
            <w:b w:val="0"/>
            <w:bCs w:val="0"/>
            <w:caps w:val="0"/>
            <w:noProof/>
            <w:color w:val="auto"/>
            <w:lang w:eastAsia="zh-CN"/>
          </w:rPr>
          <w:tab/>
        </w:r>
        <w:r w:rsidRPr="00B96711">
          <w:rPr>
            <w:rStyle w:val="Hyperlink"/>
            <w:noProof/>
          </w:rPr>
          <w:t>Lessons Learnt, Challenges &amp; Recommendations</w:t>
        </w:r>
        <w:r>
          <w:rPr>
            <w:noProof/>
            <w:webHidden/>
          </w:rPr>
          <w:tab/>
        </w:r>
        <w:r>
          <w:rPr>
            <w:noProof/>
            <w:webHidden/>
          </w:rPr>
          <w:fldChar w:fldCharType="begin"/>
        </w:r>
        <w:r>
          <w:rPr>
            <w:noProof/>
            <w:webHidden/>
          </w:rPr>
          <w:instrText xml:space="preserve"> PAGEREF _Toc107045511 \h </w:instrText>
        </w:r>
        <w:r>
          <w:rPr>
            <w:noProof/>
            <w:webHidden/>
          </w:rPr>
        </w:r>
        <w:r>
          <w:rPr>
            <w:noProof/>
            <w:webHidden/>
          </w:rPr>
          <w:fldChar w:fldCharType="separate"/>
        </w:r>
        <w:r>
          <w:rPr>
            <w:noProof/>
            <w:webHidden/>
          </w:rPr>
          <w:t>23</w:t>
        </w:r>
        <w:r>
          <w:rPr>
            <w:noProof/>
            <w:webHidden/>
          </w:rPr>
          <w:fldChar w:fldCharType="end"/>
        </w:r>
      </w:hyperlink>
    </w:p>
    <w:p w14:paraId="77F68D44" w14:textId="342BEB69" w:rsidR="00C52E08" w:rsidRDefault="00C52E08">
      <w:pPr>
        <w:pStyle w:val="TOC2"/>
        <w:tabs>
          <w:tab w:val="left" w:pos="960"/>
          <w:tab w:val="right" w:leader="dot" w:pos="9010"/>
        </w:tabs>
        <w:rPr>
          <w:rFonts w:eastAsiaTheme="minorEastAsia" w:cstheme="minorBidi"/>
          <w:smallCaps w:val="0"/>
          <w:noProof/>
          <w:sz w:val="22"/>
          <w:szCs w:val="22"/>
          <w:lang w:eastAsia="zh-CN"/>
        </w:rPr>
      </w:pPr>
      <w:hyperlink w:anchor="_Toc107045512" w:history="1">
        <w:r w:rsidRPr="00B96711">
          <w:rPr>
            <w:rStyle w:val="Hyperlink"/>
            <w:noProof/>
          </w:rPr>
          <w:t>7.1.</w:t>
        </w:r>
        <w:r>
          <w:rPr>
            <w:rFonts w:eastAsiaTheme="minorEastAsia" w:cstheme="minorBidi"/>
            <w:smallCaps w:val="0"/>
            <w:noProof/>
            <w:sz w:val="22"/>
            <w:szCs w:val="22"/>
            <w:lang w:eastAsia="zh-CN"/>
          </w:rPr>
          <w:tab/>
        </w:r>
        <w:r w:rsidRPr="00B96711">
          <w:rPr>
            <w:rStyle w:val="Hyperlink"/>
            <w:noProof/>
          </w:rPr>
          <w:t>Project Team Size</w:t>
        </w:r>
        <w:r>
          <w:rPr>
            <w:noProof/>
            <w:webHidden/>
          </w:rPr>
          <w:tab/>
        </w:r>
        <w:r>
          <w:rPr>
            <w:noProof/>
            <w:webHidden/>
          </w:rPr>
          <w:fldChar w:fldCharType="begin"/>
        </w:r>
        <w:r>
          <w:rPr>
            <w:noProof/>
            <w:webHidden/>
          </w:rPr>
          <w:instrText xml:space="preserve"> PAGEREF _Toc107045512 \h </w:instrText>
        </w:r>
        <w:r>
          <w:rPr>
            <w:noProof/>
            <w:webHidden/>
          </w:rPr>
        </w:r>
        <w:r>
          <w:rPr>
            <w:noProof/>
            <w:webHidden/>
          </w:rPr>
          <w:fldChar w:fldCharType="separate"/>
        </w:r>
        <w:r>
          <w:rPr>
            <w:noProof/>
            <w:webHidden/>
          </w:rPr>
          <w:t>23</w:t>
        </w:r>
        <w:r>
          <w:rPr>
            <w:noProof/>
            <w:webHidden/>
          </w:rPr>
          <w:fldChar w:fldCharType="end"/>
        </w:r>
      </w:hyperlink>
    </w:p>
    <w:p w14:paraId="489673B9" w14:textId="441AB032" w:rsidR="00C52E08" w:rsidRDefault="00C52E08">
      <w:pPr>
        <w:pStyle w:val="TOC2"/>
        <w:tabs>
          <w:tab w:val="left" w:pos="960"/>
          <w:tab w:val="right" w:leader="dot" w:pos="9010"/>
        </w:tabs>
        <w:rPr>
          <w:rFonts w:eastAsiaTheme="minorEastAsia" w:cstheme="minorBidi"/>
          <w:smallCaps w:val="0"/>
          <w:noProof/>
          <w:sz w:val="22"/>
          <w:szCs w:val="22"/>
          <w:lang w:eastAsia="zh-CN"/>
        </w:rPr>
      </w:pPr>
      <w:hyperlink w:anchor="_Toc107045513" w:history="1">
        <w:r w:rsidRPr="00B96711">
          <w:rPr>
            <w:rStyle w:val="Hyperlink"/>
            <w:noProof/>
          </w:rPr>
          <w:t>7.2.</w:t>
        </w:r>
        <w:r>
          <w:rPr>
            <w:rFonts w:eastAsiaTheme="minorEastAsia" w:cstheme="minorBidi"/>
            <w:smallCaps w:val="0"/>
            <w:noProof/>
            <w:sz w:val="22"/>
            <w:szCs w:val="22"/>
            <w:lang w:eastAsia="zh-CN"/>
          </w:rPr>
          <w:tab/>
        </w:r>
        <w:r w:rsidRPr="00B96711">
          <w:rPr>
            <w:rStyle w:val="Hyperlink"/>
            <w:noProof/>
          </w:rPr>
          <w:t>GitHub Knowledge Gap</w:t>
        </w:r>
        <w:r>
          <w:rPr>
            <w:noProof/>
            <w:webHidden/>
          </w:rPr>
          <w:tab/>
        </w:r>
        <w:r>
          <w:rPr>
            <w:noProof/>
            <w:webHidden/>
          </w:rPr>
          <w:fldChar w:fldCharType="begin"/>
        </w:r>
        <w:r>
          <w:rPr>
            <w:noProof/>
            <w:webHidden/>
          </w:rPr>
          <w:instrText xml:space="preserve"> PAGEREF _Toc107045513 \h </w:instrText>
        </w:r>
        <w:r>
          <w:rPr>
            <w:noProof/>
            <w:webHidden/>
          </w:rPr>
        </w:r>
        <w:r>
          <w:rPr>
            <w:noProof/>
            <w:webHidden/>
          </w:rPr>
          <w:fldChar w:fldCharType="separate"/>
        </w:r>
        <w:r>
          <w:rPr>
            <w:noProof/>
            <w:webHidden/>
          </w:rPr>
          <w:t>23</w:t>
        </w:r>
        <w:r>
          <w:rPr>
            <w:noProof/>
            <w:webHidden/>
          </w:rPr>
          <w:fldChar w:fldCharType="end"/>
        </w:r>
      </w:hyperlink>
    </w:p>
    <w:p w14:paraId="4EE2558D" w14:textId="63426ECE" w:rsidR="00C52E08" w:rsidRDefault="00C52E08">
      <w:pPr>
        <w:pStyle w:val="TOC2"/>
        <w:tabs>
          <w:tab w:val="left" w:pos="960"/>
          <w:tab w:val="right" w:leader="dot" w:pos="9010"/>
        </w:tabs>
        <w:rPr>
          <w:rFonts w:eastAsiaTheme="minorEastAsia" w:cstheme="minorBidi"/>
          <w:smallCaps w:val="0"/>
          <w:noProof/>
          <w:sz w:val="22"/>
          <w:szCs w:val="22"/>
          <w:lang w:eastAsia="zh-CN"/>
        </w:rPr>
      </w:pPr>
      <w:hyperlink w:anchor="_Toc107045514" w:history="1">
        <w:r w:rsidRPr="00B96711">
          <w:rPr>
            <w:rStyle w:val="Hyperlink"/>
            <w:noProof/>
          </w:rPr>
          <w:t>7.3.</w:t>
        </w:r>
        <w:r>
          <w:rPr>
            <w:rFonts w:eastAsiaTheme="minorEastAsia" w:cstheme="minorBidi"/>
            <w:smallCaps w:val="0"/>
            <w:noProof/>
            <w:sz w:val="22"/>
            <w:szCs w:val="22"/>
            <w:lang w:eastAsia="zh-CN"/>
          </w:rPr>
          <w:tab/>
        </w:r>
        <w:r w:rsidRPr="00B96711">
          <w:rPr>
            <w:rStyle w:val="Hyperlink"/>
            <w:noProof/>
          </w:rPr>
          <w:t>Onboarding Team Leads</w:t>
        </w:r>
        <w:r>
          <w:rPr>
            <w:noProof/>
            <w:webHidden/>
          </w:rPr>
          <w:tab/>
        </w:r>
        <w:r>
          <w:rPr>
            <w:noProof/>
            <w:webHidden/>
          </w:rPr>
          <w:fldChar w:fldCharType="begin"/>
        </w:r>
        <w:r>
          <w:rPr>
            <w:noProof/>
            <w:webHidden/>
          </w:rPr>
          <w:instrText xml:space="preserve"> PAGEREF _Toc107045514 \h </w:instrText>
        </w:r>
        <w:r>
          <w:rPr>
            <w:noProof/>
            <w:webHidden/>
          </w:rPr>
        </w:r>
        <w:r>
          <w:rPr>
            <w:noProof/>
            <w:webHidden/>
          </w:rPr>
          <w:fldChar w:fldCharType="separate"/>
        </w:r>
        <w:r>
          <w:rPr>
            <w:noProof/>
            <w:webHidden/>
          </w:rPr>
          <w:t>24</w:t>
        </w:r>
        <w:r>
          <w:rPr>
            <w:noProof/>
            <w:webHidden/>
          </w:rPr>
          <w:fldChar w:fldCharType="end"/>
        </w:r>
      </w:hyperlink>
    </w:p>
    <w:p w14:paraId="5BF8D7CA" w14:textId="46B4C9FC" w:rsidR="00C52E08" w:rsidRDefault="00C52E08">
      <w:pPr>
        <w:pStyle w:val="TOC1"/>
        <w:rPr>
          <w:rFonts w:asciiTheme="minorHAnsi" w:eastAsiaTheme="minorEastAsia" w:hAnsiTheme="minorHAnsi" w:cstheme="minorBidi"/>
          <w:b w:val="0"/>
          <w:bCs w:val="0"/>
          <w:caps w:val="0"/>
          <w:noProof/>
          <w:color w:val="auto"/>
          <w:lang w:eastAsia="zh-CN"/>
        </w:rPr>
      </w:pPr>
      <w:hyperlink w:anchor="_Toc107045515" w:history="1">
        <w:r w:rsidRPr="00B96711">
          <w:rPr>
            <w:rStyle w:val="Hyperlink"/>
            <w:rFonts w:asciiTheme="majorBidi" w:hAnsiTheme="majorBidi"/>
            <w:noProof/>
          </w:rPr>
          <w:t>8.</w:t>
        </w:r>
        <w:r>
          <w:rPr>
            <w:rFonts w:asciiTheme="minorHAnsi" w:eastAsiaTheme="minorEastAsia" w:hAnsiTheme="minorHAnsi" w:cstheme="minorBidi"/>
            <w:b w:val="0"/>
            <w:bCs w:val="0"/>
            <w:caps w:val="0"/>
            <w:noProof/>
            <w:color w:val="auto"/>
            <w:lang w:eastAsia="zh-CN"/>
          </w:rPr>
          <w:tab/>
        </w:r>
        <w:r w:rsidRPr="00B96711">
          <w:rPr>
            <w:rStyle w:val="Hyperlink"/>
            <w:noProof/>
          </w:rPr>
          <w:t>Product Architecture</w:t>
        </w:r>
        <w:r>
          <w:rPr>
            <w:noProof/>
            <w:webHidden/>
          </w:rPr>
          <w:tab/>
        </w:r>
        <w:r>
          <w:rPr>
            <w:noProof/>
            <w:webHidden/>
          </w:rPr>
          <w:fldChar w:fldCharType="begin"/>
        </w:r>
        <w:r>
          <w:rPr>
            <w:noProof/>
            <w:webHidden/>
          </w:rPr>
          <w:instrText xml:space="preserve"> PAGEREF _Toc107045515 \h </w:instrText>
        </w:r>
        <w:r>
          <w:rPr>
            <w:noProof/>
            <w:webHidden/>
          </w:rPr>
        </w:r>
        <w:r>
          <w:rPr>
            <w:noProof/>
            <w:webHidden/>
          </w:rPr>
          <w:fldChar w:fldCharType="separate"/>
        </w:r>
        <w:r>
          <w:rPr>
            <w:noProof/>
            <w:webHidden/>
          </w:rPr>
          <w:t>25</w:t>
        </w:r>
        <w:r>
          <w:rPr>
            <w:noProof/>
            <w:webHidden/>
          </w:rPr>
          <w:fldChar w:fldCharType="end"/>
        </w:r>
      </w:hyperlink>
    </w:p>
    <w:p w14:paraId="747B4ADA" w14:textId="5417F36B" w:rsidR="00C52E08" w:rsidRDefault="00C52E08">
      <w:pPr>
        <w:pStyle w:val="TOC2"/>
        <w:tabs>
          <w:tab w:val="left" w:pos="960"/>
          <w:tab w:val="right" w:leader="dot" w:pos="9010"/>
        </w:tabs>
        <w:rPr>
          <w:rFonts w:eastAsiaTheme="minorEastAsia" w:cstheme="minorBidi"/>
          <w:smallCaps w:val="0"/>
          <w:noProof/>
          <w:sz w:val="22"/>
          <w:szCs w:val="22"/>
          <w:lang w:eastAsia="zh-CN"/>
        </w:rPr>
      </w:pPr>
      <w:hyperlink w:anchor="_Toc107045516" w:history="1">
        <w:r w:rsidRPr="00B96711">
          <w:rPr>
            <w:rStyle w:val="Hyperlink"/>
            <w:noProof/>
          </w:rPr>
          <w:t>8.1.</w:t>
        </w:r>
        <w:r>
          <w:rPr>
            <w:rFonts w:eastAsiaTheme="minorEastAsia" w:cstheme="minorBidi"/>
            <w:smallCaps w:val="0"/>
            <w:noProof/>
            <w:sz w:val="22"/>
            <w:szCs w:val="22"/>
            <w:lang w:eastAsia="zh-CN"/>
          </w:rPr>
          <w:tab/>
        </w:r>
        <w:r w:rsidRPr="00B96711">
          <w:rPr>
            <w:rStyle w:val="Hyperlink"/>
            <w:noProof/>
          </w:rPr>
          <w:t>Technology Stack</w:t>
        </w:r>
        <w:r>
          <w:rPr>
            <w:noProof/>
            <w:webHidden/>
          </w:rPr>
          <w:tab/>
        </w:r>
        <w:r>
          <w:rPr>
            <w:noProof/>
            <w:webHidden/>
          </w:rPr>
          <w:fldChar w:fldCharType="begin"/>
        </w:r>
        <w:r>
          <w:rPr>
            <w:noProof/>
            <w:webHidden/>
          </w:rPr>
          <w:instrText xml:space="preserve"> PAGEREF _Toc107045516 \h </w:instrText>
        </w:r>
        <w:r>
          <w:rPr>
            <w:noProof/>
            <w:webHidden/>
          </w:rPr>
        </w:r>
        <w:r>
          <w:rPr>
            <w:noProof/>
            <w:webHidden/>
          </w:rPr>
          <w:fldChar w:fldCharType="separate"/>
        </w:r>
        <w:r>
          <w:rPr>
            <w:noProof/>
            <w:webHidden/>
          </w:rPr>
          <w:t>25</w:t>
        </w:r>
        <w:r>
          <w:rPr>
            <w:noProof/>
            <w:webHidden/>
          </w:rPr>
          <w:fldChar w:fldCharType="end"/>
        </w:r>
      </w:hyperlink>
    </w:p>
    <w:p w14:paraId="38F391AB" w14:textId="7E6C2599" w:rsidR="00C52E08" w:rsidRDefault="00C52E08">
      <w:pPr>
        <w:pStyle w:val="TOC3"/>
        <w:tabs>
          <w:tab w:val="left" w:pos="1200"/>
          <w:tab w:val="right" w:leader="dot" w:pos="9010"/>
        </w:tabs>
        <w:rPr>
          <w:rFonts w:eastAsiaTheme="minorEastAsia" w:cstheme="minorBidi"/>
          <w:i w:val="0"/>
          <w:iCs w:val="0"/>
          <w:noProof/>
          <w:sz w:val="22"/>
          <w:szCs w:val="22"/>
          <w:lang w:eastAsia="zh-CN"/>
        </w:rPr>
      </w:pPr>
      <w:hyperlink w:anchor="_Toc107045517" w:history="1">
        <w:r w:rsidRPr="00B96711">
          <w:rPr>
            <w:rStyle w:val="Hyperlink"/>
            <w:noProof/>
          </w:rPr>
          <w:t>8.1.1.</w:t>
        </w:r>
        <w:r>
          <w:rPr>
            <w:rFonts w:eastAsiaTheme="minorEastAsia" w:cstheme="minorBidi"/>
            <w:i w:val="0"/>
            <w:iCs w:val="0"/>
            <w:noProof/>
            <w:sz w:val="22"/>
            <w:szCs w:val="22"/>
            <w:lang w:eastAsia="zh-CN"/>
          </w:rPr>
          <w:tab/>
        </w:r>
        <w:r w:rsidRPr="00B96711">
          <w:rPr>
            <w:rStyle w:val="Hyperlink"/>
            <w:noProof/>
          </w:rPr>
          <w:t>DATASCI Team</w:t>
        </w:r>
        <w:r>
          <w:rPr>
            <w:noProof/>
            <w:webHidden/>
          </w:rPr>
          <w:tab/>
        </w:r>
        <w:r>
          <w:rPr>
            <w:noProof/>
            <w:webHidden/>
          </w:rPr>
          <w:fldChar w:fldCharType="begin"/>
        </w:r>
        <w:r>
          <w:rPr>
            <w:noProof/>
            <w:webHidden/>
          </w:rPr>
          <w:instrText xml:space="preserve"> PAGEREF _Toc107045517 \h </w:instrText>
        </w:r>
        <w:r>
          <w:rPr>
            <w:noProof/>
            <w:webHidden/>
          </w:rPr>
        </w:r>
        <w:r>
          <w:rPr>
            <w:noProof/>
            <w:webHidden/>
          </w:rPr>
          <w:fldChar w:fldCharType="separate"/>
        </w:r>
        <w:r>
          <w:rPr>
            <w:noProof/>
            <w:webHidden/>
          </w:rPr>
          <w:t>25</w:t>
        </w:r>
        <w:r>
          <w:rPr>
            <w:noProof/>
            <w:webHidden/>
          </w:rPr>
          <w:fldChar w:fldCharType="end"/>
        </w:r>
      </w:hyperlink>
    </w:p>
    <w:p w14:paraId="73282C5A" w14:textId="1EA31F12" w:rsidR="00C52E08" w:rsidRDefault="00C52E08">
      <w:pPr>
        <w:pStyle w:val="TOC3"/>
        <w:tabs>
          <w:tab w:val="left" w:pos="1200"/>
          <w:tab w:val="right" w:leader="dot" w:pos="9010"/>
        </w:tabs>
        <w:rPr>
          <w:rFonts w:eastAsiaTheme="minorEastAsia" w:cstheme="minorBidi"/>
          <w:i w:val="0"/>
          <w:iCs w:val="0"/>
          <w:noProof/>
          <w:sz w:val="22"/>
          <w:szCs w:val="22"/>
          <w:lang w:eastAsia="zh-CN"/>
        </w:rPr>
      </w:pPr>
      <w:hyperlink w:anchor="_Toc107045518" w:history="1">
        <w:r w:rsidRPr="00B96711">
          <w:rPr>
            <w:rStyle w:val="Hyperlink"/>
            <w:noProof/>
          </w:rPr>
          <w:t>8.1.2.</w:t>
        </w:r>
        <w:r>
          <w:rPr>
            <w:rFonts w:eastAsiaTheme="minorEastAsia" w:cstheme="minorBidi"/>
            <w:i w:val="0"/>
            <w:iCs w:val="0"/>
            <w:noProof/>
            <w:sz w:val="22"/>
            <w:szCs w:val="22"/>
            <w:lang w:eastAsia="zh-CN"/>
          </w:rPr>
          <w:tab/>
        </w:r>
        <w:r w:rsidRPr="00B96711">
          <w:rPr>
            <w:rStyle w:val="Hyperlink"/>
            <w:noProof/>
          </w:rPr>
          <w:t>DESIGN Team</w:t>
        </w:r>
        <w:r>
          <w:rPr>
            <w:noProof/>
            <w:webHidden/>
          </w:rPr>
          <w:tab/>
        </w:r>
        <w:r>
          <w:rPr>
            <w:noProof/>
            <w:webHidden/>
          </w:rPr>
          <w:fldChar w:fldCharType="begin"/>
        </w:r>
        <w:r>
          <w:rPr>
            <w:noProof/>
            <w:webHidden/>
          </w:rPr>
          <w:instrText xml:space="preserve"> PAGEREF _Toc107045518 \h </w:instrText>
        </w:r>
        <w:r>
          <w:rPr>
            <w:noProof/>
            <w:webHidden/>
          </w:rPr>
        </w:r>
        <w:r>
          <w:rPr>
            <w:noProof/>
            <w:webHidden/>
          </w:rPr>
          <w:fldChar w:fldCharType="separate"/>
        </w:r>
        <w:r>
          <w:rPr>
            <w:noProof/>
            <w:webHidden/>
          </w:rPr>
          <w:t>25</w:t>
        </w:r>
        <w:r>
          <w:rPr>
            <w:noProof/>
            <w:webHidden/>
          </w:rPr>
          <w:fldChar w:fldCharType="end"/>
        </w:r>
      </w:hyperlink>
    </w:p>
    <w:p w14:paraId="673A73BA" w14:textId="4862D6F6" w:rsidR="00C52E08" w:rsidRDefault="00C52E08">
      <w:pPr>
        <w:pStyle w:val="TOC3"/>
        <w:tabs>
          <w:tab w:val="left" w:pos="1200"/>
          <w:tab w:val="right" w:leader="dot" w:pos="9010"/>
        </w:tabs>
        <w:rPr>
          <w:rFonts w:eastAsiaTheme="minorEastAsia" w:cstheme="minorBidi"/>
          <w:i w:val="0"/>
          <w:iCs w:val="0"/>
          <w:noProof/>
          <w:sz w:val="22"/>
          <w:szCs w:val="22"/>
          <w:lang w:eastAsia="zh-CN"/>
        </w:rPr>
      </w:pPr>
      <w:hyperlink w:anchor="_Toc107045519" w:history="1">
        <w:r w:rsidRPr="00B96711">
          <w:rPr>
            <w:rStyle w:val="Hyperlink"/>
            <w:noProof/>
          </w:rPr>
          <w:t>8.1.3.</w:t>
        </w:r>
        <w:r>
          <w:rPr>
            <w:rFonts w:eastAsiaTheme="minorEastAsia" w:cstheme="minorBidi"/>
            <w:i w:val="0"/>
            <w:iCs w:val="0"/>
            <w:noProof/>
            <w:sz w:val="22"/>
            <w:szCs w:val="22"/>
            <w:lang w:eastAsia="zh-CN"/>
          </w:rPr>
          <w:tab/>
        </w:r>
        <w:r w:rsidRPr="00B96711">
          <w:rPr>
            <w:rStyle w:val="Hyperlink"/>
            <w:noProof/>
          </w:rPr>
          <w:t>WEBDEV Team</w:t>
        </w:r>
        <w:r>
          <w:rPr>
            <w:noProof/>
            <w:webHidden/>
          </w:rPr>
          <w:tab/>
        </w:r>
        <w:r>
          <w:rPr>
            <w:noProof/>
            <w:webHidden/>
          </w:rPr>
          <w:fldChar w:fldCharType="begin"/>
        </w:r>
        <w:r>
          <w:rPr>
            <w:noProof/>
            <w:webHidden/>
          </w:rPr>
          <w:instrText xml:space="preserve"> PAGEREF _Toc107045519 \h </w:instrText>
        </w:r>
        <w:r>
          <w:rPr>
            <w:noProof/>
            <w:webHidden/>
          </w:rPr>
        </w:r>
        <w:r>
          <w:rPr>
            <w:noProof/>
            <w:webHidden/>
          </w:rPr>
          <w:fldChar w:fldCharType="separate"/>
        </w:r>
        <w:r>
          <w:rPr>
            <w:noProof/>
            <w:webHidden/>
          </w:rPr>
          <w:t>26</w:t>
        </w:r>
        <w:r>
          <w:rPr>
            <w:noProof/>
            <w:webHidden/>
          </w:rPr>
          <w:fldChar w:fldCharType="end"/>
        </w:r>
      </w:hyperlink>
    </w:p>
    <w:p w14:paraId="48768A4D" w14:textId="58594DFA" w:rsidR="00C52E08" w:rsidRDefault="00C52E08">
      <w:pPr>
        <w:pStyle w:val="TOC1"/>
        <w:rPr>
          <w:rFonts w:asciiTheme="minorHAnsi" w:eastAsiaTheme="minorEastAsia" w:hAnsiTheme="minorHAnsi" w:cstheme="minorBidi"/>
          <w:b w:val="0"/>
          <w:bCs w:val="0"/>
          <w:caps w:val="0"/>
          <w:noProof/>
          <w:color w:val="auto"/>
          <w:lang w:eastAsia="zh-CN"/>
        </w:rPr>
      </w:pPr>
      <w:hyperlink w:anchor="_Toc107045520" w:history="1">
        <w:r w:rsidRPr="00B96711">
          <w:rPr>
            <w:rStyle w:val="Hyperlink"/>
            <w:rFonts w:asciiTheme="majorBidi" w:hAnsiTheme="majorBidi"/>
            <w:noProof/>
          </w:rPr>
          <w:t>9.</w:t>
        </w:r>
        <w:r>
          <w:rPr>
            <w:rFonts w:asciiTheme="minorHAnsi" w:eastAsiaTheme="minorEastAsia" w:hAnsiTheme="minorHAnsi" w:cstheme="minorBidi"/>
            <w:b w:val="0"/>
            <w:bCs w:val="0"/>
            <w:caps w:val="0"/>
            <w:noProof/>
            <w:color w:val="auto"/>
            <w:lang w:eastAsia="zh-CN"/>
          </w:rPr>
          <w:tab/>
        </w:r>
        <w:r w:rsidRPr="00B96711">
          <w:rPr>
            <w:rStyle w:val="Hyperlink"/>
            <w:noProof/>
          </w:rPr>
          <w:t>Project Links</w:t>
        </w:r>
        <w:r>
          <w:rPr>
            <w:noProof/>
            <w:webHidden/>
          </w:rPr>
          <w:tab/>
        </w:r>
        <w:r>
          <w:rPr>
            <w:noProof/>
            <w:webHidden/>
          </w:rPr>
          <w:fldChar w:fldCharType="begin"/>
        </w:r>
        <w:r>
          <w:rPr>
            <w:noProof/>
            <w:webHidden/>
          </w:rPr>
          <w:instrText xml:space="preserve"> PAGEREF _Toc107045520 \h </w:instrText>
        </w:r>
        <w:r>
          <w:rPr>
            <w:noProof/>
            <w:webHidden/>
          </w:rPr>
        </w:r>
        <w:r>
          <w:rPr>
            <w:noProof/>
            <w:webHidden/>
          </w:rPr>
          <w:fldChar w:fldCharType="separate"/>
        </w:r>
        <w:r>
          <w:rPr>
            <w:noProof/>
            <w:webHidden/>
          </w:rPr>
          <w:t>27</w:t>
        </w:r>
        <w:r>
          <w:rPr>
            <w:noProof/>
            <w:webHidden/>
          </w:rPr>
          <w:fldChar w:fldCharType="end"/>
        </w:r>
      </w:hyperlink>
    </w:p>
    <w:p w14:paraId="288B2402" w14:textId="06A47CC0" w:rsidR="00412B25" w:rsidRDefault="00AA6085" w:rsidP="000B7473">
      <w:r>
        <w:fldChar w:fldCharType="end"/>
      </w:r>
    </w:p>
    <w:p w14:paraId="4774AA63" w14:textId="77777777" w:rsidR="00D426C9" w:rsidRDefault="00D426C9" w:rsidP="000B7473">
      <w:pPr>
        <w:sectPr w:rsidR="00D426C9" w:rsidSect="000A4004">
          <w:headerReference w:type="default" r:id="rId13"/>
          <w:footerReference w:type="default" r:id="rId14"/>
          <w:headerReference w:type="first" r:id="rId15"/>
          <w:footerReference w:type="first" r:id="rId16"/>
          <w:pgSz w:w="11900" w:h="16840"/>
          <w:pgMar w:top="1440" w:right="1440" w:bottom="1440" w:left="1440" w:header="708" w:footer="708" w:gutter="0"/>
          <w:cols w:space="708"/>
          <w:docGrid w:linePitch="360"/>
        </w:sectPr>
      </w:pPr>
    </w:p>
    <w:p w14:paraId="73661001" w14:textId="5AE6C33E" w:rsidR="00DA3674" w:rsidRPr="0024762E" w:rsidRDefault="00DA3674" w:rsidP="00311DA3">
      <w:pPr>
        <w:pStyle w:val="Heading1"/>
      </w:pPr>
      <w:bookmarkStart w:id="0" w:name="_Toc107045484"/>
      <w:r w:rsidRPr="0024762E">
        <w:lastRenderedPageBreak/>
        <w:t>Project Information</w:t>
      </w:r>
      <w:bookmarkEnd w:id="0"/>
    </w:p>
    <w:p w14:paraId="26E39948" w14:textId="0D04451F" w:rsidR="00DA3674" w:rsidRDefault="00DA3674" w:rsidP="000B7473">
      <w:pPr>
        <w:pStyle w:val="Heading2"/>
      </w:pPr>
      <w:bookmarkStart w:id="1" w:name="_Toc107045485"/>
      <w:r>
        <w:t>Client</w:t>
      </w:r>
      <w:r w:rsidR="009E7995">
        <w:t>/Product Owner</w:t>
      </w:r>
      <w:r w:rsidR="009F6FAA">
        <w:t>/s</w:t>
      </w:r>
      <w:bookmarkEnd w:id="1"/>
    </w:p>
    <w:p w14:paraId="09DDF798" w14:textId="77777777" w:rsidR="002E7412" w:rsidRDefault="002E7412" w:rsidP="000B7473"/>
    <w:p w14:paraId="2FD8AA8B" w14:textId="2DC6D80B" w:rsidR="4A43DC76" w:rsidRDefault="4A43DC76" w:rsidP="005742C2">
      <w:pPr>
        <w:tabs>
          <w:tab w:val="left" w:pos="5245"/>
        </w:tabs>
      </w:pPr>
      <w:r w:rsidRPr="1E7ABBD1">
        <w:t>Mr Remi Cattier</w:t>
      </w:r>
      <w:r w:rsidR="009C4F7C">
        <w:tab/>
        <w:t xml:space="preserve">Mr. Will McIntosh </w:t>
      </w:r>
    </w:p>
    <w:p w14:paraId="55B7851D" w14:textId="77777777" w:rsidR="009C4F7C" w:rsidRDefault="1323147B" w:rsidP="005742C2">
      <w:pPr>
        <w:tabs>
          <w:tab w:val="left" w:pos="5245"/>
        </w:tabs>
      </w:pPr>
      <w:r w:rsidRPr="5CDCAD68">
        <w:t>Data Hub Lead</w:t>
      </w:r>
      <w:r w:rsidR="009C4F7C">
        <w:tab/>
      </w:r>
      <w:r w:rsidR="009C4F7C" w:rsidRPr="3AD6B291">
        <w:t>Senior Advisor to the CEO</w:t>
      </w:r>
    </w:p>
    <w:p w14:paraId="414445BE" w14:textId="6B35C721" w:rsidR="009C4F7C" w:rsidRDefault="00000000" w:rsidP="61008C90">
      <w:pPr>
        <w:tabs>
          <w:tab w:val="left" w:pos="5245"/>
        </w:tabs>
        <w:rPr>
          <w:rFonts w:cstheme="minorBidi"/>
          <w:color w:val="605E5C"/>
          <w:shd w:val="clear" w:color="auto" w:fill="FFFFFF"/>
        </w:rPr>
      </w:pPr>
      <w:hyperlink r:id="rId17" w:history="1">
        <w:r w:rsidR="009F6FAA" w:rsidRPr="005742C2">
          <w:rPr>
            <w:rStyle w:val="Hyperlink"/>
          </w:rPr>
          <w:t>remi.cattier@melbourne.vic.gov.au</w:t>
        </w:r>
      </w:hyperlink>
      <w:r w:rsidR="009F6FAA">
        <w:tab/>
      </w:r>
      <w:hyperlink r:id="rId18" w:history="1">
        <w:r w:rsidR="009C4F7C" w:rsidRPr="1E7ABBD1">
          <w:rPr>
            <w:rStyle w:val="Hyperlink"/>
            <w:shd w:val="clear" w:color="auto" w:fill="FFFFFF"/>
          </w:rPr>
          <w:t>will.mcintosh@melbourne.vic.gov.au</w:t>
        </w:r>
      </w:hyperlink>
    </w:p>
    <w:p w14:paraId="6C8D0001" w14:textId="74C6FDD2" w:rsidR="00DA3674" w:rsidRPr="009B77DB" w:rsidRDefault="00DA3674" w:rsidP="000B7473">
      <w:pPr>
        <w:pStyle w:val="Heading2"/>
      </w:pPr>
      <w:bookmarkStart w:id="2" w:name="_Toc107045486"/>
      <w:r w:rsidRPr="009B77DB">
        <w:t>Academic Mentor/Supervisor</w:t>
      </w:r>
      <w:bookmarkEnd w:id="2"/>
    </w:p>
    <w:p w14:paraId="2A13DD5E" w14:textId="77777777" w:rsidR="002E7412" w:rsidRDefault="002E7412" w:rsidP="000B7473"/>
    <w:p w14:paraId="03A55381" w14:textId="6637C063" w:rsidR="00625660" w:rsidRDefault="00625660" w:rsidP="000B7473">
      <w:r w:rsidRPr="00625660">
        <w:t xml:space="preserve">Dr </w:t>
      </w:r>
      <w:proofErr w:type="spellStart"/>
      <w:r w:rsidR="006B3A8A">
        <w:t>Valeh</w:t>
      </w:r>
      <w:proofErr w:type="spellEnd"/>
      <w:r w:rsidR="006B3A8A">
        <w:t xml:space="preserve"> Mogh</w:t>
      </w:r>
      <w:r w:rsidR="00F33DED">
        <w:t>addam</w:t>
      </w:r>
    </w:p>
    <w:p w14:paraId="2CDD5F02" w14:textId="094EC908" w:rsidR="002E7412" w:rsidRPr="00625660" w:rsidRDefault="00F33DED" w:rsidP="000B7473">
      <w:r>
        <w:t>Lecturer, Internet of Things</w:t>
      </w:r>
    </w:p>
    <w:p w14:paraId="7CF857C6" w14:textId="447CF3EA" w:rsidR="002E7412" w:rsidRDefault="00000000" w:rsidP="000B7473">
      <w:hyperlink r:id="rId19" w:history="1">
        <w:r w:rsidR="002512FE">
          <w:rPr>
            <w:rStyle w:val="Hyperlink"/>
          </w:rPr>
          <w:t>valeh.moghaddam@deakin.edu.au</w:t>
        </w:r>
      </w:hyperlink>
    </w:p>
    <w:p w14:paraId="658F732F" w14:textId="77777777" w:rsidR="00A20476" w:rsidRDefault="00A20476" w:rsidP="000B7473"/>
    <w:p w14:paraId="6D86AA12" w14:textId="77777777" w:rsidR="00814394" w:rsidRDefault="00814394">
      <w:pPr>
        <w:spacing w:line="240" w:lineRule="auto"/>
        <w:jc w:val="left"/>
        <w:rPr>
          <w:rFonts w:eastAsiaTheme="majorEastAsia" w:cstheme="majorBidi"/>
          <w:color w:val="2F5496" w:themeColor="accent1" w:themeShade="BF"/>
          <w:sz w:val="28"/>
          <w:szCs w:val="28"/>
        </w:rPr>
      </w:pPr>
      <w:r>
        <w:br w:type="page"/>
      </w:r>
    </w:p>
    <w:p w14:paraId="636E9A25" w14:textId="7425E9C9" w:rsidR="00CD64C4" w:rsidRPr="005742C2" w:rsidRDefault="00DA3674" w:rsidP="005742C2">
      <w:pPr>
        <w:pStyle w:val="Heading2"/>
      </w:pPr>
      <w:bookmarkStart w:id="3" w:name="_Toc107045487"/>
      <w:r>
        <w:lastRenderedPageBreak/>
        <w:t>Project Team</w:t>
      </w:r>
      <w:bookmarkEnd w:id="3"/>
    </w:p>
    <w:p w14:paraId="676EE9C7" w14:textId="1A469A0E" w:rsidR="00CD64C4" w:rsidRPr="005742C2" w:rsidRDefault="0015636D" w:rsidP="000B7473">
      <w:pPr>
        <w:rPr>
          <w:sz w:val="28"/>
          <w:szCs w:val="28"/>
        </w:rPr>
      </w:pPr>
      <w:r>
        <w:rPr>
          <w:sz w:val="28"/>
          <w:szCs w:val="28"/>
        </w:rPr>
        <w:t xml:space="preserve">City of Melbourne Open Data Playground </w:t>
      </w:r>
    </w:p>
    <w:tbl>
      <w:tblPr>
        <w:tblStyle w:val="GridTable1Light-Accent1"/>
        <w:tblW w:w="5113" w:type="pct"/>
        <w:tblLayout w:type="fixed"/>
        <w:tblLook w:val="04A0" w:firstRow="1" w:lastRow="0" w:firstColumn="1" w:lastColumn="0" w:noHBand="0" w:noVBand="1"/>
      </w:tblPr>
      <w:tblGrid>
        <w:gridCol w:w="1080"/>
        <w:gridCol w:w="2518"/>
        <w:gridCol w:w="864"/>
        <w:gridCol w:w="1152"/>
        <w:gridCol w:w="2448"/>
        <w:gridCol w:w="1152"/>
      </w:tblGrid>
      <w:tr w:rsidR="00015A10" w:rsidRPr="00033296" w14:paraId="6B840946" w14:textId="77777777" w:rsidTr="00F17511">
        <w:trPr>
          <w:cnfStyle w:val="100000000000" w:firstRow="1" w:lastRow="0" w:firstColumn="0" w:lastColumn="0" w:oddVBand="0" w:evenVBand="0" w:oddHBand="0" w:evenHBand="0" w:firstRowFirstColumn="0" w:firstRowLastColumn="0" w:lastRowFirstColumn="0" w:lastRowLastColumn="0"/>
          <w:trHeight w:val="749"/>
        </w:trPr>
        <w:tc>
          <w:tcPr>
            <w:cnfStyle w:val="001000000000" w:firstRow="0" w:lastRow="0" w:firstColumn="1" w:lastColumn="0" w:oddVBand="0" w:evenVBand="0" w:oddHBand="0" w:evenHBand="0" w:firstRowFirstColumn="0" w:firstRowLastColumn="0" w:lastRowFirstColumn="0" w:lastRowLastColumn="0"/>
            <w:tcW w:w="1079" w:type="dxa"/>
            <w:shd w:val="clear" w:color="auto" w:fill="4472C4" w:themeFill="accent1"/>
            <w:noWrap/>
            <w:hideMark/>
          </w:tcPr>
          <w:p w14:paraId="658F6DD2" w14:textId="77777777" w:rsidR="0057630B" w:rsidRPr="00033296" w:rsidRDefault="0057630B" w:rsidP="00B11A76">
            <w:pPr>
              <w:spacing w:line="240" w:lineRule="auto"/>
              <w:rPr>
                <w:rFonts w:asciiTheme="majorBidi" w:eastAsia="Times New Roman" w:hAnsiTheme="majorBidi" w:cstheme="majorBidi"/>
                <w:b w:val="0"/>
                <w:bCs w:val="0"/>
                <w:color w:val="FFFFFF"/>
                <w:sz w:val="18"/>
                <w:szCs w:val="18"/>
              </w:rPr>
            </w:pPr>
            <w:r w:rsidRPr="00033296">
              <w:rPr>
                <w:rFonts w:asciiTheme="majorBidi" w:eastAsia="Times New Roman" w:hAnsiTheme="majorBidi" w:cstheme="majorBidi"/>
                <w:color w:val="FFFFFF"/>
                <w:sz w:val="18"/>
                <w:szCs w:val="18"/>
              </w:rPr>
              <w:t>Student ID</w:t>
            </w:r>
          </w:p>
        </w:tc>
        <w:tc>
          <w:tcPr>
            <w:tcW w:w="2518" w:type="dxa"/>
            <w:shd w:val="clear" w:color="auto" w:fill="4472C4" w:themeFill="accent1"/>
            <w:noWrap/>
            <w:hideMark/>
          </w:tcPr>
          <w:p w14:paraId="4A7504FA" w14:textId="77777777" w:rsidR="0057630B" w:rsidRPr="00033296" w:rsidRDefault="0057630B" w:rsidP="00B11A76">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FFFFFF"/>
                <w:sz w:val="18"/>
                <w:szCs w:val="18"/>
              </w:rPr>
            </w:pPr>
            <w:r w:rsidRPr="00033296">
              <w:rPr>
                <w:rFonts w:asciiTheme="majorBidi" w:eastAsia="Times New Roman" w:hAnsiTheme="majorBidi" w:cstheme="majorBidi"/>
                <w:color w:val="FFFFFF"/>
                <w:sz w:val="18"/>
                <w:szCs w:val="18"/>
              </w:rPr>
              <w:t>Full Name</w:t>
            </w:r>
          </w:p>
        </w:tc>
        <w:tc>
          <w:tcPr>
            <w:tcW w:w="864" w:type="dxa"/>
            <w:shd w:val="clear" w:color="auto" w:fill="4472C4" w:themeFill="accent1"/>
            <w:noWrap/>
            <w:hideMark/>
          </w:tcPr>
          <w:p w14:paraId="064CD60C" w14:textId="714EA5F3" w:rsidR="0057630B" w:rsidRPr="00033296" w:rsidRDefault="0057630B" w:rsidP="00B11A76">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FFFFFF"/>
                <w:sz w:val="18"/>
                <w:szCs w:val="18"/>
              </w:rPr>
            </w:pPr>
            <w:r w:rsidRPr="00033296">
              <w:rPr>
                <w:rFonts w:asciiTheme="majorBidi" w:eastAsia="Times New Roman" w:hAnsiTheme="majorBidi" w:cstheme="majorBidi"/>
                <w:color w:val="FFFFFF"/>
                <w:sz w:val="18"/>
                <w:szCs w:val="18"/>
              </w:rPr>
              <w:t>Junior/</w:t>
            </w:r>
            <w:r w:rsidR="00015A10">
              <w:rPr>
                <w:rFonts w:asciiTheme="majorBidi" w:eastAsia="Times New Roman" w:hAnsiTheme="majorBidi" w:cstheme="majorBidi"/>
                <w:color w:val="FFFFFF"/>
                <w:sz w:val="18"/>
                <w:szCs w:val="18"/>
              </w:rPr>
              <w:t xml:space="preserve"> </w:t>
            </w:r>
            <w:r w:rsidRPr="00033296">
              <w:rPr>
                <w:rFonts w:asciiTheme="majorBidi" w:eastAsia="Times New Roman" w:hAnsiTheme="majorBidi" w:cstheme="majorBidi"/>
                <w:color w:val="FFFFFF"/>
                <w:sz w:val="18"/>
                <w:szCs w:val="18"/>
              </w:rPr>
              <w:t>Senior</w:t>
            </w:r>
          </w:p>
        </w:tc>
        <w:tc>
          <w:tcPr>
            <w:tcW w:w="1152" w:type="dxa"/>
            <w:shd w:val="clear" w:color="auto" w:fill="4472C4" w:themeFill="accent1"/>
            <w:noWrap/>
            <w:hideMark/>
          </w:tcPr>
          <w:p w14:paraId="4CBC3B10" w14:textId="77777777" w:rsidR="0057630B" w:rsidRPr="00033296" w:rsidRDefault="0057630B" w:rsidP="00B11A76">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FFFFFF"/>
                <w:sz w:val="18"/>
                <w:szCs w:val="18"/>
              </w:rPr>
            </w:pPr>
            <w:r w:rsidRPr="00033296">
              <w:rPr>
                <w:rFonts w:asciiTheme="majorBidi" w:eastAsia="Times New Roman" w:hAnsiTheme="majorBidi" w:cstheme="majorBidi"/>
                <w:color w:val="FFFFFF"/>
                <w:sz w:val="18"/>
                <w:szCs w:val="18"/>
              </w:rPr>
              <w:t>UG/PG</w:t>
            </w:r>
          </w:p>
        </w:tc>
        <w:tc>
          <w:tcPr>
            <w:tcW w:w="2448" w:type="dxa"/>
            <w:shd w:val="clear" w:color="auto" w:fill="4472C4" w:themeFill="accent1"/>
            <w:noWrap/>
            <w:hideMark/>
          </w:tcPr>
          <w:p w14:paraId="6C32B132" w14:textId="77777777" w:rsidR="0057630B" w:rsidRPr="00033296" w:rsidRDefault="0057630B" w:rsidP="00B11A76">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FFFFFF"/>
                <w:sz w:val="18"/>
                <w:szCs w:val="18"/>
              </w:rPr>
            </w:pPr>
            <w:r w:rsidRPr="00033296">
              <w:rPr>
                <w:rFonts w:asciiTheme="majorBidi" w:eastAsia="Times New Roman" w:hAnsiTheme="majorBidi" w:cstheme="majorBidi"/>
                <w:color w:val="FFFFFF"/>
                <w:sz w:val="18"/>
                <w:szCs w:val="18"/>
              </w:rPr>
              <w:t>Team Group/Role</w:t>
            </w:r>
          </w:p>
        </w:tc>
        <w:tc>
          <w:tcPr>
            <w:tcW w:w="1152" w:type="dxa"/>
            <w:shd w:val="clear" w:color="auto" w:fill="4472C4" w:themeFill="accent1"/>
            <w:hideMark/>
          </w:tcPr>
          <w:p w14:paraId="6FC4C9F1" w14:textId="624CD446" w:rsidR="0057630B" w:rsidRPr="00033296" w:rsidRDefault="0057630B" w:rsidP="00B11A76">
            <w:pPr>
              <w:spacing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val="0"/>
                <w:bCs w:val="0"/>
                <w:color w:val="FFFFFF"/>
                <w:sz w:val="18"/>
                <w:szCs w:val="18"/>
              </w:rPr>
            </w:pPr>
            <w:r w:rsidRPr="00033296">
              <w:rPr>
                <w:rFonts w:asciiTheme="majorBidi" w:eastAsia="Times New Roman" w:hAnsiTheme="majorBidi" w:cstheme="majorBidi"/>
                <w:color w:val="FFFFFF"/>
                <w:sz w:val="18"/>
                <w:szCs w:val="18"/>
              </w:rPr>
              <w:t>Project/</w:t>
            </w:r>
            <w:r w:rsidR="00015A10">
              <w:rPr>
                <w:rFonts w:asciiTheme="majorBidi" w:eastAsia="Times New Roman" w:hAnsiTheme="majorBidi" w:cstheme="majorBidi"/>
                <w:color w:val="FFFFFF"/>
                <w:sz w:val="18"/>
                <w:szCs w:val="18"/>
              </w:rPr>
              <w:t xml:space="preserve"> </w:t>
            </w:r>
            <w:r w:rsidRPr="00033296">
              <w:rPr>
                <w:rFonts w:asciiTheme="majorBidi" w:eastAsia="Times New Roman" w:hAnsiTheme="majorBidi" w:cstheme="majorBidi"/>
                <w:color w:val="FFFFFF"/>
                <w:sz w:val="18"/>
                <w:szCs w:val="18"/>
              </w:rPr>
              <w:t>Team Lead</w:t>
            </w:r>
          </w:p>
        </w:tc>
      </w:tr>
      <w:tr w:rsidR="00015A10" w:rsidRPr="00033296" w14:paraId="4EA9EF85" w14:textId="77777777" w:rsidTr="00F17511">
        <w:trPr>
          <w:trHeight w:val="378"/>
        </w:trPr>
        <w:tc>
          <w:tcPr>
            <w:cnfStyle w:val="001000000000" w:firstRow="0" w:lastRow="0" w:firstColumn="1" w:lastColumn="0" w:oddVBand="0" w:evenVBand="0" w:oddHBand="0" w:evenHBand="0" w:firstRowFirstColumn="0" w:firstRowLastColumn="0" w:lastRowFirstColumn="0" w:lastRowLastColumn="0"/>
            <w:tcW w:w="1079" w:type="dxa"/>
            <w:noWrap/>
            <w:hideMark/>
          </w:tcPr>
          <w:p w14:paraId="4364C3D5" w14:textId="77777777" w:rsidR="0057630B" w:rsidRPr="00015A10" w:rsidRDefault="0057630B" w:rsidP="00B11A76">
            <w:pPr>
              <w:spacing w:line="240" w:lineRule="auto"/>
              <w:jc w:val="right"/>
              <w:rPr>
                <w:rFonts w:asciiTheme="majorBidi" w:eastAsia="Times New Roman" w:hAnsiTheme="majorBidi" w:cstheme="majorBidi"/>
                <w:b w:val="0"/>
                <w:bCs w:val="0"/>
                <w:color w:val="000000"/>
                <w:sz w:val="18"/>
                <w:szCs w:val="18"/>
              </w:rPr>
            </w:pPr>
            <w:r w:rsidRPr="00015A10">
              <w:rPr>
                <w:rFonts w:asciiTheme="majorBidi" w:eastAsia="Times New Roman" w:hAnsiTheme="majorBidi" w:cstheme="majorBidi"/>
                <w:color w:val="000000"/>
                <w:sz w:val="18"/>
                <w:szCs w:val="18"/>
              </w:rPr>
              <w:t>220541733</w:t>
            </w:r>
          </w:p>
        </w:tc>
        <w:tc>
          <w:tcPr>
            <w:tcW w:w="2518" w:type="dxa"/>
            <w:noWrap/>
            <w:hideMark/>
          </w:tcPr>
          <w:p w14:paraId="0BB99088"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015A10">
              <w:rPr>
                <w:rFonts w:asciiTheme="majorBidi" w:eastAsia="Times New Roman" w:hAnsiTheme="majorBidi" w:cstheme="majorBidi"/>
                <w:b/>
                <w:bCs/>
                <w:color w:val="000000"/>
                <w:sz w:val="18"/>
                <w:szCs w:val="18"/>
              </w:rPr>
              <w:t xml:space="preserve">Steven James </w:t>
            </w:r>
            <w:proofErr w:type="spellStart"/>
            <w:r w:rsidRPr="00015A10">
              <w:rPr>
                <w:rFonts w:asciiTheme="majorBidi" w:eastAsia="Times New Roman" w:hAnsiTheme="majorBidi" w:cstheme="majorBidi"/>
                <w:b/>
                <w:bCs/>
                <w:color w:val="000000"/>
                <w:sz w:val="18"/>
                <w:szCs w:val="18"/>
              </w:rPr>
              <w:t>Tuften</w:t>
            </w:r>
            <w:proofErr w:type="spellEnd"/>
          </w:p>
        </w:tc>
        <w:tc>
          <w:tcPr>
            <w:tcW w:w="864" w:type="dxa"/>
            <w:noWrap/>
            <w:hideMark/>
          </w:tcPr>
          <w:p w14:paraId="68EA7630"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015A10">
              <w:rPr>
                <w:rFonts w:asciiTheme="majorBidi" w:eastAsia="Times New Roman" w:hAnsiTheme="majorBidi" w:cstheme="majorBidi"/>
                <w:b/>
                <w:bCs/>
                <w:color w:val="000000"/>
                <w:sz w:val="18"/>
                <w:szCs w:val="18"/>
              </w:rPr>
              <w:t>Senior</w:t>
            </w:r>
          </w:p>
        </w:tc>
        <w:tc>
          <w:tcPr>
            <w:tcW w:w="1152" w:type="dxa"/>
            <w:noWrap/>
            <w:hideMark/>
          </w:tcPr>
          <w:p w14:paraId="05C505E7"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212529"/>
                <w:sz w:val="18"/>
                <w:szCs w:val="18"/>
              </w:rPr>
            </w:pPr>
            <w:r w:rsidRPr="00015A10">
              <w:rPr>
                <w:rFonts w:asciiTheme="majorBidi" w:eastAsia="Times New Roman" w:hAnsiTheme="majorBidi" w:cstheme="majorBidi"/>
                <w:b/>
                <w:bCs/>
                <w:color w:val="212529"/>
                <w:sz w:val="18"/>
                <w:szCs w:val="18"/>
              </w:rPr>
              <w:t>Postgrad</w:t>
            </w:r>
          </w:p>
        </w:tc>
        <w:tc>
          <w:tcPr>
            <w:tcW w:w="2448" w:type="dxa"/>
            <w:noWrap/>
            <w:hideMark/>
          </w:tcPr>
          <w:p w14:paraId="7280290F"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212529"/>
                <w:sz w:val="18"/>
                <w:szCs w:val="18"/>
              </w:rPr>
            </w:pPr>
            <w:r w:rsidRPr="00015A10">
              <w:rPr>
                <w:rFonts w:asciiTheme="majorBidi" w:eastAsia="Times New Roman" w:hAnsiTheme="majorBidi" w:cstheme="majorBidi"/>
                <w:b/>
                <w:bCs/>
                <w:color w:val="212529"/>
                <w:sz w:val="18"/>
                <w:szCs w:val="18"/>
              </w:rPr>
              <w:t>Project Leader</w:t>
            </w:r>
          </w:p>
        </w:tc>
        <w:tc>
          <w:tcPr>
            <w:tcW w:w="1152" w:type="dxa"/>
            <w:hideMark/>
          </w:tcPr>
          <w:p w14:paraId="39B422DB"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212529"/>
                <w:sz w:val="18"/>
                <w:szCs w:val="18"/>
              </w:rPr>
            </w:pPr>
            <w:r w:rsidRPr="00015A10">
              <w:rPr>
                <w:rFonts w:asciiTheme="majorBidi" w:eastAsia="Times New Roman" w:hAnsiTheme="majorBidi" w:cstheme="majorBidi"/>
                <w:b/>
                <w:bCs/>
                <w:color w:val="212529"/>
                <w:sz w:val="18"/>
                <w:szCs w:val="18"/>
              </w:rPr>
              <w:t>Y</w:t>
            </w:r>
          </w:p>
        </w:tc>
      </w:tr>
      <w:tr w:rsidR="00015A10" w:rsidRPr="00033296" w14:paraId="30ABDB3A" w14:textId="77777777" w:rsidTr="00F17511">
        <w:trPr>
          <w:trHeight w:val="370"/>
        </w:trPr>
        <w:tc>
          <w:tcPr>
            <w:cnfStyle w:val="001000000000" w:firstRow="0" w:lastRow="0" w:firstColumn="1" w:lastColumn="0" w:oddVBand="0" w:evenVBand="0" w:oddHBand="0" w:evenHBand="0" w:firstRowFirstColumn="0" w:firstRowLastColumn="0" w:lastRowFirstColumn="0" w:lastRowLastColumn="0"/>
            <w:tcW w:w="1079" w:type="dxa"/>
            <w:noWrap/>
            <w:hideMark/>
          </w:tcPr>
          <w:p w14:paraId="6856917D" w14:textId="77777777" w:rsidR="0057630B" w:rsidRPr="00015A10" w:rsidRDefault="0057630B" w:rsidP="00B11A76">
            <w:pPr>
              <w:spacing w:line="240" w:lineRule="auto"/>
              <w:jc w:val="right"/>
              <w:rPr>
                <w:rFonts w:asciiTheme="majorBidi" w:eastAsia="Times New Roman" w:hAnsiTheme="majorBidi" w:cstheme="majorBidi"/>
                <w:b w:val="0"/>
                <w:bCs w:val="0"/>
                <w:color w:val="000000"/>
                <w:sz w:val="18"/>
                <w:szCs w:val="18"/>
              </w:rPr>
            </w:pPr>
            <w:r w:rsidRPr="00015A10">
              <w:rPr>
                <w:rFonts w:asciiTheme="majorBidi" w:eastAsia="Times New Roman" w:hAnsiTheme="majorBidi" w:cstheme="majorBidi"/>
                <w:color w:val="000000"/>
                <w:sz w:val="18"/>
                <w:szCs w:val="18"/>
              </w:rPr>
              <w:t>217285498</w:t>
            </w:r>
          </w:p>
        </w:tc>
        <w:tc>
          <w:tcPr>
            <w:tcW w:w="2518" w:type="dxa"/>
            <w:noWrap/>
            <w:hideMark/>
          </w:tcPr>
          <w:p w14:paraId="5C184FE2"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015A10">
              <w:rPr>
                <w:rFonts w:asciiTheme="majorBidi" w:eastAsia="Times New Roman" w:hAnsiTheme="majorBidi" w:cstheme="majorBidi"/>
                <w:b/>
                <w:bCs/>
                <w:color w:val="000000"/>
                <w:sz w:val="18"/>
                <w:szCs w:val="18"/>
              </w:rPr>
              <w:t>Mollie Fernandez</w:t>
            </w:r>
          </w:p>
        </w:tc>
        <w:tc>
          <w:tcPr>
            <w:tcW w:w="864" w:type="dxa"/>
            <w:noWrap/>
            <w:hideMark/>
          </w:tcPr>
          <w:p w14:paraId="2BBD8B63"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015A10">
              <w:rPr>
                <w:rFonts w:asciiTheme="majorBidi" w:eastAsia="Times New Roman" w:hAnsiTheme="majorBidi" w:cstheme="majorBidi"/>
                <w:b/>
                <w:bCs/>
                <w:color w:val="000000"/>
                <w:sz w:val="18"/>
                <w:szCs w:val="18"/>
              </w:rPr>
              <w:t>Junior</w:t>
            </w:r>
          </w:p>
        </w:tc>
        <w:tc>
          <w:tcPr>
            <w:tcW w:w="1152" w:type="dxa"/>
            <w:noWrap/>
            <w:hideMark/>
          </w:tcPr>
          <w:p w14:paraId="2199193A"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212529"/>
                <w:sz w:val="18"/>
                <w:szCs w:val="18"/>
              </w:rPr>
            </w:pPr>
            <w:r w:rsidRPr="00015A10">
              <w:rPr>
                <w:rFonts w:asciiTheme="majorBidi" w:eastAsia="Times New Roman" w:hAnsiTheme="majorBidi" w:cstheme="majorBidi"/>
                <w:b/>
                <w:bCs/>
                <w:color w:val="212529"/>
                <w:sz w:val="18"/>
                <w:szCs w:val="18"/>
              </w:rPr>
              <w:t>Undergrad</w:t>
            </w:r>
          </w:p>
        </w:tc>
        <w:tc>
          <w:tcPr>
            <w:tcW w:w="2448" w:type="dxa"/>
            <w:noWrap/>
            <w:hideMark/>
          </w:tcPr>
          <w:p w14:paraId="09698BC2"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212529"/>
                <w:sz w:val="18"/>
                <w:szCs w:val="18"/>
              </w:rPr>
            </w:pPr>
            <w:r w:rsidRPr="00015A10">
              <w:rPr>
                <w:rFonts w:asciiTheme="majorBidi" w:eastAsia="Times New Roman" w:hAnsiTheme="majorBidi" w:cstheme="majorBidi"/>
                <w:b/>
                <w:bCs/>
                <w:color w:val="212529"/>
                <w:sz w:val="18"/>
                <w:szCs w:val="18"/>
              </w:rPr>
              <w:t>Assistant Project Leader</w:t>
            </w:r>
          </w:p>
        </w:tc>
        <w:tc>
          <w:tcPr>
            <w:tcW w:w="1152" w:type="dxa"/>
            <w:hideMark/>
          </w:tcPr>
          <w:p w14:paraId="3123421B"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212529"/>
                <w:sz w:val="18"/>
                <w:szCs w:val="18"/>
              </w:rPr>
            </w:pPr>
            <w:r w:rsidRPr="00015A10">
              <w:rPr>
                <w:rFonts w:asciiTheme="majorBidi" w:eastAsia="Times New Roman" w:hAnsiTheme="majorBidi" w:cstheme="majorBidi"/>
                <w:b/>
                <w:bCs/>
                <w:color w:val="212529"/>
                <w:sz w:val="18"/>
                <w:szCs w:val="18"/>
              </w:rPr>
              <w:t>Y</w:t>
            </w:r>
          </w:p>
        </w:tc>
      </w:tr>
      <w:tr w:rsidR="00015A10" w:rsidRPr="00033296" w14:paraId="7E70E58E" w14:textId="77777777" w:rsidTr="00F17511">
        <w:trPr>
          <w:trHeight w:val="378"/>
        </w:trPr>
        <w:tc>
          <w:tcPr>
            <w:cnfStyle w:val="001000000000" w:firstRow="0" w:lastRow="0" w:firstColumn="1" w:lastColumn="0" w:oddVBand="0" w:evenVBand="0" w:oddHBand="0" w:evenHBand="0" w:firstRowFirstColumn="0" w:firstRowLastColumn="0" w:lastRowFirstColumn="0" w:lastRowLastColumn="0"/>
            <w:tcW w:w="1079" w:type="dxa"/>
            <w:shd w:val="clear" w:color="auto" w:fill="D9E2F3" w:themeFill="accent1" w:themeFillTint="33"/>
            <w:noWrap/>
            <w:hideMark/>
          </w:tcPr>
          <w:p w14:paraId="4C061C9B" w14:textId="77777777" w:rsidR="0057630B" w:rsidRPr="00015A10" w:rsidRDefault="0057630B" w:rsidP="00B11A76">
            <w:pPr>
              <w:spacing w:line="240" w:lineRule="auto"/>
              <w:jc w:val="right"/>
              <w:rPr>
                <w:rFonts w:asciiTheme="majorBidi" w:eastAsia="Times New Roman" w:hAnsiTheme="majorBidi" w:cstheme="majorBidi"/>
                <w:b w:val="0"/>
                <w:bCs w:val="0"/>
                <w:color w:val="000000"/>
                <w:sz w:val="18"/>
                <w:szCs w:val="18"/>
              </w:rPr>
            </w:pPr>
            <w:r w:rsidRPr="00015A10">
              <w:rPr>
                <w:rFonts w:asciiTheme="majorBidi" w:eastAsia="Times New Roman" w:hAnsiTheme="majorBidi" w:cstheme="majorBidi"/>
                <w:color w:val="000000"/>
                <w:sz w:val="18"/>
                <w:szCs w:val="18"/>
              </w:rPr>
              <w:t>217495571</w:t>
            </w:r>
          </w:p>
        </w:tc>
        <w:tc>
          <w:tcPr>
            <w:tcW w:w="2518" w:type="dxa"/>
            <w:shd w:val="clear" w:color="auto" w:fill="D9E2F3" w:themeFill="accent1" w:themeFillTint="33"/>
            <w:noWrap/>
            <w:hideMark/>
          </w:tcPr>
          <w:p w14:paraId="21844CAA"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015A10">
              <w:rPr>
                <w:rFonts w:asciiTheme="majorBidi" w:eastAsia="Times New Roman" w:hAnsiTheme="majorBidi" w:cstheme="majorBidi"/>
                <w:b/>
                <w:bCs/>
                <w:color w:val="000000"/>
                <w:sz w:val="18"/>
                <w:szCs w:val="18"/>
              </w:rPr>
              <w:t xml:space="preserve">Alex V.A. </w:t>
            </w:r>
            <w:proofErr w:type="spellStart"/>
            <w:r w:rsidRPr="00015A10">
              <w:rPr>
                <w:rFonts w:asciiTheme="majorBidi" w:eastAsia="Times New Roman" w:hAnsiTheme="majorBidi" w:cstheme="majorBidi"/>
                <w:b/>
                <w:bCs/>
                <w:color w:val="000000"/>
                <w:sz w:val="18"/>
                <w:szCs w:val="18"/>
              </w:rPr>
              <w:t>Vuong</w:t>
            </w:r>
            <w:proofErr w:type="spellEnd"/>
          </w:p>
        </w:tc>
        <w:tc>
          <w:tcPr>
            <w:tcW w:w="864" w:type="dxa"/>
            <w:shd w:val="clear" w:color="auto" w:fill="D9E2F3" w:themeFill="accent1" w:themeFillTint="33"/>
            <w:noWrap/>
            <w:hideMark/>
          </w:tcPr>
          <w:p w14:paraId="6B7DCDE0"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015A10">
              <w:rPr>
                <w:rFonts w:asciiTheme="majorBidi" w:eastAsia="Times New Roman" w:hAnsiTheme="majorBidi" w:cstheme="majorBidi"/>
                <w:b/>
                <w:bCs/>
                <w:color w:val="000000"/>
                <w:sz w:val="18"/>
                <w:szCs w:val="18"/>
              </w:rPr>
              <w:t>Senior</w:t>
            </w:r>
          </w:p>
        </w:tc>
        <w:tc>
          <w:tcPr>
            <w:tcW w:w="1152" w:type="dxa"/>
            <w:shd w:val="clear" w:color="auto" w:fill="D9E2F3" w:themeFill="accent1" w:themeFillTint="33"/>
            <w:noWrap/>
            <w:hideMark/>
          </w:tcPr>
          <w:p w14:paraId="54500C73"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212529"/>
                <w:sz w:val="18"/>
                <w:szCs w:val="18"/>
              </w:rPr>
            </w:pPr>
            <w:r w:rsidRPr="00015A10">
              <w:rPr>
                <w:rFonts w:asciiTheme="majorBidi" w:eastAsia="Times New Roman" w:hAnsiTheme="majorBidi" w:cstheme="majorBidi"/>
                <w:b/>
                <w:bCs/>
                <w:color w:val="212529"/>
                <w:sz w:val="18"/>
                <w:szCs w:val="18"/>
              </w:rPr>
              <w:t>Postgrad</w:t>
            </w:r>
          </w:p>
        </w:tc>
        <w:tc>
          <w:tcPr>
            <w:tcW w:w="2448" w:type="dxa"/>
            <w:shd w:val="clear" w:color="auto" w:fill="D9E2F3" w:themeFill="accent1" w:themeFillTint="33"/>
            <w:noWrap/>
            <w:hideMark/>
          </w:tcPr>
          <w:p w14:paraId="1DFA7E35"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212529"/>
                <w:sz w:val="18"/>
                <w:szCs w:val="18"/>
              </w:rPr>
            </w:pPr>
            <w:r w:rsidRPr="00015A10">
              <w:rPr>
                <w:rFonts w:asciiTheme="majorBidi" w:eastAsia="Times New Roman" w:hAnsiTheme="majorBidi" w:cstheme="majorBidi"/>
                <w:b/>
                <w:bCs/>
                <w:color w:val="212529"/>
                <w:sz w:val="18"/>
                <w:szCs w:val="18"/>
              </w:rPr>
              <w:t>Data Science &amp; Engineering</w:t>
            </w:r>
          </w:p>
        </w:tc>
        <w:tc>
          <w:tcPr>
            <w:tcW w:w="1152" w:type="dxa"/>
            <w:shd w:val="clear" w:color="auto" w:fill="D9E2F3" w:themeFill="accent1" w:themeFillTint="33"/>
            <w:hideMark/>
          </w:tcPr>
          <w:p w14:paraId="2DC87658"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212529"/>
                <w:sz w:val="18"/>
                <w:szCs w:val="18"/>
              </w:rPr>
            </w:pPr>
            <w:r w:rsidRPr="00015A10">
              <w:rPr>
                <w:rFonts w:asciiTheme="majorBidi" w:eastAsia="Times New Roman" w:hAnsiTheme="majorBidi" w:cstheme="majorBidi"/>
                <w:b/>
                <w:bCs/>
                <w:color w:val="212529"/>
                <w:sz w:val="18"/>
                <w:szCs w:val="18"/>
              </w:rPr>
              <w:t>Y</w:t>
            </w:r>
          </w:p>
        </w:tc>
      </w:tr>
      <w:tr w:rsidR="00015A10" w:rsidRPr="00033296" w14:paraId="5365CEC4" w14:textId="77777777" w:rsidTr="00F17511">
        <w:trPr>
          <w:trHeight w:val="370"/>
        </w:trPr>
        <w:tc>
          <w:tcPr>
            <w:cnfStyle w:val="001000000000" w:firstRow="0" w:lastRow="0" w:firstColumn="1" w:lastColumn="0" w:oddVBand="0" w:evenVBand="0" w:oddHBand="0" w:evenHBand="0" w:firstRowFirstColumn="0" w:firstRowLastColumn="0" w:lastRowFirstColumn="0" w:lastRowLastColumn="0"/>
            <w:tcW w:w="1079" w:type="dxa"/>
            <w:shd w:val="clear" w:color="auto" w:fill="D9E2F3" w:themeFill="accent1" w:themeFillTint="33"/>
            <w:noWrap/>
            <w:hideMark/>
          </w:tcPr>
          <w:p w14:paraId="4C2385C0" w14:textId="77777777" w:rsidR="0057630B" w:rsidRPr="00015A10" w:rsidRDefault="0057630B" w:rsidP="00B11A76">
            <w:pPr>
              <w:spacing w:line="240" w:lineRule="auto"/>
              <w:jc w:val="right"/>
              <w:rPr>
                <w:rFonts w:asciiTheme="majorBidi" w:eastAsia="Times New Roman" w:hAnsiTheme="majorBidi" w:cstheme="majorBidi"/>
                <w:b w:val="0"/>
                <w:bCs w:val="0"/>
                <w:color w:val="000000"/>
                <w:sz w:val="18"/>
                <w:szCs w:val="18"/>
              </w:rPr>
            </w:pPr>
            <w:r w:rsidRPr="00015A10">
              <w:rPr>
                <w:rFonts w:asciiTheme="majorBidi" w:eastAsia="Times New Roman" w:hAnsiTheme="majorBidi" w:cstheme="majorBidi"/>
                <w:color w:val="000000"/>
                <w:sz w:val="18"/>
                <w:szCs w:val="18"/>
              </w:rPr>
              <w:t>220616385</w:t>
            </w:r>
          </w:p>
        </w:tc>
        <w:tc>
          <w:tcPr>
            <w:tcW w:w="2518" w:type="dxa"/>
            <w:shd w:val="clear" w:color="auto" w:fill="D9E2F3" w:themeFill="accent1" w:themeFillTint="33"/>
            <w:noWrap/>
            <w:hideMark/>
          </w:tcPr>
          <w:p w14:paraId="09CEF8AF"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015A10">
              <w:rPr>
                <w:rFonts w:asciiTheme="majorBidi" w:eastAsia="Times New Roman" w:hAnsiTheme="majorBidi" w:cstheme="majorBidi"/>
                <w:b/>
                <w:bCs/>
                <w:color w:val="000000"/>
                <w:sz w:val="18"/>
                <w:szCs w:val="18"/>
              </w:rPr>
              <w:t>Brendan Patrick Richards</w:t>
            </w:r>
          </w:p>
        </w:tc>
        <w:tc>
          <w:tcPr>
            <w:tcW w:w="864" w:type="dxa"/>
            <w:shd w:val="clear" w:color="auto" w:fill="D9E2F3" w:themeFill="accent1" w:themeFillTint="33"/>
            <w:noWrap/>
            <w:hideMark/>
          </w:tcPr>
          <w:p w14:paraId="6427148F"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015A10">
              <w:rPr>
                <w:rFonts w:asciiTheme="majorBidi" w:eastAsia="Times New Roman" w:hAnsiTheme="majorBidi" w:cstheme="majorBidi"/>
                <w:b/>
                <w:bCs/>
                <w:color w:val="000000"/>
                <w:sz w:val="18"/>
                <w:szCs w:val="18"/>
              </w:rPr>
              <w:t>Junior</w:t>
            </w:r>
          </w:p>
        </w:tc>
        <w:tc>
          <w:tcPr>
            <w:tcW w:w="1152" w:type="dxa"/>
            <w:shd w:val="clear" w:color="auto" w:fill="D9E2F3" w:themeFill="accent1" w:themeFillTint="33"/>
            <w:noWrap/>
            <w:hideMark/>
          </w:tcPr>
          <w:p w14:paraId="4A4C9AA0"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212529"/>
                <w:sz w:val="18"/>
                <w:szCs w:val="18"/>
              </w:rPr>
            </w:pPr>
            <w:r w:rsidRPr="00015A10">
              <w:rPr>
                <w:rFonts w:asciiTheme="majorBidi" w:eastAsia="Times New Roman" w:hAnsiTheme="majorBidi" w:cstheme="majorBidi"/>
                <w:b/>
                <w:bCs/>
                <w:color w:val="212529"/>
                <w:sz w:val="18"/>
                <w:szCs w:val="18"/>
              </w:rPr>
              <w:t>Postgrad</w:t>
            </w:r>
          </w:p>
        </w:tc>
        <w:tc>
          <w:tcPr>
            <w:tcW w:w="2448" w:type="dxa"/>
            <w:shd w:val="clear" w:color="auto" w:fill="D9E2F3" w:themeFill="accent1" w:themeFillTint="33"/>
            <w:noWrap/>
            <w:hideMark/>
          </w:tcPr>
          <w:p w14:paraId="77D4BC72"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212529"/>
                <w:sz w:val="18"/>
                <w:szCs w:val="18"/>
              </w:rPr>
            </w:pPr>
            <w:r w:rsidRPr="00015A10">
              <w:rPr>
                <w:rFonts w:asciiTheme="majorBidi" w:eastAsia="Times New Roman" w:hAnsiTheme="majorBidi" w:cstheme="majorBidi"/>
                <w:b/>
                <w:bCs/>
                <w:color w:val="212529"/>
                <w:sz w:val="18"/>
                <w:szCs w:val="18"/>
              </w:rPr>
              <w:t>Data Science &amp; Engineering</w:t>
            </w:r>
          </w:p>
        </w:tc>
        <w:tc>
          <w:tcPr>
            <w:tcW w:w="1152" w:type="dxa"/>
            <w:shd w:val="clear" w:color="auto" w:fill="D9E2F3" w:themeFill="accent1" w:themeFillTint="33"/>
            <w:hideMark/>
          </w:tcPr>
          <w:p w14:paraId="374E56D4"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212529"/>
                <w:sz w:val="18"/>
                <w:szCs w:val="18"/>
              </w:rPr>
            </w:pPr>
            <w:r w:rsidRPr="00015A10">
              <w:rPr>
                <w:rFonts w:asciiTheme="majorBidi" w:eastAsia="Times New Roman" w:hAnsiTheme="majorBidi" w:cstheme="majorBidi"/>
                <w:b/>
                <w:bCs/>
                <w:color w:val="212529"/>
                <w:sz w:val="18"/>
                <w:szCs w:val="18"/>
              </w:rPr>
              <w:t>Co-Lead</w:t>
            </w:r>
          </w:p>
        </w:tc>
      </w:tr>
      <w:tr w:rsidR="00015A10" w:rsidRPr="00033296" w14:paraId="6FB64CDD" w14:textId="77777777" w:rsidTr="00F17511">
        <w:trPr>
          <w:trHeight w:val="378"/>
        </w:trPr>
        <w:tc>
          <w:tcPr>
            <w:cnfStyle w:val="001000000000" w:firstRow="0" w:lastRow="0" w:firstColumn="1" w:lastColumn="0" w:oddVBand="0" w:evenVBand="0" w:oddHBand="0" w:evenHBand="0" w:firstRowFirstColumn="0" w:firstRowLastColumn="0" w:lastRowFirstColumn="0" w:lastRowLastColumn="0"/>
            <w:tcW w:w="1079" w:type="dxa"/>
            <w:shd w:val="clear" w:color="auto" w:fill="D9E2F3" w:themeFill="accent1" w:themeFillTint="33"/>
            <w:noWrap/>
            <w:hideMark/>
          </w:tcPr>
          <w:p w14:paraId="03BA278C" w14:textId="77777777" w:rsidR="0057630B" w:rsidRPr="00015A10" w:rsidRDefault="0057630B" w:rsidP="00B11A76">
            <w:pPr>
              <w:spacing w:line="240" w:lineRule="auto"/>
              <w:jc w:val="right"/>
              <w:rPr>
                <w:rFonts w:asciiTheme="majorBidi" w:eastAsia="Times New Roman" w:hAnsiTheme="majorBidi" w:cstheme="majorBidi"/>
                <w:b w:val="0"/>
                <w:bCs w:val="0"/>
                <w:color w:val="1A1A1A"/>
                <w:sz w:val="18"/>
                <w:szCs w:val="18"/>
              </w:rPr>
            </w:pPr>
            <w:r w:rsidRPr="00015A10">
              <w:rPr>
                <w:rFonts w:asciiTheme="majorBidi" w:eastAsia="Times New Roman" w:hAnsiTheme="majorBidi" w:cstheme="majorBidi"/>
                <w:color w:val="1A1A1A"/>
                <w:sz w:val="18"/>
                <w:szCs w:val="18"/>
              </w:rPr>
              <w:t>220532657</w:t>
            </w:r>
          </w:p>
        </w:tc>
        <w:tc>
          <w:tcPr>
            <w:tcW w:w="2518" w:type="dxa"/>
            <w:shd w:val="clear" w:color="auto" w:fill="D9E2F3" w:themeFill="accent1" w:themeFillTint="33"/>
            <w:noWrap/>
            <w:hideMark/>
          </w:tcPr>
          <w:p w14:paraId="178BE062"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015A10">
              <w:rPr>
                <w:rFonts w:asciiTheme="majorBidi" w:eastAsia="Times New Roman" w:hAnsiTheme="majorBidi" w:cstheme="majorBidi"/>
                <w:b/>
                <w:bCs/>
                <w:color w:val="000000"/>
                <w:sz w:val="18"/>
                <w:szCs w:val="18"/>
              </w:rPr>
              <w:t>Julian Cape</w:t>
            </w:r>
          </w:p>
        </w:tc>
        <w:tc>
          <w:tcPr>
            <w:tcW w:w="864" w:type="dxa"/>
            <w:shd w:val="clear" w:color="auto" w:fill="D9E2F3" w:themeFill="accent1" w:themeFillTint="33"/>
            <w:noWrap/>
            <w:hideMark/>
          </w:tcPr>
          <w:p w14:paraId="6C2BBDC1"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015A10">
              <w:rPr>
                <w:rFonts w:asciiTheme="majorBidi" w:eastAsia="Times New Roman" w:hAnsiTheme="majorBidi" w:cstheme="majorBidi"/>
                <w:b/>
                <w:bCs/>
                <w:color w:val="000000"/>
                <w:sz w:val="18"/>
                <w:szCs w:val="18"/>
              </w:rPr>
              <w:t>Junior</w:t>
            </w:r>
          </w:p>
        </w:tc>
        <w:tc>
          <w:tcPr>
            <w:tcW w:w="1152" w:type="dxa"/>
            <w:shd w:val="clear" w:color="auto" w:fill="D9E2F3" w:themeFill="accent1" w:themeFillTint="33"/>
            <w:noWrap/>
            <w:hideMark/>
          </w:tcPr>
          <w:p w14:paraId="651B911E"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212529"/>
                <w:sz w:val="18"/>
                <w:szCs w:val="18"/>
              </w:rPr>
            </w:pPr>
            <w:r w:rsidRPr="00015A10">
              <w:rPr>
                <w:rFonts w:asciiTheme="majorBidi" w:eastAsia="Times New Roman" w:hAnsiTheme="majorBidi" w:cstheme="majorBidi"/>
                <w:b/>
                <w:bCs/>
                <w:color w:val="212529"/>
                <w:sz w:val="18"/>
                <w:szCs w:val="18"/>
              </w:rPr>
              <w:t>Postgrad</w:t>
            </w:r>
          </w:p>
        </w:tc>
        <w:tc>
          <w:tcPr>
            <w:tcW w:w="2448" w:type="dxa"/>
            <w:shd w:val="clear" w:color="auto" w:fill="D9E2F3" w:themeFill="accent1" w:themeFillTint="33"/>
            <w:noWrap/>
            <w:hideMark/>
          </w:tcPr>
          <w:p w14:paraId="6D9B1D6A"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212529"/>
                <w:sz w:val="18"/>
                <w:szCs w:val="18"/>
              </w:rPr>
            </w:pPr>
            <w:r w:rsidRPr="00015A10">
              <w:rPr>
                <w:rFonts w:asciiTheme="majorBidi" w:eastAsia="Times New Roman" w:hAnsiTheme="majorBidi" w:cstheme="majorBidi"/>
                <w:b/>
                <w:bCs/>
                <w:color w:val="212529"/>
                <w:sz w:val="18"/>
                <w:szCs w:val="18"/>
              </w:rPr>
              <w:t>Data Science &amp; Engineering</w:t>
            </w:r>
          </w:p>
        </w:tc>
        <w:tc>
          <w:tcPr>
            <w:tcW w:w="1152" w:type="dxa"/>
            <w:shd w:val="clear" w:color="auto" w:fill="D9E2F3" w:themeFill="accent1" w:themeFillTint="33"/>
            <w:hideMark/>
          </w:tcPr>
          <w:p w14:paraId="72C44C76"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212529"/>
                <w:sz w:val="18"/>
                <w:szCs w:val="18"/>
              </w:rPr>
            </w:pPr>
            <w:r w:rsidRPr="00015A10">
              <w:rPr>
                <w:rFonts w:asciiTheme="majorBidi" w:eastAsia="Times New Roman" w:hAnsiTheme="majorBidi" w:cstheme="majorBidi"/>
                <w:b/>
                <w:bCs/>
                <w:color w:val="212529"/>
                <w:sz w:val="18"/>
                <w:szCs w:val="18"/>
              </w:rPr>
              <w:t>Co-Lead</w:t>
            </w:r>
          </w:p>
        </w:tc>
      </w:tr>
      <w:tr w:rsidR="00015A10" w:rsidRPr="00033296" w14:paraId="7D021D18" w14:textId="77777777" w:rsidTr="00F17511">
        <w:trPr>
          <w:trHeight w:val="370"/>
        </w:trPr>
        <w:tc>
          <w:tcPr>
            <w:cnfStyle w:val="001000000000" w:firstRow="0" w:lastRow="0" w:firstColumn="1" w:lastColumn="0" w:oddVBand="0" w:evenVBand="0" w:oddHBand="0" w:evenHBand="0" w:firstRowFirstColumn="0" w:firstRowLastColumn="0" w:lastRowFirstColumn="0" w:lastRowLastColumn="0"/>
            <w:tcW w:w="1079" w:type="dxa"/>
            <w:shd w:val="clear" w:color="auto" w:fill="D9E2F3" w:themeFill="accent1" w:themeFillTint="33"/>
            <w:noWrap/>
            <w:hideMark/>
          </w:tcPr>
          <w:p w14:paraId="3FAFC02F" w14:textId="77777777" w:rsidR="0057630B" w:rsidRPr="00015A10" w:rsidRDefault="0057630B" w:rsidP="00B11A76">
            <w:pPr>
              <w:spacing w:line="240" w:lineRule="auto"/>
              <w:jc w:val="right"/>
              <w:rPr>
                <w:rFonts w:asciiTheme="majorBidi" w:eastAsia="Times New Roman" w:hAnsiTheme="majorBidi" w:cstheme="majorBidi"/>
                <w:b w:val="0"/>
                <w:bCs w:val="0"/>
                <w:color w:val="000000"/>
                <w:sz w:val="18"/>
                <w:szCs w:val="18"/>
              </w:rPr>
            </w:pPr>
            <w:r w:rsidRPr="00015A10">
              <w:rPr>
                <w:rFonts w:asciiTheme="majorBidi" w:eastAsia="Times New Roman" w:hAnsiTheme="majorBidi" w:cstheme="majorBidi"/>
                <w:color w:val="000000"/>
                <w:sz w:val="18"/>
                <w:szCs w:val="18"/>
              </w:rPr>
              <w:t>400150369</w:t>
            </w:r>
          </w:p>
        </w:tc>
        <w:tc>
          <w:tcPr>
            <w:tcW w:w="2518" w:type="dxa"/>
            <w:shd w:val="clear" w:color="auto" w:fill="D9E2F3" w:themeFill="accent1" w:themeFillTint="33"/>
            <w:noWrap/>
            <w:hideMark/>
          </w:tcPr>
          <w:p w14:paraId="546C9554"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1A1A1A"/>
                <w:sz w:val="18"/>
                <w:szCs w:val="18"/>
              </w:rPr>
            </w:pPr>
            <w:r w:rsidRPr="00015A10">
              <w:rPr>
                <w:rFonts w:asciiTheme="majorBidi" w:eastAsia="Times New Roman" w:hAnsiTheme="majorBidi" w:cstheme="majorBidi"/>
                <w:b/>
                <w:bCs/>
                <w:color w:val="1A1A1A"/>
                <w:sz w:val="18"/>
                <w:szCs w:val="18"/>
              </w:rPr>
              <w:t>Bree Margaret McLennan</w:t>
            </w:r>
          </w:p>
        </w:tc>
        <w:tc>
          <w:tcPr>
            <w:tcW w:w="864" w:type="dxa"/>
            <w:shd w:val="clear" w:color="auto" w:fill="D9E2F3" w:themeFill="accent1" w:themeFillTint="33"/>
            <w:noWrap/>
            <w:hideMark/>
          </w:tcPr>
          <w:p w14:paraId="64A99194"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1A1A1A"/>
                <w:sz w:val="18"/>
                <w:szCs w:val="18"/>
              </w:rPr>
            </w:pPr>
            <w:r w:rsidRPr="00015A10">
              <w:rPr>
                <w:rFonts w:asciiTheme="majorBidi" w:eastAsia="Times New Roman" w:hAnsiTheme="majorBidi" w:cstheme="majorBidi"/>
                <w:b/>
                <w:bCs/>
                <w:color w:val="1A1A1A"/>
                <w:sz w:val="18"/>
                <w:szCs w:val="18"/>
              </w:rPr>
              <w:t>Junior</w:t>
            </w:r>
          </w:p>
        </w:tc>
        <w:tc>
          <w:tcPr>
            <w:tcW w:w="1152" w:type="dxa"/>
            <w:shd w:val="clear" w:color="auto" w:fill="D9E2F3" w:themeFill="accent1" w:themeFillTint="33"/>
            <w:noWrap/>
            <w:hideMark/>
          </w:tcPr>
          <w:p w14:paraId="5842C157"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212529"/>
                <w:sz w:val="18"/>
                <w:szCs w:val="18"/>
              </w:rPr>
            </w:pPr>
            <w:r w:rsidRPr="00015A10">
              <w:rPr>
                <w:rFonts w:asciiTheme="majorBidi" w:eastAsia="Times New Roman" w:hAnsiTheme="majorBidi" w:cstheme="majorBidi"/>
                <w:b/>
                <w:bCs/>
                <w:color w:val="212529"/>
                <w:sz w:val="18"/>
                <w:szCs w:val="18"/>
              </w:rPr>
              <w:t>Postgrad</w:t>
            </w:r>
          </w:p>
        </w:tc>
        <w:tc>
          <w:tcPr>
            <w:tcW w:w="2448" w:type="dxa"/>
            <w:shd w:val="clear" w:color="auto" w:fill="D9E2F3" w:themeFill="accent1" w:themeFillTint="33"/>
            <w:noWrap/>
            <w:hideMark/>
          </w:tcPr>
          <w:p w14:paraId="140019FF"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212529"/>
                <w:sz w:val="18"/>
                <w:szCs w:val="18"/>
              </w:rPr>
            </w:pPr>
            <w:r w:rsidRPr="00015A10">
              <w:rPr>
                <w:rFonts w:asciiTheme="majorBidi" w:eastAsia="Times New Roman" w:hAnsiTheme="majorBidi" w:cstheme="majorBidi"/>
                <w:b/>
                <w:bCs/>
                <w:color w:val="212529"/>
                <w:sz w:val="18"/>
                <w:szCs w:val="18"/>
              </w:rPr>
              <w:t>Data Science &amp; Engineering</w:t>
            </w:r>
          </w:p>
        </w:tc>
        <w:tc>
          <w:tcPr>
            <w:tcW w:w="1152" w:type="dxa"/>
            <w:shd w:val="clear" w:color="auto" w:fill="D9E2F3" w:themeFill="accent1" w:themeFillTint="33"/>
            <w:hideMark/>
          </w:tcPr>
          <w:p w14:paraId="62F21AFC"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212529"/>
                <w:sz w:val="18"/>
                <w:szCs w:val="18"/>
              </w:rPr>
            </w:pPr>
            <w:r w:rsidRPr="00015A10">
              <w:rPr>
                <w:rFonts w:asciiTheme="majorBidi" w:eastAsia="Times New Roman" w:hAnsiTheme="majorBidi" w:cstheme="majorBidi"/>
                <w:b/>
                <w:bCs/>
                <w:color w:val="212529"/>
                <w:sz w:val="18"/>
                <w:szCs w:val="18"/>
              </w:rPr>
              <w:t>Co-Lead</w:t>
            </w:r>
          </w:p>
        </w:tc>
      </w:tr>
      <w:tr w:rsidR="00015A10" w:rsidRPr="00033296" w14:paraId="3AF5DD70" w14:textId="77777777" w:rsidTr="00F17511">
        <w:trPr>
          <w:trHeight w:val="378"/>
        </w:trPr>
        <w:tc>
          <w:tcPr>
            <w:cnfStyle w:val="001000000000" w:firstRow="0" w:lastRow="0" w:firstColumn="1" w:lastColumn="0" w:oddVBand="0" w:evenVBand="0" w:oddHBand="0" w:evenHBand="0" w:firstRowFirstColumn="0" w:firstRowLastColumn="0" w:lastRowFirstColumn="0" w:lastRowLastColumn="0"/>
            <w:tcW w:w="1079" w:type="dxa"/>
            <w:shd w:val="clear" w:color="auto" w:fill="D9E2F3" w:themeFill="accent1" w:themeFillTint="33"/>
            <w:noWrap/>
            <w:hideMark/>
          </w:tcPr>
          <w:p w14:paraId="552322F8" w14:textId="77777777" w:rsidR="0057630B" w:rsidRPr="00015A10" w:rsidRDefault="0057630B" w:rsidP="00B11A76">
            <w:pPr>
              <w:spacing w:line="240" w:lineRule="auto"/>
              <w:jc w:val="right"/>
              <w:rPr>
                <w:rFonts w:asciiTheme="majorBidi" w:eastAsia="Times New Roman" w:hAnsiTheme="majorBidi" w:cstheme="majorBidi"/>
                <w:b w:val="0"/>
                <w:bCs w:val="0"/>
                <w:color w:val="000000"/>
                <w:sz w:val="18"/>
                <w:szCs w:val="18"/>
              </w:rPr>
            </w:pPr>
            <w:r w:rsidRPr="00015A10">
              <w:rPr>
                <w:rFonts w:asciiTheme="majorBidi" w:eastAsia="Times New Roman" w:hAnsiTheme="majorBidi" w:cstheme="majorBidi"/>
                <w:b w:val="0"/>
                <w:bCs w:val="0"/>
                <w:color w:val="000000"/>
                <w:sz w:val="18"/>
                <w:szCs w:val="18"/>
              </w:rPr>
              <w:t>220563849</w:t>
            </w:r>
          </w:p>
        </w:tc>
        <w:tc>
          <w:tcPr>
            <w:tcW w:w="2518" w:type="dxa"/>
            <w:shd w:val="clear" w:color="auto" w:fill="D9E2F3" w:themeFill="accent1" w:themeFillTint="33"/>
            <w:noWrap/>
            <w:hideMark/>
          </w:tcPr>
          <w:p w14:paraId="40016AAC"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Mark Brooksby</w:t>
            </w:r>
          </w:p>
        </w:tc>
        <w:tc>
          <w:tcPr>
            <w:tcW w:w="864" w:type="dxa"/>
            <w:shd w:val="clear" w:color="auto" w:fill="D9E2F3" w:themeFill="accent1" w:themeFillTint="33"/>
            <w:noWrap/>
            <w:hideMark/>
          </w:tcPr>
          <w:p w14:paraId="11661584"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Senior</w:t>
            </w:r>
          </w:p>
        </w:tc>
        <w:tc>
          <w:tcPr>
            <w:tcW w:w="1152" w:type="dxa"/>
            <w:shd w:val="clear" w:color="auto" w:fill="D9E2F3" w:themeFill="accent1" w:themeFillTint="33"/>
            <w:noWrap/>
            <w:hideMark/>
          </w:tcPr>
          <w:p w14:paraId="145411F1"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r w:rsidRPr="00015A10">
              <w:rPr>
                <w:rFonts w:asciiTheme="majorBidi" w:eastAsia="Times New Roman" w:hAnsiTheme="majorBidi" w:cstheme="majorBidi"/>
                <w:color w:val="212529"/>
                <w:sz w:val="18"/>
                <w:szCs w:val="18"/>
              </w:rPr>
              <w:t>Postgrad</w:t>
            </w:r>
          </w:p>
        </w:tc>
        <w:tc>
          <w:tcPr>
            <w:tcW w:w="2448" w:type="dxa"/>
            <w:shd w:val="clear" w:color="auto" w:fill="D9E2F3" w:themeFill="accent1" w:themeFillTint="33"/>
            <w:noWrap/>
            <w:hideMark/>
          </w:tcPr>
          <w:p w14:paraId="78410BBC"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r w:rsidRPr="00015A10">
              <w:rPr>
                <w:rFonts w:asciiTheme="majorBidi" w:eastAsia="Times New Roman" w:hAnsiTheme="majorBidi" w:cstheme="majorBidi"/>
                <w:color w:val="212529"/>
                <w:sz w:val="18"/>
                <w:szCs w:val="18"/>
              </w:rPr>
              <w:t>Data Science &amp; Engineering</w:t>
            </w:r>
          </w:p>
        </w:tc>
        <w:tc>
          <w:tcPr>
            <w:tcW w:w="1152" w:type="dxa"/>
            <w:shd w:val="clear" w:color="auto" w:fill="D9E2F3" w:themeFill="accent1" w:themeFillTint="33"/>
            <w:hideMark/>
          </w:tcPr>
          <w:p w14:paraId="726C2C8C"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212529"/>
                <w:sz w:val="18"/>
                <w:szCs w:val="18"/>
              </w:rPr>
            </w:pPr>
          </w:p>
        </w:tc>
      </w:tr>
      <w:tr w:rsidR="00015A10" w:rsidRPr="00033296" w14:paraId="637F1E2B" w14:textId="77777777" w:rsidTr="00F17511">
        <w:trPr>
          <w:trHeight w:val="370"/>
        </w:trPr>
        <w:tc>
          <w:tcPr>
            <w:cnfStyle w:val="001000000000" w:firstRow="0" w:lastRow="0" w:firstColumn="1" w:lastColumn="0" w:oddVBand="0" w:evenVBand="0" w:oddHBand="0" w:evenHBand="0" w:firstRowFirstColumn="0" w:firstRowLastColumn="0" w:lastRowFirstColumn="0" w:lastRowLastColumn="0"/>
            <w:tcW w:w="1079" w:type="dxa"/>
            <w:shd w:val="clear" w:color="auto" w:fill="D9E2F3" w:themeFill="accent1" w:themeFillTint="33"/>
            <w:noWrap/>
            <w:hideMark/>
          </w:tcPr>
          <w:p w14:paraId="053CDECB" w14:textId="77777777" w:rsidR="0057630B" w:rsidRPr="00015A10" w:rsidRDefault="0057630B" w:rsidP="00B11A76">
            <w:pPr>
              <w:spacing w:line="240" w:lineRule="auto"/>
              <w:jc w:val="right"/>
              <w:rPr>
                <w:rFonts w:asciiTheme="majorBidi" w:eastAsia="Times New Roman" w:hAnsiTheme="majorBidi" w:cstheme="majorBidi"/>
                <w:b w:val="0"/>
                <w:bCs w:val="0"/>
                <w:color w:val="000000"/>
                <w:sz w:val="18"/>
                <w:szCs w:val="18"/>
              </w:rPr>
            </w:pPr>
            <w:r w:rsidRPr="00015A10">
              <w:rPr>
                <w:rFonts w:asciiTheme="majorBidi" w:eastAsia="Times New Roman" w:hAnsiTheme="majorBidi" w:cstheme="majorBidi"/>
                <w:b w:val="0"/>
                <w:bCs w:val="0"/>
                <w:color w:val="000000"/>
                <w:sz w:val="18"/>
                <w:szCs w:val="18"/>
              </w:rPr>
              <w:t>221047172</w:t>
            </w:r>
          </w:p>
        </w:tc>
        <w:tc>
          <w:tcPr>
            <w:tcW w:w="2518" w:type="dxa"/>
            <w:shd w:val="clear" w:color="auto" w:fill="D9E2F3" w:themeFill="accent1" w:themeFillTint="33"/>
            <w:noWrap/>
            <w:hideMark/>
          </w:tcPr>
          <w:p w14:paraId="0B3BC1B4"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 xml:space="preserve">Nitish Kumar </w:t>
            </w:r>
            <w:proofErr w:type="spellStart"/>
            <w:r w:rsidRPr="00015A10">
              <w:rPr>
                <w:rFonts w:asciiTheme="majorBidi" w:eastAsia="Times New Roman" w:hAnsiTheme="majorBidi" w:cstheme="majorBidi"/>
                <w:color w:val="000000"/>
                <w:sz w:val="18"/>
                <w:szCs w:val="18"/>
              </w:rPr>
              <w:t>Neelala</w:t>
            </w:r>
            <w:proofErr w:type="spellEnd"/>
            <w:r w:rsidRPr="00015A10">
              <w:rPr>
                <w:rFonts w:asciiTheme="majorBidi" w:eastAsia="Times New Roman" w:hAnsiTheme="majorBidi" w:cstheme="majorBidi"/>
                <w:color w:val="000000"/>
                <w:sz w:val="18"/>
                <w:szCs w:val="18"/>
              </w:rPr>
              <w:t xml:space="preserve"> Harish</w:t>
            </w:r>
          </w:p>
        </w:tc>
        <w:tc>
          <w:tcPr>
            <w:tcW w:w="864" w:type="dxa"/>
            <w:shd w:val="clear" w:color="auto" w:fill="D9E2F3" w:themeFill="accent1" w:themeFillTint="33"/>
            <w:noWrap/>
            <w:hideMark/>
          </w:tcPr>
          <w:p w14:paraId="0E82D376"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Junior</w:t>
            </w:r>
          </w:p>
        </w:tc>
        <w:tc>
          <w:tcPr>
            <w:tcW w:w="1152" w:type="dxa"/>
            <w:shd w:val="clear" w:color="auto" w:fill="D9E2F3" w:themeFill="accent1" w:themeFillTint="33"/>
            <w:noWrap/>
            <w:hideMark/>
          </w:tcPr>
          <w:p w14:paraId="4BF70AC4"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Postgrad</w:t>
            </w:r>
          </w:p>
        </w:tc>
        <w:tc>
          <w:tcPr>
            <w:tcW w:w="2448" w:type="dxa"/>
            <w:shd w:val="clear" w:color="auto" w:fill="D9E2F3" w:themeFill="accent1" w:themeFillTint="33"/>
            <w:noWrap/>
            <w:hideMark/>
          </w:tcPr>
          <w:p w14:paraId="5F64E42F"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r w:rsidRPr="00015A10">
              <w:rPr>
                <w:rFonts w:asciiTheme="majorBidi" w:eastAsia="Times New Roman" w:hAnsiTheme="majorBidi" w:cstheme="majorBidi"/>
                <w:color w:val="212529"/>
                <w:sz w:val="18"/>
                <w:szCs w:val="18"/>
              </w:rPr>
              <w:t>Data Science &amp; Engineering</w:t>
            </w:r>
          </w:p>
        </w:tc>
        <w:tc>
          <w:tcPr>
            <w:tcW w:w="1152" w:type="dxa"/>
            <w:shd w:val="clear" w:color="auto" w:fill="D9E2F3" w:themeFill="accent1" w:themeFillTint="33"/>
            <w:hideMark/>
          </w:tcPr>
          <w:p w14:paraId="3C92B6E4"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p>
        </w:tc>
      </w:tr>
      <w:tr w:rsidR="00015A10" w:rsidRPr="00033296" w14:paraId="4E2AACF0" w14:textId="77777777" w:rsidTr="00F17511">
        <w:trPr>
          <w:trHeight w:val="378"/>
        </w:trPr>
        <w:tc>
          <w:tcPr>
            <w:cnfStyle w:val="001000000000" w:firstRow="0" w:lastRow="0" w:firstColumn="1" w:lastColumn="0" w:oddVBand="0" w:evenVBand="0" w:oddHBand="0" w:evenHBand="0" w:firstRowFirstColumn="0" w:firstRowLastColumn="0" w:lastRowFirstColumn="0" w:lastRowLastColumn="0"/>
            <w:tcW w:w="1079" w:type="dxa"/>
            <w:shd w:val="clear" w:color="auto" w:fill="D9E2F3" w:themeFill="accent1" w:themeFillTint="33"/>
            <w:noWrap/>
            <w:hideMark/>
          </w:tcPr>
          <w:p w14:paraId="1EB5538E" w14:textId="77777777" w:rsidR="0057630B" w:rsidRPr="00015A10" w:rsidRDefault="0057630B" w:rsidP="00B11A76">
            <w:pPr>
              <w:spacing w:line="240" w:lineRule="auto"/>
              <w:jc w:val="right"/>
              <w:rPr>
                <w:rFonts w:asciiTheme="majorBidi" w:eastAsia="Times New Roman" w:hAnsiTheme="majorBidi" w:cstheme="majorBidi"/>
                <w:b w:val="0"/>
                <w:bCs w:val="0"/>
                <w:color w:val="1A1A1A"/>
                <w:sz w:val="18"/>
                <w:szCs w:val="18"/>
              </w:rPr>
            </w:pPr>
            <w:r w:rsidRPr="00015A10">
              <w:rPr>
                <w:rFonts w:asciiTheme="majorBidi" w:eastAsia="Times New Roman" w:hAnsiTheme="majorBidi" w:cstheme="majorBidi"/>
                <w:b w:val="0"/>
                <w:bCs w:val="0"/>
                <w:color w:val="1A1A1A"/>
                <w:sz w:val="18"/>
                <w:szCs w:val="18"/>
              </w:rPr>
              <w:t>221153273</w:t>
            </w:r>
          </w:p>
        </w:tc>
        <w:tc>
          <w:tcPr>
            <w:tcW w:w="2518" w:type="dxa"/>
            <w:shd w:val="clear" w:color="auto" w:fill="D9E2F3" w:themeFill="accent1" w:themeFillTint="33"/>
            <w:noWrap/>
            <w:hideMark/>
          </w:tcPr>
          <w:p w14:paraId="2D5332B2"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proofErr w:type="spellStart"/>
            <w:r w:rsidRPr="00015A10">
              <w:rPr>
                <w:rFonts w:asciiTheme="majorBidi" w:eastAsia="Times New Roman" w:hAnsiTheme="majorBidi" w:cstheme="majorBidi"/>
                <w:color w:val="000000"/>
                <w:sz w:val="18"/>
                <w:szCs w:val="18"/>
              </w:rPr>
              <w:t>Anugra</w:t>
            </w:r>
            <w:proofErr w:type="spellEnd"/>
            <w:r w:rsidRPr="00015A10">
              <w:rPr>
                <w:rFonts w:asciiTheme="majorBidi" w:eastAsia="Times New Roman" w:hAnsiTheme="majorBidi" w:cstheme="majorBidi"/>
                <w:color w:val="000000"/>
                <w:sz w:val="18"/>
                <w:szCs w:val="18"/>
              </w:rPr>
              <w:t xml:space="preserve"> Sara Thomas</w:t>
            </w:r>
          </w:p>
        </w:tc>
        <w:tc>
          <w:tcPr>
            <w:tcW w:w="864" w:type="dxa"/>
            <w:shd w:val="clear" w:color="auto" w:fill="D9E2F3" w:themeFill="accent1" w:themeFillTint="33"/>
            <w:noWrap/>
            <w:hideMark/>
          </w:tcPr>
          <w:p w14:paraId="6BCCB4C6"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Senior</w:t>
            </w:r>
          </w:p>
        </w:tc>
        <w:tc>
          <w:tcPr>
            <w:tcW w:w="1152" w:type="dxa"/>
            <w:shd w:val="clear" w:color="auto" w:fill="D9E2F3" w:themeFill="accent1" w:themeFillTint="33"/>
            <w:noWrap/>
            <w:hideMark/>
          </w:tcPr>
          <w:p w14:paraId="273FEF2A"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r w:rsidRPr="00015A10">
              <w:rPr>
                <w:rFonts w:asciiTheme="majorBidi" w:eastAsia="Times New Roman" w:hAnsiTheme="majorBidi" w:cstheme="majorBidi"/>
                <w:color w:val="212529"/>
                <w:sz w:val="18"/>
                <w:szCs w:val="18"/>
              </w:rPr>
              <w:t>Postgrad</w:t>
            </w:r>
          </w:p>
        </w:tc>
        <w:tc>
          <w:tcPr>
            <w:tcW w:w="2448" w:type="dxa"/>
            <w:shd w:val="clear" w:color="auto" w:fill="D9E2F3" w:themeFill="accent1" w:themeFillTint="33"/>
            <w:noWrap/>
            <w:hideMark/>
          </w:tcPr>
          <w:p w14:paraId="5AC6F300"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r w:rsidRPr="00015A10">
              <w:rPr>
                <w:rFonts w:asciiTheme="majorBidi" w:eastAsia="Times New Roman" w:hAnsiTheme="majorBidi" w:cstheme="majorBidi"/>
                <w:color w:val="212529"/>
                <w:sz w:val="18"/>
                <w:szCs w:val="18"/>
              </w:rPr>
              <w:t>Data Science &amp; Engineering</w:t>
            </w:r>
          </w:p>
        </w:tc>
        <w:tc>
          <w:tcPr>
            <w:tcW w:w="1152" w:type="dxa"/>
            <w:shd w:val="clear" w:color="auto" w:fill="D9E2F3" w:themeFill="accent1" w:themeFillTint="33"/>
            <w:hideMark/>
          </w:tcPr>
          <w:p w14:paraId="1D65318D"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p>
        </w:tc>
      </w:tr>
      <w:tr w:rsidR="00015A10" w:rsidRPr="00033296" w14:paraId="719DA0F5" w14:textId="77777777" w:rsidTr="00F17511">
        <w:trPr>
          <w:trHeight w:val="370"/>
        </w:trPr>
        <w:tc>
          <w:tcPr>
            <w:cnfStyle w:val="001000000000" w:firstRow="0" w:lastRow="0" w:firstColumn="1" w:lastColumn="0" w:oddVBand="0" w:evenVBand="0" w:oddHBand="0" w:evenHBand="0" w:firstRowFirstColumn="0" w:firstRowLastColumn="0" w:lastRowFirstColumn="0" w:lastRowLastColumn="0"/>
            <w:tcW w:w="1079" w:type="dxa"/>
            <w:shd w:val="clear" w:color="auto" w:fill="D9E2F3" w:themeFill="accent1" w:themeFillTint="33"/>
            <w:noWrap/>
            <w:hideMark/>
          </w:tcPr>
          <w:p w14:paraId="56394E4D" w14:textId="77777777" w:rsidR="0057630B" w:rsidRPr="00015A10" w:rsidRDefault="0057630B" w:rsidP="00B11A76">
            <w:pPr>
              <w:spacing w:line="240" w:lineRule="auto"/>
              <w:jc w:val="right"/>
              <w:rPr>
                <w:rFonts w:asciiTheme="majorBidi" w:eastAsia="Times New Roman" w:hAnsiTheme="majorBidi" w:cstheme="majorBidi"/>
                <w:b w:val="0"/>
                <w:bCs w:val="0"/>
                <w:color w:val="000000"/>
                <w:sz w:val="18"/>
                <w:szCs w:val="18"/>
              </w:rPr>
            </w:pPr>
            <w:r w:rsidRPr="00015A10">
              <w:rPr>
                <w:rFonts w:asciiTheme="majorBidi" w:eastAsia="Times New Roman" w:hAnsiTheme="majorBidi" w:cstheme="majorBidi"/>
                <w:b w:val="0"/>
                <w:bCs w:val="0"/>
                <w:color w:val="000000"/>
                <w:sz w:val="18"/>
                <w:szCs w:val="18"/>
              </w:rPr>
              <w:t>215127684</w:t>
            </w:r>
          </w:p>
        </w:tc>
        <w:tc>
          <w:tcPr>
            <w:tcW w:w="2518" w:type="dxa"/>
            <w:shd w:val="clear" w:color="auto" w:fill="D9E2F3" w:themeFill="accent1" w:themeFillTint="33"/>
            <w:noWrap/>
            <w:hideMark/>
          </w:tcPr>
          <w:p w14:paraId="6F7DB504"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Ryan Daniel Waites</w:t>
            </w:r>
          </w:p>
        </w:tc>
        <w:tc>
          <w:tcPr>
            <w:tcW w:w="864" w:type="dxa"/>
            <w:shd w:val="clear" w:color="auto" w:fill="D9E2F3" w:themeFill="accent1" w:themeFillTint="33"/>
            <w:noWrap/>
            <w:hideMark/>
          </w:tcPr>
          <w:p w14:paraId="44963A83"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Junior</w:t>
            </w:r>
          </w:p>
        </w:tc>
        <w:tc>
          <w:tcPr>
            <w:tcW w:w="1152" w:type="dxa"/>
            <w:shd w:val="clear" w:color="auto" w:fill="D9E2F3" w:themeFill="accent1" w:themeFillTint="33"/>
            <w:noWrap/>
            <w:hideMark/>
          </w:tcPr>
          <w:p w14:paraId="524F8855"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r w:rsidRPr="00015A10">
              <w:rPr>
                <w:rFonts w:asciiTheme="majorBidi" w:eastAsia="Times New Roman" w:hAnsiTheme="majorBidi" w:cstheme="majorBidi"/>
                <w:color w:val="212529"/>
                <w:sz w:val="18"/>
                <w:szCs w:val="18"/>
              </w:rPr>
              <w:t>Undergrad</w:t>
            </w:r>
          </w:p>
        </w:tc>
        <w:tc>
          <w:tcPr>
            <w:tcW w:w="2448" w:type="dxa"/>
            <w:shd w:val="clear" w:color="auto" w:fill="D9E2F3" w:themeFill="accent1" w:themeFillTint="33"/>
            <w:noWrap/>
            <w:hideMark/>
          </w:tcPr>
          <w:p w14:paraId="502E0F6D"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r w:rsidRPr="00015A10">
              <w:rPr>
                <w:rFonts w:asciiTheme="majorBidi" w:eastAsia="Times New Roman" w:hAnsiTheme="majorBidi" w:cstheme="majorBidi"/>
                <w:color w:val="212529"/>
                <w:sz w:val="18"/>
                <w:szCs w:val="18"/>
              </w:rPr>
              <w:t>Data Science &amp; Engineering</w:t>
            </w:r>
          </w:p>
        </w:tc>
        <w:tc>
          <w:tcPr>
            <w:tcW w:w="1152" w:type="dxa"/>
            <w:shd w:val="clear" w:color="auto" w:fill="D9E2F3" w:themeFill="accent1" w:themeFillTint="33"/>
            <w:hideMark/>
          </w:tcPr>
          <w:p w14:paraId="1212ADAE"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p>
        </w:tc>
      </w:tr>
      <w:tr w:rsidR="00015A10" w:rsidRPr="00033296" w14:paraId="1C965572" w14:textId="77777777" w:rsidTr="00F17511">
        <w:trPr>
          <w:trHeight w:val="378"/>
        </w:trPr>
        <w:tc>
          <w:tcPr>
            <w:cnfStyle w:val="001000000000" w:firstRow="0" w:lastRow="0" w:firstColumn="1" w:lastColumn="0" w:oddVBand="0" w:evenVBand="0" w:oddHBand="0" w:evenHBand="0" w:firstRowFirstColumn="0" w:firstRowLastColumn="0" w:lastRowFirstColumn="0" w:lastRowLastColumn="0"/>
            <w:tcW w:w="1079" w:type="dxa"/>
            <w:shd w:val="clear" w:color="auto" w:fill="D9E2F3" w:themeFill="accent1" w:themeFillTint="33"/>
            <w:noWrap/>
          </w:tcPr>
          <w:p w14:paraId="4734D269" w14:textId="77777777" w:rsidR="0057630B" w:rsidRPr="00015A10" w:rsidRDefault="0057630B" w:rsidP="00B11A76">
            <w:pPr>
              <w:spacing w:line="240" w:lineRule="auto"/>
              <w:jc w:val="right"/>
              <w:rPr>
                <w:rFonts w:asciiTheme="majorBidi" w:eastAsia="Times New Roman" w:hAnsiTheme="majorBidi" w:cstheme="majorBidi"/>
                <w:b w:val="0"/>
                <w:bCs w:val="0"/>
                <w:color w:val="000000"/>
                <w:sz w:val="18"/>
                <w:szCs w:val="18"/>
              </w:rPr>
            </w:pPr>
            <w:r w:rsidRPr="00015A10">
              <w:rPr>
                <w:rFonts w:asciiTheme="majorBidi" w:eastAsia="Times New Roman" w:hAnsiTheme="majorBidi" w:cstheme="majorBidi"/>
                <w:b w:val="0"/>
                <w:bCs w:val="0"/>
                <w:color w:val="000000"/>
                <w:sz w:val="18"/>
                <w:szCs w:val="18"/>
              </w:rPr>
              <w:t>221308586</w:t>
            </w:r>
          </w:p>
        </w:tc>
        <w:tc>
          <w:tcPr>
            <w:tcW w:w="2518" w:type="dxa"/>
            <w:shd w:val="clear" w:color="auto" w:fill="D9E2F3" w:themeFill="accent1" w:themeFillTint="33"/>
            <w:noWrap/>
          </w:tcPr>
          <w:p w14:paraId="5078E647"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proofErr w:type="spellStart"/>
            <w:r w:rsidRPr="00015A10">
              <w:rPr>
                <w:rFonts w:asciiTheme="majorBidi" w:eastAsia="Times New Roman" w:hAnsiTheme="majorBidi" w:cstheme="majorBidi"/>
                <w:color w:val="000000"/>
                <w:sz w:val="18"/>
                <w:szCs w:val="18"/>
              </w:rPr>
              <w:t>Pramodya</w:t>
            </w:r>
            <w:proofErr w:type="spellEnd"/>
            <w:r w:rsidRPr="00015A10">
              <w:rPr>
                <w:rFonts w:asciiTheme="majorBidi" w:eastAsia="Times New Roman" w:hAnsiTheme="majorBidi" w:cstheme="majorBidi"/>
                <w:color w:val="000000"/>
                <w:sz w:val="18"/>
                <w:szCs w:val="18"/>
              </w:rPr>
              <w:t xml:space="preserve"> </w:t>
            </w:r>
            <w:proofErr w:type="spellStart"/>
            <w:r w:rsidRPr="00015A10">
              <w:rPr>
                <w:rFonts w:asciiTheme="majorBidi" w:eastAsia="Times New Roman" w:hAnsiTheme="majorBidi" w:cstheme="majorBidi"/>
                <w:color w:val="000000"/>
                <w:sz w:val="18"/>
                <w:szCs w:val="18"/>
              </w:rPr>
              <w:t>Senanayaka</w:t>
            </w:r>
            <w:proofErr w:type="spellEnd"/>
          </w:p>
        </w:tc>
        <w:tc>
          <w:tcPr>
            <w:tcW w:w="864" w:type="dxa"/>
            <w:shd w:val="clear" w:color="auto" w:fill="D9E2F3" w:themeFill="accent1" w:themeFillTint="33"/>
            <w:noWrap/>
          </w:tcPr>
          <w:p w14:paraId="49270D5B"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Junior</w:t>
            </w:r>
          </w:p>
        </w:tc>
        <w:tc>
          <w:tcPr>
            <w:tcW w:w="1152" w:type="dxa"/>
            <w:shd w:val="clear" w:color="auto" w:fill="D9E2F3" w:themeFill="accent1" w:themeFillTint="33"/>
            <w:noWrap/>
          </w:tcPr>
          <w:p w14:paraId="7A38348C"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r w:rsidRPr="00015A10">
              <w:rPr>
                <w:rFonts w:asciiTheme="majorBidi" w:eastAsia="Times New Roman" w:hAnsiTheme="majorBidi" w:cstheme="majorBidi"/>
                <w:color w:val="212529"/>
                <w:sz w:val="18"/>
                <w:szCs w:val="18"/>
              </w:rPr>
              <w:t>Postgrad</w:t>
            </w:r>
          </w:p>
        </w:tc>
        <w:tc>
          <w:tcPr>
            <w:tcW w:w="2448" w:type="dxa"/>
            <w:shd w:val="clear" w:color="auto" w:fill="D9E2F3" w:themeFill="accent1" w:themeFillTint="33"/>
            <w:noWrap/>
          </w:tcPr>
          <w:p w14:paraId="5944CC8E"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r w:rsidRPr="00015A10">
              <w:rPr>
                <w:rFonts w:asciiTheme="majorBidi" w:eastAsia="Times New Roman" w:hAnsiTheme="majorBidi" w:cstheme="majorBidi"/>
                <w:color w:val="212529"/>
                <w:sz w:val="18"/>
                <w:szCs w:val="18"/>
              </w:rPr>
              <w:t>Data Science &amp; Engineering</w:t>
            </w:r>
          </w:p>
        </w:tc>
        <w:tc>
          <w:tcPr>
            <w:tcW w:w="1152" w:type="dxa"/>
            <w:shd w:val="clear" w:color="auto" w:fill="D9E2F3" w:themeFill="accent1" w:themeFillTint="33"/>
          </w:tcPr>
          <w:p w14:paraId="3F683A6E"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p>
        </w:tc>
      </w:tr>
      <w:tr w:rsidR="00015A10" w:rsidRPr="00033296" w14:paraId="01CE7611" w14:textId="77777777" w:rsidTr="00F17511">
        <w:trPr>
          <w:trHeight w:val="370"/>
        </w:trPr>
        <w:tc>
          <w:tcPr>
            <w:cnfStyle w:val="001000000000" w:firstRow="0" w:lastRow="0" w:firstColumn="1" w:lastColumn="0" w:oddVBand="0" w:evenVBand="0" w:oddHBand="0" w:evenHBand="0" w:firstRowFirstColumn="0" w:firstRowLastColumn="0" w:lastRowFirstColumn="0" w:lastRowLastColumn="0"/>
            <w:tcW w:w="1079" w:type="dxa"/>
            <w:noWrap/>
            <w:hideMark/>
          </w:tcPr>
          <w:p w14:paraId="4E58B4D4" w14:textId="77777777" w:rsidR="0057630B" w:rsidRPr="00015A10" w:rsidRDefault="0057630B" w:rsidP="00B11A76">
            <w:pPr>
              <w:spacing w:line="240" w:lineRule="auto"/>
              <w:jc w:val="right"/>
              <w:rPr>
                <w:rFonts w:asciiTheme="majorBidi" w:eastAsia="Times New Roman" w:hAnsiTheme="majorBidi" w:cstheme="majorBidi"/>
                <w:b w:val="0"/>
                <w:bCs w:val="0"/>
                <w:color w:val="000000"/>
                <w:sz w:val="18"/>
                <w:szCs w:val="18"/>
              </w:rPr>
            </w:pPr>
            <w:r w:rsidRPr="00015A10">
              <w:rPr>
                <w:rFonts w:asciiTheme="majorBidi" w:eastAsia="Times New Roman" w:hAnsiTheme="majorBidi" w:cstheme="majorBidi"/>
                <w:color w:val="000000"/>
                <w:sz w:val="18"/>
                <w:szCs w:val="18"/>
              </w:rPr>
              <w:t>217284769</w:t>
            </w:r>
          </w:p>
        </w:tc>
        <w:tc>
          <w:tcPr>
            <w:tcW w:w="2518" w:type="dxa"/>
            <w:noWrap/>
            <w:hideMark/>
          </w:tcPr>
          <w:p w14:paraId="3C1E0E9E"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015A10">
              <w:rPr>
                <w:rFonts w:asciiTheme="majorBidi" w:eastAsia="Times New Roman" w:hAnsiTheme="majorBidi" w:cstheme="majorBidi"/>
                <w:b/>
                <w:bCs/>
                <w:color w:val="000000"/>
                <w:sz w:val="18"/>
                <w:szCs w:val="18"/>
              </w:rPr>
              <w:t>Anthony Todaro</w:t>
            </w:r>
          </w:p>
        </w:tc>
        <w:tc>
          <w:tcPr>
            <w:tcW w:w="864" w:type="dxa"/>
            <w:noWrap/>
            <w:hideMark/>
          </w:tcPr>
          <w:p w14:paraId="6823A8ED"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015A10">
              <w:rPr>
                <w:rFonts w:asciiTheme="majorBidi" w:eastAsia="Times New Roman" w:hAnsiTheme="majorBidi" w:cstheme="majorBidi"/>
                <w:b/>
                <w:bCs/>
                <w:color w:val="000000"/>
                <w:sz w:val="18"/>
                <w:szCs w:val="18"/>
              </w:rPr>
              <w:t>Senior</w:t>
            </w:r>
          </w:p>
        </w:tc>
        <w:tc>
          <w:tcPr>
            <w:tcW w:w="1152" w:type="dxa"/>
            <w:noWrap/>
            <w:hideMark/>
          </w:tcPr>
          <w:p w14:paraId="3B146AA8"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212529"/>
                <w:sz w:val="18"/>
                <w:szCs w:val="18"/>
              </w:rPr>
            </w:pPr>
            <w:r w:rsidRPr="00015A10">
              <w:rPr>
                <w:rFonts w:asciiTheme="majorBidi" w:eastAsia="Times New Roman" w:hAnsiTheme="majorBidi" w:cstheme="majorBidi"/>
                <w:b/>
                <w:bCs/>
                <w:color w:val="212529"/>
                <w:sz w:val="18"/>
                <w:szCs w:val="18"/>
              </w:rPr>
              <w:t>Undergrad</w:t>
            </w:r>
          </w:p>
        </w:tc>
        <w:tc>
          <w:tcPr>
            <w:tcW w:w="2448" w:type="dxa"/>
            <w:noWrap/>
            <w:hideMark/>
          </w:tcPr>
          <w:p w14:paraId="194C91B7"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212529"/>
                <w:sz w:val="18"/>
                <w:szCs w:val="18"/>
              </w:rPr>
            </w:pPr>
            <w:r w:rsidRPr="00015A10">
              <w:rPr>
                <w:rFonts w:asciiTheme="majorBidi" w:eastAsia="Times New Roman" w:hAnsiTheme="majorBidi" w:cstheme="majorBidi"/>
                <w:b/>
                <w:bCs/>
                <w:color w:val="212529"/>
                <w:sz w:val="18"/>
                <w:szCs w:val="18"/>
              </w:rPr>
              <w:t>Design</w:t>
            </w:r>
          </w:p>
        </w:tc>
        <w:tc>
          <w:tcPr>
            <w:tcW w:w="1152" w:type="dxa"/>
            <w:hideMark/>
          </w:tcPr>
          <w:p w14:paraId="297ED56D"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212529"/>
                <w:sz w:val="18"/>
                <w:szCs w:val="18"/>
              </w:rPr>
            </w:pPr>
            <w:r w:rsidRPr="00015A10">
              <w:rPr>
                <w:rFonts w:asciiTheme="majorBidi" w:eastAsia="Times New Roman" w:hAnsiTheme="majorBidi" w:cstheme="majorBidi"/>
                <w:b/>
                <w:bCs/>
                <w:color w:val="212529"/>
                <w:sz w:val="18"/>
                <w:szCs w:val="18"/>
              </w:rPr>
              <w:t>Y</w:t>
            </w:r>
          </w:p>
        </w:tc>
      </w:tr>
      <w:tr w:rsidR="00015A10" w:rsidRPr="00033296" w14:paraId="23C917F2" w14:textId="77777777" w:rsidTr="00F17511">
        <w:trPr>
          <w:trHeight w:val="378"/>
        </w:trPr>
        <w:tc>
          <w:tcPr>
            <w:cnfStyle w:val="001000000000" w:firstRow="0" w:lastRow="0" w:firstColumn="1" w:lastColumn="0" w:oddVBand="0" w:evenVBand="0" w:oddHBand="0" w:evenHBand="0" w:firstRowFirstColumn="0" w:firstRowLastColumn="0" w:lastRowFirstColumn="0" w:lastRowLastColumn="0"/>
            <w:tcW w:w="1079" w:type="dxa"/>
            <w:noWrap/>
            <w:hideMark/>
          </w:tcPr>
          <w:p w14:paraId="689417E1" w14:textId="77777777" w:rsidR="0057630B" w:rsidRPr="00015A10" w:rsidRDefault="0057630B" w:rsidP="00B11A76">
            <w:pPr>
              <w:spacing w:line="240" w:lineRule="auto"/>
              <w:jc w:val="right"/>
              <w:rPr>
                <w:rFonts w:asciiTheme="majorBidi" w:eastAsia="Times New Roman" w:hAnsiTheme="majorBidi" w:cstheme="majorBidi"/>
                <w:b w:val="0"/>
                <w:bCs w:val="0"/>
                <w:color w:val="000000"/>
                <w:sz w:val="18"/>
                <w:szCs w:val="18"/>
              </w:rPr>
            </w:pPr>
            <w:r w:rsidRPr="00015A10">
              <w:rPr>
                <w:rFonts w:asciiTheme="majorBidi" w:eastAsia="Times New Roman" w:hAnsiTheme="majorBidi" w:cstheme="majorBidi"/>
                <w:color w:val="000000"/>
                <w:sz w:val="18"/>
                <w:szCs w:val="18"/>
              </w:rPr>
              <w:t>214335826</w:t>
            </w:r>
          </w:p>
        </w:tc>
        <w:tc>
          <w:tcPr>
            <w:tcW w:w="2518" w:type="dxa"/>
            <w:noWrap/>
            <w:hideMark/>
          </w:tcPr>
          <w:p w14:paraId="14650B4E"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proofErr w:type="spellStart"/>
            <w:r w:rsidRPr="00015A10">
              <w:rPr>
                <w:rFonts w:asciiTheme="majorBidi" w:eastAsia="Times New Roman" w:hAnsiTheme="majorBidi" w:cstheme="majorBidi"/>
                <w:b/>
                <w:bCs/>
                <w:color w:val="000000"/>
                <w:sz w:val="18"/>
                <w:szCs w:val="18"/>
              </w:rPr>
              <w:t>Bradie</w:t>
            </w:r>
            <w:proofErr w:type="spellEnd"/>
            <w:r w:rsidRPr="00015A10">
              <w:rPr>
                <w:rFonts w:asciiTheme="majorBidi" w:eastAsia="Times New Roman" w:hAnsiTheme="majorBidi" w:cstheme="majorBidi"/>
                <w:b/>
                <w:bCs/>
                <w:color w:val="000000"/>
                <w:sz w:val="18"/>
                <w:szCs w:val="18"/>
              </w:rPr>
              <w:t xml:space="preserve"> Robinson</w:t>
            </w:r>
          </w:p>
        </w:tc>
        <w:tc>
          <w:tcPr>
            <w:tcW w:w="864" w:type="dxa"/>
            <w:noWrap/>
            <w:hideMark/>
          </w:tcPr>
          <w:p w14:paraId="036F5D6C"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1A1A1A"/>
                <w:sz w:val="18"/>
                <w:szCs w:val="18"/>
              </w:rPr>
            </w:pPr>
            <w:r w:rsidRPr="00015A10">
              <w:rPr>
                <w:rFonts w:asciiTheme="majorBidi" w:eastAsia="Times New Roman" w:hAnsiTheme="majorBidi" w:cstheme="majorBidi"/>
                <w:b/>
                <w:bCs/>
                <w:color w:val="1A1A1A"/>
                <w:sz w:val="18"/>
                <w:szCs w:val="18"/>
              </w:rPr>
              <w:t>Senior</w:t>
            </w:r>
          </w:p>
        </w:tc>
        <w:tc>
          <w:tcPr>
            <w:tcW w:w="1152" w:type="dxa"/>
            <w:noWrap/>
            <w:hideMark/>
          </w:tcPr>
          <w:p w14:paraId="625FA08B"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212529"/>
                <w:sz w:val="18"/>
                <w:szCs w:val="18"/>
              </w:rPr>
            </w:pPr>
            <w:r w:rsidRPr="00015A10">
              <w:rPr>
                <w:rFonts w:asciiTheme="majorBidi" w:eastAsia="Times New Roman" w:hAnsiTheme="majorBidi" w:cstheme="majorBidi"/>
                <w:b/>
                <w:bCs/>
                <w:color w:val="212529"/>
                <w:sz w:val="18"/>
                <w:szCs w:val="18"/>
              </w:rPr>
              <w:t>Postgrad</w:t>
            </w:r>
          </w:p>
        </w:tc>
        <w:tc>
          <w:tcPr>
            <w:tcW w:w="2448" w:type="dxa"/>
            <w:noWrap/>
            <w:hideMark/>
          </w:tcPr>
          <w:p w14:paraId="099EEA10"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015A10">
              <w:rPr>
                <w:rFonts w:asciiTheme="majorBidi" w:eastAsia="Times New Roman" w:hAnsiTheme="majorBidi" w:cstheme="majorBidi"/>
                <w:b/>
                <w:bCs/>
                <w:color w:val="000000"/>
                <w:sz w:val="18"/>
                <w:szCs w:val="18"/>
              </w:rPr>
              <w:t>Design</w:t>
            </w:r>
          </w:p>
        </w:tc>
        <w:tc>
          <w:tcPr>
            <w:tcW w:w="1152" w:type="dxa"/>
            <w:hideMark/>
          </w:tcPr>
          <w:p w14:paraId="30861B11"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015A10">
              <w:rPr>
                <w:rFonts w:asciiTheme="majorBidi" w:eastAsia="Times New Roman" w:hAnsiTheme="majorBidi" w:cstheme="majorBidi"/>
                <w:b/>
                <w:bCs/>
                <w:color w:val="212529"/>
                <w:sz w:val="18"/>
                <w:szCs w:val="18"/>
              </w:rPr>
              <w:t>Co-Lead</w:t>
            </w:r>
          </w:p>
        </w:tc>
      </w:tr>
      <w:tr w:rsidR="00015A10" w:rsidRPr="00033296" w14:paraId="4CF8D424" w14:textId="77777777" w:rsidTr="00F17511">
        <w:trPr>
          <w:trHeight w:val="370"/>
        </w:trPr>
        <w:tc>
          <w:tcPr>
            <w:cnfStyle w:val="001000000000" w:firstRow="0" w:lastRow="0" w:firstColumn="1" w:lastColumn="0" w:oddVBand="0" w:evenVBand="0" w:oddHBand="0" w:evenHBand="0" w:firstRowFirstColumn="0" w:firstRowLastColumn="0" w:lastRowFirstColumn="0" w:lastRowLastColumn="0"/>
            <w:tcW w:w="1079" w:type="dxa"/>
            <w:noWrap/>
            <w:hideMark/>
          </w:tcPr>
          <w:p w14:paraId="74A85E4D" w14:textId="77777777" w:rsidR="0057630B" w:rsidRPr="00015A10" w:rsidRDefault="0057630B" w:rsidP="00B11A76">
            <w:pPr>
              <w:spacing w:line="240" w:lineRule="auto"/>
              <w:jc w:val="right"/>
              <w:rPr>
                <w:rFonts w:asciiTheme="majorBidi" w:eastAsia="Times New Roman" w:hAnsiTheme="majorBidi" w:cstheme="majorBidi"/>
                <w:b w:val="0"/>
                <w:bCs w:val="0"/>
                <w:color w:val="1A1A1A"/>
                <w:sz w:val="18"/>
                <w:szCs w:val="18"/>
              </w:rPr>
            </w:pPr>
            <w:r w:rsidRPr="00015A10">
              <w:rPr>
                <w:rFonts w:asciiTheme="majorBidi" w:eastAsia="Times New Roman" w:hAnsiTheme="majorBidi" w:cstheme="majorBidi"/>
                <w:b w:val="0"/>
                <w:bCs w:val="0"/>
                <w:color w:val="1A1A1A"/>
                <w:sz w:val="18"/>
                <w:szCs w:val="18"/>
              </w:rPr>
              <w:t>218271294</w:t>
            </w:r>
          </w:p>
        </w:tc>
        <w:tc>
          <w:tcPr>
            <w:tcW w:w="2518" w:type="dxa"/>
            <w:noWrap/>
            <w:hideMark/>
          </w:tcPr>
          <w:p w14:paraId="7A36A36F"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 xml:space="preserve">Jacob </w:t>
            </w:r>
            <w:proofErr w:type="spellStart"/>
            <w:r w:rsidRPr="00015A10">
              <w:rPr>
                <w:rFonts w:asciiTheme="majorBidi" w:eastAsia="Times New Roman" w:hAnsiTheme="majorBidi" w:cstheme="majorBidi"/>
                <w:color w:val="000000"/>
                <w:sz w:val="18"/>
                <w:szCs w:val="18"/>
              </w:rPr>
              <w:t>Djaelani</w:t>
            </w:r>
            <w:proofErr w:type="spellEnd"/>
          </w:p>
        </w:tc>
        <w:tc>
          <w:tcPr>
            <w:tcW w:w="864" w:type="dxa"/>
            <w:noWrap/>
            <w:hideMark/>
          </w:tcPr>
          <w:p w14:paraId="1D28D615"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Junior</w:t>
            </w:r>
          </w:p>
        </w:tc>
        <w:tc>
          <w:tcPr>
            <w:tcW w:w="1152" w:type="dxa"/>
            <w:noWrap/>
            <w:hideMark/>
          </w:tcPr>
          <w:p w14:paraId="42A9A7BD"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Undergrad</w:t>
            </w:r>
          </w:p>
        </w:tc>
        <w:tc>
          <w:tcPr>
            <w:tcW w:w="2448" w:type="dxa"/>
            <w:noWrap/>
            <w:hideMark/>
          </w:tcPr>
          <w:p w14:paraId="0194DBC6"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r w:rsidRPr="00015A10">
              <w:rPr>
                <w:rFonts w:asciiTheme="majorBidi" w:eastAsia="Times New Roman" w:hAnsiTheme="majorBidi" w:cstheme="majorBidi"/>
                <w:color w:val="212529"/>
                <w:sz w:val="18"/>
                <w:szCs w:val="18"/>
              </w:rPr>
              <w:t>Design</w:t>
            </w:r>
          </w:p>
        </w:tc>
        <w:tc>
          <w:tcPr>
            <w:tcW w:w="1152" w:type="dxa"/>
            <w:hideMark/>
          </w:tcPr>
          <w:p w14:paraId="46BFF3CD"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p>
        </w:tc>
      </w:tr>
      <w:tr w:rsidR="00015A10" w:rsidRPr="00033296" w14:paraId="3D7F2C22" w14:textId="77777777" w:rsidTr="00F17511">
        <w:trPr>
          <w:trHeight w:val="378"/>
        </w:trPr>
        <w:tc>
          <w:tcPr>
            <w:cnfStyle w:val="001000000000" w:firstRow="0" w:lastRow="0" w:firstColumn="1" w:lastColumn="0" w:oddVBand="0" w:evenVBand="0" w:oddHBand="0" w:evenHBand="0" w:firstRowFirstColumn="0" w:firstRowLastColumn="0" w:lastRowFirstColumn="0" w:lastRowLastColumn="0"/>
            <w:tcW w:w="1079" w:type="dxa"/>
            <w:noWrap/>
            <w:hideMark/>
          </w:tcPr>
          <w:p w14:paraId="00EF5820" w14:textId="77777777" w:rsidR="0057630B" w:rsidRPr="00015A10" w:rsidRDefault="0057630B" w:rsidP="00B11A76">
            <w:pPr>
              <w:spacing w:line="240" w:lineRule="auto"/>
              <w:jc w:val="right"/>
              <w:rPr>
                <w:rFonts w:asciiTheme="majorBidi" w:eastAsia="Times New Roman" w:hAnsiTheme="majorBidi" w:cstheme="majorBidi"/>
                <w:b w:val="0"/>
                <w:bCs w:val="0"/>
                <w:color w:val="000000"/>
                <w:sz w:val="18"/>
                <w:szCs w:val="18"/>
              </w:rPr>
            </w:pPr>
            <w:r w:rsidRPr="00015A10">
              <w:rPr>
                <w:rFonts w:asciiTheme="majorBidi" w:eastAsia="Times New Roman" w:hAnsiTheme="majorBidi" w:cstheme="majorBidi"/>
                <w:b w:val="0"/>
                <w:bCs w:val="0"/>
                <w:color w:val="000000"/>
                <w:sz w:val="18"/>
                <w:szCs w:val="18"/>
              </w:rPr>
              <w:t>218673691</w:t>
            </w:r>
          </w:p>
        </w:tc>
        <w:tc>
          <w:tcPr>
            <w:tcW w:w="2518" w:type="dxa"/>
            <w:noWrap/>
            <w:hideMark/>
          </w:tcPr>
          <w:p w14:paraId="79147E71"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 xml:space="preserve">Imani </w:t>
            </w:r>
            <w:proofErr w:type="spellStart"/>
            <w:r w:rsidRPr="00015A10">
              <w:rPr>
                <w:rFonts w:asciiTheme="majorBidi" w:eastAsia="Times New Roman" w:hAnsiTheme="majorBidi" w:cstheme="majorBidi"/>
                <w:color w:val="000000"/>
                <w:sz w:val="18"/>
                <w:szCs w:val="18"/>
              </w:rPr>
              <w:t>Maina</w:t>
            </w:r>
            <w:proofErr w:type="spellEnd"/>
          </w:p>
        </w:tc>
        <w:tc>
          <w:tcPr>
            <w:tcW w:w="864" w:type="dxa"/>
            <w:noWrap/>
            <w:hideMark/>
          </w:tcPr>
          <w:p w14:paraId="2243A572"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Junior</w:t>
            </w:r>
          </w:p>
        </w:tc>
        <w:tc>
          <w:tcPr>
            <w:tcW w:w="1152" w:type="dxa"/>
            <w:noWrap/>
            <w:hideMark/>
          </w:tcPr>
          <w:p w14:paraId="182ED71D"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r w:rsidRPr="00015A10">
              <w:rPr>
                <w:rFonts w:asciiTheme="majorBidi" w:eastAsia="Times New Roman" w:hAnsiTheme="majorBidi" w:cstheme="majorBidi"/>
                <w:color w:val="212529"/>
                <w:sz w:val="18"/>
                <w:szCs w:val="18"/>
              </w:rPr>
              <w:t>Undergrad</w:t>
            </w:r>
          </w:p>
        </w:tc>
        <w:tc>
          <w:tcPr>
            <w:tcW w:w="2448" w:type="dxa"/>
            <w:noWrap/>
            <w:hideMark/>
          </w:tcPr>
          <w:p w14:paraId="57FF3F10"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r w:rsidRPr="00015A10">
              <w:rPr>
                <w:rFonts w:asciiTheme="majorBidi" w:eastAsia="Times New Roman" w:hAnsiTheme="majorBidi" w:cstheme="majorBidi"/>
                <w:color w:val="212529"/>
                <w:sz w:val="18"/>
                <w:szCs w:val="18"/>
              </w:rPr>
              <w:t>Design</w:t>
            </w:r>
          </w:p>
        </w:tc>
        <w:tc>
          <w:tcPr>
            <w:tcW w:w="1152" w:type="dxa"/>
            <w:hideMark/>
          </w:tcPr>
          <w:p w14:paraId="7623263F"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p>
        </w:tc>
      </w:tr>
      <w:tr w:rsidR="00015A10" w:rsidRPr="00033296" w14:paraId="2C040E35" w14:textId="77777777" w:rsidTr="00F17511">
        <w:trPr>
          <w:trHeight w:val="370"/>
        </w:trPr>
        <w:tc>
          <w:tcPr>
            <w:cnfStyle w:val="001000000000" w:firstRow="0" w:lastRow="0" w:firstColumn="1" w:lastColumn="0" w:oddVBand="0" w:evenVBand="0" w:oddHBand="0" w:evenHBand="0" w:firstRowFirstColumn="0" w:firstRowLastColumn="0" w:lastRowFirstColumn="0" w:lastRowLastColumn="0"/>
            <w:tcW w:w="1079" w:type="dxa"/>
            <w:noWrap/>
            <w:hideMark/>
          </w:tcPr>
          <w:p w14:paraId="52CCE7E5" w14:textId="77777777" w:rsidR="0057630B" w:rsidRPr="00015A10" w:rsidRDefault="0057630B" w:rsidP="00B11A76">
            <w:pPr>
              <w:spacing w:line="240" w:lineRule="auto"/>
              <w:jc w:val="right"/>
              <w:rPr>
                <w:rFonts w:asciiTheme="majorBidi" w:eastAsia="Times New Roman" w:hAnsiTheme="majorBidi" w:cstheme="majorBidi"/>
                <w:b w:val="0"/>
                <w:bCs w:val="0"/>
                <w:color w:val="000000"/>
                <w:sz w:val="18"/>
                <w:szCs w:val="18"/>
              </w:rPr>
            </w:pPr>
            <w:r w:rsidRPr="00015A10">
              <w:rPr>
                <w:rFonts w:asciiTheme="majorBidi" w:eastAsia="Times New Roman" w:hAnsiTheme="majorBidi" w:cstheme="majorBidi"/>
                <w:b w:val="0"/>
                <w:bCs w:val="0"/>
                <w:color w:val="000000"/>
                <w:sz w:val="18"/>
                <w:szCs w:val="18"/>
              </w:rPr>
              <w:t>218268634</w:t>
            </w:r>
          </w:p>
        </w:tc>
        <w:tc>
          <w:tcPr>
            <w:tcW w:w="2518" w:type="dxa"/>
            <w:noWrap/>
            <w:hideMark/>
          </w:tcPr>
          <w:p w14:paraId="19E92A57"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 xml:space="preserve">Harrison </w:t>
            </w:r>
            <w:proofErr w:type="spellStart"/>
            <w:r w:rsidRPr="00015A10">
              <w:rPr>
                <w:rFonts w:asciiTheme="majorBidi" w:eastAsia="Times New Roman" w:hAnsiTheme="majorBidi" w:cstheme="majorBidi"/>
                <w:color w:val="000000"/>
                <w:sz w:val="18"/>
                <w:szCs w:val="18"/>
              </w:rPr>
              <w:t>Corin</w:t>
            </w:r>
            <w:proofErr w:type="spellEnd"/>
            <w:r w:rsidRPr="00015A10">
              <w:rPr>
                <w:rFonts w:asciiTheme="majorBidi" w:eastAsia="Times New Roman" w:hAnsiTheme="majorBidi" w:cstheme="majorBidi"/>
                <w:color w:val="000000"/>
                <w:sz w:val="18"/>
                <w:szCs w:val="18"/>
              </w:rPr>
              <w:t xml:space="preserve"> Padraic Murphy</w:t>
            </w:r>
          </w:p>
        </w:tc>
        <w:tc>
          <w:tcPr>
            <w:tcW w:w="864" w:type="dxa"/>
            <w:noWrap/>
            <w:hideMark/>
          </w:tcPr>
          <w:p w14:paraId="2109FF88"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Junior</w:t>
            </w:r>
          </w:p>
        </w:tc>
        <w:tc>
          <w:tcPr>
            <w:tcW w:w="1152" w:type="dxa"/>
            <w:noWrap/>
            <w:hideMark/>
          </w:tcPr>
          <w:p w14:paraId="179CD987"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r w:rsidRPr="00015A10">
              <w:rPr>
                <w:rFonts w:asciiTheme="majorBidi" w:eastAsia="Times New Roman" w:hAnsiTheme="majorBidi" w:cstheme="majorBidi"/>
                <w:color w:val="212529"/>
                <w:sz w:val="18"/>
                <w:szCs w:val="18"/>
              </w:rPr>
              <w:t>Undergrad</w:t>
            </w:r>
          </w:p>
        </w:tc>
        <w:tc>
          <w:tcPr>
            <w:tcW w:w="2448" w:type="dxa"/>
            <w:noWrap/>
            <w:hideMark/>
          </w:tcPr>
          <w:p w14:paraId="7751D0B4"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r w:rsidRPr="00015A10">
              <w:rPr>
                <w:rFonts w:asciiTheme="majorBidi" w:eastAsia="Times New Roman" w:hAnsiTheme="majorBidi" w:cstheme="majorBidi"/>
                <w:color w:val="212529"/>
                <w:sz w:val="18"/>
                <w:szCs w:val="18"/>
              </w:rPr>
              <w:t>Design</w:t>
            </w:r>
          </w:p>
        </w:tc>
        <w:tc>
          <w:tcPr>
            <w:tcW w:w="1152" w:type="dxa"/>
            <w:hideMark/>
          </w:tcPr>
          <w:p w14:paraId="18C0803B"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p>
        </w:tc>
      </w:tr>
      <w:tr w:rsidR="00015A10" w:rsidRPr="00033296" w14:paraId="61DA71E0" w14:textId="77777777" w:rsidTr="00F17511">
        <w:trPr>
          <w:trHeight w:val="378"/>
        </w:trPr>
        <w:tc>
          <w:tcPr>
            <w:cnfStyle w:val="001000000000" w:firstRow="0" w:lastRow="0" w:firstColumn="1" w:lastColumn="0" w:oddVBand="0" w:evenVBand="0" w:oddHBand="0" w:evenHBand="0" w:firstRowFirstColumn="0" w:firstRowLastColumn="0" w:lastRowFirstColumn="0" w:lastRowLastColumn="0"/>
            <w:tcW w:w="1079" w:type="dxa"/>
            <w:noWrap/>
            <w:hideMark/>
          </w:tcPr>
          <w:p w14:paraId="32A1D8A1" w14:textId="77777777" w:rsidR="0057630B" w:rsidRPr="00015A10" w:rsidRDefault="0057630B" w:rsidP="00B11A76">
            <w:pPr>
              <w:spacing w:line="240" w:lineRule="auto"/>
              <w:jc w:val="right"/>
              <w:rPr>
                <w:rFonts w:asciiTheme="majorBidi" w:eastAsia="Times New Roman" w:hAnsiTheme="majorBidi" w:cstheme="majorBidi"/>
                <w:b w:val="0"/>
                <w:bCs w:val="0"/>
                <w:color w:val="000000"/>
                <w:sz w:val="18"/>
                <w:szCs w:val="18"/>
              </w:rPr>
            </w:pPr>
            <w:r w:rsidRPr="00015A10">
              <w:rPr>
                <w:rFonts w:asciiTheme="majorBidi" w:eastAsia="Times New Roman" w:hAnsiTheme="majorBidi" w:cstheme="majorBidi"/>
                <w:b w:val="0"/>
                <w:bCs w:val="0"/>
                <w:color w:val="000000"/>
                <w:sz w:val="18"/>
                <w:szCs w:val="18"/>
              </w:rPr>
              <w:t>219362178</w:t>
            </w:r>
          </w:p>
        </w:tc>
        <w:tc>
          <w:tcPr>
            <w:tcW w:w="2518" w:type="dxa"/>
            <w:noWrap/>
            <w:hideMark/>
          </w:tcPr>
          <w:p w14:paraId="06005602"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 xml:space="preserve">Bansi </w:t>
            </w:r>
            <w:proofErr w:type="spellStart"/>
            <w:r w:rsidRPr="00015A10">
              <w:rPr>
                <w:rFonts w:asciiTheme="majorBidi" w:eastAsia="Times New Roman" w:hAnsiTheme="majorBidi" w:cstheme="majorBidi"/>
                <w:color w:val="000000"/>
                <w:sz w:val="18"/>
                <w:szCs w:val="18"/>
              </w:rPr>
              <w:t>Baiju</w:t>
            </w:r>
            <w:proofErr w:type="spellEnd"/>
            <w:r w:rsidRPr="00015A10">
              <w:rPr>
                <w:rFonts w:asciiTheme="majorBidi" w:eastAsia="Times New Roman" w:hAnsiTheme="majorBidi" w:cstheme="majorBidi"/>
                <w:color w:val="000000"/>
                <w:sz w:val="18"/>
                <w:szCs w:val="18"/>
              </w:rPr>
              <w:t xml:space="preserve"> Patel</w:t>
            </w:r>
          </w:p>
        </w:tc>
        <w:tc>
          <w:tcPr>
            <w:tcW w:w="864" w:type="dxa"/>
            <w:noWrap/>
            <w:hideMark/>
          </w:tcPr>
          <w:p w14:paraId="55F04312"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Junior</w:t>
            </w:r>
          </w:p>
        </w:tc>
        <w:tc>
          <w:tcPr>
            <w:tcW w:w="1152" w:type="dxa"/>
            <w:noWrap/>
            <w:hideMark/>
          </w:tcPr>
          <w:p w14:paraId="7D49FA27"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r w:rsidRPr="00015A10">
              <w:rPr>
                <w:rFonts w:asciiTheme="majorBidi" w:eastAsia="Times New Roman" w:hAnsiTheme="majorBidi" w:cstheme="majorBidi"/>
                <w:color w:val="212529"/>
                <w:sz w:val="18"/>
                <w:szCs w:val="18"/>
              </w:rPr>
              <w:t>Undergrad</w:t>
            </w:r>
          </w:p>
        </w:tc>
        <w:tc>
          <w:tcPr>
            <w:tcW w:w="2448" w:type="dxa"/>
            <w:noWrap/>
            <w:hideMark/>
          </w:tcPr>
          <w:p w14:paraId="1A0EAA99"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r w:rsidRPr="00015A10">
              <w:rPr>
                <w:rFonts w:asciiTheme="majorBidi" w:eastAsia="Times New Roman" w:hAnsiTheme="majorBidi" w:cstheme="majorBidi"/>
                <w:color w:val="212529"/>
                <w:sz w:val="18"/>
                <w:szCs w:val="18"/>
              </w:rPr>
              <w:t>Design</w:t>
            </w:r>
          </w:p>
        </w:tc>
        <w:tc>
          <w:tcPr>
            <w:tcW w:w="1152" w:type="dxa"/>
            <w:hideMark/>
          </w:tcPr>
          <w:p w14:paraId="3FB36FF2"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p>
        </w:tc>
      </w:tr>
      <w:tr w:rsidR="00015A10" w:rsidRPr="00033296" w14:paraId="79121E15" w14:textId="77777777" w:rsidTr="00F17511">
        <w:trPr>
          <w:trHeight w:val="370"/>
        </w:trPr>
        <w:tc>
          <w:tcPr>
            <w:cnfStyle w:val="001000000000" w:firstRow="0" w:lastRow="0" w:firstColumn="1" w:lastColumn="0" w:oddVBand="0" w:evenVBand="0" w:oddHBand="0" w:evenHBand="0" w:firstRowFirstColumn="0" w:firstRowLastColumn="0" w:lastRowFirstColumn="0" w:lastRowLastColumn="0"/>
            <w:tcW w:w="1079" w:type="dxa"/>
            <w:noWrap/>
            <w:hideMark/>
          </w:tcPr>
          <w:p w14:paraId="144F8BD9" w14:textId="77777777" w:rsidR="0057630B" w:rsidRPr="00015A10" w:rsidRDefault="0057630B" w:rsidP="00B11A76">
            <w:pPr>
              <w:spacing w:line="240" w:lineRule="auto"/>
              <w:jc w:val="right"/>
              <w:rPr>
                <w:rFonts w:asciiTheme="majorBidi" w:eastAsia="Times New Roman" w:hAnsiTheme="majorBidi" w:cstheme="majorBidi"/>
                <w:b w:val="0"/>
                <w:bCs w:val="0"/>
                <w:color w:val="000000"/>
                <w:sz w:val="18"/>
                <w:szCs w:val="18"/>
              </w:rPr>
            </w:pPr>
            <w:r w:rsidRPr="00015A10">
              <w:rPr>
                <w:rFonts w:asciiTheme="majorBidi" w:eastAsia="Times New Roman" w:hAnsiTheme="majorBidi" w:cstheme="majorBidi"/>
                <w:b w:val="0"/>
                <w:bCs w:val="0"/>
                <w:color w:val="000000"/>
                <w:sz w:val="18"/>
                <w:szCs w:val="18"/>
              </w:rPr>
              <w:t>217587577</w:t>
            </w:r>
          </w:p>
        </w:tc>
        <w:tc>
          <w:tcPr>
            <w:tcW w:w="2518" w:type="dxa"/>
            <w:noWrap/>
            <w:hideMark/>
          </w:tcPr>
          <w:p w14:paraId="4AB4C5C5"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proofErr w:type="spellStart"/>
            <w:r w:rsidRPr="00015A10">
              <w:rPr>
                <w:rFonts w:asciiTheme="majorBidi" w:eastAsia="Times New Roman" w:hAnsiTheme="majorBidi" w:cstheme="majorBidi"/>
                <w:color w:val="000000"/>
                <w:sz w:val="18"/>
                <w:szCs w:val="18"/>
              </w:rPr>
              <w:t>Kishen</w:t>
            </w:r>
            <w:proofErr w:type="spellEnd"/>
            <w:r w:rsidRPr="00015A10">
              <w:rPr>
                <w:rFonts w:asciiTheme="majorBidi" w:eastAsia="Times New Roman" w:hAnsiTheme="majorBidi" w:cstheme="majorBidi"/>
                <w:color w:val="000000"/>
                <w:sz w:val="18"/>
                <w:szCs w:val="18"/>
              </w:rPr>
              <w:t xml:space="preserve"> </w:t>
            </w:r>
            <w:proofErr w:type="spellStart"/>
            <w:r w:rsidRPr="00015A10">
              <w:rPr>
                <w:rFonts w:asciiTheme="majorBidi" w:eastAsia="Times New Roman" w:hAnsiTheme="majorBidi" w:cstheme="majorBidi"/>
                <w:color w:val="000000"/>
                <w:sz w:val="18"/>
                <w:szCs w:val="18"/>
              </w:rPr>
              <w:t>Makanji</w:t>
            </w:r>
            <w:proofErr w:type="spellEnd"/>
            <w:r w:rsidRPr="00015A10">
              <w:rPr>
                <w:rFonts w:asciiTheme="majorBidi" w:eastAsia="Times New Roman" w:hAnsiTheme="majorBidi" w:cstheme="majorBidi"/>
                <w:color w:val="000000"/>
                <w:sz w:val="18"/>
                <w:szCs w:val="18"/>
              </w:rPr>
              <w:t xml:space="preserve"> Patel</w:t>
            </w:r>
          </w:p>
        </w:tc>
        <w:tc>
          <w:tcPr>
            <w:tcW w:w="864" w:type="dxa"/>
            <w:noWrap/>
            <w:hideMark/>
          </w:tcPr>
          <w:p w14:paraId="1413EA6A"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Senior</w:t>
            </w:r>
          </w:p>
        </w:tc>
        <w:tc>
          <w:tcPr>
            <w:tcW w:w="1152" w:type="dxa"/>
            <w:noWrap/>
            <w:hideMark/>
          </w:tcPr>
          <w:p w14:paraId="5B14A1CC"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r w:rsidRPr="00015A10">
              <w:rPr>
                <w:rFonts w:asciiTheme="majorBidi" w:eastAsia="Times New Roman" w:hAnsiTheme="majorBidi" w:cstheme="majorBidi"/>
                <w:color w:val="212529"/>
                <w:sz w:val="18"/>
                <w:szCs w:val="18"/>
              </w:rPr>
              <w:t>Undergrad</w:t>
            </w:r>
          </w:p>
        </w:tc>
        <w:tc>
          <w:tcPr>
            <w:tcW w:w="2448" w:type="dxa"/>
            <w:noWrap/>
            <w:hideMark/>
          </w:tcPr>
          <w:p w14:paraId="418FFF47"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r w:rsidRPr="00015A10">
              <w:rPr>
                <w:rFonts w:asciiTheme="majorBidi" w:eastAsia="Times New Roman" w:hAnsiTheme="majorBidi" w:cstheme="majorBidi"/>
                <w:color w:val="212529"/>
                <w:sz w:val="18"/>
                <w:szCs w:val="18"/>
              </w:rPr>
              <w:t>Design</w:t>
            </w:r>
          </w:p>
        </w:tc>
        <w:tc>
          <w:tcPr>
            <w:tcW w:w="1152" w:type="dxa"/>
            <w:hideMark/>
          </w:tcPr>
          <w:p w14:paraId="4C411D69"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p>
        </w:tc>
      </w:tr>
      <w:tr w:rsidR="00015A10" w:rsidRPr="00033296" w14:paraId="68AA3296" w14:textId="77777777" w:rsidTr="00F17511">
        <w:trPr>
          <w:trHeight w:val="378"/>
        </w:trPr>
        <w:tc>
          <w:tcPr>
            <w:cnfStyle w:val="001000000000" w:firstRow="0" w:lastRow="0" w:firstColumn="1" w:lastColumn="0" w:oddVBand="0" w:evenVBand="0" w:oddHBand="0" w:evenHBand="0" w:firstRowFirstColumn="0" w:firstRowLastColumn="0" w:lastRowFirstColumn="0" w:lastRowLastColumn="0"/>
            <w:tcW w:w="1079" w:type="dxa"/>
            <w:shd w:val="clear" w:color="auto" w:fill="D9E2F3" w:themeFill="accent1" w:themeFillTint="33"/>
            <w:noWrap/>
            <w:hideMark/>
          </w:tcPr>
          <w:p w14:paraId="78027B83" w14:textId="77777777" w:rsidR="0057630B" w:rsidRPr="00015A10" w:rsidRDefault="0057630B" w:rsidP="00B11A76">
            <w:pPr>
              <w:spacing w:line="240" w:lineRule="auto"/>
              <w:jc w:val="right"/>
              <w:rPr>
                <w:rFonts w:asciiTheme="majorBidi" w:eastAsia="Times New Roman" w:hAnsiTheme="majorBidi" w:cstheme="majorBidi"/>
                <w:b w:val="0"/>
                <w:bCs w:val="0"/>
                <w:color w:val="000000"/>
                <w:sz w:val="18"/>
                <w:szCs w:val="18"/>
              </w:rPr>
            </w:pPr>
            <w:r w:rsidRPr="00015A10">
              <w:rPr>
                <w:rFonts w:asciiTheme="majorBidi" w:eastAsia="Times New Roman" w:hAnsiTheme="majorBidi" w:cstheme="majorBidi"/>
                <w:color w:val="000000"/>
                <w:sz w:val="18"/>
                <w:szCs w:val="18"/>
              </w:rPr>
              <w:t>218296596</w:t>
            </w:r>
          </w:p>
        </w:tc>
        <w:tc>
          <w:tcPr>
            <w:tcW w:w="2518" w:type="dxa"/>
            <w:shd w:val="clear" w:color="auto" w:fill="D9E2F3" w:themeFill="accent1" w:themeFillTint="33"/>
            <w:noWrap/>
            <w:hideMark/>
          </w:tcPr>
          <w:p w14:paraId="124943C2"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015A10">
              <w:rPr>
                <w:rFonts w:asciiTheme="majorBidi" w:eastAsia="Times New Roman" w:hAnsiTheme="majorBidi" w:cstheme="majorBidi"/>
                <w:b/>
                <w:bCs/>
                <w:color w:val="000000"/>
                <w:sz w:val="18"/>
                <w:szCs w:val="18"/>
              </w:rPr>
              <w:t>Michael John Leen</w:t>
            </w:r>
          </w:p>
        </w:tc>
        <w:tc>
          <w:tcPr>
            <w:tcW w:w="864" w:type="dxa"/>
            <w:shd w:val="clear" w:color="auto" w:fill="D9E2F3" w:themeFill="accent1" w:themeFillTint="33"/>
            <w:noWrap/>
            <w:hideMark/>
          </w:tcPr>
          <w:p w14:paraId="1FB923FF"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000000"/>
                <w:sz w:val="18"/>
                <w:szCs w:val="18"/>
              </w:rPr>
            </w:pPr>
            <w:r w:rsidRPr="00015A10">
              <w:rPr>
                <w:rFonts w:asciiTheme="majorBidi" w:eastAsia="Times New Roman" w:hAnsiTheme="majorBidi" w:cstheme="majorBidi"/>
                <w:b/>
                <w:bCs/>
                <w:color w:val="000000"/>
                <w:sz w:val="18"/>
                <w:szCs w:val="18"/>
              </w:rPr>
              <w:t>Junior</w:t>
            </w:r>
          </w:p>
        </w:tc>
        <w:tc>
          <w:tcPr>
            <w:tcW w:w="1152" w:type="dxa"/>
            <w:shd w:val="clear" w:color="auto" w:fill="D9E2F3" w:themeFill="accent1" w:themeFillTint="33"/>
            <w:noWrap/>
            <w:hideMark/>
          </w:tcPr>
          <w:p w14:paraId="1CA6C229"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212529"/>
                <w:sz w:val="18"/>
                <w:szCs w:val="18"/>
              </w:rPr>
            </w:pPr>
            <w:r w:rsidRPr="00015A10">
              <w:rPr>
                <w:rFonts w:asciiTheme="majorBidi" w:eastAsia="Times New Roman" w:hAnsiTheme="majorBidi" w:cstheme="majorBidi"/>
                <w:b/>
                <w:bCs/>
                <w:color w:val="212529"/>
                <w:sz w:val="18"/>
                <w:szCs w:val="18"/>
              </w:rPr>
              <w:t>Undergrad</w:t>
            </w:r>
          </w:p>
        </w:tc>
        <w:tc>
          <w:tcPr>
            <w:tcW w:w="2448" w:type="dxa"/>
            <w:shd w:val="clear" w:color="auto" w:fill="D9E2F3" w:themeFill="accent1" w:themeFillTint="33"/>
            <w:noWrap/>
            <w:hideMark/>
          </w:tcPr>
          <w:p w14:paraId="44734E2D"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212529"/>
                <w:sz w:val="18"/>
                <w:szCs w:val="18"/>
              </w:rPr>
            </w:pPr>
            <w:r w:rsidRPr="00015A10">
              <w:rPr>
                <w:rFonts w:asciiTheme="majorBidi" w:eastAsia="Times New Roman" w:hAnsiTheme="majorBidi" w:cstheme="majorBidi"/>
                <w:b/>
                <w:bCs/>
                <w:color w:val="212529"/>
                <w:sz w:val="18"/>
                <w:szCs w:val="18"/>
              </w:rPr>
              <w:t>Web &amp; App Development</w:t>
            </w:r>
          </w:p>
        </w:tc>
        <w:tc>
          <w:tcPr>
            <w:tcW w:w="1152" w:type="dxa"/>
            <w:shd w:val="clear" w:color="auto" w:fill="D9E2F3" w:themeFill="accent1" w:themeFillTint="33"/>
            <w:hideMark/>
          </w:tcPr>
          <w:p w14:paraId="168ADF6E" w14:textId="3A971BA7" w:rsidR="0057630B" w:rsidRPr="00015A10" w:rsidRDefault="00162E23"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bCs/>
                <w:color w:val="212529"/>
                <w:sz w:val="18"/>
                <w:szCs w:val="18"/>
              </w:rPr>
            </w:pPr>
            <w:r w:rsidRPr="00015A10">
              <w:rPr>
                <w:rFonts w:asciiTheme="majorBidi" w:eastAsia="Times New Roman" w:hAnsiTheme="majorBidi" w:cstheme="majorBidi"/>
                <w:b/>
                <w:bCs/>
                <w:color w:val="212529"/>
                <w:sz w:val="18"/>
                <w:szCs w:val="18"/>
              </w:rPr>
              <w:t>Y</w:t>
            </w:r>
          </w:p>
        </w:tc>
      </w:tr>
      <w:tr w:rsidR="00015A10" w:rsidRPr="00033296" w14:paraId="1FD70C83" w14:textId="77777777" w:rsidTr="00F17511">
        <w:trPr>
          <w:trHeight w:val="370"/>
        </w:trPr>
        <w:tc>
          <w:tcPr>
            <w:cnfStyle w:val="001000000000" w:firstRow="0" w:lastRow="0" w:firstColumn="1" w:lastColumn="0" w:oddVBand="0" w:evenVBand="0" w:oddHBand="0" w:evenHBand="0" w:firstRowFirstColumn="0" w:firstRowLastColumn="0" w:lastRowFirstColumn="0" w:lastRowLastColumn="0"/>
            <w:tcW w:w="1079" w:type="dxa"/>
            <w:shd w:val="clear" w:color="auto" w:fill="D9E2F3" w:themeFill="accent1" w:themeFillTint="33"/>
            <w:noWrap/>
            <w:hideMark/>
          </w:tcPr>
          <w:p w14:paraId="1EDC746F" w14:textId="77777777" w:rsidR="00162E23" w:rsidRPr="00015A10" w:rsidRDefault="00162E23" w:rsidP="00B11A76">
            <w:pPr>
              <w:spacing w:line="240" w:lineRule="auto"/>
              <w:jc w:val="right"/>
              <w:rPr>
                <w:rFonts w:asciiTheme="majorBidi" w:eastAsia="Times New Roman" w:hAnsiTheme="majorBidi" w:cstheme="majorBidi"/>
                <w:b w:val="0"/>
                <w:bCs w:val="0"/>
                <w:color w:val="000000"/>
                <w:sz w:val="18"/>
                <w:szCs w:val="18"/>
              </w:rPr>
            </w:pPr>
            <w:r w:rsidRPr="00015A10">
              <w:rPr>
                <w:rFonts w:asciiTheme="majorBidi" w:eastAsia="Times New Roman" w:hAnsiTheme="majorBidi" w:cstheme="majorBidi"/>
                <w:b w:val="0"/>
                <w:bCs w:val="0"/>
                <w:color w:val="000000"/>
                <w:sz w:val="18"/>
                <w:szCs w:val="18"/>
              </w:rPr>
              <w:t>219302799</w:t>
            </w:r>
          </w:p>
        </w:tc>
        <w:tc>
          <w:tcPr>
            <w:tcW w:w="2518" w:type="dxa"/>
            <w:shd w:val="clear" w:color="auto" w:fill="D9E2F3" w:themeFill="accent1" w:themeFillTint="33"/>
            <w:noWrap/>
            <w:hideMark/>
          </w:tcPr>
          <w:p w14:paraId="0A6B7A07" w14:textId="77777777" w:rsidR="00162E23" w:rsidRPr="00015A10" w:rsidRDefault="00162E23"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proofErr w:type="spellStart"/>
            <w:r w:rsidRPr="00015A10">
              <w:rPr>
                <w:rFonts w:asciiTheme="majorBidi" w:eastAsia="Times New Roman" w:hAnsiTheme="majorBidi" w:cstheme="majorBidi"/>
                <w:color w:val="000000"/>
                <w:sz w:val="18"/>
                <w:szCs w:val="18"/>
              </w:rPr>
              <w:t>Janitha</w:t>
            </w:r>
            <w:proofErr w:type="spellEnd"/>
            <w:r w:rsidRPr="00015A10">
              <w:rPr>
                <w:rFonts w:asciiTheme="majorBidi" w:eastAsia="Times New Roman" w:hAnsiTheme="majorBidi" w:cstheme="majorBidi"/>
                <w:color w:val="000000"/>
                <w:sz w:val="18"/>
                <w:szCs w:val="18"/>
              </w:rPr>
              <w:t xml:space="preserve"> </w:t>
            </w:r>
            <w:proofErr w:type="spellStart"/>
            <w:r w:rsidRPr="00015A10">
              <w:rPr>
                <w:rFonts w:asciiTheme="majorBidi" w:eastAsia="Times New Roman" w:hAnsiTheme="majorBidi" w:cstheme="majorBidi"/>
                <w:color w:val="000000"/>
                <w:sz w:val="18"/>
                <w:szCs w:val="18"/>
              </w:rPr>
              <w:t>Thushara</w:t>
            </w:r>
            <w:proofErr w:type="spellEnd"/>
            <w:r w:rsidRPr="00015A10">
              <w:rPr>
                <w:rFonts w:asciiTheme="majorBidi" w:eastAsia="Times New Roman" w:hAnsiTheme="majorBidi" w:cstheme="majorBidi"/>
                <w:color w:val="000000"/>
                <w:sz w:val="18"/>
                <w:szCs w:val="18"/>
              </w:rPr>
              <w:t xml:space="preserve"> </w:t>
            </w:r>
            <w:proofErr w:type="spellStart"/>
            <w:r w:rsidRPr="00015A10">
              <w:rPr>
                <w:rFonts w:asciiTheme="majorBidi" w:eastAsia="Times New Roman" w:hAnsiTheme="majorBidi" w:cstheme="majorBidi"/>
                <w:color w:val="000000"/>
                <w:sz w:val="18"/>
                <w:szCs w:val="18"/>
              </w:rPr>
              <w:t>Nilaweera</w:t>
            </w:r>
            <w:proofErr w:type="spellEnd"/>
            <w:r w:rsidRPr="00015A10">
              <w:rPr>
                <w:rFonts w:asciiTheme="majorBidi" w:eastAsia="Times New Roman" w:hAnsiTheme="majorBidi" w:cstheme="majorBidi"/>
                <w:color w:val="000000"/>
                <w:sz w:val="18"/>
                <w:szCs w:val="18"/>
              </w:rPr>
              <w:t xml:space="preserve"> </w:t>
            </w:r>
            <w:proofErr w:type="spellStart"/>
            <w:r w:rsidRPr="00015A10">
              <w:rPr>
                <w:rFonts w:asciiTheme="majorBidi" w:eastAsia="Times New Roman" w:hAnsiTheme="majorBidi" w:cstheme="majorBidi"/>
                <w:color w:val="000000"/>
                <w:sz w:val="18"/>
                <w:szCs w:val="18"/>
              </w:rPr>
              <w:t>Patabandige</w:t>
            </w:r>
            <w:proofErr w:type="spellEnd"/>
          </w:p>
        </w:tc>
        <w:tc>
          <w:tcPr>
            <w:tcW w:w="864" w:type="dxa"/>
            <w:shd w:val="clear" w:color="auto" w:fill="D9E2F3" w:themeFill="accent1" w:themeFillTint="33"/>
            <w:noWrap/>
            <w:hideMark/>
          </w:tcPr>
          <w:p w14:paraId="58351EC1" w14:textId="77777777" w:rsidR="00162E23" w:rsidRPr="00015A10" w:rsidRDefault="00162E23"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Junior</w:t>
            </w:r>
          </w:p>
        </w:tc>
        <w:tc>
          <w:tcPr>
            <w:tcW w:w="1152" w:type="dxa"/>
            <w:shd w:val="clear" w:color="auto" w:fill="D9E2F3" w:themeFill="accent1" w:themeFillTint="33"/>
            <w:noWrap/>
            <w:hideMark/>
          </w:tcPr>
          <w:p w14:paraId="08E9C582" w14:textId="77777777" w:rsidR="00162E23" w:rsidRPr="00015A10" w:rsidRDefault="00162E23"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r w:rsidRPr="00015A10">
              <w:rPr>
                <w:rFonts w:asciiTheme="majorBidi" w:eastAsia="Times New Roman" w:hAnsiTheme="majorBidi" w:cstheme="majorBidi"/>
                <w:color w:val="212529"/>
                <w:sz w:val="18"/>
                <w:szCs w:val="18"/>
              </w:rPr>
              <w:t>Postgrad</w:t>
            </w:r>
          </w:p>
        </w:tc>
        <w:tc>
          <w:tcPr>
            <w:tcW w:w="2448" w:type="dxa"/>
            <w:shd w:val="clear" w:color="auto" w:fill="D9E2F3" w:themeFill="accent1" w:themeFillTint="33"/>
            <w:noWrap/>
            <w:hideMark/>
          </w:tcPr>
          <w:p w14:paraId="0B4AB537" w14:textId="77777777" w:rsidR="00162E23" w:rsidRPr="00015A10" w:rsidRDefault="00162E23"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r w:rsidRPr="00015A10">
              <w:rPr>
                <w:rFonts w:asciiTheme="majorBidi" w:eastAsia="Times New Roman" w:hAnsiTheme="majorBidi" w:cstheme="majorBidi"/>
                <w:color w:val="212529"/>
                <w:sz w:val="18"/>
                <w:szCs w:val="18"/>
              </w:rPr>
              <w:t>Web &amp; App Development</w:t>
            </w:r>
          </w:p>
        </w:tc>
        <w:tc>
          <w:tcPr>
            <w:tcW w:w="1152" w:type="dxa"/>
            <w:shd w:val="clear" w:color="auto" w:fill="D9E2F3" w:themeFill="accent1" w:themeFillTint="33"/>
            <w:hideMark/>
          </w:tcPr>
          <w:p w14:paraId="4C16C02B" w14:textId="1807BDBB" w:rsidR="00162E23" w:rsidRPr="00015A10" w:rsidRDefault="00162E23"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p>
        </w:tc>
      </w:tr>
      <w:tr w:rsidR="00015A10" w:rsidRPr="00033296" w14:paraId="33963A71" w14:textId="77777777" w:rsidTr="00F17511">
        <w:trPr>
          <w:trHeight w:val="378"/>
        </w:trPr>
        <w:tc>
          <w:tcPr>
            <w:cnfStyle w:val="001000000000" w:firstRow="0" w:lastRow="0" w:firstColumn="1" w:lastColumn="0" w:oddVBand="0" w:evenVBand="0" w:oddHBand="0" w:evenHBand="0" w:firstRowFirstColumn="0" w:firstRowLastColumn="0" w:lastRowFirstColumn="0" w:lastRowLastColumn="0"/>
            <w:tcW w:w="1079" w:type="dxa"/>
            <w:shd w:val="clear" w:color="auto" w:fill="D9E2F3" w:themeFill="accent1" w:themeFillTint="33"/>
            <w:noWrap/>
            <w:hideMark/>
          </w:tcPr>
          <w:p w14:paraId="64638419" w14:textId="77777777" w:rsidR="0057630B" w:rsidRPr="00015A10" w:rsidRDefault="0057630B" w:rsidP="00B11A76">
            <w:pPr>
              <w:spacing w:line="240" w:lineRule="auto"/>
              <w:jc w:val="right"/>
              <w:rPr>
                <w:rFonts w:asciiTheme="majorBidi" w:eastAsia="Times New Roman" w:hAnsiTheme="majorBidi" w:cstheme="majorBidi"/>
                <w:b w:val="0"/>
                <w:bCs w:val="0"/>
                <w:color w:val="000000"/>
                <w:sz w:val="18"/>
                <w:szCs w:val="18"/>
              </w:rPr>
            </w:pPr>
            <w:r w:rsidRPr="00015A10">
              <w:rPr>
                <w:rFonts w:asciiTheme="majorBidi" w:eastAsia="Times New Roman" w:hAnsiTheme="majorBidi" w:cstheme="majorBidi"/>
                <w:b w:val="0"/>
                <w:bCs w:val="0"/>
                <w:color w:val="000000"/>
                <w:sz w:val="18"/>
                <w:szCs w:val="18"/>
              </w:rPr>
              <w:t>221023977</w:t>
            </w:r>
          </w:p>
        </w:tc>
        <w:tc>
          <w:tcPr>
            <w:tcW w:w="2518" w:type="dxa"/>
            <w:shd w:val="clear" w:color="auto" w:fill="D9E2F3" w:themeFill="accent1" w:themeFillTint="33"/>
            <w:noWrap/>
            <w:hideMark/>
          </w:tcPr>
          <w:p w14:paraId="58CFAA97"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 xml:space="preserve">Muhammad </w:t>
            </w:r>
            <w:proofErr w:type="spellStart"/>
            <w:r w:rsidRPr="00015A10">
              <w:rPr>
                <w:rFonts w:asciiTheme="majorBidi" w:eastAsia="Times New Roman" w:hAnsiTheme="majorBidi" w:cstheme="majorBidi"/>
                <w:color w:val="000000"/>
                <w:sz w:val="18"/>
                <w:szCs w:val="18"/>
              </w:rPr>
              <w:t>Sohaib</w:t>
            </w:r>
            <w:proofErr w:type="spellEnd"/>
            <w:r w:rsidRPr="00015A10">
              <w:rPr>
                <w:rFonts w:asciiTheme="majorBidi" w:eastAsia="Times New Roman" w:hAnsiTheme="majorBidi" w:cstheme="majorBidi"/>
                <w:color w:val="000000"/>
                <w:sz w:val="18"/>
                <w:szCs w:val="18"/>
              </w:rPr>
              <w:t xml:space="preserve"> Bin Kashif</w:t>
            </w:r>
          </w:p>
        </w:tc>
        <w:tc>
          <w:tcPr>
            <w:tcW w:w="864" w:type="dxa"/>
            <w:shd w:val="clear" w:color="auto" w:fill="D9E2F3" w:themeFill="accent1" w:themeFillTint="33"/>
            <w:noWrap/>
            <w:hideMark/>
          </w:tcPr>
          <w:p w14:paraId="31D05832"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Junior</w:t>
            </w:r>
          </w:p>
        </w:tc>
        <w:tc>
          <w:tcPr>
            <w:tcW w:w="1152" w:type="dxa"/>
            <w:shd w:val="clear" w:color="auto" w:fill="D9E2F3" w:themeFill="accent1" w:themeFillTint="33"/>
            <w:noWrap/>
            <w:hideMark/>
          </w:tcPr>
          <w:p w14:paraId="20D43AE0"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r w:rsidRPr="00015A10">
              <w:rPr>
                <w:rFonts w:asciiTheme="majorBidi" w:eastAsia="Times New Roman" w:hAnsiTheme="majorBidi" w:cstheme="majorBidi"/>
                <w:color w:val="212529"/>
                <w:sz w:val="18"/>
                <w:szCs w:val="18"/>
              </w:rPr>
              <w:t>Postgrad</w:t>
            </w:r>
          </w:p>
        </w:tc>
        <w:tc>
          <w:tcPr>
            <w:tcW w:w="2448" w:type="dxa"/>
            <w:shd w:val="clear" w:color="auto" w:fill="D9E2F3" w:themeFill="accent1" w:themeFillTint="33"/>
            <w:noWrap/>
            <w:hideMark/>
          </w:tcPr>
          <w:p w14:paraId="08E36C82"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r w:rsidRPr="00015A10">
              <w:rPr>
                <w:rFonts w:asciiTheme="majorBidi" w:eastAsia="Times New Roman" w:hAnsiTheme="majorBidi" w:cstheme="majorBidi"/>
                <w:color w:val="212529"/>
                <w:sz w:val="18"/>
                <w:szCs w:val="18"/>
              </w:rPr>
              <w:t>Web &amp; App Development</w:t>
            </w:r>
          </w:p>
        </w:tc>
        <w:tc>
          <w:tcPr>
            <w:tcW w:w="1152" w:type="dxa"/>
            <w:shd w:val="clear" w:color="auto" w:fill="D9E2F3" w:themeFill="accent1" w:themeFillTint="33"/>
            <w:hideMark/>
          </w:tcPr>
          <w:p w14:paraId="17C6757F"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p>
        </w:tc>
      </w:tr>
      <w:tr w:rsidR="00015A10" w:rsidRPr="00033296" w14:paraId="64B10283" w14:textId="77777777" w:rsidTr="00F17511">
        <w:trPr>
          <w:trHeight w:val="370"/>
        </w:trPr>
        <w:tc>
          <w:tcPr>
            <w:cnfStyle w:val="001000000000" w:firstRow="0" w:lastRow="0" w:firstColumn="1" w:lastColumn="0" w:oddVBand="0" w:evenVBand="0" w:oddHBand="0" w:evenHBand="0" w:firstRowFirstColumn="0" w:firstRowLastColumn="0" w:lastRowFirstColumn="0" w:lastRowLastColumn="0"/>
            <w:tcW w:w="1079" w:type="dxa"/>
            <w:shd w:val="clear" w:color="auto" w:fill="D9E2F3" w:themeFill="accent1" w:themeFillTint="33"/>
            <w:noWrap/>
            <w:hideMark/>
          </w:tcPr>
          <w:p w14:paraId="254CC876" w14:textId="77777777" w:rsidR="0057630B" w:rsidRPr="00015A10" w:rsidRDefault="0057630B" w:rsidP="00B11A76">
            <w:pPr>
              <w:spacing w:line="240" w:lineRule="auto"/>
              <w:jc w:val="right"/>
              <w:rPr>
                <w:rFonts w:asciiTheme="majorBidi" w:eastAsia="Times New Roman" w:hAnsiTheme="majorBidi" w:cstheme="majorBidi"/>
                <w:b w:val="0"/>
                <w:bCs w:val="0"/>
                <w:color w:val="000000"/>
                <w:sz w:val="18"/>
                <w:szCs w:val="18"/>
              </w:rPr>
            </w:pPr>
            <w:r w:rsidRPr="00015A10">
              <w:rPr>
                <w:rFonts w:asciiTheme="majorBidi" w:eastAsia="Times New Roman" w:hAnsiTheme="majorBidi" w:cstheme="majorBidi"/>
                <w:b w:val="0"/>
                <w:bCs w:val="0"/>
                <w:color w:val="000000"/>
                <w:sz w:val="18"/>
                <w:szCs w:val="18"/>
              </w:rPr>
              <w:t>219365506</w:t>
            </w:r>
          </w:p>
        </w:tc>
        <w:tc>
          <w:tcPr>
            <w:tcW w:w="2518" w:type="dxa"/>
            <w:shd w:val="clear" w:color="auto" w:fill="D9E2F3" w:themeFill="accent1" w:themeFillTint="33"/>
            <w:noWrap/>
            <w:hideMark/>
          </w:tcPr>
          <w:p w14:paraId="0DB30E51"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1A1A1A"/>
                <w:sz w:val="18"/>
                <w:szCs w:val="18"/>
              </w:rPr>
            </w:pPr>
            <w:r w:rsidRPr="00015A10">
              <w:rPr>
                <w:rFonts w:asciiTheme="majorBidi" w:eastAsia="Times New Roman" w:hAnsiTheme="majorBidi" w:cstheme="majorBidi"/>
                <w:color w:val="1A1A1A"/>
                <w:sz w:val="18"/>
                <w:szCs w:val="18"/>
              </w:rPr>
              <w:t xml:space="preserve">Lakshmi Meghana </w:t>
            </w:r>
            <w:proofErr w:type="spellStart"/>
            <w:r w:rsidRPr="00015A10">
              <w:rPr>
                <w:rFonts w:asciiTheme="majorBidi" w:eastAsia="Times New Roman" w:hAnsiTheme="majorBidi" w:cstheme="majorBidi"/>
                <w:color w:val="1A1A1A"/>
                <w:sz w:val="18"/>
                <w:szCs w:val="18"/>
              </w:rPr>
              <w:t>Kethiri</w:t>
            </w:r>
            <w:proofErr w:type="spellEnd"/>
          </w:p>
        </w:tc>
        <w:tc>
          <w:tcPr>
            <w:tcW w:w="864" w:type="dxa"/>
            <w:shd w:val="clear" w:color="auto" w:fill="D9E2F3" w:themeFill="accent1" w:themeFillTint="33"/>
            <w:noWrap/>
            <w:hideMark/>
          </w:tcPr>
          <w:p w14:paraId="2938FCCA"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1A1A1A"/>
                <w:sz w:val="18"/>
                <w:szCs w:val="18"/>
              </w:rPr>
            </w:pPr>
            <w:r w:rsidRPr="00015A10">
              <w:rPr>
                <w:rFonts w:asciiTheme="majorBidi" w:eastAsia="Times New Roman" w:hAnsiTheme="majorBidi" w:cstheme="majorBidi"/>
                <w:color w:val="1A1A1A"/>
                <w:sz w:val="18"/>
                <w:szCs w:val="18"/>
              </w:rPr>
              <w:t>Senior</w:t>
            </w:r>
          </w:p>
        </w:tc>
        <w:tc>
          <w:tcPr>
            <w:tcW w:w="1152" w:type="dxa"/>
            <w:shd w:val="clear" w:color="auto" w:fill="D9E2F3" w:themeFill="accent1" w:themeFillTint="33"/>
            <w:noWrap/>
            <w:hideMark/>
          </w:tcPr>
          <w:p w14:paraId="0A46902D"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r w:rsidRPr="00015A10">
              <w:rPr>
                <w:rFonts w:asciiTheme="majorBidi" w:eastAsia="Times New Roman" w:hAnsiTheme="majorBidi" w:cstheme="majorBidi"/>
                <w:color w:val="212529"/>
                <w:sz w:val="18"/>
                <w:szCs w:val="18"/>
              </w:rPr>
              <w:t>Postgrad</w:t>
            </w:r>
          </w:p>
        </w:tc>
        <w:tc>
          <w:tcPr>
            <w:tcW w:w="2448" w:type="dxa"/>
            <w:shd w:val="clear" w:color="auto" w:fill="D9E2F3" w:themeFill="accent1" w:themeFillTint="33"/>
            <w:noWrap/>
            <w:hideMark/>
          </w:tcPr>
          <w:p w14:paraId="5015CA11"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r w:rsidRPr="00015A10">
              <w:rPr>
                <w:rFonts w:asciiTheme="majorBidi" w:eastAsia="Times New Roman" w:hAnsiTheme="majorBidi" w:cstheme="majorBidi"/>
                <w:color w:val="212529"/>
                <w:sz w:val="18"/>
                <w:szCs w:val="18"/>
              </w:rPr>
              <w:t>Web &amp; App Development</w:t>
            </w:r>
          </w:p>
        </w:tc>
        <w:tc>
          <w:tcPr>
            <w:tcW w:w="1152" w:type="dxa"/>
            <w:shd w:val="clear" w:color="auto" w:fill="D9E2F3" w:themeFill="accent1" w:themeFillTint="33"/>
            <w:hideMark/>
          </w:tcPr>
          <w:p w14:paraId="6EF5BF19"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p>
        </w:tc>
      </w:tr>
      <w:tr w:rsidR="00015A10" w:rsidRPr="00033296" w14:paraId="51EC8BE4" w14:textId="77777777" w:rsidTr="00F17511">
        <w:trPr>
          <w:trHeight w:val="378"/>
        </w:trPr>
        <w:tc>
          <w:tcPr>
            <w:cnfStyle w:val="001000000000" w:firstRow="0" w:lastRow="0" w:firstColumn="1" w:lastColumn="0" w:oddVBand="0" w:evenVBand="0" w:oddHBand="0" w:evenHBand="0" w:firstRowFirstColumn="0" w:firstRowLastColumn="0" w:lastRowFirstColumn="0" w:lastRowLastColumn="0"/>
            <w:tcW w:w="1079" w:type="dxa"/>
            <w:shd w:val="clear" w:color="auto" w:fill="D9E2F3" w:themeFill="accent1" w:themeFillTint="33"/>
            <w:noWrap/>
            <w:hideMark/>
          </w:tcPr>
          <w:p w14:paraId="75BA5319" w14:textId="77777777" w:rsidR="0057630B" w:rsidRPr="00015A10" w:rsidRDefault="0057630B" w:rsidP="00B11A76">
            <w:pPr>
              <w:spacing w:line="240" w:lineRule="auto"/>
              <w:jc w:val="right"/>
              <w:rPr>
                <w:rFonts w:asciiTheme="majorBidi" w:eastAsia="Times New Roman" w:hAnsiTheme="majorBidi" w:cstheme="majorBidi"/>
                <w:b w:val="0"/>
                <w:bCs w:val="0"/>
                <w:color w:val="000000"/>
                <w:sz w:val="18"/>
                <w:szCs w:val="18"/>
              </w:rPr>
            </w:pPr>
            <w:r w:rsidRPr="00015A10">
              <w:rPr>
                <w:rFonts w:asciiTheme="majorBidi" w:eastAsia="Times New Roman" w:hAnsiTheme="majorBidi" w:cstheme="majorBidi"/>
                <w:b w:val="0"/>
                <w:bCs w:val="0"/>
                <w:color w:val="000000"/>
                <w:sz w:val="18"/>
                <w:szCs w:val="18"/>
              </w:rPr>
              <w:t>218341765</w:t>
            </w:r>
          </w:p>
        </w:tc>
        <w:tc>
          <w:tcPr>
            <w:tcW w:w="2518" w:type="dxa"/>
            <w:shd w:val="clear" w:color="auto" w:fill="D9E2F3" w:themeFill="accent1" w:themeFillTint="33"/>
            <w:noWrap/>
            <w:hideMark/>
          </w:tcPr>
          <w:p w14:paraId="0812DB6C"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Shlomi Moreh</w:t>
            </w:r>
          </w:p>
        </w:tc>
        <w:tc>
          <w:tcPr>
            <w:tcW w:w="864" w:type="dxa"/>
            <w:shd w:val="clear" w:color="auto" w:fill="D9E2F3" w:themeFill="accent1" w:themeFillTint="33"/>
            <w:noWrap/>
            <w:hideMark/>
          </w:tcPr>
          <w:p w14:paraId="56788318"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Junior</w:t>
            </w:r>
          </w:p>
        </w:tc>
        <w:tc>
          <w:tcPr>
            <w:tcW w:w="1152" w:type="dxa"/>
            <w:shd w:val="clear" w:color="auto" w:fill="D9E2F3" w:themeFill="accent1" w:themeFillTint="33"/>
            <w:noWrap/>
            <w:hideMark/>
          </w:tcPr>
          <w:p w14:paraId="684A06C9"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r w:rsidRPr="00015A10">
              <w:rPr>
                <w:rFonts w:asciiTheme="majorBidi" w:eastAsia="Times New Roman" w:hAnsiTheme="majorBidi" w:cstheme="majorBidi"/>
                <w:color w:val="212529"/>
                <w:sz w:val="18"/>
                <w:szCs w:val="18"/>
              </w:rPr>
              <w:t>Postgrad</w:t>
            </w:r>
          </w:p>
        </w:tc>
        <w:tc>
          <w:tcPr>
            <w:tcW w:w="2448" w:type="dxa"/>
            <w:shd w:val="clear" w:color="auto" w:fill="D9E2F3" w:themeFill="accent1" w:themeFillTint="33"/>
            <w:noWrap/>
            <w:hideMark/>
          </w:tcPr>
          <w:p w14:paraId="7AF32967"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r w:rsidRPr="00015A10">
              <w:rPr>
                <w:rFonts w:asciiTheme="majorBidi" w:eastAsia="Times New Roman" w:hAnsiTheme="majorBidi" w:cstheme="majorBidi"/>
                <w:color w:val="212529"/>
                <w:sz w:val="18"/>
                <w:szCs w:val="18"/>
              </w:rPr>
              <w:t>Web &amp; App Development</w:t>
            </w:r>
          </w:p>
        </w:tc>
        <w:tc>
          <w:tcPr>
            <w:tcW w:w="1152" w:type="dxa"/>
            <w:shd w:val="clear" w:color="auto" w:fill="D9E2F3" w:themeFill="accent1" w:themeFillTint="33"/>
            <w:hideMark/>
          </w:tcPr>
          <w:p w14:paraId="5D885332"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p>
        </w:tc>
      </w:tr>
      <w:tr w:rsidR="00015A10" w:rsidRPr="00033296" w14:paraId="2C30EDA2" w14:textId="77777777" w:rsidTr="00F17511">
        <w:trPr>
          <w:trHeight w:val="370"/>
        </w:trPr>
        <w:tc>
          <w:tcPr>
            <w:cnfStyle w:val="001000000000" w:firstRow="0" w:lastRow="0" w:firstColumn="1" w:lastColumn="0" w:oddVBand="0" w:evenVBand="0" w:oddHBand="0" w:evenHBand="0" w:firstRowFirstColumn="0" w:firstRowLastColumn="0" w:lastRowFirstColumn="0" w:lastRowLastColumn="0"/>
            <w:tcW w:w="1079" w:type="dxa"/>
            <w:shd w:val="clear" w:color="auto" w:fill="D9E2F3" w:themeFill="accent1" w:themeFillTint="33"/>
            <w:noWrap/>
            <w:hideMark/>
          </w:tcPr>
          <w:p w14:paraId="7ABF84CA" w14:textId="77777777" w:rsidR="0057630B" w:rsidRPr="00015A10" w:rsidRDefault="0057630B" w:rsidP="00B11A76">
            <w:pPr>
              <w:spacing w:line="240" w:lineRule="auto"/>
              <w:jc w:val="right"/>
              <w:rPr>
                <w:rFonts w:asciiTheme="majorBidi" w:eastAsia="Times New Roman" w:hAnsiTheme="majorBidi" w:cstheme="majorBidi"/>
                <w:b w:val="0"/>
                <w:bCs w:val="0"/>
                <w:color w:val="000000"/>
                <w:sz w:val="18"/>
                <w:szCs w:val="18"/>
              </w:rPr>
            </w:pPr>
            <w:r w:rsidRPr="00015A10">
              <w:rPr>
                <w:rFonts w:asciiTheme="majorBidi" w:eastAsia="Times New Roman" w:hAnsiTheme="majorBidi" w:cstheme="majorBidi"/>
                <w:b w:val="0"/>
                <w:bCs w:val="0"/>
                <w:color w:val="000000"/>
                <w:sz w:val="18"/>
                <w:szCs w:val="18"/>
              </w:rPr>
              <w:t>219273805</w:t>
            </w:r>
          </w:p>
        </w:tc>
        <w:tc>
          <w:tcPr>
            <w:tcW w:w="2518" w:type="dxa"/>
            <w:shd w:val="clear" w:color="auto" w:fill="D9E2F3" w:themeFill="accent1" w:themeFillTint="33"/>
            <w:noWrap/>
            <w:hideMark/>
          </w:tcPr>
          <w:p w14:paraId="205626DB"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Yi Yang (Eric) Yu</w:t>
            </w:r>
          </w:p>
        </w:tc>
        <w:tc>
          <w:tcPr>
            <w:tcW w:w="864" w:type="dxa"/>
            <w:shd w:val="clear" w:color="auto" w:fill="D9E2F3" w:themeFill="accent1" w:themeFillTint="33"/>
            <w:noWrap/>
            <w:hideMark/>
          </w:tcPr>
          <w:p w14:paraId="241D6193"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Junior</w:t>
            </w:r>
          </w:p>
        </w:tc>
        <w:tc>
          <w:tcPr>
            <w:tcW w:w="1152" w:type="dxa"/>
            <w:shd w:val="clear" w:color="auto" w:fill="D9E2F3" w:themeFill="accent1" w:themeFillTint="33"/>
            <w:noWrap/>
            <w:hideMark/>
          </w:tcPr>
          <w:p w14:paraId="1634F8DB"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Undergrad</w:t>
            </w:r>
          </w:p>
        </w:tc>
        <w:tc>
          <w:tcPr>
            <w:tcW w:w="2448" w:type="dxa"/>
            <w:shd w:val="clear" w:color="auto" w:fill="D9E2F3" w:themeFill="accent1" w:themeFillTint="33"/>
            <w:noWrap/>
            <w:hideMark/>
          </w:tcPr>
          <w:p w14:paraId="093BA2BC"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r w:rsidRPr="00015A10">
              <w:rPr>
                <w:rFonts w:asciiTheme="majorBidi" w:eastAsia="Times New Roman" w:hAnsiTheme="majorBidi" w:cstheme="majorBidi"/>
                <w:color w:val="212529"/>
                <w:sz w:val="18"/>
                <w:szCs w:val="18"/>
              </w:rPr>
              <w:t>Web &amp; App Development</w:t>
            </w:r>
          </w:p>
        </w:tc>
        <w:tc>
          <w:tcPr>
            <w:tcW w:w="1152" w:type="dxa"/>
            <w:shd w:val="clear" w:color="auto" w:fill="D9E2F3" w:themeFill="accent1" w:themeFillTint="33"/>
            <w:hideMark/>
          </w:tcPr>
          <w:p w14:paraId="4FDEAA1D"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p>
        </w:tc>
      </w:tr>
      <w:tr w:rsidR="00015A10" w:rsidRPr="00033296" w14:paraId="487BE592" w14:textId="77777777" w:rsidTr="00F17511">
        <w:trPr>
          <w:trHeight w:val="378"/>
        </w:trPr>
        <w:tc>
          <w:tcPr>
            <w:cnfStyle w:val="001000000000" w:firstRow="0" w:lastRow="0" w:firstColumn="1" w:lastColumn="0" w:oddVBand="0" w:evenVBand="0" w:oddHBand="0" w:evenHBand="0" w:firstRowFirstColumn="0" w:firstRowLastColumn="0" w:lastRowFirstColumn="0" w:lastRowLastColumn="0"/>
            <w:tcW w:w="1079" w:type="dxa"/>
            <w:shd w:val="clear" w:color="auto" w:fill="D9E2F3" w:themeFill="accent1" w:themeFillTint="33"/>
            <w:noWrap/>
          </w:tcPr>
          <w:p w14:paraId="6C19242F" w14:textId="77777777" w:rsidR="0057630B" w:rsidRPr="00015A10" w:rsidRDefault="0057630B" w:rsidP="00B11A76">
            <w:pPr>
              <w:spacing w:line="240" w:lineRule="auto"/>
              <w:jc w:val="right"/>
              <w:rPr>
                <w:rFonts w:asciiTheme="majorBidi" w:eastAsia="Times New Roman" w:hAnsiTheme="majorBidi" w:cstheme="majorBidi"/>
                <w:b w:val="0"/>
                <w:bCs w:val="0"/>
                <w:color w:val="000000"/>
                <w:sz w:val="18"/>
                <w:szCs w:val="18"/>
              </w:rPr>
            </w:pPr>
            <w:r w:rsidRPr="00015A10">
              <w:rPr>
                <w:rFonts w:asciiTheme="majorBidi" w:eastAsia="Times New Roman" w:hAnsiTheme="majorBidi" w:cstheme="majorBidi"/>
                <w:b w:val="0"/>
                <w:bCs w:val="0"/>
                <w:color w:val="000000"/>
                <w:sz w:val="18"/>
                <w:szCs w:val="18"/>
              </w:rPr>
              <w:t>221070031</w:t>
            </w:r>
          </w:p>
        </w:tc>
        <w:tc>
          <w:tcPr>
            <w:tcW w:w="2518" w:type="dxa"/>
            <w:shd w:val="clear" w:color="auto" w:fill="D9E2F3" w:themeFill="accent1" w:themeFillTint="33"/>
            <w:noWrap/>
          </w:tcPr>
          <w:p w14:paraId="1B8E1217"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Tianqi Zhou</w:t>
            </w:r>
          </w:p>
        </w:tc>
        <w:tc>
          <w:tcPr>
            <w:tcW w:w="864" w:type="dxa"/>
            <w:shd w:val="clear" w:color="auto" w:fill="D9E2F3" w:themeFill="accent1" w:themeFillTint="33"/>
            <w:noWrap/>
          </w:tcPr>
          <w:p w14:paraId="3458CF4D"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Junior</w:t>
            </w:r>
          </w:p>
        </w:tc>
        <w:tc>
          <w:tcPr>
            <w:tcW w:w="1152" w:type="dxa"/>
            <w:shd w:val="clear" w:color="auto" w:fill="D9E2F3" w:themeFill="accent1" w:themeFillTint="33"/>
            <w:noWrap/>
          </w:tcPr>
          <w:p w14:paraId="4E1599BC"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212529"/>
                <w:sz w:val="18"/>
                <w:szCs w:val="18"/>
              </w:rPr>
              <w:t>Postgrad</w:t>
            </w:r>
          </w:p>
        </w:tc>
        <w:tc>
          <w:tcPr>
            <w:tcW w:w="2448" w:type="dxa"/>
            <w:shd w:val="clear" w:color="auto" w:fill="D9E2F3" w:themeFill="accent1" w:themeFillTint="33"/>
            <w:noWrap/>
          </w:tcPr>
          <w:p w14:paraId="2DB79631"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r w:rsidRPr="00015A10">
              <w:rPr>
                <w:rFonts w:asciiTheme="majorBidi" w:eastAsia="Times New Roman" w:hAnsiTheme="majorBidi" w:cstheme="majorBidi"/>
                <w:color w:val="212529"/>
                <w:sz w:val="18"/>
                <w:szCs w:val="18"/>
              </w:rPr>
              <w:t>Web &amp; App Development</w:t>
            </w:r>
          </w:p>
        </w:tc>
        <w:tc>
          <w:tcPr>
            <w:tcW w:w="1152" w:type="dxa"/>
            <w:shd w:val="clear" w:color="auto" w:fill="D9E2F3" w:themeFill="accent1" w:themeFillTint="33"/>
          </w:tcPr>
          <w:p w14:paraId="7709A7EB"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p>
        </w:tc>
      </w:tr>
      <w:tr w:rsidR="00015A10" w:rsidRPr="00033296" w14:paraId="110CE58C" w14:textId="77777777" w:rsidTr="00F17511">
        <w:trPr>
          <w:trHeight w:val="370"/>
        </w:trPr>
        <w:tc>
          <w:tcPr>
            <w:cnfStyle w:val="001000000000" w:firstRow="0" w:lastRow="0" w:firstColumn="1" w:lastColumn="0" w:oddVBand="0" w:evenVBand="0" w:oddHBand="0" w:evenHBand="0" w:firstRowFirstColumn="0" w:firstRowLastColumn="0" w:lastRowFirstColumn="0" w:lastRowLastColumn="0"/>
            <w:tcW w:w="1079" w:type="dxa"/>
            <w:shd w:val="clear" w:color="auto" w:fill="D9E2F3" w:themeFill="accent1" w:themeFillTint="33"/>
            <w:noWrap/>
          </w:tcPr>
          <w:p w14:paraId="5422EDFA" w14:textId="77777777" w:rsidR="0057630B" w:rsidRPr="00015A10" w:rsidRDefault="0057630B" w:rsidP="00B11A76">
            <w:pPr>
              <w:spacing w:line="240" w:lineRule="auto"/>
              <w:jc w:val="right"/>
              <w:rPr>
                <w:rFonts w:asciiTheme="majorBidi" w:eastAsia="Times New Roman" w:hAnsiTheme="majorBidi" w:cstheme="majorBidi"/>
                <w:b w:val="0"/>
                <w:bCs w:val="0"/>
                <w:color w:val="000000"/>
                <w:sz w:val="18"/>
                <w:szCs w:val="18"/>
              </w:rPr>
            </w:pPr>
            <w:r w:rsidRPr="00015A10">
              <w:rPr>
                <w:rFonts w:asciiTheme="majorBidi" w:eastAsia="Times New Roman" w:hAnsiTheme="majorBidi" w:cstheme="majorBidi"/>
                <w:b w:val="0"/>
                <w:bCs w:val="0"/>
                <w:color w:val="000000"/>
                <w:sz w:val="18"/>
                <w:szCs w:val="18"/>
              </w:rPr>
              <w:t>220236048</w:t>
            </w:r>
          </w:p>
        </w:tc>
        <w:tc>
          <w:tcPr>
            <w:tcW w:w="2518" w:type="dxa"/>
            <w:shd w:val="clear" w:color="auto" w:fill="D9E2F3" w:themeFill="accent1" w:themeFillTint="33"/>
            <w:noWrap/>
          </w:tcPr>
          <w:p w14:paraId="5B1064CA"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Matthew Hall</w:t>
            </w:r>
          </w:p>
        </w:tc>
        <w:tc>
          <w:tcPr>
            <w:tcW w:w="864" w:type="dxa"/>
            <w:shd w:val="clear" w:color="auto" w:fill="D9E2F3" w:themeFill="accent1" w:themeFillTint="33"/>
            <w:noWrap/>
          </w:tcPr>
          <w:p w14:paraId="1EF7727A"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Junior</w:t>
            </w:r>
          </w:p>
        </w:tc>
        <w:tc>
          <w:tcPr>
            <w:tcW w:w="1152" w:type="dxa"/>
            <w:shd w:val="clear" w:color="auto" w:fill="D9E2F3" w:themeFill="accent1" w:themeFillTint="33"/>
            <w:noWrap/>
          </w:tcPr>
          <w:p w14:paraId="15EF64AD"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18"/>
                <w:szCs w:val="18"/>
              </w:rPr>
            </w:pPr>
            <w:r w:rsidRPr="00015A10">
              <w:rPr>
                <w:rFonts w:asciiTheme="majorBidi" w:eastAsia="Times New Roman" w:hAnsiTheme="majorBidi" w:cstheme="majorBidi"/>
                <w:color w:val="000000"/>
                <w:sz w:val="18"/>
                <w:szCs w:val="18"/>
              </w:rPr>
              <w:t>Undergrad</w:t>
            </w:r>
          </w:p>
        </w:tc>
        <w:tc>
          <w:tcPr>
            <w:tcW w:w="2448" w:type="dxa"/>
            <w:shd w:val="clear" w:color="auto" w:fill="D9E2F3" w:themeFill="accent1" w:themeFillTint="33"/>
            <w:noWrap/>
          </w:tcPr>
          <w:p w14:paraId="1BF5F6B9"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r w:rsidRPr="00015A10">
              <w:rPr>
                <w:rFonts w:asciiTheme="majorBidi" w:eastAsia="Times New Roman" w:hAnsiTheme="majorBidi" w:cstheme="majorBidi"/>
                <w:color w:val="212529"/>
                <w:sz w:val="18"/>
                <w:szCs w:val="18"/>
              </w:rPr>
              <w:t>Web &amp; App Development</w:t>
            </w:r>
          </w:p>
        </w:tc>
        <w:tc>
          <w:tcPr>
            <w:tcW w:w="1152" w:type="dxa"/>
            <w:shd w:val="clear" w:color="auto" w:fill="D9E2F3" w:themeFill="accent1" w:themeFillTint="33"/>
          </w:tcPr>
          <w:p w14:paraId="4606E1B0" w14:textId="77777777" w:rsidR="0057630B" w:rsidRPr="00015A10" w:rsidRDefault="0057630B" w:rsidP="00B11A76">
            <w:pPr>
              <w:spacing w:line="240" w:lineRule="auto"/>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212529"/>
                <w:sz w:val="18"/>
                <w:szCs w:val="18"/>
              </w:rPr>
            </w:pPr>
          </w:p>
        </w:tc>
      </w:tr>
    </w:tbl>
    <w:p w14:paraId="3F8213C7" w14:textId="59BD5936" w:rsidR="00812E80" w:rsidRDefault="00812E80" w:rsidP="000B7473"/>
    <w:p w14:paraId="36AB03CB" w14:textId="72733CCA" w:rsidR="00812E80" w:rsidRPr="002E7412" w:rsidRDefault="00812E80" w:rsidP="000B7473">
      <w:r>
        <w:br w:type="page"/>
      </w:r>
    </w:p>
    <w:p w14:paraId="791EF538" w14:textId="5409B325" w:rsidR="00DA3674" w:rsidRPr="002D7F25" w:rsidRDefault="00DA3674" w:rsidP="000B7473">
      <w:pPr>
        <w:pStyle w:val="Heading1"/>
      </w:pPr>
      <w:bookmarkStart w:id="4" w:name="_Toc107045488"/>
      <w:r w:rsidRPr="002D7F25">
        <w:lastRenderedPageBreak/>
        <w:t>Project Overview</w:t>
      </w:r>
      <w:bookmarkEnd w:id="4"/>
    </w:p>
    <w:p w14:paraId="30C267A7" w14:textId="5B0D0157" w:rsidR="4D23ACF5" w:rsidRPr="00F7523B" w:rsidRDefault="657FFA59" w:rsidP="00F7523B">
      <w:r w:rsidRPr="005000EA">
        <w:rPr>
          <w:lang w:val="en-US"/>
        </w:rPr>
        <w:t>In trimester</w:t>
      </w:r>
      <w:r w:rsidR="00204864">
        <w:rPr>
          <w:lang w:val="en-US"/>
        </w:rPr>
        <w:t xml:space="preserve"> 2</w:t>
      </w:r>
      <w:r w:rsidR="0024762E">
        <w:rPr>
          <w:lang w:val="en-US"/>
        </w:rPr>
        <w:t xml:space="preserve"> 2021 </w:t>
      </w:r>
      <w:r w:rsidRPr="005000EA">
        <w:rPr>
          <w:lang w:val="en-US"/>
        </w:rPr>
        <w:t>the project</w:t>
      </w:r>
      <w:r w:rsidR="0024762E">
        <w:rPr>
          <w:lang w:val="en-US"/>
        </w:rPr>
        <w:t xml:space="preserve">’s scope was </w:t>
      </w:r>
      <w:r w:rsidRPr="005000EA">
        <w:rPr>
          <w:lang w:val="en-US"/>
        </w:rPr>
        <w:t>redefined by the client. This introduced the current problem statement:</w:t>
      </w:r>
    </w:p>
    <w:p w14:paraId="1A9C9625" w14:textId="60C524EF" w:rsidR="002E7412" w:rsidRDefault="657FFA59" w:rsidP="00F7523B">
      <w:pPr>
        <w:rPr>
          <w:i/>
          <w:iCs/>
        </w:rPr>
      </w:pPr>
      <w:r w:rsidRPr="00F7523B">
        <w:rPr>
          <w:i/>
          <w:iCs/>
        </w:rPr>
        <w:t xml:space="preserve">The City of Melbourne has been an Australian leader in Open Data since 2014. The latest research and local user engagement have identified a gap where users would like access to Open Data example tools so that our users can re-use these tools in their apps and city solutions. </w:t>
      </w:r>
    </w:p>
    <w:p w14:paraId="383D21B0" w14:textId="77777777" w:rsidR="00204864" w:rsidRPr="00F7523B" w:rsidRDefault="00204864" w:rsidP="00F7523B">
      <w:pPr>
        <w:rPr>
          <w:i/>
          <w:iCs/>
        </w:rPr>
      </w:pPr>
    </w:p>
    <w:p w14:paraId="0932ECC1" w14:textId="07FA3427" w:rsidR="00F7523B" w:rsidRPr="005000EA" w:rsidRDefault="00204864" w:rsidP="00F7523B">
      <w:r>
        <w:rPr>
          <w:lang w:val="en-US"/>
        </w:rPr>
        <w:t>In t</w:t>
      </w:r>
      <w:r w:rsidR="00F7523B">
        <w:rPr>
          <w:lang w:val="en-US"/>
        </w:rPr>
        <w:t>rimester 3 2021,</w:t>
      </w:r>
      <w:r w:rsidR="00F7523B" w:rsidRPr="005000EA">
        <w:rPr>
          <w:lang w:val="en-US"/>
        </w:rPr>
        <w:t xml:space="preserve"> </w:t>
      </w:r>
      <w:r w:rsidR="00F7523B">
        <w:rPr>
          <w:lang w:val="en-US"/>
        </w:rPr>
        <w:t xml:space="preserve">the </w:t>
      </w:r>
      <w:r w:rsidR="00F7523B" w:rsidRPr="005000EA">
        <w:rPr>
          <w:lang w:val="en-US"/>
        </w:rPr>
        <w:t>client identified two key benefits that this re</w:t>
      </w:r>
      <w:r w:rsidR="00F7523B">
        <w:rPr>
          <w:lang w:val="en-US"/>
        </w:rPr>
        <w:t>-</w:t>
      </w:r>
      <w:r w:rsidR="00F7523B" w:rsidRPr="005000EA">
        <w:rPr>
          <w:lang w:val="en-US"/>
        </w:rPr>
        <w:t xml:space="preserve">definition of the scope would deliver for this project: </w:t>
      </w:r>
    </w:p>
    <w:p w14:paraId="0BCE84A2" w14:textId="77777777" w:rsidR="00F7523B" w:rsidRPr="005000EA" w:rsidRDefault="00F7523B" w:rsidP="009C1E99">
      <w:pPr>
        <w:pStyle w:val="ListParagraph"/>
        <w:numPr>
          <w:ilvl w:val="0"/>
          <w:numId w:val="2"/>
        </w:numPr>
      </w:pPr>
      <w:r w:rsidRPr="005000EA">
        <w:t xml:space="preserve">The toolkit examples created will be developed to maximise efficiency and time saving for the council’s staff. This will save council time through the reduction of calls and emails relating to questions of how to use council’s Open Data platform API. </w:t>
      </w:r>
    </w:p>
    <w:p w14:paraId="307F8FAE" w14:textId="77777777" w:rsidR="00F7523B" w:rsidRPr="005000EA" w:rsidRDefault="00F7523B" w:rsidP="009C1E99">
      <w:pPr>
        <w:pStyle w:val="ListParagraph"/>
        <w:numPr>
          <w:ilvl w:val="0"/>
          <w:numId w:val="2"/>
        </w:numPr>
      </w:pPr>
      <w:r w:rsidRPr="005000EA">
        <w:t xml:space="preserve">The use cases lists are the most common customer requests for assistance in creating a data solution using City of Melbourne’s open data/API. </w:t>
      </w:r>
    </w:p>
    <w:p w14:paraId="1F793D57" w14:textId="77777777" w:rsidR="00F7523B" w:rsidRPr="005000EA" w:rsidRDefault="00F7523B" w:rsidP="000B7473"/>
    <w:p w14:paraId="134D9FC1" w14:textId="5367A6CE" w:rsidR="002E7412" w:rsidRDefault="00204864" w:rsidP="000B7473">
      <w:r>
        <w:t>In Trimester 1 2022 t</w:t>
      </w:r>
      <w:r w:rsidR="657FFA59" w:rsidRPr="005000EA">
        <w:t xml:space="preserve">his project </w:t>
      </w:r>
      <w:r w:rsidR="00D307E5">
        <w:t xml:space="preserve">continues to </w:t>
      </w:r>
      <w:r w:rsidR="657FFA59" w:rsidRPr="005000EA">
        <w:t xml:space="preserve">deliver a proof-of-concept example of how calls to Open Data API can be made to deliver a solution. </w:t>
      </w:r>
      <w:r w:rsidR="00E869FB">
        <w:t>Figure 2.1 illustrates the major components o</w:t>
      </w:r>
      <w:r w:rsidR="00475E38">
        <w:t>f</w:t>
      </w:r>
      <w:r w:rsidR="00E869FB">
        <w:t xml:space="preserve"> the Melbourne </w:t>
      </w:r>
      <w:r w:rsidR="00475E38">
        <w:t>Open Data Playground platform.</w:t>
      </w:r>
    </w:p>
    <w:p w14:paraId="3B9B8C11" w14:textId="77777777" w:rsidR="00475E38" w:rsidRDefault="00475E38" w:rsidP="000B7473"/>
    <w:p w14:paraId="03259BF3" w14:textId="77777777" w:rsidR="004602CB" w:rsidRDefault="004602CB" w:rsidP="004602CB">
      <w:r w:rsidRPr="005000EA">
        <w:t xml:space="preserve">Building on the foundation of work completed in the previous </w:t>
      </w:r>
      <w:r>
        <w:t>trimesters</w:t>
      </w:r>
      <w:r w:rsidRPr="005000EA">
        <w:t xml:space="preserve">, our </w:t>
      </w:r>
      <w:r>
        <w:t>project</w:t>
      </w:r>
      <w:r w:rsidRPr="005000EA">
        <w:t xml:space="preserve"> focussed on delivering </w:t>
      </w:r>
      <w:r>
        <w:t>three</w:t>
      </w:r>
      <w:r w:rsidRPr="005000EA">
        <w:t xml:space="preserve"> key outputs: </w:t>
      </w:r>
    </w:p>
    <w:p w14:paraId="54DC6975" w14:textId="77777777" w:rsidR="004602CB" w:rsidRDefault="004602CB" w:rsidP="009C1E99">
      <w:pPr>
        <w:pStyle w:val="ListParagraph"/>
        <w:numPr>
          <w:ilvl w:val="0"/>
          <w:numId w:val="3"/>
        </w:numPr>
      </w:pPr>
      <w:r>
        <w:t xml:space="preserve">Migrating from the current AWS platform to the Google Cloud Platform (GCP). </w:t>
      </w:r>
    </w:p>
    <w:p w14:paraId="26C67F7B" w14:textId="77777777" w:rsidR="004602CB" w:rsidRDefault="004602CB" w:rsidP="009C1E99">
      <w:pPr>
        <w:pStyle w:val="ListParagraph"/>
        <w:numPr>
          <w:ilvl w:val="0"/>
          <w:numId w:val="3"/>
        </w:numPr>
      </w:pPr>
      <w:r>
        <w:t>Creating and implementing 3 new use cases</w:t>
      </w:r>
      <w:r w:rsidRPr="005000EA">
        <w:t>.</w:t>
      </w:r>
      <w:r>
        <w:t xml:space="preserve"> </w:t>
      </w:r>
    </w:p>
    <w:p w14:paraId="28155139" w14:textId="77777777" w:rsidR="004602CB" w:rsidRPr="005000EA" w:rsidRDefault="004602CB" w:rsidP="009C1E99">
      <w:pPr>
        <w:pStyle w:val="ListParagraph"/>
        <w:numPr>
          <w:ilvl w:val="0"/>
          <w:numId w:val="3"/>
        </w:numPr>
      </w:pPr>
      <w:r>
        <w:t>Testing and updating all functionality, usability and design/styling elements of the site.</w:t>
      </w:r>
      <w:r w:rsidRPr="005000EA">
        <w:t xml:space="preserve"> </w:t>
      </w:r>
    </w:p>
    <w:p w14:paraId="54D9D2BE" w14:textId="77777777" w:rsidR="004602CB" w:rsidRPr="005000EA" w:rsidRDefault="004602CB" w:rsidP="004602CB"/>
    <w:p w14:paraId="4376B776" w14:textId="77777777" w:rsidR="004602CB" w:rsidRPr="005000EA" w:rsidRDefault="004602CB" w:rsidP="004602CB">
      <w:r w:rsidRPr="005000EA">
        <w:t>A major result of this focus has been the development of style</w:t>
      </w:r>
      <w:r>
        <w:t xml:space="preserve"> guide</w:t>
      </w:r>
      <w:r w:rsidRPr="005000EA">
        <w:t xml:space="preserve"> templates</w:t>
      </w:r>
      <w:r>
        <w:t xml:space="preserve"> (Design Team), development environment setup guides (Web Development Team) and upskilling guides for each team (Project Team). This will provide new students checklists and guidance during the onboarding and upskilling process. </w:t>
      </w:r>
    </w:p>
    <w:p w14:paraId="47A43F85" w14:textId="77777777" w:rsidR="004602CB" w:rsidRDefault="004602CB" w:rsidP="000B7473"/>
    <w:p w14:paraId="52E630EA" w14:textId="77777777" w:rsidR="00A85937" w:rsidRDefault="00A85937">
      <w:pPr>
        <w:spacing w:line="240" w:lineRule="auto"/>
        <w:jc w:val="left"/>
        <w:rPr>
          <w:i/>
          <w:iCs/>
          <w:color w:val="44546A" w:themeColor="text2"/>
          <w:sz w:val="18"/>
          <w:szCs w:val="18"/>
        </w:rPr>
      </w:pPr>
      <w:r>
        <w:br w:type="page"/>
      </w:r>
    </w:p>
    <w:p w14:paraId="2D5C8A2E" w14:textId="51F3C264" w:rsidR="004602CB" w:rsidRDefault="004602CB" w:rsidP="00A85937">
      <w:pPr>
        <w:pStyle w:val="Figure"/>
      </w:pPr>
      <w:r>
        <w:lastRenderedPageBreak/>
        <w:t>Figure 2.1: Melbourne Open Data Platform High Level Architecture</w:t>
      </w:r>
    </w:p>
    <w:p w14:paraId="01191DB0" w14:textId="5EFD1005" w:rsidR="002E7412" w:rsidRPr="005000EA" w:rsidRDefault="00F171C8" w:rsidP="000B7473">
      <w:r w:rsidRPr="00F171C8">
        <w:rPr>
          <w:noProof/>
        </w:rPr>
        <w:drawing>
          <wp:inline distT="0" distB="0" distL="0" distR="0" wp14:anchorId="62DDF893" wp14:editId="2CA07798">
            <wp:extent cx="5553012" cy="3783954"/>
            <wp:effectExtent l="0" t="0" r="0" b="762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20"/>
                    <a:stretch>
                      <a:fillRect/>
                    </a:stretch>
                  </pic:blipFill>
                  <pic:spPr>
                    <a:xfrm>
                      <a:off x="0" y="0"/>
                      <a:ext cx="5557177" cy="3786792"/>
                    </a:xfrm>
                    <a:prstGeom prst="rect">
                      <a:avLst/>
                    </a:prstGeom>
                  </pic:spPr>
                </pic:pic>
              </a:graphicData>
            </a:graphic>
          </wp:inline>
        </w:drawing>
      </w:r>
    </w:p>
    <w:p w14:paraId="6E979EAA" w14:textId="1D46DF3E" w:rsidR="002E7412" w:rsidRPr="005000EA" w:rsidRDefault="002E7412" w:rsidP="000B7473"/>
    <w:p w14:paraId="684795B0" w14:textId="12432563" w:rsidR="002E7412" w:rsidRPr="005000EA" w:rsidRDefault="002E7412" w:rsidP="000B7473"/>
    <w:p w14:paraId="6B79BFD8" w14:textId="77671245" w:rsidR="00A64D4D" w:rsidRPr="005000EA" w:rsidRDefault="657FFA59" w:rsidP="000B7473">
      <w:r w:rsidRPr="005000EA">
        <w:t>Th</w:t>
      </w:r>
      <w:r w:rsidR="00EC56B6">
        <w:t xml:space="preserve">is trimester </w:t>
      </w:r>
      <w:r w:rsidRPr="005000EA">
        <w:t xml:space="preserve">saw the </w:t>
      </w:r>
      <w:r w:rsidR="00A92DCD">
        <w:t xml:space="preserve">data science and engineering team </w:t>
      </w:r>
      <w:r w:rsidR="00EC56B6">
        <w:t>creat</w:t>
      </w:r>
      <w:r w:rsidR="00A92DCD">
        <w:t>e</w:t>
      </w:r>
      <w:r w:rsidRPr="005000EA">
        <w:t xml:space="preserve"> three </w:t>
      </w:r>
      <w:r w:rsidR="00EC56B6">
        <w:t>new use cases</w:t>
      </w:r>
      <w:r w:rsidRPr="005000EA">
        <w:t xml:space="preserve">: </w:t>
      </w:r>
      <w:r w:rsidR="009739CF">
        <w:t>Melbourne Bicycle Network Routes and Road Safety: Part 1</w:t>
      </w:r>
      <w:r w:rsidR="00337096">
        <w:t xml:space="preserve"> </w:t>
      </w:r>
      <w:r w:rsidR="009739CF">
        <w:t>&amp;</w:t>
      </w:r>
      <w:r w:rsidR="00337096">
        <w:t xml:space="preserve"> </w:t>
      </w:r>
      <w:r w:rsidR="009739CF">
        <w:t>2, Event Disruption</w:t>
      </w:r>
      <w:r w:rsidR="00337096">
        <w:t xml:space="preserve"> and Green Walls. </w:t>
      </w:r>
      <w:r w:rsidRPr="005000EA">
        <w:t>These use</w:t>
      </w:r>
      <w:r w:rsidR="12765F67" w:rsidRPr="005000EA">
        <w:t xml:space="preserve"> </w:t>
      </w:r>
      <w:r w:rsidRPr="005000EA">
        <w:t xml:space="preserve">cases </w:t>
      </w:r>
      <w:r w:rsidR="4A51FFCA" w:rsidRPr="005000EA">
        <w:t>explored and analysed</w:t>
      </w:r>
      <w:r w:rsidRPr="005000EA">
        <w:t xml:space="preserve"> a variety of datasets available from Melbourne Open Data. Utilising python libraries such as Selenium, </w:t>
      </w:r>
      <w:r w:rsidR="00A255FE">
        <w:t xml:space="preserve">folium, </w:t>
      </w:r>
      <w:proofErr w:type="spellStart"/>
      <w:r w:rsidR="0073489C">
        <w:t>P</w:t>
      </w:r>
      <w:r w:rsidRPr="005000EA">
        <w:t>lotly</w:t>
      </w:r>
      <w:proofErr w:type="spellEnd"/>
      <w:r w:rsidRPr="005000EA">
        <w:t xml:space="preserve">, and </w:t>
      </w:r>
      <w:proofErr w:type="spellStart"/>
      <w:r w:rsidR="4EF7AC63" w:rsidRPr="005000EA">
        <w:t>m</w:t>
      </w:r>
      <w:r w:rsidRPr="005000EA">
        <w:t>apbox</w:t>
      </w:r>
      <w:proofErr w:type="spellEnd"/>
      <w:r w:rsidRPr="005000EA">
        <w:t>, our data science team was able to deliver highly stylized, interactive tools to help in developing business insights using the City of Melbourne’s Open Data API</w:t>
      </w:r>
      <w:r w:rsidR="00A64D4D">
        <w:t>.</w:t>
      </w:r>
    </w:p>
    <w:p w14:paraId="09CE2657" w14:textId="3B8C4429" w:rsidR="002E7412" w:rsidRPr="005000EA" w:rsidRDefault="002E7412" w:rsidP="005742C2"/>
    <w:p w14:paraId="23BA49D8" w14:textId="11C858F9" w:rsidR="002E7412" w:rsidRDefault="657FFA59" w:rsidP="00EF2866">
      <w:r w:rsidRPr="005000EA">
        <w:t>The web development</w:t>
      </w:r>
      <w:r w:rsidR="4937935D" w:rsidRPr="005000EA">
        <w:t xml:space="preserve"> team</w:t>
      </w:r>
      <w:r w:rsidRPr="005000EA">
        <w:t xml:space="preserve"> </w:t>
      </w:r>
      <w:r w:rsidR="00337096">
        <w:t xml:space="preserve">focussed on migrating the platform from </w:t>
      </w:r>
      <w:r w:rsidR="00234982">
        <w:t xml:space="preserve">Amazon Web Services </w:t>
      </w:r>
      <w:r w:rsidR="002E3409">
        <w:t xml:space="preserve">(AWS) </w:t>
      </w:r>
      <w:r w:rsidR="00234982">
        <w:t xml:space="preserve">to </w:t>
      </w:r>
      <w:r w:rsidR="002E3409">
        <w:t xml:space="preserve">the </w:t>
      </w:r>
      <w:r w:rsidR="00234982">
        <w:t>Google Clo</w:t>
      </w:r>
      <w:r w:rsidR="002E3409">
        <w:t>ud Platform (CGP)</w:t>
      </w:r>
      <w:r w:rsidR="006F1E33">
        <w:t xml:space="preserve">. This also included the creation </w:t>
      </w:r>
      <w:r w:rsidR="006C45E1">
        <w:t xml:space="preserve">of the GCP pipeline which was a </w:t>
      </w:r>
      <w:r w:rsidR="004602CB">
        <w:t>time-consuming</w:t>
      </w:r>
      <w:r w:rsidR="006C45E1">
        <w:t xml:space="preserve"> process to figure out.</w:t>
      </w:r>
      <w:r w:rsidR="002E3409">
        <w:t xml:space="preserve"> </w:t>
      </w:r>
      <w:r w:rsidR="006522C8">
        <w:t xml:space="preserve">Improvements were made </w:t>
      </w:r>
      <w:r w:rsidR="00E74090">
        <w:t xml:space="preserve">in conjunction with the Design team, </w:t>
      </w:r>
      <w:r w:rsidR="006F1E33">
        <w:t>fixing links and updating functionality and usability.</w:t>
      </w:r>
      <w:r w:rsidR="006C45E1">
        <w:t xml:space="preserve"> The team also worked on documentation </w:t>
      </w:r>
      <w:r w:rsidR="005C0805">
        <w:t xml:space="preserve">which will assist the new trimesters students </w:t>
      </w:r>
      <w:r w:rsidR="00EF2866">
        <w:t>in setting up their development environments.</w:t>
      </w:r>
    </w:p>
    <w:p w14:paraId="7961158F" w14:textId="77777777" w:rsidR="00A64D4D" w:rsidRDefault="00A64D4D" w:rsidP="005742C2"/>
    <w:p w14:paraId="2FB8A58E" w14:textId="75EB352B" w:rsidR="00A92DCD" w:rsidRDefault="00A308B7" w:rsidP="005742C2">
      <w:r>
        <w:lastRenderedPageBreak/>
        <w:t xml:space="preserve">The design team </w:t>
      </w:r>
      <w:r w:rsidR="0020521F">
        <w:t xml:space="preserve">was centred around three main </w:t>
      </w:r>
      <w:r w:rsidR="00975877">
        <w:t xml:space="preserve">deliverables; improved functionality, enhances usability and </w:t>
      </w:r>
      <w:r w:rsidR="002B4E38">
        <w:t xml:space="preserve">creating a design/style guide. These deliverables included </w:t>
      </w:r>
      <w:r w:rsidR="00603D68">
        <w:t xml:space="preserve">comprehensive testing of the site and all of its links. </w:t>
      </w:r>
      <w:r w:rsidR="000C7D77">
        <w:t xml:space="preserve">Then working with the </w:t>
      </w:r>
      <w:r w:rsidR="00BB6B0D">
        <w:t xml:space="preserve">web development team to implement these changes. </w:t>
      </w:r>
    </w:p>
    <w:p w14:paraId="198E28E3" w14:textId="77777777" w:rsidR="00BB6B0D" w:rsidRPr="005000EA" w:rsidRDefault="00BB6B0D" w:rsidP="005742C2"/>
    <w:p w14:paraId="099CFB22" w14:textId="132A32F5" w:rsidR="00B40679" w:rsidRDefault="657FFA59" w:rsidP="003057E9">
      <w:r w:rsidRPr="005000EA">
        <w:t xml:space="preserve">The work completed this </w:t>
      </w:r>
      <w:r w:rsidR="00BB6B0D">
        <w:t xml:space="preserve">trimester </w:t>
      </w:r>
      <w:r w:rsidR="005C0B67">
        <w:t xml:space="preserve">leaves the project and the </w:t>
      </w:r>
      <w:r w:rsidR="00C4154E">
        <w:t xml:space="preserve">students coming </w:t>
      </w:r>
      <w:r w:rsidR="004602CB">
        <w:t>onto</w:t>
      </w:r>
      <w:r w:rsidR="00C4154E">
        <w:t xml:space="preserve"> </w:t>
      </w:r>
      <w:r w:rsidR="004602CB">
        <w:t>t</w:t>
      </w:r>
      <w:r w:rsidR="00C4154E">
        <w:t xml:space="preserve">he project next trimester in a </w:t>
      </w:r>
      <w:r w:rsidR="00113292">
        <w:t xml:space="preserve">great place to continue </w:t>
      </w:r>
      <w:r w:rsidR="00D15D45">
        <w:t>with the project.</w:t>
      </w:r>
      <w:r w:rsidRPr="005000EA">
        <w:t xml:space="preserve"> </w:t>
      </w:r>
      <w:r w:rsidR="00D15D45">
        <w:t xml:space="preserve">This will allow </w:t>
      </w:r>
      <w:r w:rsidR="00825A5A">
        <w:t>next trimesters team to fast track the implementation of new use cases, implement site up</w:t>
      </w:r>
      <w:r w:rsidR="00E3285F">
        <w:t>dates</w:t>
      </w:r>
      <w:r w:rsidR="00E940A5">
        <w:t xml:space="preserve"> and </w:t>
      </w:r>
      <w:r w:rsidR="003057E9">
        <w:t xml:space="preserve">further the </w:t>
      </w:r>
      <w:r w:rsidR="004602CB">
        <w:t>project</w:t>
      </w:r>
      <w:r w:rsidR="003057E9">
        <w:t xml:space="preserve">. </w:t>
      </w:r>
    </w:p>
    <w:p w14:paraId="615A4C42" w14:textId="77777777" w:rsidR="003B51A6" w:rsidRDefault="003B51A6" w:rsidP="005742C2"/>
    <w:p w14:paraId="10C23CE0" w14:textId="02A81D82" w:rsidR="002E6B9F" w:rsidRDefault="002E6B9F" w:rsidP="005742C2">
      <w:pPr>
        <w:rPr>
          <w:rFonts w:asciiTheme="majorHAnsi" w:eastAsiaTheme="majorEastAsia" w:hAnsiTheme="majorHAnsi" w:cstheme="majorBidi"/>
          <w:color w:val="2F5496" w:themeColor="accent1" w:themeShade="BF"/>
          <w:sz w:val="32"/>
          <w:szCs w:val="32"/>
        </w:rPr>
      </w:pPr>
    </w:p>
    <w:p w14:paraId="11A7D2C8" w14:textId="683D03DB" w:rsidR="00A96A40" w:rsidRPr="00C174B4" w:rsidRDefault="006C676D" w:rsidP="00C174B4">
      <w:pPr>
        <w:spacing w:line="240" w:lineRule="auto"/>
        <w:jc w:val="left"/>
        <w:rPr>
          <w:rFonts w:eastAsiaTheme="majorEastAsia" w:cstheme="majorBidi"/>
          <w:b/>
          <w:bCs/>
          <w:color w:val="2F5496" w:themeColor="accent1" w:themeShade="BF"/>
          <w:sz w:val="32"/>
          <w:szCs w:val="32"/>
        </w:rPr>
      </w:pPr>
      <w:r>
        <w:br w:type="page"/>
      </w:r>
    </w:p>
    <w:p w14:paraId="0AB33202" w14:textId="46D13DA8" w:rsidR="0003028F" w:rsidRDefault="003C483B" w:rsidP="00BB6B84">
      <w:pPr>
        <w:pStyle w:val="Heading1"/>
      </w:pPr>
      <w:bookmarkStart w:id="5" w:name="_Toc107045489"/>
      <w:r>
        <w:lastRenderedPageBreak/>
        <w:t xml:space="preserve">Public </w:t>
      </w:r>
      <w:r w:rsidR="003A0961" w:rsidRPr="00C174B4">
        <w:t>GitHub</w:t>
      </w:r>
      <w:r>
        <w:t xml:space="preserve"> Repository</w:t>
      </w:r>
      <w:bookmarkEnd w:id="5"/>
    </w:p>
    <w:p w14:paraId="70E39BDC" w14:textId="298FF830" w:rsidR="00BC2F1F" w:rsidRDefault="00BC2363" w:rsidP="00BB6B84">
      <w:r w:rsidRPr="005742C2">
        <w:t xml:space="preserve">In addition to the Melbourne Open Data playground, the </w:t>
      </w:r>
      <w:r w:rsidR="00C174B4">
        <w:t>project</w:t>
      </w:r>
      <w:r w:rsidRPr="005742C2">
        <w:t xml:space="preserve"> has also curated a </w:t>
      </w:r>
      <w:r w:rsidR="008B4DC7" w:rsidRPr="005742C2">
        <w:t>public</w:t>
      </w:r>
      <w:r w:rsidRPr="005742C2">
        <w:t xml:space="preserve">-facing GitHub. </w:t>
      </w:r>
      <w:r w:rsidR="00041442">
        <w:t xml:space="preserve">In this environment </w:t>
      </w:r>
      <w:r w:rsidRPr="005742C2">
        <w:t xml:space="preserve">we showcase python code that </w:t>
      </w:r>
      <w:r w:rsidR="00041442">
        <w:t xml:space="preserve">supports and extends </w:t>
      </w:r>
      <w:r w:rsidR="00BC2F1F">
        <w:t>the use cases</w:t>
      </w:r>
      <w:r w:rsidRPr="005742C2">
        <w:t xml:space="preserve"> integrated onto the web portal.</w:t>
      </w:r>
    </w:p>
    <w:p w14:paraId="1F08E4C1" w14:textId="77777777" w:rsidR="00BC2F1F" w:rsidRDefault="00BC2F1F" w:rsidP="00BB6B84"/>
    <w:p w14:paraId="2891780E" w14:textId="0C86264D" w:rsidR="00BC2F1F" w:rsidRDefault="00BC2363" w:rsidP="00BB6B84">
      <w:r w:rsidRPr="005742C2">
        <w:t xml:space="preserve">The </w:t>
      </w:r>
      <w:proofErr w:type="spellStart"/>
      <w:r w:rsidR="00BC2F1F">
        <w:t>Jupyter</w:t>
      </w:r>
      <w:proofErr w:type="spellEnd"/>
      <w:r w:rsidR="00BC2F1F">
        <w:t xml:space="preserve"> </w:t>
      </w:r>
      <w:r w:rsidRPr="005742C2">
        <w:t>notebooks are shared for the benefit of those who may be more technically motivated to explore and build upon</w:t>
      </w:r>
      <w:r w:rsidR="00BC2F1F">
        <w:t xml:space="preserve"> our examples</w:t>
      </w:r>
      <w:r w:rsidRPr="005742C2">
        <w:t>.</w:t>
      </w:r>
    </w:p>
    <w:p w14:paraId="6B93A338" w14:textId="77777777" w:rsidR="00BC2F1F" w:rsidRDefault="00BC2F1F" w:rsidP="00BB6B84"/>
    <w:p w14:paraId="700601CD" w14:textId="50A54696" w:rsidR="7E284CD3" w:rsidRPr="005742C2" w:rsidRDefault="00BC2363" w:rsidP="005742C2">
      <w:r w:rsidRPr="005742C2">
        <w:t xml:space="preserve">Readme pages help </w:t>
      </w:r>
      <w:r w:rsidR="00BC2F1F">
        <w:t xml:space="preserve">users to </w:t>
      </w:r>
      <w:r w:rsidRPr="005742C2">
        <w:t>navigat</w:t>
      </w:r>
      <w:r w:rsidR="00BC2F1F">
        <w:t>e</w:t>
      </w:r>
      <w:r w:rsidRPr="005742C2">
        <w:t xml:space="preserve"> to </w:t>
      </w:r>
      <w:r w:rsidR="00BC2F1F">
        <w:t xml:space="preserve">and </w:t>
      </w:r>
      <w:r w:rsidRPr="005742C2">
        <w:t>explore these works. Th</w:t>
      </w:r>
      <w:r w:rsidR="00094165">
        <w:t xml:space="preserve">is was created to </w:t>
      </w:r>
      <w:r w:rsidR="00320BCC" w:rsidRPr="005742C2">
        <w:t xml:space="preserve">aid in building a community around the playground and Melbourne Open Data more generally. </w:t>
      </w:r>
      <w:r w:rsidR="004B5183">
        <w:t>Figure 4.</w:t>
      </w:r>
      <w:r w:rsidR="00D44A7B">
        <w:t>1</w:t>
      </w:r>
      <w:r w:rsidR="004B5183">
        <w:t xml:space="preserve"> below illustrates the home page of the GitHub site.</w:t>
      </w:r>
    </w:p>
    <w:p w14:paraId="60AABDD0" w14:textId="7B4842F2" w:rsidR="75E3C6AE" w:rsidRDefault="75E3C6AE" w:rsidP="005742C2"/>
    <w:p w14:paraId="7F14105E" w14:textId="2534F251" w:rsidR="00387794" w:rsidRPr="00387794" w:rsidRDefault="00387794" w:rsidP="005742C2">
      <w:pPr>
        <w:pStyle w:val="Figure"/>
      </w:pPr>
      <w:r w:rsidRPr="00387794">
        <w:t xml:space="preserve">Figure </w:t>
      </w:r>
      <w:r w:rsidR="002F5A44">
        <w:t>3</w:t>
      </w:r>
      <w:r w:rsidRPr="00387794">
        <w:t>.</w:t>
      </w:r>
      <w:r w:rsidR="0013090B">
        <w:t>1</w:t>
      </w:r>
      <w:r w:rsidRPr="00387794">
        <w:t>: Public-facing GitHub repository</w:t>
      </w:r>
    </w:p>
    <w:p w14:paraId="2CAD63B0" w14:textId="689C0541" w:rsidR="002E6B9F" w:rsidRDefault="00060ED0" w:rsidP="005742C2">
      <w:pPr>
        <w:rPr>
          <w:rFonts w:asciiTheme="majorHAnsi" w:eastAsiaTheme="majorEastAsia" w:hAnsiTheme="majorHAnsi" w:cstheme="majorBidi"/>
          <w:color w:val="2F5496" w:themeColor="accent1" w:themeShade="BF"/>
          <w:sz w:val="32"/>
          <w:szCs w:val="32"/>
        </w:rPr>
      </w:pPr>
      <w:r w:rsidRPr="00060ED0">
        <w:rPr>
          <w:rFonts w:asciiTheme="majorHAnsi" w:eastAsiaTheme="majorEastAsia" w:hAnsiTheme="majorHAnsi" w:cstheme="majorBidi"/>
          <w:noProof/>
          <w:color w:val="2F5496" w:themeColor="accent1" w:themeShade="BF"/>
          <w:sz w:val="32"/>
          <w:szCs w:val="32"/>
        </w:rPr>
        <w:drawing>
          <wp:inline distT="0" distB="0" distL="0" distR="0" wp14:anchorId="44826DEC" wp14:editId="132FAB57">
            <wp:extent cx="5727700" cy="3232150"/>
            <wp:effectExtent l="0" t="0" r="6350" b="6350"/>
            <wp:docPr id="4" name="Picture 4"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 website&#10;&#10;Description automatically generated"/>
                    <pic:cNvPicPr/>
                  </pic:nvPicPr>
                  <pic:blipFill>
                    <a:blip r:embed="rId21"/>
                    <a:stretch>
                      <a:fillRect/>
                    </a:stretch>
                  </pic:blipFill>
                  <pic:spPr>
                    <a:xfrm>
                      <a:off x="0" y="0"/>
                      <a:ext cx="5727700" cy="3232150"/>
                    </a:xfrm>
                    <a:prstGeom prst="rect">
                      <a:avLst/>
                    </a:prstGeom>
                  </pic:spPr>
                </pic:pic>
              </a:graphicData>
            </a:graphic>
          </wp:inline>
        </w:drawing>
      </w:r>
    </w:p>
    <w:p w14:paraId="79CF2A29" w14:textId="77777777" w:rsidR="00406C05" w:rsidRDefault="00406C05">
      <w:pPr>
        <w:spacing w:line="240" w:lineRule="auto"/>
        <w:jc w:val="left"/>
        <w:rPr>
          <w:rFonts w:eastAsiaTheme="majorEastAsia" w:cstheme="majorBidi"/>
          <w:b/>
          <w:bCs/>
          <w:color w:val="2F5496" w:themeColor="accent1" w:themeShade="BF"/>
          <w:sz w:val="32"/>
          <w:szCs w:val="32"/>
        </w:rPr>
      </w:pPr>
      <w:r>
        <w:br w:type="page"/>
      </w:r>
    </w:p>
    <w:p w14:paraId="5DF71D4B" w14:textId="607168D2" w:rsidR="00DA3674" w:rsidRPr="00EF393D" w:rsidRDefault="00DA3674" w:rsidP="005742C2">
      <w:pPr>
        <w:pStyle w:val="Heading1"/>
      </w:pPr>
      <w:bookmarkStart w:id="6" w:name="_Toc107045490"/>
      <w:r w:rsidRPr="00EF393D">
        <w:lastRenderedPageBreak/>
        <w:t>Completed Deliverables</w:t>
      </w:r>
      <w:bookmarkEnd w:id="6"/>
    </w:p>
    <w:p w14:paraId="5F54B55B" w14:textId="045BDAC7" w:rsidR="534BEB9B" w:rsidRPr="005000EA" w:rsidRDefault="00375091" w:rsidP="005742C2">
      <w:r>
        <w:t xml:space="preserve">In this section we </w:t>
      </w:r>
      <w:r w:rsidR="534BEB9B" w:rsidRPr="005000EA">
        <w:t xml:space="preserve">describe the </w:t>
      </w:r>
      <w:r w:rsidR="00BB6B84">
        <w:t xml:space="preserve">key </w:t>
      </w:r>
      <w:r w:rsidR="534BEB9B" w:rsidRPr="005000EA">
        <w:t>deliverables a</w:t>
      </w:r>
      <w:r w:rsidR="004B07AB">
        <w:t xml:space="preserve">s well as the </w:t>
      </w:r>
      <w:r w:rsidR="002B3B07">
        <w:t xml:space="preserve">main </w:t>
      </w:r>
      <w:r w:rsidR="004B07AB">
        <w:t xml:space="preserve">teams </w:t>
      </w:r>
      <w:r w:rsidR="00A7290C">
        <w:t xml:space="preserve">and contributors </w:t>
      </w:r>
      <w:r w:rsidR="002B3B07">
        <w:t>responsible</w:t>
      </w:r>
      <w:r w:rsidR="534BEB9B" w:rsidRPr="005000EA">
        <w:t>.</w:t>
      </w:r>
    </w:p>
    <w:p w14:paraId="2DD7A454" w14:textId="23180233" w:rsidR="534BEB9B" w:rsidRPr="005F2284" w:rsidRDefault="00AA3F8D" w:rsidP="005742C2">
      <w:pPr>
        <w:pStyle w:val="Heading2"/>
      </w:pPr>
      <w:bookmarkStart w:id="7" w:name="_Toc107045491"/>
      <w:r w:rsidRPr="005F2284">
        <w:t>User Story 1: B</w:t>
      </w:r>
      <w:r w:rsidR="002100A1" w:rsidRPr="005F2284">
        <w:t>icycle Route Network and Accidents</w:t>
      </w:r>
      <w:r w:rsidR="00A7290C" w:rsidRPr="005F2284">
        <w:t xml:space="preserve"> (Bree and </w:t>
      </w:r>
      <w:proofErr w:type="spellStart"/>
      <w:r w:rsidR="00A7290C" w:rsidRPr="005F2284">
        <w:t>Anugra</w:t>
      </w:r>
      <w:proofErr w:type="spellEnd"/>
      <w:r w:rsidR="00A7290C" w:rsidRPr="005F2284">
        <w:t>)</w:t>
      </w:r>
      <w:bookmarkEnd w:id="7"/>
    </w:p>
    <w:p w14:paraId="18AF7FAE" w14:textId="3C0BAB66" w:rsidR="354FE6DA" w:rsidRDefault="354FE6DA" w:rsidP="00D9326E">
      <w:pPr>
        <w:ind w:left="426"/>
      </w:pPr>
      <w:r w:rsidRPr="354FE6DA">
        <w:t>As a cyclist, I want a safe transport journey in the city of Melbourne. Which roads are safest to cycle on? As a council, we seek to invest in road safety initiatives which reduce the occurrences of accidents resulting in serious injuries of citizens using our road network. Where are accident hotspots for cyclists occurring?</w:t>
      </w:r>
    </w:p>
    <w:p w14:paraId="2E2C8C55" w14:textId="4EDD0F4D" w:rsidR="19102119" w:rsidRPr="005000EA" w:rsidRDefault="19102119" w:rsidP="00D9326E">
      <w:pPr>
        <w:ind w:left="426"/>
      </w:pPr>
    </w:p>
    <w:p w14:paraId="70E48CBC" w14:textId="5635A933" w:rsidR="18D0039F" w:rsidRPr="005000EA" w:rsidRDefault="18D0039F" w:rsidP="00D9326E">
      <w:pPr>
        <w:pStyle w:val="BitBucketreference"/>
        <w:spacing w:line="240" w:lineRule="auto"/>
        <w:ind w:left="1560"/>
      </w:pPr>
      <w:r>
        <w:t>Trello:</w:t>
      </w:r>
      <w:r>
        <w:tab/>
      </w:r>
      <w:hyperlink r:id="rId22">
        <w:r w:rsidR="003242B6" w:rsidRPr="354FE6DA">
          <w:rPr>
            <w:rStyle w:val="Hyperlink"/>
          </w:rPr>
          <w:t>https://trello.com/c/zMV2kzYg/13-1-user-story-bicycle-route-network-and-accidents</w:t>
        </w:r>
      </w:hyperlink>
      <w:r w:rsidR="003242B6">
        <w:t xml:space="preserve"> </w:t>
      </w:r>
    </w:p>
    <w:p w14:paraId="5CB8C4B6" w14:textId="76ABFDAE" w:rsidR="18D0039F" w:rsidRPr="005000EA" w:rsidRDefault="00F97043" w:rsidP="00D9326E">
      <w:pPr>
        <w:pStyle w:val="BitBucketreference"/>
        <w:spacing w:line="240" w:lineRule="auto"/>
        <w:ind w:left="1560"/>
      </w:pPr>
      <w:r>
        <w:t>GitHub</w:t>
      </w:r>
      <w:r w:rsidR="18D0039F">
        <w:t>:</w:t>
      </w:r>
      <w:r>
        <w:tab/>
      </w:r>
      <w:hyperlink r:id="rId23">
        <w:r w:rsidR="354FE6DA" w:rsidRPr="354FE6DA">
          <w:rPr>
            <w:rStyle w:val="Hyperlink"/>
          </w:rPr>
          <w:t>https://github.com/Chameleon-company/MOP-Code/tree/master/datascience/usecases</w:t>
        </w:r>
      </w:hyperlink>
    </w:p>
    <w:p w14:paraId="13DD5757" w14:textId="77777777" w:rsidR="00FD1689" w:rsidRDefault="00FD1689" w:rsidP="00D9326E">
      <w:pPr>
        <w:ind w:left="426"/>
      </w:pPr>
    </w:p>
    <w:p w14:paraId="209809D4" w14:textId="240E1B7E" w:rsidR="00FD1689" w:rsidRPr="005000EA" w:rsidRDefault="354FE6DA" w:rsidP="00D9326E">
      <w:pPr>
        <w:ind w:left="426"/>
      </w:pPr>
      <w:r w:rsidRPr="4A107DD2">
        <w:t>The accidents ‘crash stats’ dataset forms a key dependency to support the exploratory data analysis python notebooks for this use case. The dataset is built from the VicRoads Open Data Traffic Accident Dataset. The python notebook which prepares and pre-processes this data is listed below.</w:t>
      </w:r>
    </w:p>
    <w:p w14:paraId="18EC1257" w14:textId="49A9640A" w:rsidR="354FE6DA" w:rsidRDefault="354FE6DA" w:rsidP="00D9326E">
      <w:pPr>
        <w:ind w:left="426"/>
      </w:pPr>
    </w:p>
    <w:p w14:paraId="22B949D3" w14:textId="2D49220F" w:rsidR="00FD1689" w:rsidRDefault="00FD1689" w:rsidP="00D9326E">
      <w:pPr>
        <w:pStyle w:val="BitBucketreference"/>
        <w:spacing w:line="240" w:lineRule="auto"/>
        <w:ind w:left="1560"/>
        <w:rPr>
          <w:rStyle w:val="Hyperlink"/>
        </w:rPr>
      </w:pPr>
      <w:r>
        <w:t>GitHub:</w:t>
      </w:r>
      <w:r>
        <w:tab/>
      </w:r>
      <w:hyperlink r:id="rId24">
        <w:r w:rsidR="354FE6DA" w:rsidRPr="354FE6DA">
          <w:rPr>
            <w:rStyle w:val="Hyperlink"/>
          </w:rPr>
          <w:t>https://github.com/Chameleon-company/MOP-Code/blob/master/datascience/dataanalysis/Other%20EDA/MOP_BicycleNetwork_AccidentData_DataLoadPreprocessing.ipynb</w:t>
        </w:r>
      </w:hyperlink>
    </w:p>
    <w:p w14:paraId="1F9DC4DC" w14:textId="6BAFB716" w:rsidR="00FD1689" w:rsidRDefault="00425209" w:rsidP="00D9326E">
      <w:pPr>
        <w:pStyle w:val="BitBucketreference"/>
        <w:spacing w:line="240" w:lineRule="auto"/>
        <w:ind w:left="1560"/>
      </w:pPr>
      <w:r>
        <w:t>GitHub:</w:t>
      </w:r>
      <w:r>
        <w:tab/>
      </w:r>
      <w:hyperlink r:id="rId25" w:history="1">
        <w:r w:rsidRPr="00F36E9B">
          <w:rPr>
            <w:rStyle w:val="Hyperlink"/>
          </w:rPr>
          <w:t>https://github.com/Chameleon-company/MOP-Code/blob/master/datascience/usecases/interactive_dependencies/Accidents_Bicyclists_Melbourne_2017to2020.csv</w:t>
        </w:r>
      </w:hyperlink>
    </w:p>
    <w:p w14:paraId="6E930F2B" w14:textId="3307FA9B" w:rsidR="68C16DE2" w:rsidRPr="00425209" w:rsidRDefault="7B29A869" w:rsidP="79AC8F10">
      <w:pPr>
        <w:pStyle w:val="Heading2"/>
      </w:pPr>
      <w:bookmarkStart w:id="8" w:name="_Toc107045492"/>
      <w:r>
        <w:t xml:space="preserve">User Story 2: </w:t>
      </w:r>
      <w:r w:rsidR="58DAFC95">
        <w:t>Green Walls (Julian</w:t>
      </w:r>
      <w:r w:rsidR="03DB65C5">
        <w:t xml:space="preserve"> and</w:t>
      </w:r>
      <w:r w:rsidR="58DAFC95">
        <w:t xml:space="preserve"> Ryan)</w:t>
      </w:r>
      <w:bookmarkEnd w:id="8"/>
    </w:p>
    <w:p w14:paraId="43067716" w14:textId="788A7CAB" w:rsidR="00FD1689" w:rsidRPr="005000EA" w:rsidRDefault="58DAFC95" w:rsidP="00D9326E">
      <w:pPr>
        <w:ind w:left="426"/>
      </w:pPr>
      <w:r>
        <w:t xml:space="preserve">A green wall is a vertically built structure intentionally covered in vegetation. They have ecological, environmental and cultural benefits, helping the city meet its liveability goals. As a town planner, how do I know the best locations for their installation?  </w:t>
      </w:r>
    </w:p>
    <w:p w14:paraId="6A135118" w14:textId="77777777" w:rsidR="00FD1689" w:rsidRPr="005000EA" w:rsidRDefault="00FD1689" w:rsidP="00D9326E">
      <w:pPr>
        <w:ind w:left="426"/>
      </w:pPr>
    </w:p>
    <w:p w14:paraId="1899B0B0" w14:textId="53583CCD" w:rsidR="008456DC" w:rsidRDefault="00FD1689" w:rsidP="00D9326E">
      <w:pPr>
        <w:pStyle w:val="BitBucketreference"/>
        <w:ind w:left="1560"/>
      </w:pPr>
      <w:r w:rsidRPr="005000EA">
        <w:t>Trello:</w:t>
      </w:r>
      <w:r>
        <w:tab/>
      </w:r>
      <w:hyperlink r:id="rId26" w:history="1">
        <w:r w:rsidR="008456DC" w:rsidRPr="0065793F">
          <w:rPr>
            <w:rStyle w:val="Hyperlink"/>
          </w:rPr>
          <w:t>https://trello.com/c/PXo0nXbS/14-2-user-story-green-walls</w:t>
        </w:r>
      </w:hyperlink>
      <w:r w:rsidR="008456DC">
        <w:t xml:space="preserve"> </w:t>
      </w:r>
    </w:p>
    <w:p w14:paraId="6168C449" w14:textId="63871A65" w:rsidR="00FD1689" w:rsidRPr="005000EA" w:rsidRDefault="58DAFC95" w:rsidP="00D9326E">
      <w:pPr>
        <w:pStyle w:val="BitBucketreference"/>
        <w:ind w:left="1560"/>
      </w:pPr>
      <w:r>
        <w:t>GitHub:</w:t>
      </w:r>
      <w:r w:rsidR="00FD1689">
        <w:tab/>
      </w:r>
      <w:hyperlink r:id="rId27">
        <w:r w:rsidR="79AC8F10" w:rsidRPr="79AC8F10">
          <w:rPr>
            <w:rStyle w:val="Hyperlink"/>
          </w:rPr>
          <w:t>https://github.com/Chameleon-company/MOP-Code/blob/master/datascience/usecases/usecase-GreenWallLocationIDRevA.ipynb</w:t>
        </w:r>
      </w:hyperlink>
      <w:r>
        <w:t xml:space="preserve"> </w:t>
      </w:r>
    </w:p>
    <w:p w14:paraId="7CED0B13" w14:textId="7887BEC6" w:rsidR="19102119" w:rsidRPr="005000EA" w:rsidRDefault="19102119" w:rsidP="00D9326E">
      <w:pPr>
        <w:ind w:left="426"/>
      </w:pPr>
    </w:p>
    <w:p w14:paraId="4C75E705" w14:textId="1708B35F" w:rsidR="00FD1689" w:rsidRPr="005000EA" w:rsidRDefault="58DAFC95" w:rsidP="00D9326E">
      <w:pPr>
        <w:ind w:left="426"/>
      </w:pPr>
      <w:r>
        <w:t xml:space="preserve">This user story analyses tree canopy, airborne particulate matter and insect density datasets to calculate the areas that would benefit most from the installation of a green wall. These locations are mapped using Folium and visualised using Google Street View.  </w:t>
      </w:r>
    </w:p>
    <w:p w14:paraId="08A58EA1" w14:textId="264BECF0" w:rsidR="5E31B435" w:rsidRPr="003A0961" w:rsidRDefault="008328A1" w:rsidP="005742C2">
      <w:pPr>
        <w:pStyle w:val="Heading2"/>
      </w:pPr>
      <w:bookmarkStart w:id="9" w:name="_Toc107045493"/>
      <w:r>
        <w:t>User Story 3: Event Disruption (Brendan, Mark and Alex)</w:t>
      </w:r>
      <w:bookmarkEnd w:id="9"/>
    </w:p>
    <w:p w14:paraId="0E759730" w14:textId="2F4C7474" w:rsidR="008328A1" w:rsidRPr="005000EA" w:rsidRDefault="13F41C79" w:rsidP="00D9326E">
      <w:pPr>
        <w:ind w:left="426"/>
      </w:pPr>
      <w:r>
        <w:t>My business is dependent on walk-in customers. I need to understand what events or factors can influence pedestrian numbers so I can plan accordingly, from staff numbers to supply needs – even to working out what times are most profitable.</w:t>
      </w:r>
    </w:p>
    <w:p w14:paraId="4AF7AE9D" w14:textId="5A7B3184" w:rsidR="13F41C79" w:rsidRDefault="13F41C79" w:rsidP="00D9326E">
      <w:pPr>
        <w:ind w:left="426"/>
      </w:pPr>
      <w:r w:rsidRPr="13F41C79">
        <w:t>This use case is built around the pedestrian sensor network data provided by the City of Melbourne, and enriched with other relevant datasets.</w:t>
      </w:r>
    </w:p>
    <w:p w14:paraId="280C32AB" w14:textId="2DEAD3E9" w:rsidR="46A90252" w:rsidRDefault="46A90252" w:rsidP="00D9326E">
      <w:pPr>
        <w:ind w:left="426"/>
      </w:pPr>
    </w:p>
    <w:p w14:paraId="5035BFB0" w14:textId="0B8A5816" w:rsidR="008328A1" w:rsidRPr="005000EA" w:rsidRDefault="008328A1" w:rsidP="00D9326E">
      <w:pPr>
        <w:pStyle w:val="BitBucketreference"/>
        <w:ind w:left="1560"/>
      </w:pPr>
      <w:r w:rsidRPr="005000EA">
        <w:t>Trello:</w:t>
      </w:r>
      <w:r>
        <w:tab/>
      </w:r>
      <w:hyperlink r:id="rId28" w:history="1">
        <w:r w:rsidR="008456DC" w:rsidRPr="0065793F">
          <w:rPr>
            <w:rStyle w:val="Hyperlink"/>
          </w:rPr>
          <w:t>https://trello.com/c/CnsTIgi8/23-3-user-story-event-disruption</w:t>
        </w:r>
      </w:hyperlink>
      <w:r w:rsidR="008456DC">
        <w:t xml:space="preserve"> </w:t>
      </w:r>
    </w:p>
    <w:p w14:paraId="586B8FED" w14:textId="648C9919" w:rsidR="008328A1" w:rsidRDefault="008328A1" w:rsidP="00D9326E">
      <w:pPr>
        <w:pStyle w:val="BitBucketreference"/>
        <w:ind w:left="1560"/>
      </w:pPr>
      <w:r>
        <w:t>GitHub:</w:t>
      </w:r>
      <w:r>
        <w:tab/>
      </w:r>
      <w:hyperlink r:id="rId29">
        <w:r w:rsidR="13F41C79" w:rsidRPr="13F41C79">
          <w:rPr>
            <w:rStyle w:val="Hyperlink"/>
          </w:rPr>
          <w:t>https://github.com/Chameleon-company/MOP-Code/blob/Brendan-R-Branch/datascience/dataanalysis/Other%20EDA/use_case_event_disruption_v2.ipynb</w:t>
        </w:r>
      </w:hyperlink>
    </w:p>
    <w:p w14:paraId="27904E30" w14:textId="38333F90" w:rsidR="5E31B435" w:rsidRPr="0013530D" w:rsidRDefault="0081572C" w:rsidP="005742C2">
      <w:pPr>
        <w:pStyle w:val="Heading2"/>
      </w:pPr>
      <w:bookmarkStart w:id="10" w:name="_Toc107045494"/>
      <w:r w:rsidRPr="0013530D">
        <w:t xml:space="preserve">Functionality </w:t>
      </w:r>
      <w:r w:rsidR="00BE1FDF">
        <w:t>(Harrison)</w:t>
      </w:r>
      <w:bookmarkEnd w:id="10"/>
    </w:p>
    <w:p w14:paraId="268B15E8" w14:textId="0FEB7AE6" w:rsidR="00F75E4E" w:rsidRPr="005000EA" w:rsidRDefault="00D61225" w:rsidP="0013530D">
      <w:pPr>
        <w:ind w:left="426"/>
      </w:pPr>
      <w:r>
        <w:t xml:space="preserve">The functionality of the website was tested by </w:t>
      </w:r>
      <w:r w:rsidR="009F3829">
        <w:t xml:space="preserve">assessing </w:t>
      </w:r>
      <w:r w:rsidR="002B6D67">
        <w:t xml:space="preserve">all of the </w:t>
      </w:r>
      <w:r w:rsidR="009F3829">
        <w:t xml:space="preserve">links </w:t>
      </w:r>
      <w:r w:rsidR="002B6D67">
        <w:t>within</w:t>
      </w:r>
      <w:r w:rsidR="009F3829">
        <w:t xml:space="preserve"> webpages</w:t>
      </w:r>
      <w:r w:rsidR="00FB212D">
        <w:t xml:space="preserve">, </w:t>
      </w:r>
      <w:r w:rsidR="00FF639D">
        <w:t xml:space="preserve">the </w:t>
      </w:r>
      <w:r w:rsidR="00FB212D">
        <w:t xml:space="preserve">database connections, </w:t>
      </w:r>
      <w:r w:rsidR="00FF639D">
        <w:t xml:space="preserve">any </w:t>
      </w:r>
      <w:r w:rsidR="00FB212D">
        <w:t xml:space="preserve">forms used for submitting or getting information from the user in the web page worked. </w:t>
      </w:r>
      <w:r w:rsidR="00B65F3F">
        <w:t xml:space="preserve">A number of dead links were identified and </w:t>
      </w:r>
      <w:r w:rsidR="00FB212D">
        <w:t xml:space="preserve">with the </w:t>
      </w:r>
      <w:r w:rsidR="00744E0E">
        <w:t>web dev</w:t>
      </w:r>
      <w:r w:rsidR="000D41F5">
        <w:t>elopment</w:t>
      </w:r>
      <w:r w:rsidR="00744E0E">
        <w:t xml:space="preserve"> team </w:t>
      </w:r>
      <w:r w:rsidR="000D41F5">
        <w:t xml:space="preserve">the appropriate changes were pushed through. </w:t>
      </w:r>
      <w:r w:rsidR="00744E0E">
        <w:t xml:space="preserve"> </w:t>
      </w:r>
    </w:p>
    <w:p w14:paraId="40D41EE7" w14:textId="77777777" w:rsidR="00F75E4E" w:rsidRPr="005000EA" w:rsidRDefault="00F75E4E" w:rsidP="00F75E4E"/>
    <w:p w14:paraId="361B3C8E" w14:textId="12927D9C" w:rsidR="00453A7A" w:rsidRDefault="00B0481E" w:rsidP="00453A7A">
      <w:pPr>
        <w:pStyle w:val="BitBucketreference"/>
        <w:ind w:left="1560"/>
      </w:pPr>
      <w:r w:rsidRPr="005000EA">
        <w:t>Trello:</w:t>
      </w:r>
      <w:r>
        <w:tab/>
      </w:r>
      <w:hyperlink r:id="rId30" w:history="1">
        <w:r w:rsidR="00453A7A" w:rsidRPr="00001D94">
          <w:rPr>
            <w:rStyle w:val="Hyperlink"/>
          </w:rPr>
          <w:t>https://trello.com/c/4vYduLy3/23-functionality</w:t>
        </w:r>
      </w:hyperlink>
    </w:p>
    <w:p w14:paraId="3A30A095" w14:textId="18A2A958" w:rsidR="00DF3698" w:rsidRDefault="00B0481E" w:rsidP="00453A7A">
      <w:pPr>
        <w:pStyle w:val="BitBucketreference"/>
        <w:ind w:left="1560"/>
      </w:pPr>
      <w:r>
        <w:t>GitHub:</w:t>
      </w:r>
      <w:r>
        <w:tab/>
      </w:r>
      <w:hyperlink r:id="rId31" w:history="1">
        <w:r w:rsidR="00DF3698" w:rsidRPr="00001D94">
          <w:rPr>
            <w:rStyle w:val="Hyperlink"/>
          </w:rPr>
          <w:t>https://github.com/Chameleon-company/Chameleon-Handover-Documents/blob/main/2022-T1/cityofmelbourne/designteam/Functionality_Framework.docx</w:t>
        </w:r>
      </w:hyperlink>
    </w:p>
    <w:p w14:paraId="58E8FD1C" w14:textId="5E71CABD" w:rsidR="00491E9C" w:rsidRPr="005000EA" w:rsidRDefault="00937582" w:rsidP="00937582">
      <w:pPr>
        <w:pStyle w:val="BitBucketreference"/>
        <w:ind w:left="1560"/>
      </w:pPr>
      <w:r>
        <w:t>GitHub:</w:t>
      </w:r>
      <w:r>
        <w:tab/>
      </w:r>
      <w:hyperlink r:id="rId32" w:history="1">
        <w:r w:rsidR="001E3C59" w:rsidRPr="00001D94">
          <w:rPr>
            <w:rStyle w:val="Hyperlink"/>
          </w:rPr>
          <w:t>https://github.com/Chameleon-company/Chameleon-Handover-Documents/blob/main/2022-T1/cityofmelbourne/designteam/reports-t12022/Functionality-External_Links_Testing_Report_T12022.xlsx</w:t>
        </w:r>
      </w:hyperlink>
      <w:r w:rsidR="001E3C59">
        <w:t xml:space="preserve"> </w:t>
      </w:r>
    </w:p>
    <w:p w14:paraId="03196865" w14:textId="13097213" w:rsidR="777E1B59" w:rsidRPr="0017248A" w:rsidRDefault="00F75E4E" w:rsidP="005742C2">
      <w:pPr>
        <w:pStyle w:val="Heading2"/>
      </w:pPr>
      <w:bookmarkStart w:id="11" w:name="_Toc107045495"/>
      <w:r w:rsidRPr="0017248A">
        <w:t>Design</w:t>
      </w:r>
      <w:r w:rsidR="00531BEF" w:rsidRPr="0017248A">
        <w:t xml:space="preserve">/Styling </w:t>
      </w:r>
      <w:r w:rsidRPr="0017248A">
        <w:t xml:space="preserve"> </w:t>
      </w:r>
      <w:r w:rsidR="00467538" w:rsidRPr="0017248A">
        <w:t>(</w:t>
      </w:r>
      <w:proofErr w:type="spellStart"/>
      <w:r w:rsidR="00531BEF" w:rsidRPr="0017248A">
        <w:t>Kishen</w:t>
      </w:r>
      <w:proofErr w:type="spellEnd"/>
      <w:r w:rsidR="00467538" w:rsidRPr="0017248A">
        <w:t>)</w:t>
      </w:r>
      <w:bookmarkEnd w:id="11"/>
    </w:p>
    <w:p w14:paraId="6F688CE6" w14:textId="457E92AE" w:rsidR="00F75E4E" w:rsidRPr="005000EA" w:rsidRDefault="00622D69" w:rsidP="0013530D">
      <w:pPr>
        <w:ind w:left="426"/>
      </w:pPr>
      <w:r>
        <w:t xml:space="preserve">The site </w:t>
      </w:r>
      <w:r w:rsidR="00A00E18">
        <w:t>page layouts and design elements</w:t>
      </w:r>
      <w:r w:rsidR="008C0B9D">
        <w:t xml:space="preserve"> were all evaluated</w:t>
      </w:r>
      <w:r w:rsidR="001A13D1">
        <w:t xml:space="preserve">. </w:t>
      </w:r>
      <w:r w:rsidR="00950711">
        <w:t>Some inconsistenc</w:t>
      </w:r>
      <w:r w:rsidR="007F20DE">
        <w:t>y issues</w:t>
      </w:r>
      <w:r w:rsidR="001D5D0F">
        <w:t xml:space="preserve"> </w:t>
      </w:r>
      <w:r w:rsidR="00950711">
        <w:t xml:space="preserve"> were found</w:t>
      </w:r>
      <w:r w:rsidR="001D5D0F">
        <w:t xml:space="preserve"> </w:t>
      </w:r>
      <w:r w:rsidR="00433E51">
        <w:t>throughout th</w:t>
      </w:r>
      <w:r w:rsidR="002516C2">
        <w:t>e s</w:t>
      </w:r>
      <w:r w:rsidR="00E6516D">
        <w:t>ite. The</w:t>
      </w:r>
      <w:r w:rsidR="001D5D0F">
        <w:t>se</w:t>
      </w:r>
      <w:r w:rsidR="00E6516D">
        <w:t xml:space="preserve"> were</w:t>
      </w:r>
      <w:r w:rsidR="002516C2">
        <w:t xml:space="preserve"> identified</w:t>
      </w:r>
      <w:r w:rsidR="00E6516D">
        <w:t xml:space="preserve"> through our Design and Styling </w:t>
      </w:r>
      <w:r w:rsidR="00E6516D">
        <w:lastRenderedPageBreak/>
        <w:t xml:space="preserve">framework report. </w:t>
      </w:r>
      <w:r w:rsidR="001D5D0F">
        <w:t xml:space="preserve">Recommendations </w:t>
      </w:r>
      <w:r w:rsidR="000B5D25">
        <w:t xml:space="preserve">for fixes </w:t>
      </w:r>
      <w:r w:rsidR="00C54209">
        <w:t xml:space="preserve">were made and </w:t>
      </w:r>
      <w:r w:rsidR="007A6283">
        <w:t xml:space="preserve">the design team worked in conjunction with the web development team in </w:t>
      </w:r>
      <w:r w:rsidR="000E0D6F">
        <w:t xml:space="preserve">implementing these fixes. </w:t>
      </w:r>
    </w:p>
    <w:p w14:paraId="18F24347" w14:textId="77777777" w:rsidR="00F75E4E" w:rsidRPr="005000EA" w:rsidRDefault="00F75E4E" w:rsidP="00F75E4E"/>
    <w:p w14:paraId="5FC88036" w14:textId="773F12A7" w:rsidR="00045F5A" w:rsidRDefault="000E0D6F" w:rsidP="00045F5A">
      <w:pPr>
        <w:pStyle w:val="BitBucketreference"/>
        <w:ind w:left="1560"/>
      </w:pPr>
      <w:r w:rsidRPr="005000EA">
        <w:t>Trello:</w:t>
      </w:r>
      <w:r>
        <w:tab/>
      </w:r>
      <w:hyperlink r:id="rId33" w:history="1">
        <w:r w:rsidR="00045F5A" w:rsidRPr="00001D94">
          <w:rPr>
            <w:rStyle w:val="Hyperlink"/>
          </w:rPr>
          <w:t>https://trello.com/c/w3IzNLB9/21-design-styling</w:t>
        </w:r>
      </w:hyperlink>
    </w:p>
    <w:p w14:paraId="6FC49402" w14:textId="7803BDF1" w:rsidR="000E0D6F" w:rsidRDefault="000E0D6F" w:rsidP="00045F5A">
      <w:pPr>
        <w:pStyle w:val="BitBucketreference"/>
        <w:ind w:left="1560"/>
      </w:pPr>
      <w:r>
        <w:t>GitHub:</w:t>
      </w:r>
      <w:r>
        <w:tab/>
      </w:r>
      <w:hyperlink r:id="rId34" w:history="1">
        <w:r w:rsidR="0027778B" w:rsidRPr="00001D94">
          <w:rPr>
            <w:rStyle w:val="Hyperlink"/>
          </w:rPr>
          <w:t>https://github.com/Chameleon-company/Chameleon-Handover-Documents/blob/main/2022-T1/cityofmelbourne/designteam/Design-Styling_Framework.docx</w:t>
        </w:r>
      </w:hyperlink>
      <w:r w:rsidR="0027778B">
        <w:t xml:space="preserve"> </w:t>
      </w:r>
    </w:p>
    <w:p w14:paraId="636EF2F5" w14:textId="3A66C608" w:rsidR="000E0D6F" w:rsidRPr="005000EA" w:rsidRDefault="000E0D6F" w:rsidP="000E0D6F">
      <w:pPr>
        <w:pStyle w:val="BitBucketreference"/>
        <w:ind w:left="1560"/>
      </w:pPr>
      <w:r>
        <w:t>GitHub:</w:t>
      </w:r>
      <w:r>
        <w:tab/>
      </w:r>
      <w:hyperlink r:id="rId35" w:history="1">
        <w:r w:rsidR="008E7C29" w:rsidRPr="00001D94">
          <w:rPr>
            <w:rStyle w:val="Hyperlink"/>
          </w:rPr>
          <w:t>https://github.com/Chameleon-company/Chameleon-Handover-Documents/blob/main/2022-T1/cityofmelbourne/designteam/reports-t12022/City_of_Melbourne_Brand_Style_Guide.docx</w:t>
        </w:r>
      </w:hyperlink>
      <w:r w:rsidR="008E7C29">
        <w:t xml:space="preserve"> </w:t>
      </w:r>
      <w:r>
        <w:t xml:space="preserve">  </w:t>
      </w:r>
    </w:p>
    <w:p w14:paraId="173FCAF5" w14:textId="22BF551F" w:rsidR="004F7DFA" w:rsidRPr="005E6440" w:rsidRDefault="004F7DFA" w:rsidP="004F7DFA">
      <w:pPr>
        <w:pStyle w:val="Heading2"/>
      </w:pPr>
      <w:bookmarkStart w:id="12" w:name="_Toc107045496"/>
      <w:r w:rsidRPr="005E6440">
        <w:t>Usability (</w:t>
      </w:r>
      <w:r w:rsidR="005E6440">
        <w:t>Imani</w:t>
      </w:r>
      <w:r w:rsidRPr="005E6440">
        <w:t>)</w:t>
      </w:r>
      <w:bookmarkEnd w:id="12"/>
    </w:p>
    <w:p w14:paraId="0559C6DD" w14:textId="0A577600" w:rsidR="004F7DFA" w:rsidRPr="005000EA" w:rsidRDefault="004A3496" w:rsidP="0013530D">
      <w:pPr>
        <w:ind w:left="426"/>
      </w:pPr>
      <w:r>
        <w:t xml:space="preserve">The design team </w:t>
      </w:r>
      <w:r w:rsidR="00CF7F24">
        <w:t xml:space="preserve">tested multiple usability functions of the website and recorded how they felt to a user. </w:t>
      </w:r>
      <w:r w:rsidR="0039322C">
        <w:t xml:space="preserve">Ease of navigation, </w:t>
      </w:r>
      <w:r w:rsidR="00E25349">
        <w:t xml:space="preserve">general appearance </w:t>
      </w:r>
      <w:r w:rsidR="00E312F7">
        <w:t xml:space="preserve">and the ability to use the site were all things that were assessed. </w:t>
      </w:r>
      <w:r w:rsidR="00D261C4">
        <w:t>The report measured the strengths and weaknesses of the site and identified areas for correction.</w:t>
      </w:r>
    </w:p>
    <w:p w14:paraId="7D70E2A5" w14:textId="7B2158EA" w:rsidR="004F7DFA" w:rsidRDefault="004F7DFA" w:rsidP="0013530D">
      <w:pPr>
        <w:pStyle w:val="BitBucketreference"/>
        <w:ind w:left="1560"/>
      </w:pPr>
      <w:r w:rsidRPr="005000EA">
        <w:t>Trello:</w:t>
      </w:r>
      <w:r>
        <w:tab/>
      </w:r>
      <w:hyperlink r:id="rId36" w:history="1">
        <w:r w:rsidRPr="0065793F">
          <w:rPr>
            <w:rStyle w:val="Hyperlink"/>
          </w:rPr>
          <w:t>https://trello.com/c/F7r3hK5d/22-usability</w:t>
        </w:r>
      </w:hyperlink>
      <w:r>
        <w:t xml:space="preserve"> </w:t>
      </w:r>
    </w:p>
    <w:p w14:paraId="4D7D7342" w14:textId="7346F5A1" w:rsidR="00A21B2C" w:rsidRDefault="00A21B2C" w:rsidP="00A21B2C">
      <w:pPr>
        <w:pStyle w:val="BitBucketreference"/>
        <w:ind w:left="1560"/>
      </w:pPr>
      <w:r>
        <w:t>GitHub:</w:t>
      </w:r>
      <w:r>
        <w:tab/>
      </w:r>
      <w:hyperlink r:id="rId37">
        <w:r w:rsidR="0060400D" w:rsidRPr="3A30189F">
          <w:rPr>
            <w:rStyle w:val="Hyperlink"/>
          </w:rPr>
          <w:t>https://github.com/Chameleon-company/Chameleon-Handover-Documents/blob/main/2022-T1/cityofmelbourne/designteam/Usability_Framework.docx</w:t>
        </w:r>
      </w:hyperlink>
      <w:r w:rsidR="0060400D">
        <w:t xml:space="preserve"> </w:t>
      </w:r>
    </w:p>
    <w:p w14:paraId="1A9CDD6A" w14:textId="6AE8EECE" w:rsidR="00A21B2C" w:rsidRPr="005000EA" w:rsidRDefault="00A21B2C" w:rsidP="000A0755">
      <w:pPr>
        <w:pStyle w:val="BitBucketreference"/>
        <w:ind w:left="1560"/>
      </w:pPr>
      <w:r>
        <w:t>GitHub:</w:t>
      </w:r>
      <w:r>
        <w:tab/>
      </w:r>
      <w:hyperlink r:id="rId38">
        <w:r w:rsidR="000A0755" w:rsidRPr="3A30189F">
          <w:rPr>
            <w:rStyle w:val="Hyperlink"/>
          </w:rPr>
          <w:t>https://github.com/Chameleon-company/Chameleon-Handover-Documents/blob/main/2022-T1/cityofmelbourne/designteam/reports-t12022/Usability_Testing_Report_T12022.docx</w:t>
        </w:r>
      </w:hyperlink>
      <w:r w:rsidR="000A0755">
        <w:t xml:space="preserve"> </w:t>
      </w:r>
    </w:p>
    <w:p w14:paraId="55EFFFE8" w14:textId="62C22650" w:rsidR="00CD7220" w:rsidRPr="00B47596" w:rsidRDefault="00FA42E0" w:rsidP="00FA42E0">
      <w:pPr>
        <w:pStyle w:val="Heading2"/>
      </w:pPr>
      <w:bookmarkStart w:id="13" w:name="_Toc107045497"/>
      <w:r w:rsidRPr="00B47596">
        <w:t xml:space="preserve">Cyber Security </w:t>
      </w:r>
      <w:r w:rsidR="00B47596">
        <w:t>(</w:t>
      </w:r>
      <w:proofErr w:type="spellStart"/>
      <w:r w:rsidR="00B47596">
        <w:t>Bradie</w:t>
      </w:r>
      <w:proofErr w:type="spellEnd"/>
      <w:r w:rsidR="00B47596">
        <w:t>)</w:t>
      </w:r>
      <w:bookmarkEnd w:id="13"/>
    </w:p>
    <w:p w14:paraId="73395A98" w14:textId="2157F11D" w:rsidR="00CD7220" w:rsidRPr="005000EA" w:rsidRDefault="0096057E" w:rsidP="0013530D">
      <w:pPr>
        <w:ind w:left="426"/>
      </w:pPr>
      <w:r>
        <w:t xml:space="preserve">The design team </w:t>
      </w:r>
      <w:r w:rsidR="003E1C12">
        <w:t xml:space="preserve">created a comprehensive Cyber Security document which </w:t>
      </w:r>
      <w:r w:rsidR="003E56D2">
        <w:t>dis</w:t>
      </w:r>
      <w:r w:rsidR="00DB1333">
        <w:t>cusses the</w:t>
      </w:r>
      <w:r w:rsidR="00E22998">
        <w:t xml:space="preserve"> AWS instance of the live site and its security functions and the current GCP </w:t>
      </w:r>
      <w:r w:rsidR="00270393">
        <w:t xml:space="preserve">implementation and </w:t>
      </w:r>
      <w:r w:rsidR="004F1095">
        <w:t xml:space="preserve">the current security </w:t>
      </w:r>
      <w:r w:rsidR="00B47596">
        <w:t>scheme for the Melbourne Open Data Playground.</w:t>
      </w:r>
    </w:p>
    <w:p w14:paraId="7A5567F6" w14:textId="77777777" w:rsidR="00CD7220" w:rsidRPr="005000EA" w:rsidRDefault="00CD7220" w:rsidP="0013530D">
      <w:pPr>
        <w:ind w:left="426"/>
      </w:pPr>
    </w:p>
    <w:p w14:paraId="78AC7784" w14:textId="77777777" w:rsidR="001753C3" w:rsidRDefault="001753C3" w:rsidP="001753C3">
      <w:pPr>
        <w:pStyle w:val="BitBucketreference"/>
        <w:ind w:left="1560"/>
      </w:pPr>
      <w:r w:rsidRPr="005000EA">
        <w:t>Trello:</w:t>
      </w:r>
      <w:r>
        <w:tab/>
      </w:r>
      <w:hyperlink r:id="rId39" w:history="1">
        <w:r w:rsidRPr="00001D94">
          <w:rPr>
            <w:rStyle w:val="Hyperlink"/>
          </w:rPr>
          <w:t>https://trello.com/c/5EeoPhUo/20-cyber</w:t>
        </w:r>
      </w:hyperlink>
    </w:p>
    <w:p w14:paraId="219BC47D" w14:textId="77777777" w:rsidR="001753C3" w:rsidRDefault="00CD7220" w:rsidP="004A3496">
      <w:pPr>
        <w:pStyle w:val="BitBucketreference"/>
        <w:ind w:left="1560"/>
      </w:pPr>
      <w:r>
        <w:t>GitHub</w:t>
      </w:r>
      <w:r w:rsidRPr="005742C2">
        <w:t>:</w:t>
      </w:r>
      <w:r w:rsidRPr="005742C2">
        <w:tab/>
      </w:r>
      <w:hyperlink r:id="rId40" w:history="1">
        <w:r w:rsidR="007D06CD" w:rsidRPr="00001D94">
          <w:rPr>
            <w:rStyle w:val="Hyperlink"/>
          </w:rPr>
          <w:t>https://github.com/Chameleon-company/Chameleon-Handover-Documents/blob/main/2022-T1/cityofmelbourne/designteam/reports-t12022/AWS-GCP_Security_Scheme_for_Chameleon_MOP.pdf</w:t>
        </w:r>
      </w:hyperlink>
      <w:r w:rsidR="007D06CD">
        <w:t xml:space="preserve"> </w:t>
      </w:r>
    </w:p>
    <w:p w14:paraId="5318FDF6" w14:textId="670EB35B" w:rsidR="00CD7220" w:rsidRPr="005000EA" w:rsidRDefault="00CD7220" w:rsidP="004A3496">
      <w:pPr>
        <w:pStyle w:val="BitBucketreference"/>
        <w:ind w:left="1560"/>
      </w:pPr>
    </w:p>
    <w:p w14:paraId="562A01B9" w14:textId="0CAA4EE2" w:rsidR="004F7DFA" w:rsidRPr="00C52E08" w:rsidRDefault="00741DDA" w:rsidP="005742C2">
      <w:pPr>
        <w:pStyle w:val="Heading2"/>
      </w:pPr>
      <w:bookmarkStart w:id="14" w:name="_Toc107045498"/>
      <w:r w:rsidRPr="00C52E08">
        <w:t>Migration to Google Cloud Platform</w:t>
      </w:r>
      <w:r w:rsidR="00BA055C" w:rsidRPr="00C52E08">
        <w:t xml:space="preserve"> (Sammy, Shlomi, Michael)</w:t>
      </w:r>
      <w:bookmarkEnd w:id="14"/>
    </w:p>
    <w:p w14:paraId="17C0AE6B" w14:textId="77777777" w:rsidR="00CD7220" w:rsidRPr="00CD7220" w:rsidRDefault="00CD7220" w:rsidP="00CD7220">
      <w:pPr>
        <w:rPr>
          <w:highlight w:val="green"/>
        </w:rPr>
      </w:pPr>
    </w:p>
    <w:p w14:paraId="3E5AC96A" w14:textId="08DEC91C" w:rsidR="00741DDA" w:rsidRPr="005000EA" w:rsidRDefault="007D3389" w:rsidP="0013530D">
      <w:pPr>
        <w:ind w:left="426"/>
      </w:pPr>
      <w:r>
        <w:t xml:space="preserve">The team was tasked with Migrating the previously implemented cloud architecture that was </w:t>
      </w:r>
      <w:r w:rsidR="00AB3C38">
        <w:t>on AWS (Amazon Web Services</w:t>
      </w:r>
      <w:r w:rsidR="00555D14">
        <w:t xml:space="preserve">), </w:t>
      </w:r>
      <w:r w:rsidR="00A55A2D">
        <w:t>and migrating it over to GCP (Google Cloud Platform), The goal was also to mirror the current implementation, however, some areas of the project needed considerable re-factoring, and major improvements to development implementations and integration have been improved upon, such as the CI/CD Pipeline that was implemented in the second sprint of T1 2022</w:t>
      </w:r>
    </w:p>
    <w:p w14:paraId="3BEDC10C" w14:textId="77777777" w:rsidR="00741DDA" w:rsidRPr="005000EA" w:rsidRDefault="00741DDA" w:rsidP="0013530D">
      <w:pPr>
        <w:ind w:left="426"/>
      </w:pPr>
    </w:p>
    <w:p w14:paraId="2B13C586" w14:textId="4D1AEDF6" w:rsidR="00741DDA" w:rsidRPr="005000EA" w:rsidRDefault="00741DDA" w:rsidP="00044346">
      <w:pPr>
        <w:pStyle w:val="BitBucketreference"/>
        <w:ind w:hanging="708"/>
      </w:pPr>
      <w:r w:rsidRPr="005000EA">
        <w:t>Trello</w:t>
      </w:r>
      <w:r w:rsidR="000B7254">
        <w:t xml:space="preserve"> GCP Plan</w:t>
      </w:r>
      <w:r w:rsidRPr="005000EA">
        <w:t>:</w:t>
      </w:r>
      <w:r>
        <w:tab/>
      </w:r>
      <w:hyperlink r:id="rId41" w:history="1">
        <w:r w:rsidR="000B7254" w:rsidRPr="009B24DC">
          <w:rPr>
            <w:rStyle w:val="Hyperlink"/>
          </w:rPr>
          <w:t>https://trello.com/c/LZGyRh7L/60-plan-for-gcp-migration</w:t>
        </w:r>
      </w:hyperlink>
      <w:r w:rsidR="000B7254">
        <w:t xml:space="preserve"> </w:t>
      </w:r>
    </w:p>
    <w:p w14:paraId="308D6931" w14:textId="1A5C56C1" w:rsidR="00741DDA" w:rsidRDefault="00044346" w:rsidP="00D9326E">
      <w:pPr>
        <w:pStyle w:val="BitBucketreference"/>
        <w:ind w:left="1560"/>
      </w:pPr>
      <w:r>
        <w:t>Trello Test Environment</w:t>
      </w:r>
      <w:r w:rsidR="00741DDA" w:rsidRPr="005742C2">
        <w:t>:</w:t>
      </w:r>
      <w:r w:rsidRPr="00044346">
        <w:t xml:space="preserve"> </w:t>
      </w:r>
      <w:hyperlink r:id="rId42" w:history="1">
        <w:r w:rsidRPr="009B24DC">
          <w:rPr>
            <w:rStyle w:val="Hyperlink"/>
          </w:rPr>
          <w:t>https://trello.com/c/q3Y1z3ut/25-create-gcp-test-environment</w:t>
        </w:r>
      </w:hyperlink>
    </w:p>
    <w:p w14:paraId="046E9BFC" w14:textId="6C0DCE56" w:rsidR="000B7254" w:rsidRPr="005000EA" w:rsidRDefault="00044346" w:rsidP="000B7254">
      <w:pPr>
        <w:pStyle w:val="BitBucketreference"/>
        <w:ind w:left="1560"/>
      </w:pPr>
      <w:r>
        <w:t>Trello</w:t>
      </w:r>
      <w:r w:rsidR="00CF7903">
        <w:t xml:space="preserve"> Pipeline</w:t>
      </w:r>
      <w:r w:rsidR="000B7254" w:rsidRPr="005742C2">
        <w:t>:</w:t>
      </w:r>
      <w:hyperlink r:id="rId43" w:history="1">
        <w:r w:rsidR="00CF7903" w:rsidRPr="004060E7">
          <w:rPr>
            <w:rStyle w:val="Hyperlink"/>
          </w:rPr>
          <w:t>https://trello.com/c/JQef0SlW/48-implement-github-integration-pipeline</w:t>
        </w:r>
      </w:hyperlink>
    </w:p>
    <w:p w14:paraId="1CD38C2B" w14:textId="6D9C7A06" w:rsidR="000B7254" w:rsidRPr="005000EA" w:rsidRDefault="000B7254" w:rsidP="000B7254">
      <w:pPr>
        <w:pStyle w:val="BitBucketreference"/>
        <w:ind w:left="1560"/>
      </w:pPr>
      <w:r>
        <w:t>GitHub</w:t>
      </w:r>
      <w:r w:rsidR="00F7654F">
        <w:t xml:space="preserve"> to Current Project</w:t>
      </w:r>
      <w:r w:rsidRPr="005742C2">
        <w:t>:</w:t>
      </w:r>
      <w:r w:rsidRPr="005000EA">
        <w:t xml:space="preserve"> </w:t>
      </w:r>
      <w:hyperlink r:id="rId44" w:history="1">
        <w:r w:rsidR="00AF118B" w:rsidRPr="004060E7">
          <w:rPr>
            <w:rStyle w:val="Hyperlink"/>
          </w:rPr>
          <w:t>https://github.com/Chameleon-company/MOP-Code</w:t>
        </w:r>
      </w:hyperlink>
      <w:r w:rsidR="00AF118B">
        <w:t xml:space="preserve"> </w:t>
      </w:r>
    </w:p>
    <w:p w14:paraId="707B1ED5" w14:textId="59DE932E" w:rsidR="00741DDA" w:rsidRPr="00741DDA" w:rsidRDefault="00741DDA" w:rsidP="00D9326E">
      <w:pPr>
        <w:ind w:left="294"/>
      </w:pPr>
    </w:p>
    <w:p w14:paraId="30C7ED84" w14:textId="6B23619D" w:rsidR="381B2A8A" w:rsidRPr="00C52E08" w:rsidRDefault="00E37E95" w:rsidP="00D9326E">
      <w:pPr>
        <w:pStyle w:val="Heading3"/>
        <w:ind w:left="1223"/>
      </w:pPr>
      <w:bookmarkStart w:id="15" w:name="_Toc107045499"/>
      <w:r w:rsidRPr="00C52E08">
        <w:t xml:space="preserve">Creating the GCP Plan </w:t>
      </w:r>
      <w:r w:rsidR="00FB70AA" w:rsidRPr="00C52E08">
        <w:t>(</w:t>
      </w:r>
      <w:r w:rsidRPr="00C52E08">
        <w:t>Sammy, Shlomi, Michael</w:t>
      </w:r>
      <w:r w:rsidR="00FB70AA" w:rsidRPr="00C52E08">
        <w:t>)</w:t>
      </w:r>
      <w:bookmarkEnd w:id="15"/>
    </w:p>
    <w:p w14:paraId="37699242" w14:textId="64DAD373" w:rsidR="00DB6519" w:rsidRDefault="008045C0" w:rsidP="00D9326E">
      <w:pPr>
        <w:ind w:left="719"/>
      </w:pPr>
      <w:r>
        <w:t xml:space="preserve">At the beginning of the trimester, </w:t>
      </w:r>
      <w:r w:rsidR="00976695">
        <w:t xml:space="preserve">Sammy, Shlomi and Michael were tasked with assessing the current implementation of the AWS architecture and </w:t>
      </w:r>
      <w:r w:rsidR="00B938B0">
        <w:t>aiming to replicate and migrate to Google Cloud Platform. The Plan was split into 3 parts</w:t>
      </w:r>
      <w:r w:rsidR="00B946A2">
        <w:t>:</w:t>
      </w:r>
    </w:p>
    <w:p w14:paraId="17FD3D1B" w14:textId="12F622B5" w:rsidR="00B946A2" w:rsidRDefault="00B946A2" w:rsidP="00D9326E">
      <w:pPr>
        <w:ind w:left="719"/>
        <w:rPr>
          <w:rFonts w:ascii="Arial" w:hAnsi="Arial" w:cs="Arial"/>
        </w:rPr>
      </w:pPr>
      <w:r>
        <w:t xml:space="preserve">AWS Lambda </w:t>
      </w:r>
      <w:r>
        <w:rPr>
          <w:rFonts w:ascii="Arial" w:hAnsi="Arial" w:cs="Arial"/>
        </w:rPr>
        <w:t xml:space="preserve">→ </w:t>
      </w:r>
      <w:r w:rsidRPr="00994E3F">
        <w:t>GCP C</w:t>
      </w:r>
      <w:r w:rsidR="00F61F7A" w:rsidRPr="00994E3F">
        <w:t>loud Run</w:t>
      </w:r>
    </w:p>
    <w:p w14:paraId="5CC9649E" w14:textId="4DEE4669" w:rsidR="00F61F7A" w:rsidRDefault="00F61F7A" w:rsidP="00D9326E">
      <w:pPr>
        <w:ind w:left="719"/>
        <w:rPr>
          <w:rFonts w:ascii="Arial" w:hAnsi="Arial" w:cs="Arial"/>
        </w:rPr>
      </w:pPr>
      <w:r>
        <w:t xml:space="preserve">AWS Container Registry </w:t>
      </w:r>
      <w:r>
        <w:rPr>
          <w:rFonts w:ascii="Arial" w:hAnsi="Arial" w:cs="Arial"/>
        </w:rPr>
        <w:t xml:space="preserve">→ </w:t>
      </w:r>
      <w:r w:rsidRPr="00994E3F">
        <w:t>GCP Artefact Registry</w:t>
      </w:r>
    </w:p>
    <w:p w14:paraId="5353FF5D" w14:textId="629E2217" w:rsidR="00994E3F" w:rsidRDefault="00994E3F" w:rsidP="00D9326E">
      <w:pPr>
        <w:ind w:left="719"/>
        <w:rPr>
          <w:rFonts w:ascii="Arial" w:hAnsi="Arial" w:cs="Arial"/>
        </w:rPr>
      </w:pPr>
      <w:r>
        <w:t xml:space="preserve">AWS API Gateway </w:t>
      </w:r>
      <w:r>
        <w:rPr>
          <w:rFonts w:ascii="Arial" w:hAnsi="Arial" w:cs="Arial"/>
        </w:rPr>
        <w:t xml:space="preserve">→ </w:t>
      </w:r>
      <w:r w:rsidRPr="00994E3F">
        <w:t>GCP API Gateway</w:t>
      </w:r>
    </w:p>
    <w:p w14:paraId="699B5A87" w14:textId="68F9E873" w:rsidR="00994E3F" w:rsidRPr="005000EA" w:rsidRDefault="00994E3F" w:rsidP="00D9326E">
      <w:pPr>
        <w:ind w:left="719"/>
      </w:pPr>
      <w:r>
        <w:t>The goal of the documents that were created were to outline, What the current service provides, if the mirror service acts the same, and how it can be implemented with the other services as above.</w:t>
      </w:r>
    </w:p>
    <w:p w14:paraId="681CBC80" w14:textId="77777777" w:rsidR="00DB6519" w:rsidRPr="005000EA" w:rsidRDefault="00DB6519" w:rsidP="00D9326E">
      <w:pPr>
        <w:ind w:left="719"/>
      </w:pPr>
    </w:p>
    <w:p w14:paraId="31786221" w14:textId="6876566E" w:rsidR="00DB6519" w:rsidRPr="005000EA" w:rsidRDefault="00DB6519" w:rsidP="00D9326E">
      <w:pPr>
        <w:pStyle w:val="BitBucketreference"/>
        <w:ind w:left="1853"/>
      </w:pPr>
      <w:r w:rsidRPr="005000EA">
        <w:t>Trello:</w:t>
      </w:r>
      <w:r>
        <w:tab/>
      </w:r>
      <w:hyperlink r:id="rId45" w:history="1">
        <w:r w:rsidR="004A70A2" w:rsidRPr="009B24DC">
          <w:rPr>
            <w:rStyle w:val="Hyperlink"/>
          </w:rPr>
          <w:t>https://trello.com/c/LZGyRh7L/60-plan-for-gcp-migration</w:t>
        </w:r>
      </w:hyperlink>
      <w:r w:rsidR="004A70A2">
        <w:t xml:space="preserve"> </w:t>
      </w:r>
    </w:p>
    <w:p w14:paraId="046524C6" w14:textId="66B56502" w:rsidR="00DB6519" w:rsidRPr="00C52E08" w:rsidRDefault="00E37E95" w:rsidP="00D9326E">
      <w:pPr>
        <w:pStyle w:val="Heading3"/>
        <w:ind w:left="1223"/>
      </w:pPr>
      <w:bookmarkStart w:id="16" w:name="_Toc107045500"/>
      <w:r w:rsidRPr="00C52E08">
        <w:t>Creating GCP</w:t>
      </w:r>
      <w:r w:rsidR="00243A66" w:rsidRPr="00C52E08">
        <w:t xml:space="preserve"> Test Environment</w:t>
      </w:r>
      <w:bookmarkEnd w:id="16"/>
    </w:p>
    <w:p w14:paraId="37408431" w14:textId="5BF15E32" w:rsidR="00DB6519" w:rsidRPr="005000EA" w:rsidRDefault="00B94949" w:rsidP="00D9326E">
      <w:pPr>
        <w:ind w:left="719"/>
      </w:pPr>
      <w:r>
        <w:t xml:space="preserve">After the team had created the GCP plan, in order to further our knowledge with GCP, we </w:t>
      </w:r>
      <w:r w:rsidR="00814D1C">
        <w:t xml:space="preserve">created a test web-app, first using </w:t>
      </w:r>
      <w:r w:rsidR="00E5575A">
        <w:t>an</w:t>
      </w:r>
      <w:r w:rsidR="00814D1C">
        <w:t xml:space="preserve"> app that would display a simple heading, finally </w:t>
      </w:r>
      <w:r w:rsidR="00814D1C">
        <w:lastRenderedPageBreak/>
        <w:t xml:space="preserve">a the end of sprint 1, the team </w:t>
      </w:r>
      <w:r w:rsidR="00BC0075">
        <w:t>created a test environment with the current AWS deployed web-app.</w:t>
      </w:r>
    </w:p>
    <w:p w14:paraId="0AF1B755" w14:textId="77777777" w:rsidR="00DB6519" w:rsidRPr="005000EA" w:rsidRDefault="00DB6519" w:rsidP="00D9326E">
      <w:pPr>
        <w:ind w:left="719"/>
      </w:pPr>
    </w:p>
    <w:p w14:paraId="7612EFFF" w14:textId="2986058D" w:rsidR="00DB6519" w:rsidRPr="005000EA" w:rsidRDefault="00DB6519" w:rsidP="00D9326E">
      <w:pPr>
        <w:pStyle w:val="BitBucketreference"/>
        <w:ind w:left="1853"/>
      </w:pPr>
      <w:r w:rsidRPr="005000EA">
        <w:t>Trello:</w:t>
      </w:r>
      <w:r>
        <w:tab/>
      </w:r>
      <w:hyperlink r:id="rId46" w:history="1">
        <w:r w:rsidR="006C6A02" w:rsidRPr="009B24DC">
          <w:rPr>
            <w:rStyle w:val="Hyperlink"/>
          </w:rPr>
          <w:t>https://trello.com/c/q3Y1z3ut/25-create-gcp-test-environment</w:t>
        </w:r>
      </w:hyperlink>
      <w:r w:rsidR="006C6A02">
        <w:t xml:space="preserve"> </w:t>
      </w:r>
    </w:p>
    <w:p w14:paraId="2D63A4CF" w14:textId="46394F21" w:rsidR="00BC0075" w:rsidRPr="005000EA" w:rsidRDefault="00DB6519" w:rsidP="00E5575A">
      <w:pPr>
        <w:pStyle w:val="BitBucketreference"/>
        <w:ind w:left="1853"/>
      </w:pPr>
      <w:r>
        <w:t>GitHub</w:t>
      </w:r>
      <w:r w:rsidRPr="005742C2">
        <w:t>:</w:t>
      </w:r>
      <w:r w:rsidRPr="005742C2">
        <w:tab/>
      </w:r>
      <w:hyperlink r:id="rId47" w:history="1">
        <w:r w:rsidR="00E5575A" w:rsidRPr="009B24DC">
          <w:rPr>
            <w:rStyle w:val="Hyperlink"/>
          </w:rPr>
          <w:t>https://github.com/Chameleon-company/MOP-Code/tree/master/google_cloud_test</w:t>
        </w:r>
      </w:hyperlink>
      <w:r w:rsidR="00E5575A">
        <w:t xml:space="preserve"> </w:t>
      </w:r>
    </w:p>
    <w:p w14:paraId="5ED9FD45" w14:textId="528C9BD0" w:rsidR="00DB6519" w:rsidRPr="00C52E08" w:rsidRDefault="00243A66" w:rsidP="00D9326E">
      <w:pPr>
        <w:pStyle w:val="Heading3"/>
        <w:numPr>
          <w:ilvl w:val="3"/>
          <w:numId w:val="5"/>
        </w:numPr>
        <w:ind w:left="851" w:hanging="142"/>
      </w:pPr>
      <w:bookmarkStart w:id="17" w:name="_Toc107045501"/>
      <w:r w:rsidRPr="00C52E08">
        <w:t>Implementing GCP CI/CD Pipeline and Pushing to Production</w:t>
      </w:r>
      <w:bookmarkEnd w:id="17"/>
    </w:p>
    <w:p w14:paraId="6BD62332" w14:textId="1A169767" w:rsidR="00DB6519" w:rsidRPr="005000EA" w:rsidRDefault="00E5575A" w:rsidP="00D9326E">
      <w:pPr>
        <w:ind w:left="720"/>
      </w:pPr>
      <w:r>
        <w:t>Finally, in the second sprint of Trimester 1 2022, the team wanted to complete the AWS to GCP migration by fully implementing a CI/CD Pipeline</w:t>
      </w:r>
      <w:r w:rsidR="00A41F52">
        <w:t>, using GCP Cloud Build, the team created a trigger</w:t>
      </w:r>
      <w:r w:rsidR="00A83A5C">
        <w:t xml:space="preserve"> on any </w:t>
      </w:r>
      <w:r w:rsidR="00D36C46">
        <w:t>merge to the master branch</w:t>
      </w:r>
      <w:r w:rsidR="008D2CFF">
        <w:t xml:space="preserve">. Following and trigger that happens it will run the </w:t>
      </w:r>
      <w:proofErr w:type="spellStart"/>
      <w:r w:rsidR="008D2CFF">
        <w:t>cloudbuild.yaml</w:t>
      </w:r>
      <w:proofErr w:type="spellEnd"/>
      <w:r w:rsidR="008D2CFF">
        <w:t xml:space="preserve"> file and will re-deploy a </w:t>
      </w:r>
      <w:r w:rsidR="00746C35">
        <w:t>web-app with the latest repo changes. Following this addition, it was suitable to for the team to push this through as the production web-app.</w:t>
      </w:r>
    </w:p>
    <w:p w14:paraId="11111AEB" w14:textId="77777777" w:rsidR="00DB6519" w:rsidRPr="005000EA" w:rsidRDefault="00DB6519" w:rsidP="00D9326E">
      <w:pPr>
        <w:ind w:left="720"/>
      </w:pPr>
    </w:p>
    <w:p w14:paraId="5842769F" w14:textId="15F838A8" w:rsidR="00DB6519" w:rsidRPr="005000EA" w:rsidRDefault="00DB6519" w:rsidP="00D9326E">
      <w:pPr>
        <w:pStyle w:val="BitBucketreference"/>
        <w:ind w:left="1854"/>
      </w:pPr>
      <w:r w:rsidRPr="005000EA">
        <w:t>Trello:</w:t>
      </w:r>
      <w:r>
        <w:tab/>
      </w:r>
      <w:hyperlink r:id="rId48" w:history="1">
        <w:r w:rsidR="00126D4F" w:rsidRPr="009B24DC">
          <w:rPr>
            <w:rStyle w:val="Hyperlink"/>
          </w:rPr>
          <w:t>https://trello.com/c/JQef0SlW/48-implement-github-integration-pipeline</w:t>
        </w:r>
      </w:hyperlink>
      <w:r w:rsidR="00126D4F">
        <w:t xml:space="preserve"> </w:t>
      </w:r>
    </w:p>
    <w:p w14:paraId="08CD9605" w14:textId="19786FDB" w:rsidR="00DB6519" w:rsidRDefault="00DB6519" w:rsidP="00D9326E">
      <w:pPr>
        <w:pStyle w:val="BitBucketreference"/>
        <w:ind w:left="1854"/>
      </w:pPr>
      <w:r>
        <w:t>GitHub</w:t>
      </w:r>
      <w:r w:rsidRPr="005742C2">
        <w:t>:</w:t>
      </w:r>
      <w:r w:rsidRPr="005742C2">
        <w:tab/>
      </w:r>
      <w:hyperlink r:id="rId49" w:history="1">
        <w:r w:rsidR="00126D4F" w:rsidRPr="009B24DC">
          <w:rPr>
            <w:rStyle w:val="Hyperlink"/>
          </w:rPr>
          <w:t>https://github.com/Chameleon-company/MOP-Code/blob/master/webapp/cloudbuild.yaml</w:t>
        </w:r>
      </w:hyperlink>
      <w:r w:rsidR="00126D4F">
        <w:t xml:space="preserve"> </w:t>
      </w:r>
    </w:p>
    <w:p w14:paraId="6568B949" w14:textId="5C9A649B" w:rsidR="777E1B59" w:rsidRPr="00C52E08" w:rsidRDefault="00D82EF0" w:rsidP="00D9326E">
      <w:pPr>
        <w:pStyle w:val="Heading2"/>
        <w:ind w:left="426"/>
      </w:pPr>
      <w:bookmarkStart w:id="18" w:name="_Toc107045502"/>
      <w:r w:rsidRPr="00C52E08">
        <w:t>Use Case Fixes (</w:t>
      </w:r>
      <w:r w:rsidR="00491219" w:rsidRPr="00C52E08">
        <w:t>Sammy</w:t>
      </w:r>
      <w:r w:rsidR="0041372E" w:rsidRPr="00C52E08">
        <w:t>, Eric</w:t>
      </w:r>
      <w:r w:rsidR="00491219" w:rsidRPr="00C52E08">
        <w:t>)</w:t>
      </w:r>
      <w:bookmarkEnd w:id="18"/>
    </w:p>
    <w:p w14:paraId="1D34CCDA" w14:textId="77777777" w:rsidR="005E5F34" w:rsidRDefault="003D0028" w:rsidP="00567497">
      <w:pPr>
        <w:ind w:left="426" w:hanging="432"/>
      </w:pPr>
      <w:r>
        <w:t xml:space="preserve">There were many broken links and </w:t>
      </w:r>
      <w:r w:rsidR="00567497">
        <w:t xml:space="preserve">generally small issues that were outlined at the beginning </w:t>
      </w:r>
    </w:p>
    <w:p w14:paraId="5768DED5" w14:textId="77777777" w:rsidR="005E5F34" w:rsidRDefault="00567497" w:rsidP="00567497">
      <w:pPr>
        <w:ind w:left="426" w:hanging="432"/>
      </w:pPr>
      <w:r>
        <w:t xml:space="preserve">of the trimester, and further down the line in a more comprehensive </w:t>
      </w:r>
      <w:r w:rsidR="00FF54C2">
        <w:t xml:space="preserve">and thorough document </w:t>
      </w:r>
    </w:p>
    <w:p w14:paraId="4ED5F4E3" w14:textId="77777777" w:rsidR="005E5F34" w:rsidRDefault="00FF54C2" w:rsidP="00567497">
      <w:pPr>
        <w:ind w:left="426" w:hanging="432"/>
      </w:pPr>
      <w:r>
        <w:t>from the design team.</w:t>
      </w:r>
      <w:r w:rsidR="005E5F34">
        <w:t xml:space="preserve"> One of the smaller tasks this trimester was to fix majority of the broken </w:t>
      </w:r>
    </w:p>
    <w:p w14:paraId="141EE05C" w14:textId="6D396B4A" w:rsidR="00567497" w:rsidRPr="005000EA" w:rsidRDefault="005E5F34" w:rsidP="00567497">
      <w:pPr>
        <w:ind w:left="426" w:hanging="432"/>
      </w:pPr>
      <w:r>
        <w:t>links and headings throughout the use cases.</w:t>
      </w:r>
    </w:p>
    <w:p w14:paraId="212863E1" w14:textId="77777777" w:rsidR="00491219" w:rsidRPr="005000EA" w:rsidRDefault="00491219" w:rsidP="00D9326E">
      <w:pPr>
        <w:ind w:left="426" w:hanging="432"/>
      </w:pPr>
    </w:p>
    <w:p w14:paraId="258C6A29" w14:textId="2D39E757" w:rsidR="00491219" w:rsidRPr="005000EA" w:rsidRDefault="00491219" w:rsidP="00D9326E">
      <w:pPr>
        <w:pStyle w:val="BitBucketreference"/>
        <w:ind w:left="426" w:hanging="432"/>
      </w:pPr>
      <w:r w:rsidRPr="005000EA">
        <w:t>Trello:</w:t>
      </w:r>
      <w:r>
        <w:tab/>
      </w:r>
      <w:hyperlink r:id="rId50" w:history="1">
        <w:r w:rsidR="00917927" w:rsidRPr="009C1D3A">
          <w:rPr>
            <w:rStyle w:val="Hyperlink"/>
          </w:rPr>
          <w:t>https://trello.com/c/ag65KOM7/41-use-case-fixes-new-business-location</w:t>
        </w:r>
      </w:hyperlink>
      <w:r w:rsidR="00917927">
        <w:t xml:space="preserve"> </w:t>
      </w:r>
    </w:p>
    <w:p w14:paraId="16D15BF2" w14:textId="2513FF6B" w:rsidR="00491219" w:rsidRPr="005000EA" w:rsidRDefault="00491219" w:rsidP="00D9326E">
      <w:pPr>
        <w:pStyle w:val="BitBucketreference"/>
        <w:ind w:left="426" w:hanging="432"/>
      </w:pPr>
      <w:r>
        <w:t>GitHub</w:t>
      </w:r>
      <w:r w:rsidRPr="005742C2">
        <w:t>:</w:t>
      </w:r>
      <w:r w:rsidRPr="005742C2">
        <w:tab/>
      </w:r>
      <w:hyperlink r:id="rId51" w:history="1">
        <w:r w:rsidR="00917927" w:rsidRPr="009C1D3A">
          <w:rPr>
            <w:rStyle w:val="Hyperlink"/>
          </w:rPr>
          <w:t>https://github.com/Chameleon-company/MOP-Code/pull/16</w:t>
        </w:r>
      </w:hyperlink>
      <w:r w:rsidR="00917927">
        <w:t xml:space="preserve"> </w:t>
      </w:r>
    </w:p>
    <w:p w14:paraId="0B00D973" w14:textId="3CCB116F" w:rsidR="0010123E" w:rsidRPr="00C52E08" w:rsidRDefault="0041372E" w:rsidP="00D9326E">
      <w:pPr>
        <w:pStyle w:val="Heading2"/>
        <w:ind w:left="426"/>
      </w:pPr>
      <w:bookmarkStart w:id="19" w:name="_Toc107045503"/>
      <w:r w:rsidRPr="00C52E08">
        <w:t>Tutorial for Development Environment (Sammy)</w:t>
      </w:r>
      <w:bookmarkEnd w:id="19"/>
    </w:p>
    <w:p w14:paraId="7B869EE4" w14:textId="77777777" w:rsidR="00CA2950" w:rsidRDefault="00A729A0" w:rsidP="00D9326E">
      <w:pPr>
        <w:ind w:left="426" w:hanging="432"/>
      </w:pPr>
      <w:r>
        <w:t>At the beginning of the trimester the team had wasted a large amount of time setting up the</w:t>
      </w:r>
    </w:p>
    <w:p w14:paraId="46903FD6" w14:textId="77777777" w:rsidR="009D37EB" w:rsidRDefault="00A729A0" w:rsidP="00D9326E">
      <w:pPr>
        <w:ind w:left="426" w:hanging="432"/>
      </w:pPr>
      <w:r>
        <w:t xml:space="preserve">development environments in order to begin working </w:t>
      </w:r>
      <w:r w:rsidR="00CA2950">
        <w:t xml:space="preserve">on adding changes and fixes into the </w:t>
      </w:r>
    </w:p>
    <w:p w14:paraId="0A4950C1" w14:textId="77777777" w:rsidR="009D37EB" w:rsidRDefault="00CA2950" w:rsidP="00D9326E">
      <w:pPr>
        <w:ind w:left="426" w:hanging="432"/>
      </w:pPr>
      <w:r>
        <w:t xml:space="preserve">web-app. Sammy had a great idea to great a tutorial like document that would act as a guide </w:t>
      </w:r>
    </w:p>
    <w:p w14:paraId="0CBAEBAA" w14:textId="77777777" w:rsidR="009D37EB" w:rsidRDefault="00CA2950" w:rsidP="00D9326E">
      <w:pPr>
        <w:ind w:left="426" w:hanging="432"/>
      </w:pPr>
      <w:r>
        <w:lastRenderedPageBreak/>
        <w:t xml:space="preserve">for </w:t>
      </w:r>
      <w:r w:rsidR="009D37EB">
        <w:t>new and current team members to get it up and running quick, as well as various “known</w:t>
      </w:r>
    </w:p>
    <w:p w14:paraId="3AA2CBD2" w14:textId="39ABBE93" w:rsidR="0010123E" w:rsidRPr="005000EA" w:rsidRDefault="009D37EB" w:rsidP="00D9326E">
      <w:pPr>
        <w:ind w:left="426" w:hanging="432"/>
      </w:pPr>
      <w:r>
        <w:t xml:space="preserve"> issues” to help along the way.</w:t>
      </w:r>
    </w:p>
    <w:p w14:paraId="1272163A" w14:textId="77777777" w:rsidR="0010123E" w:rsidRPr="005000EA" w:rsidRDefault="0010123E" w:rsidP="009D37EB"/>
    <w:p w14:paraId="3DCB67DE" w14:textId="7A937126" w:rsidR="0010123E" w:rsidRPr="005000EA" w:rsidRDefault="0010123E" w:rsidP="00D9326E">
      <w:pPr>
        <w:pStyle w:val="BitBucketreference"/>
        <w:ind w:left="426" w:hanging="432"/>
      </w:pPr>
      <w:r w:rsidRPr="005000EA">
        <w:t>Trello:</w:t>
      </w:r>
      <w:r>
        <w:tab/>
      </w:r>
      <w:hyperlink r:id="rId52" w:history="1">
        <w:r w:rsidR="002B2E9A" w:rsidRPr="009C1D3A">
          <w:rPr>
            <w:rStyle w:val="Hyperlink"/>
          </w:rPr>
          <w:t>https://trello.com/c/ftYSwIFP/30-tutorial-for-installing-development-environment</w:t>
        </w:r>
      </w:hyperlink>
      <w:r w:rsidR="002B2E9A">
        <w:t xml:space="preserve"> </w:t>
      </w:r>
    </w:p>
    <w:p w14:paraId="67CF61D9" w14:textId="7878A297" w:rsidR="003D0028" w:rsidRPr="005000EA" w:rsidRDefault="0010123E" w:rsidP="003D0028">
      <w:pPr>
        <w:pStyle w:val="BitBucketreference"/>
        <w:ind w:left="426" w:hanging="432"/>
      </w:pPr>
      <w:r>
        <w:t>GitHub</w:t>
      </w:r>
      <w:r w:rsidRPr="005742C2">
        <w:t>:</w:t>
      </w:r>
      <w:r w:rsidRPr="005742C2">
        <w:tab/>
      </w:r>
      <w:hyperlink r:id="rId53" w:history="1">
        <w:r w:rsidR="002B2E9A" w:rsidRPr="009C1D3A">
          <w:rPr>
            <w:rStyle w:val="Hyperlink"/>
          </w:rPr>
          <w:t>https://github.com/Chameleon-company/Chameleon-Handover-Documents/blob/main/2022-T1/cityofmelbourne/webdevteam/upskilling.md</w:t>
        </w:r>
      </w:hyperlink>
      <w:r w:rsidR="002B2E9A">
        <w:t xml:space="preserve"> </w:t>
      </w:r>
    </w:p>
    <w:p w14:paraId="5A41A708" w14:textId="3F5501D4" w:rsidR="0010123E" w:rsidRPr="00C52E08" w:rsidRDefault="0041372E" w:rsidP="003D0028">
      <w:pPr>
        <w:pStyle w:val="Heading2"/>
        <w:ind w:left="426"/>
      </w:pPr>
      <w:bookmarkStart w:id="20" w:name="_Toc107045504"/>
      <w:r w:rsidRPr="00C52E08">
        <w:t>Use Case Not Appearing In Development Environment (Shlomi)</w:t>
      </w:r>
      <w:bookmarkEnd w:id="20"/>
    </w:p>
    <w:p w14:paraId="6E400BC6" w14:textId="77777777" w:rsidR="00B60213" w:rsidRDefault="005238F7" w:rsidP="00D9326E">
      <w:pPr>
        <w:ind w:left="426" w:hanging="432"/>
      </w:pPr>
      <w:r>
        <w:t xml:space="preserve">At the beginning of the trimester we had many team members who were unable to see use case </w:t>
      </w:r>
    </w:p>
    <w:p w14:paraId="5AE41BB8" w14:textId="77777777" w:rsidR="00B60213" w:rsidRDefault="005238F7" w:rsidP="00D9326E">
      <w:pPr>
        <w:ind w:left="426" w:hanging="432"/>
      </w:pPr>
      <w:r>
        <w:t xml:space="preserve">article tiles appearing in their development environment. Shlomi had found a potential fix for </w:t>
      </w:r>
    </w:p>
    <w:p w14:paraId="23B1C6BC" w14:textId="2A10A058" w:rsidR="0010123E" w:rsidRPr="005000EA" w:rsidRDefault="005238F7" w:rsidP="00D9326E">
      <w:pPr>
        <w:ind w:left="426" w:hanging="432"/>
      </w:pPr>
      <w:r>
        <w:t>some of us, however a “workaround” was later found if this issue could not be fixed.</w:t>
      </w:r>
    </w:p>
    <w:p w14:paraId="7621D231" w14:textId="77777777" w:rsidR="0010123E" w:rsidRPr="005000EA" w:rsidRDefault="0010123E" w:rsidP="00D9326E">
      <w:pPr>
        <w:ind w:left="426" w:hanging="432"/>
      </w:pPr>
    </w:p>
    <w:p w14:paraId="0A898EFA" w14:textId="2FCC1B13" w:rsidR="0010123E" w:rsidRPr="005000EA" w:rsidRDefault="0010123E" w:rsidP="00D9326E">
      <w:pPr>
        <w:pStyle w:val="BitBucketreference"/>
        <w:ind w:left="426" w:hanging="432"/>
      </w:pPr>
      <w:r w:rsidRPr="005000EA">
        <w:t>Trello:</w:t>
      </w:r>
      <w:r>
        <w:tab/>
      </w:r>
      <w:hyperlink r:id="rId54" w:history="1">
        <w:r w:rsidR="00B60213" w:rsidRPr="009C1D3A">
          <w:rPr>
            <w:rStyle w:val="Hyperlink"/>
          </w:rPr>
          <w:t>https://trello.com/c/EHWCQZso/26-use-case-not-appearing-in-development-environment</w:t>
        </w:r>
      </w:hyperlink>
      <w:r w:rsidR="00B60213">
        <w:t xml:space="preserve"> </w:t>
      </w:r>
    </w:p>
    <w:p w14:paraId="5AB9E848" w14:textId="5F4FBC1C" w:rsidR="0C9D8D71" w:rsidRPr="00CD590B" w:rsidRDefault="0C9D8D71" w:rsidP="00BF4DCC">
      <w:pPr>
        <w:pStyle w:val="Heading2"/>
        <w:ind w:left="432"/>
      </w:pPr>
      <w:bookmarkStart w:id="21" w:name="_Toc107045505"/>
      <w:r w:rsidRPr="00CD590B">
        <w:t xml:space="preserve">GitHub </w:t>
      </w:r>
      <w:r w:rsidR="00063766" w:rsidRPr="00CD590B">
        <w:t>Migration</w:t>
      </w:r>
      <w:r w:rsidR="008B55CB" w:rsidRPr="00CD590B">
        <w:t xml:space="preserve"> (Steven)</w:t>
      </w:r>
      <w:bookmarkEnd w:id="21"/>
    </w:p>
    <w:p w14:paraId="7BFC1364" w14:textId="27C00FD1" w:rsidR="008F684B" w:rsidRDefault="007B00CB" w:rsidP="008F684B">
      <w:r w:rsidRPr="007B00CB">
        <w:t>At the end of 2021, Bitbucket was used as the primary source code repository for this project.</w:t>
      </w:r>
      <w:r>
        <w:t xml:space="preserve"> </w:t>
      </w:r>
      <w:r w:rsidRPr="007B00CB">
        <w:t xml:space="preserve">GitHub was used as the Melbourne Open Data Playground GitHub public Repository for </w:t>
      </w:r>
      <w:proofErr w:type="spellStart"/>
      <w:r w:rsidRPr="007B00CB">
        <w:t>Jupyter</w:t>
      </w:r>
      <w:proofErr w:type="spellEnd"/>
      <w:r w:rsidRPr="007B00CB">
        <w:t xml:space="preserve"> notebooks associated with the site.</w:t>
      </w:r>
    </w:p>
    <w:p w14:paraId="776AFC4B" w14:textId="77777777" w:rsidR="00AD4882" w:rsidRDefault="00AD4882" w:rsidP="008F684B"/>
    <w:p w14:paraId="3D89FB13" w14:textId="7E2CC4F1" w:rsidR="00BF4DCC" w:rsidRDefault="00BF4DCC" w:rsidP="008F684B">
      <w:r w:rsidRPr="00BF4DCC">
        <w:t xml:space="preserve">This trimester (2022 T1), the project team migrated the contents of the old </w:t>
      </w:r>
      <w:r w:rsidR="000E1DC2" w:rsidRPr="00BF4DCC">
        <w:t>Bitbucket</w:t>
      </w:r>
      <w:r w:rsidRPr="00BF4DCC">
        <w:t xml:space="preserve"> repository to a newly established private repository </w:t>
      </w:r>
      <w:r w:rsidR="000E1DC2" w:rsidRPr="00BF4DCC">
        <w:t>i.e.</w:t>
      </w:r>
      <w:r w:rsidRPr="00BF4DCC">
        <w:t>. MOP-Code, located in the D2I-Melbourne GitHub Account.</w:t>
      </w:r>
      <w:r w:rsidR="00AD4882">
        <w:t xml:space="preserve"> </w:t>
      </w:r>
      <w:r w:rsidRPr="00BF4DCC">
        <w:t xml:space="preserve">All source code for the project </w:t>
      </w:r>
      <w:r w:rsidR="00AD4882">
        <w:t>wa</w:t>
      </w:r>
      <w:r w:rsidRPr="00BF4DCC">
        <w:t>s managed through this repository including any data analysis and draft artefacts developed by the Data Science team.</w:t>
      </w:r>
      <w:r w:rsidR="000E1DC2">
        <w:t xml:space="preserve"> </w:t>
      </w:r>
      <w:r w:rsidRPr="00BF4DCC">
        <w:t>The MOP repository, located in the D2I-Melbourne GitHub Account</w:t>
      </w:r>
      <w:r w:rsidR="000E1DC2">
        <w:t>,</w:t>
      </w:r>
      <w:r w:rsidRPr="00BF4DCC">
        <w:t xml:space="preserve"> </w:t>
      </w:r>
      <w:r w:rsidR="000E1DC2">
        <w:t>wa</w:t>
      </w:r>
      <w:r w:rsidRPr="00BF4DCC">
        <w:t xml:space="preserve">s still a public repository containing </w:t>
      </w:r>
      <w:proofErr w:type="spellStart"/>
      <w:r w:rsidRPr="00BF4DCC">
        <w:t>Jupyter</w:t>
      </w:r>
      <w:proofErr w:type="spellEnd"/>
      <w:r w:rsidRPr="00BF4DCC">
        <w:t xml:space="preserve"> notebooks associated with the Melbourne Open Data Playground site. This trimester we standardised on GitHub Desktop instead of SourceTree as our primary UI desktop tool for using git.</w:t>
      </w:r>
    </w:p>
    <w:p w14:paraId="1C3687E8" w14:textId="77777777" w:rsidR="00D60436" w:rsidRDefault="00D60436" w:rsidP="008F684B"/>
    <w:p w14:paraId="01246C86" w14:textId="77777777" w:rsidR="00621A9B" w:rsidRDefault="00E27D71" w:rsidP="008F684B">
      <w:pPr>
        <w:rPr>
          <w:b/>
          <w:bCs/>
        </w:rPr>
      </w:pPr>
      <w:r w:rsidRPr="00621A9B">
        <w:rPr>
          <w:b/>
          <w:bCs/>
        </w:rPr>
        <w:t>Towards the end of the first half of</w:t>
      </w:r>
      <w:r w:rsidR="00026B11" w:rsidRPr="00621A9B">
        <w:rPr>
          <w:b/>
          <w:bCs/>
        </w:rPr>
        <w:t xml:space="preserve"> trimest</w:t>
      </w:r>
      <w:r w:rsidRPr="00621A9B">
        <w:rPr>
          <w:b/>
          <w:bCs/>
        </w:rPr>
        <w:t>er, the DISC team sought to standardise the management of code repositories across all Companies and setup a GitHub account for the Chameleon company into which each of the Chameleon Projects should store their artefacts.</w:t>
      </w:r>
    </w:p>
    <w:p w14:paraId="2AE02361" w14:textId="77777777" w:rsidR="00D60436" w:rsidRPr="00621A9B" w:rsidRDefault="00D60436" w:rsidP="008F684B">
      <w:pPr>
        <w:rPr>
          <w:b/>
          <w:bCs/>
        </w:rPr>
      </w:pPr>
    </w:p>
    <w:p w14:paraId="6EE33BBF" w14:textId="3A528559" w:rsidR="00026B11" w:rsidRDefault="00E27D71" w:rsidP="008F684B">
      <w:r w:rsidRPr="00E27D71">
        <w:t>As a result</w:t>
      </w:r>
      <w:r w:rsidR="00D60436">
        <w:t>, we</w:t>
      </w:r>
      <w:r w:rsidRPr="00E27D71">
        <w:t xml:space="preserve"> need</w:t>
      </w:r>
      <w:r w:rsidR="00D60436">
        <w:t>ed</w:t>
      </w:r>
      <w:r w:rsidRPr="00E27D71">
        <w:t xml:space="preserve"> to migrate the existing repositories into this new </w:t>
      </w:r>
      <w:r w:rsidR="00D60436">
        <w:t xml:space="preserve">Chameleon company </w:t>
      </w:r>
      <w:r w:rsidRPr="00E27D71">
        <w:t>account.</w:t>
      </w:r>
      <w:r w:rsidR="00621A9B">
        <w:t xml:space="preserve"> </w:t>
      </w:r>
      <w:r w:rsidRPr="00E27D71">
        <w:t xml:space="preserve">To preserve the existing functioning website on AWS, and its links to its public </w:t>
      </w:r>
      <w:proofErr w:type="spellStart"/>
      <w:r w:rsidRPr="00E27D71">
        <w:t>Github</w:t>
      </w:r>
      <w:proofErr w:type="spellEnd"/>
      <w:r w:rsidRPr="00E27D71">
        <w:t xml:space="preserve"> repository, we retain</w:t>
      </w:r>
      <w:r w:rsidR="00621A9B">
        <w:t>ed</w:t>
      </w:r>
      <w:r w:rsidRPr="00E27D71">
        <w:t xml:space="preserve"> the MOP repository but </w:t>
      </w:r>
      <w:r w:rsidR="00621A9B">
        <w:t xml:space="preserve">did </w:t>
      </w:r>
      <w:r w:rsidRPr="00E27D71">
        <w:t>not accept any more changes into it</w:t>
      </w:r>
      <w:r w:rsidR="00621A9B">
        <w:t xml:space="preserve"> after Saturday 7</w:t>
      </w:r>
      <w:r w:rsidR="00621A9B" w:rsidRPr="00621A9B">
        <w:rPr>
          <w:vertAlign w:val="superscript"/>
        </w:rPr>
        <w:t>th</w:t>
      </w:r>
      <w:r w:rsidR="00621A9B">
        <w:t xml:space="preserve"> May</w:t>
      </w:r>
      <w:r w:rsidRPr="00E27D71">
        <w:t xml:space="preserve">. The MOP-Code and MOP repositories </w:t>
      </w:r>
      <w:r w:rsidR="00FB33DB">
        <w:t xml:space="preserve">had </w:t>
      </w:r>
      <w:r w:rsidRPr="00E27D71">
        <w:t>their ownership transferred to the new Chameleon company account</w:t>
      </w:r>
      <w:r w:rsidR="00FB33DB">
        <w:t xml:space="preserve"> on this date.</w:t>
      </w:r>
    </w:p>
    <w:p w14:paraId="07CB9CEC" w14:textId="77777777" w:rsidR="00E9241E" w:rsidRDefault="00E9241E" w:rsidP="008F684B"/>
    <w:p w14:paraId="492B0139" w14:textId="345EE8AD" w:rsidR="00D60436" w:rsidRDefault="00D60436" w:rsidP="008F684B">
      <w:pPr>
        <w:rPr>
          <w:b/>
          <w:bCs/>
        </w:rPr>
      </w:pPr>
      <w:r w:rsidRPr="00E9241E">
        <w:rPr>
          <w:b/>
          <w:bCs/>
        </w:rPr>
        <w:t xml:space="preserve">Figures 4.11.1 and 4.11.2 illustrate the GitHub configurations prior to and </w:t>
      </w:r>
      <w:r w:rsidR="00BF0373">
        <w:rPr>
          <w:b/>
          <w:bCs/>
        </w:rPr>
        <w:t xml:space="preserve">immediately </w:t>
      </w:r>
      <w:r w:rsidRPr="00E9241E">
        <w:rPr>
          <w:b/>
          <w:bCs/>
        </w:rPr>
        <w:t>after the migration</w:t>
      </w:r>
      <w:r w:rsidR="00BF0373">
        <w:rPr>
          <w:b/>
          <w:bCs/>
        </w:rPr>
        <w:t xml:space="preserve"> respectively</w:t>
      </w:r>
      <w:r w:rsidRPr="00E9241E">
        <w:rPr>
          <w:b/>
          <w:bCs/>
        </w:rPr>
        <w:t>.</w:t>
      </w:r>
      <w:r w:rsidR="00BF0373">
        <w:rPr>
          <w:b/>
          <w:bCs/>
        </w:rPr>
        <w:t xml:space="preserve"> </w:t>
      </w:r>
    </w:p>
    <w:p w14:paraId="1FE9EF13" w14:textId="77777777" w:rsidR="00EA57B1" w:rsidRPr="00E9241E" w:rsidRDefault="00EA57B1" w:rsidP="008F684B">
      <w:pPr>
        <w:rPr>
          <w:b/>
          <w:bCs/>
        </w:rPr>
      </w:pPr>
    </w:p>
    <w:p w14:paraId="654AB08E" w14:textId="0796EB01" w:rsidR="00E9241E" w:rsidRDefault="00BF0373" w:rsidP="008F684B">
      <w:r>
        <w:t xml:space="preserve">At the end of trimester, </w:t>
      </w:r>
      <w:r w:rsidR="00F201A7">
        <w:t xml:space="preserve">both the </w:t>
      </w:r>
      <w:r w:rsidR="00EA57B1">
        <w:t>existing</w:t>
      </w:r>
      <w:r w:rsidR="00F201A7">
        <w:t xml:space="preserve"> AWS environment and the original GitHub account will be de-commissioned leaving an environment configured as shown in figure </w:t>
      </w:r>
      <w:r w:rsidR="00EA57B1">
        <w:t>4.11.3.</w:t>
      </w:r>
    </w:p>
    <w:p w14:paraId="7AD21580" w14:textId="77777777" w:rsidR="00D50325" w:rsidRDefault="00D50325">
      <w:pPr>
        <w:spacing w:line="240" w:lineRule="auto"/>
        <w:jc w:val="left"/>
        <w:rPr>
          <w:rFonts w:ascii="Arial" w:eastAsia="Times New Roman" w:hAnsi="Arial" w:cs="Arial"/>
          <w:i/>
          <w:iCs/>
          <w:color w:val="4472C4"/>
          <w:sz w:val="18"/>
          <w:szCs w:val="18"/>
          <w:lang w:eastAsia="en-AU"/>
        </w:rPr>
      </w:pPr>
      <w:r>
        <w:rPr>
          <w:rFonts w:ascii="Arial" w:eastAsia="Times New Roman" w:hAnsi="Arial" w:cs="Arial"/>
          <w:i/>
          <w:iCs/>
          <w:color w:val="4472C4"/>
          <w:sz w:val="18"/>
          <w:szCs w:val="18"/>
          <w:lang w:eastAsia="en-AU"/>
        </w:rPr>
        <w:br w:type="page"/>
      </w:r>
    </w:p>
    <w:p w14:paraId="71690220" w14:textId="1DAF657E" w:rsidR="00C45C80" w:rsidRDefault="00C45C80" w:rsidP="00C45C80">
      <w:pPr>
        <w:spacing w:line="240" w:lineRule="auto"/>
        <w:jc w:val="left"/>
        <w:textAlignment w:val="baseline"/>
        <w:rPr>
          <w:rFonts w:ascii="Arial" w:eastAsia="Times New Roman" w:hAnsi="Arial" w:cs="Arial"/>
          <w:sz w:val="18"/>
          <w:szCs w:val="18"/>
          <w:lang w:eastAsia="en-AU"/>
        </w:rPr>
      </w:pPr>
      <w:r w:rsidRPr="00C45C80">
        <w:rPr>
          <w:rFonts w:ascii="Arial" w:eastAsia="Times New Roman" w:hAnsi="Arial" w:cs="Arial"/>
          <w:i/>
          <w:iCs/>
          <w:color w:val="4472C4"/>
          <w:sz w:val="18"/>
          <w:szCs w:val="18"/>
          <w:lang w:eastAsia="en-AU"/>
        </w:rPr>
        <w:lastRenderedPageBreak/>
        <w:t xml:space="preserve">Figure </w:t>
      </w:r>
      <w:r w:rsidR="00D50325">
        <w:rPr>
          <w:rFonts w:ascii="Arial" w:eastAsia="Times New Roman" w:hAnsi="Arial" w:cs="Arial"/>
          <w:i/>
          <w:iCs/>
          <w:color w:val="4472C4"/>
          <w:sz w:val="18"/>
          <w:szCs w:val="18"/>
          <w:lang w:eastAsia="en-AU"/>
        </w:rPr>
        <w:t>4.11.1</w:t>
      </w:r>
      <w:r w:rsidRPr="00C45C80">
        <w:rPr>
          <w:rFonts w:ascii="Arial" w:eastAsia="Times New Roman" w:hAnsi="Arial" w:cs="Arial"/>
          <w:i/>
          <w:iCs/>
          <w:color w:val="4472C4"/>
          <w:sz w:val="18"/>
          <w:szCs w:val="18"/>
          <w:lang w:eastAsia="en-AU"/>
        </w:rPr>
        <w:t xml:space="preserve">: </w:t>
      </w:r>
      <w:r w:rsidR="00D50325">
        <w:rPr>
          <w:rFonts w:ascii="Arial" w:eastAsia="Times New Roman" w:hAnsi="Arial" w:cs="Arial"/>
          <w:i/>
          <w:iCs/>
          <w:color w:val="4472C4"/>
          <w:sz w:val="18"/>
          <w:szCs w:val="18"/>
          <w:lang w:eastAsia="en-AU"/>
        </w:rPr>
        <w:t>S</w:t>
      </w:r>
      <w:r w:rsidRPr="00C45C80">
        <w:rPr>
          <w:rFonts w:ascii="Arial" w:eastAsia="Times New Roman" w:hAnsi="Arial" w:cs="Arial"/>
          <w:i/>
          <w:iCs/>
          <w:color w:val="4472C4"/>
          <w:sz w:val="18"/>
          <w:szCs w:val="18"/>
          <w:lang w:eastAsia="en-AU"/>
        </w:rPr>
        <w:t>tate (pre-migration) GitHub configuration</w:t>
      </w:r>
      <w:r w:rsidRPr="00C45C80">
        <w:rPr>
          <w:rFonts w:ascii="Arial" w:eastAsia="Times New Roman" w:hAnsi="Arial" w:cs="Arial"/>
          <w:color w:val="4472C4"/>
          <w:sz w:val="18"/>
          <w:szCs w:val="18"/>
          <w:lang w:eastAsia="en-AU"/>
        </w:rPr>
        <w:t> </w:t>
      </w:r>
      <w:r w:rsidR="00D50325">
        <w:rPr>
          <w:rFonts w:ascii="Arial" w:eastAsia="Times New Roman" w:hAnsi="Arial" w:cs="Arial"/>
          <w:color w:val="4472C4"/>
          <w:sz w:val="18"/>
          <w:szCs w:val="18"/>
          <w:lang w:eastAsia="en-AU"/>
        </w:rPr>
        <w:t xml:space="preserve">as of </w:t>
      </w:r>
      <w:r w:rsidR="00A8292C">
        <w:rPr>
          <w:rFonts w:ascii="Arial" w:eastAsia="Times New Roman" w:hAnsi="Arial" w:cs="Arial"/>
          <w:color w:val="4472C4"/>
          <w:sz w:val="18"/>
          <w:szCs w:val="18"/>
          <w:lang w:eastAsia="en-AU"/>
        </w:rPr>
        <w:t>start of T1 2022</w:t>
      </w:r>
      <w:r w:rsidRPr="00C45C80">
        <w:rPr>
          <w:noProof/>
        </w:rPr>
        <w:drawing>
          <wp:inline distT="0" distB="0" distL="0" distR="0" wp14:anchorId="2296CC82" wp14:editId="0F33A029">
            <wp:extent cx="2897579" cy="218057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923672" cy="2200209"/>
                    </a:xfrm>
                    <a:prstGeom prst="rect">
                      <a:avLst/>
                    </a:prstGeom>
                    <a:noFill/>
                    <a:ln>
                      <a:noFill/>
                    </a:ln>
                  </pic:spPr>
                </pic:pic>
              </a:graphicData>
            </a:graphic>
          </wp:inline>
        </w:drawing>
      </w:r>
      <w:r w:rsidRPr="00C45C80">
        <w:rPr>
          <w:rFonts w:ascii="Arial" w:eastAsia="Times New Roman" w:hAnsi="Arial" w:cs="Arial"/>
          <w:sz w:val="18"/>
          <w:szCs w:val="18"/>
          <w:lang w:eastAsia="en-AU"/>
        </w:rPr>
        <w:t> </w:t>
      </w:r>
    </w:p>
    <w:p w14:paraId="4FF1233A" w14:textId="77777777" w:rsidR="00E9241E" w:rsidRPr="00C45C80" w:rsidRDefault="00E9241E" w:rsidP="00C45C80">
      <w:pPr>
        <w:spacing w:line="240" w:lineRule="auto"/>
        <w:jc w:val="left"/>
        <w:textAlignment w:val="baseline"/>
        <w:rPr>
          <w:rFonts w:ascii="Segoe UI" w:eastAsia="Times New Roman" w:hAnsi="Segoe UI" w:cs="Segoe UI"/>
          <w:sz w:val="18"/>
          <w:szCs w:val="18"/>
          <w:lang w:eastAsia="en-AU"/>
        </w:rPr>
      </w:pPr>
    </w:p>
    <w:p w14:paraId="1CB30E3B" w14:textId="6D44A634" w:rsidR="002F5A44" w:rsidRPr="002F5A44" w:rsidRDefault="002F5A44" w:rsidP="002F5A44">
      <w:pPr>
        <w:spacing w:line="240" w:lineRule="auto"/>
        <w:jc w:val="left"/>
        <w:textAlignment w:val="baseline"/>
        <w:rPr>
          <w:rFonts w:ascii="Segoe UI" w:eastAsia="Times New Roman" w:hAnsi="Segoe UI" w:cs="Segoe UI"/>
          <w:sz w:val="18"/>
          <w:szCs w:val="18"/>
          <w:lang w:eastAsia="en-AU"/>
        </w:rPr>
      </w:pPr>
      <w:r w:rsidRPr="002F5A44">
        <w:rPr>
          <w:rFonts w:ascii="Arial" w:eastAsia="Times New Roman" w:hAnsi="Arial" w:cs="Arial"/>
          <w:i/>
          <w:iCs/>
          <w:color w:val="4472C4"/>
          <w:sz w:val="18"/>
          <w:szCs w:val="18"/>
          <w:lang w:eastAsia="en-AU"/>
        </w:rPr>
        <w:t>Figure 4</w:t>
      </w:r>
      <w:r w:rsidR="00A8292C">
        <w:rPr>
          <w:rFonts w:ascii="Arial" w:eastAsia="Times New Roman" w:hAnsi="Arial" w:cs="Arial"/>
          <w:i/>
          <w:iCs/>
          <w:color w:val="4472C4"/>
          <w:sz w:val="18"/>
          <w:szCs w:val="18"/>
          <w:lang w:eastAsia="en-AU"/>
        </w:rPr>
        <w:t>.11.2</w:t>
      </w:r>
      <w:r w:rsidRPr="002F5A44">
        <w:rPr>
          <w:rFonts w:ascii="Arial" w:eastAsia="Times New Roman" w:hAnsi="Arial" w:cs="Arial"/>
          <w:i/>
          <w:iCs/>
          <w:color w:val="4472C4"/>
          <w:sz w:val="18"/>
          <w:szCs w:val="18"/>
          <w:lang w:eastAsia="en-AU"/>
        </w:rPr>
        <w:t xml:space="preserve">: GitHub configuration </w:t>
      </w:r>
      <w:r w:rsidR="00E9241E">
        <w:rPr>
          <w:rFonts w:ascii="Arial" w:eastAsia="Times New Roman" w:hAnsi="Arial" w:cs="Arial"/>
          <w:i/>
          <w:iCs/>
          <w:color w:val="4472C4"/>
          <w:sz w:val="18"/>
          <w:szCs w:val="18"/>
          <w:lang w:eastAsia="en-AU"/>
        </w:rPr>
        <w:t>after completion of the migration</w:t>
      </w:r>
      <w:r w:rsidRPr="002F5A44">
        <w:rPr>
          <w:rFonts w:ascii="Arial" w:eastAsia="Times New Roman" w:hAnsi="Arial" w:cs="Arial"/>
          <w:color w:val="4472C4"/>
          <w:sz w:val="18"/>
          <w:szCs w:val="18"/>
          <w:lang w:eastAsia="en-AU"/>
        </w:rPr>
        <w:t> </w:t>
      </w:r>
    </w:p>
    <w:p w14:paraId="052157B7" w14:textId="77777777" w:rsidR="006C295E" w:rsidRDefault="00E9241E" w:rsidP="002F5A44">
      <w:pPr>
        <w:spacing w:line="240" w:lineRule="auto"/>
        <w:jc w:val="left"/>
        <w:textAlignment w:val="baseline"/>
        <w:rPr>
          <w:rFonts w:ascii="Arial" w:eastAsia="Times New Roman" w:hAnsi="Arial" w:cs="Arial"/>
          <w:color w:val="4472C4"/>
          <w:sz w:val="18"/>
          <w:szCs w:val="18"/>
          <w:lang w:eastAsia="en-AU"/>
        </w:rPr>
      </w:pPr>
      <w:r>
        <w:rPr>
          <w:noProof/>
        </w:rPr>
        <w:drawing>
          <wp:inline distT="0" distB="0" distL="0" distR="0" wp14:anchorId="2F58B409" wp14:editId="791B850C">
            <wp:extent cx="5403273" cy="2421289"/>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30331" cy="2433414"/>
                    </a:xfrm>
                    <a:prstGeom prst="rect">
                      <a:avLst/>
                    </a:prstGeom>
                    <a:noFill/>
                    <a:ln>
                      <a:noFill/>
                    </a:ln>
                  </pic:spPr>
                </pic:pic>
              </a:graphicData>
            </a:graphic>
          </wp:inline>
        </w:drawing>
      </w:r>
      <w:r>
        <w:rPr>
          <w:rFonts w:ascii="Arial" w:hAnsi="Arial" w:cs="Arial"/>
          <w:color w:val="000000"/>
          <w:sz w:val="18"/>
          <w:szCs w:val="18"/>
          <w:shd w:val="clear" w:color="auto" w:fill="FFFFFF"/>
        </w:rPr>
        <w:br/>
      </w:r>
      <w:r w:rsidR="002F5A44" w:rsidRPr="002F5A44">
        <w:rPr>
          <w:rFonts w:ascii="Arial" w:eastAsia="Times New Roman" w:hAnsi="Arial" w:cs="Arial"/>
          <w:color w:val="4472C4"/>
          <w:sz w:val="18"/>
          <w:szCs w:val="18"/>
          <w:lang w:eastAsia="en-AU"/>
        </w:rPr>
        <w:t> </w:t>
      </w:r>
    </w:p>
    <w:p w14:paraId="1C35A123" w14:textId="5073AE96" w:rsidR="002F5A44" w:rsidRPr="002F5A44" w:rsidRDefault="006C295E" w:rsidP="002F5A44">
      <w:pPr>
        <w:spacing w:line="240" w:lineRule="auto"/>
        <w:jc w:val="left"/>
        <w:textAlignment w:val="baseline"/>
        <w:rPr>
          <w:rFonts w:ascii="Segoe UI" w:eastAsia="Times New Roman" w:hAnsi="Segoe UI" w:cs="Segoe UI"/>
          <w:sz w:val="18"/>
          <w:szCs w:val="18"/>
          <w:lang w:eastAsia="en-AU"/>
        </w:rPr>
      </w:pPr>
      <w:r w:rsidRPr="002F5A44">
        <w:rPr>
          <w:rFonts w:ascii="Arial" w:eastAsia="Times New Roman" w:hAnsi="Arial" w:cs="Arial"/>
          <w:i/>
          <w:iCs/>
          <w:color w:val="4472C4"/>
          <w:sz w:val="18"/>
          <w:szCs w:val="18"/>
          <w:lang w:eastAsia="en-AU"/>
        </w:rPr>
        <w:t>Figure 4</w:t>
      </w:r>
      <w:r>
        <w:rPr>
          <w:rFonts w:ascii="Arial" w:eastAsia="Times New Roman" w:hAnsi="Arial" w:cs="Arial"/>
          <w:i/>
          <w:iCs/>
          <w:color w:val="4472C4"/>
          <w:sz w:val="18"/>
          <w:szCs w:val="18"/>
          <w:lang w:eastAsia="en-AU"/>
        </w:rPr>
        <w:t>.11.3</w:t>
      </w:r>
      <w:r w:rsidRPr="002F5A44">
        <w:rPr>
          <w:rFonts w:ascii="Arial" w:eastAsia="Times New Roman" w:hAnsi="Arial" w:cs="Arial"/>
          <w:i/>
          <w:iCs/>
          <w:color w:val="4472C4"/>
          <w:sz w:val="18"/>
          <w:szCs w:val="18"/>
          <w:lang w:eastAsia="en-AU"/>
        </w:rPr>
        <w:t>: GitHub configuration</w:t>
      </w:r>
      <w:r>
        <w:rPr>
          <w:rFonts w:ascii="Arial" w:eastAsia="Times New Roman" w:hAnsi="Arial" w:cs="Arial"/>
          <w:i/>
          <w:iCs/>
          <w:color w:val="4472C4"/>
          <w:sz w:val="18"/>
          <w:szCs w:val="18"/>
          <w:lang w:eastAsia="en-AU"/>
        </w:rPr>
        <w:t xml:space="preserve"> at end of T3 2022</w:t>
      </w:r>
    </w:p>
    <w:p w14:paraId="6031727C" w14:textId="65C706DB" w:rsidR="007B00CB" w:rsidRPr="005000EA" w:rsidRDefault="006C295E" w:rsidP="008F684B">
      <w:r>
        <w:rPr>
          <w:noProof/>
        </w:rPr>
        <w:drawing>
          <wp:inline distT="0" distB="0" distL="0" distR="0" wp14:anchorId="7BBDAD27" wp14:editId="7BB8CFD8">
            <wp:extent cx="2861953" cy="23812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874942" cy="2392067"/>
                    </a:xfrm>
                    <a:prstGeom prst="rect">
                      <a:avLst/>
                    </a:prstGeom>
                    <a:noFill/>
                    <a:ln>
                      <a:noFill/>
                    </a:ln>
                  </pic:spPr>
                </pic:pic>
              </a:graphicData>
            </a:graphic>
          </wp:inline>
        </w:drawing>
      </w:r>
      <w:r>
        <w:rPr>
          <w:rFonts w:ascii="Arial" w:hAnsi="Arial" w:cs="Arial"/>
          <w:i/>
          <w:iCs/>
          <w:color w:val="4472C4"/>
          <w:sz w:val="18"/>
          <w:szCs w:val="18"/>
          <w:shd w:val="clear" w:color="auto" w:fill="FFFFFF"/>
        </w:rPr>
        <w:br/>
      </w:r>
    </w:p>
    <w:p w14:paraId="1080E482" w14:textId="5DC4D8D4" w:rsidR="008F684B" w:rsidRPr="005000EA" w:rsidRDefault="008F684B" w:rsidP="008F684B">
      <w:pPr>
        <w:pStyle w:val="BitBucketreference"/>
      </w:pPr>
      <w:r w:rsidRPr="005000EA">
        <w:t>Trello:</w:t>
      </w:r>
      <w:r>
        <w:tab/>
      </w:r>
      <w:hyperlink r:id="rId58" w:history="1">
        <w:r w:rsidR="009E1F6E" w:rsidRPr="00036C6D">
          <w:rPr>
            <w:rStyle w:val="Hyperlink"/>
          </w:rPr>
          <w:t>https://trello.com/c/Vk6MUQ2v</w:t>
        </w:r>
      </w:hyperlink>
      <w:r w:rsidR="009E1F6E">
        <w:t xml:space="preserve"> </w:t>
      </w:r>
    </w:p>
    <w:p w14:paraId="06424B61" w14:textId="3CF435EA" w:rsidR="19102119" w:rsidRDefault="008F684B" w:rsidP="00E05D3C">
      <w:pPr>
        <w:pStyle w:val="BitBucketreference"/>
      </w:pPr>
      <w:r>
        <w:t>GitHub</w:t>
      </w:r>
      <w:r w:rsidRPr="005742C2">
        <w:t>:</w:t>
      </w:r>
      <w:r w:rsidRPr="005742C2">
        <w:tab/>
      </w:r>
      <w:hyperlink r:id="rId59" w:history="1">
        <w:r w:rsidR="007B00CB" w:rsidRPr="00036C6D">
          <w:rPr>
            <w:rStyle w:val="Hyperlink"/>
          </w:rPr>
          <w:t>https://github.com/Chameleon-company/</w:t>
        </w:r>
      </w:hyperlink>
      <w:r w:rsidR="007B00CB">
        <w:t xml:space="preserve"> </w:t>
      </w:r>
    </w:p>
    <w:p w14:paraId="792EC04B" w14:textId="501F7152" w:rsidR="00BE6656" w:rsidRDefault="00063766" w:rsidP="00063766">
      <w:pPr>
        <w:pStyle w:val="Heading2"/>
      </w:pPr>
      <w:bookmarkStart w:id="22" w:name="_Toc107045506"/>
      <w:r>
        <w:lastRenderedPageBreak/>
        <w:t>Chameleon Handover Documents GitHub Repository (Mollie)</w:t>
      </w:r>
      <w:bookmarkEnd w:id="22"/>
    </w:p>
    <w:p w14:paraId="57A00E0A" w14:textId="02C448C5" w:rsidR="00063766" w:rsidRDefault="002C5363" w:rsidP="00063766">
      <w:r>
        <w:t>As the assignment requirements changed and there was no requirement to produce a handover document for each project</w:t>
      </w:r>
      <w:r w:rsidR="006B73F5">
        <w:t xml:space="preserve">, the idea was </w:t>
      </w:r>
      <w:r w:rsidR="003643AF">
        <w:t>formed</w:t>
      </w:r>
      <w:r w:rsidR="006B73F5">
        <w:t xml:space="preserve"> </w:t>
      </w:r>
      <w:r w:rsidR="003643AF">
        <w:t xml:space="preserve">instead to create a GitHub repository for the whole company which combines templates, set-up documents, </w:t>
      </w:r>
      <w:r w:rsidR="00216883">
        <w:t xml:space="preserve">upskilling checklists and handover information. This can all be used by new students </w:t>
      </w:r>
      <w:r w:rsidR="00D016D7">
        <w:t xml:space="preserve">on the project who can use these resources </w:t>
      </w:r>
      <w:r w:rsidR="003F0BBE">
        <w:t>to understand how the project works and know what they need to upskill in in order to be successful within this unit.</w:t>
      </w:r>
    </w:p>
    <w:p w14:paraId="0F73A0BE" w14:textId="77777777" w:rsidR="003F1BAB" w:rsidRDefault="003F1BAB" w:rsidP="00063766"/>
    <w:p w14:paraId="3E643C05" w14:textId="607CF733" w:rsidR="003F1BAB" w:rsidRPr="005000EA" w:rsidRDefault="003F1BAB" w:rsidP="003F1BAB">
      <w:pPr>
        <w:pStyle w:val="BitBucketreference"/>
      </w:pPr>
      <w:r w:rsidRPr="005000EA">
        <w:t>Trello:</w:t>
      </w:r>
      <w:r>
        <w:tab/>
      </w:r>
      <w:hyperlink r:id="rId60" w:history="1">
        <w:r w:rsidR="002E4F6D" w:rsidRPr="00F36E9B">
          <w:rPr>
            <w:rStyle w:val="Hyperlink"/>
          </w:rPr>
          <w:t>https://trello.com/c/gaa8OF1k/45-handover-documents-github</w:t>
        </w:r>
      </w:hyperlink>
      <w:r w:rsidR="002E4F6D">
        <w:t xml:space="preserve"> </w:t>
      </w:r>
    </w:p>
    <w:p w14:paraId="265F5313" w14:textId="0B160E41" w:rsidR="003F1BAB" w:rsidRDefault="003F1BAB" w:rsidP="003F1BAB">
      <w:pPr>
        <w:pStyle w:val="BitBucketreference"/>
      </w:pPr>
      <w:r>
        <w:t>GitHub</w:t>
      </w:r>
      <w:r w:rsidRPr="005742C2">
        <w:t>:</w:t>
      </w:r>
      <w:r w:rsidRPr="005742C2">
        <w:tab/>
      </w:r>
      <w:hyperlink r:id="rId61" w:history="1">
        <w:r w:rsidR="000C63C5" w:rsidRPr="00F36E9B">
          <w:rPr>
            <w:rStyle w:val="Hyperlink"/>
          </w:rPr>
          <w:t>https://github.com/Chameleon-company/Chameleon-Handover-Documents</w:t>
        </w:r>
      </w:hyperlink>
      <w:r w:rsidR="000C63C5">
        <w:t xml:space="preserve"> </w:t>
      </w:r>
    </w:p>
    <w:p w14:paraId="1BB88C9F" w14:textId="77777777" w:rsidR="003F1BAB" w:rsidRDefault="003F1BAB" w:rsidP="00063766"/>
    <w:p w14:paraId="5CA70F61" w14:textId="62488871" w:rsidR="001456F8" w:rsidRDefault="000C63C5" w:rsidP="00716FC0">
      <w:r>
        <w:t xml:space="preserve">This repository was further broken down into smaller section for each of the Chameleon Company’s </w:t>
      </w:r>
      <w:r w:rsidR="001456F8">
        <w:t xml:space="preserve">projects; </w:t>
      </w:r>
      <w:proofErr w:type="spellStart"/>
      <w:r w:rsidR="005D59E6">
        <w:t>chameleon</w:t>
      </w:r>
      <w:r w:rsidR="001456F8">
        <w:t>website</w:t>
      </w:r>
      <w:proofErr w:type="spellEnd"/>
      <w:r w:rsidR="001456F8">
        <w:t xml:space="preserve">, </w:t>
      </w:r>
      <w:proofErr w:type="spellStart"/>
      <w:r w:rsidR="001456F8">
        <w:t>evadoptiontools</w:t>
      </w:r>
      <w:proofErr w:type="spellEnd"/>
      <w:r w:rsidR="005534A4">
        <w:t xml:space="preserve"> and</w:t>
      </w:r>
      <w:r w:rsidR="001456F8">
        <w:t xml:space="preserve"> </w:t>
      </w:r>
      <w:proofErr w:type="spellStart"/>
      <w:r w:rsidR="001456F8">
        <w:t>cityofmelbourne</w:t>
      </w:r>
      <w:proofErr w:type="spellEnd"/>
      <w:r w:rsidR="001456F8">
        <w:t xml:space="preserve">. </w:t>
      </w:r>
      <w:r w:rsidR="00716FC0">
        <w:t xml:space="preserve">This initiative allowed each of the projects and their teams to have one place to put all of their separate handover documents </w:t>
      </w:r>
      <w:r w:rsidR="005D59E6">
        <w:t xml:space="preserve">but also allow students from each of the projects to see what the other projects are doing. </w:t>
      </w:r>
    </w:p>
    <w:p w14:paraId="7C5C6683" w14:textId="19E8E561" w:rsidR="000C63C5" w:rsidRDefault="005D59E6" w:rsidP="005534A4">
      <w:pPr>
        <w:pStyle w:val="BitBucketreference"/>
      </w:pPr>
      <w:r>
        <w:t>GitHub</w:t>
      </w:r>
      <w:r w:rsidRPr="005742C2">
        <w:t>:</w:t>
      </w:r>
      <w:r w:rsidRPr="005742C2">
        <w:tab/>
      </w:r>
      <w:hyperlink r:id="rId62" w:history="1">
        <w:r w:rsidR="005534A4" w:rsidRPr="00F36E9B">
          <w:rPr>
            <w:rStyle w:val="Hyperlink"/>
          </w:rPr>
          <w:t>https://github.com/Chameleon-company/Chameleon-Handover-Documents/tree/main/2022-T1/cityofmelbourne</w:t>
        </w:r>
      </w:hyperlink>
      <w:r w:rsidR="005534A4">
        <w:t xml:space="preserve"> </w:t>
      </w:r>
      <w:r>
        <w:t xml:space="preserve"> </w:t>
      </w:r>
    </w:p>
    <w:p w14:paraId="46752FE7" w14:textId="77777777" w:rsidR="000C63C5" w:rsidRPr="00063766" w:rsidRDefault="000C63C5" w:rsidP="00063766"/>
    <w:p w14:paraId="1A76AB84" w14:textId="77777777" w:rsidR="005950CE" w:rsidRDefault="005950CE">
      <w:pPr>
        <w:spacing w:line="240" w:lineRule="auto"/>
        <w:jc w:val="left"/>
        <w:rPr>
          <w:rFonts w:eastAsiaTheme="majorEastAsia" w:cstheme="majorBidi"/>
          <w:b/>
          <w:bCs/>
          <w:color w:val="2F5496" w:themeColor="accent1" w:themeShade="BF"/>
          <w:sz w:val="32"/>
          <w:szCs w:val="32"/>
        </w:rPr>
      </w:pPr>
      <w:r>
        <w:br w:type="page"/>
      </w:r>
    </w:p>
    <w:p w14:paraId="1742CF41" w14:textId="455CF6D9" w:rsidR="2148B210" w:rsidRPr="00A820C3" w:rsidRDefault="00836238" w:rsidP="005742C2">
      <w:pPr>
        <w:pStyle w:val="Heading1"/>
      </w:pPr>
      <w:bookmarkStart w:id="23" w:name="_Toc107045507"/>
      <w:r w:rsidRPr="00A820C3">
        <w:lastRenderedPageBreak/>
        <w:t>Roadmap</w:t>
      </w:r>
      <w:bookmarkEnd w:id="23"/>
    </w:p>
    <w:p w14:paraId="5BF3F91A" w14:textId="54C3DEA8" w:rsidR="781914E0" w:rsidRPr="003A0961" w:rsidRDefault="781914E0" w:rsidP="005742C2">
      <w:pPr>
        <w:pStyle w:val="Heading2"/>
      </w:pPr>
      <w:bookmarkStart w:id="24" w:name="_Toc107045508"/>
      <w:r w:rsidRPr="003A0961">
        <w:t xml:space="preserve">Progress </w:t>
      </w:r>
      <w:r w:rsidR="001B0B3F" w:rsidRPr="003A0961">
        <w:t>in 202</w:t>
      </w:r>
      <w:r w:rsidR="00E05D3C">
        <w:t>2</w:t>
      </w:r>
      <w:bookmarkEnd w:id="24"/>
    </w:p>
    <w:p w14:paraId="4675C15D" w14:textId="64C8BB8B" w:rsidR="57B41D25" w:rsidRPr="005000EA" w:rsidRDefault="65708C92" w:rsidP="000A66AD">
      <w:r w:rsidRPr="005000EA">
        <w:t xml:space="preserve">The Melbourne Open Data Playground is the result of </w:t>
      </w:r>
      <w:r w:rsidR="00363256">
        <w:t>three</w:t>
      </w:r>
      <w:r w:rsidRPr="005000EA">
        <w:t xml:space="preserve"> years of development and in</w:t>
      </w:r>
      <w:r w:rsidR="3AB3385E" w:rsidRPr="005000EA">
        <w:t>dustry collaboration with the City of Melbourne</w:t>
      </w:r>
      <w:r w:rsidR="206C415B" w:rsidRPr="005000EA">
        <w:t xml:space="preserve"> to support greater community and industry use of its published open data sets</w:t>
      </w:r>
      <w:r w:rsidR="000A66AD">
        <w:t xml:space="preserve">. </w:t>
      </w:r>
      <w:r w:rsidR="206C415B" w:rsidRPr="005000EA">
        <w:t xml:space="preserve">The current </w:t>
      </w:r>
      <w:r w:rsidR="4445FD67" w:rsidRPr="005000EA">
        <w:t xml:space="preserve">implementation </w:t>
      </w:r>
      <w:r w:rsidR="206C415B" w:rsidRPr="005000EA">
        <w:t xml:space="preserve">of the Melbourne Open Data Playground web application (site) and its associated GitHub repository </w:t>
      </w:r>
      <w:r w:rsidR="4AAC93CB" w:rsidRPr="005000EA">
        <w:t>came to fruition in Trimester 2 of 2021 and has experienced significant enhancements this trimester (</w:t>
      </w:r>
      <w:r w:rsidR="00F72F48">
        <w:t>T1 2022</w:t>
      </w:r>
      <w:r w:rsidR="4AAC93CB" w:rsidRPr="005000EA">
        <w:t>)</w:t>
      </w:r>
      <w:r w:rsidR="418FC7CA" w:rsidRPr="005000EA">
        <w:t>.</w:t>
      </w:r>
      <w:r w:rsidR="000A66AD">
        <w:t xml:space="preserve"> </w:t>
      </w:r>
      <w:r w:rsidR="095178FD" w:rsidRPr="005000EA">
        <w:t>T</w:t>
      </w:r>
      <w:r w:rsidR="00C743EE">
        <w:t>1</w:t>
      </w:r>
      <w:r w:rsidR="6912B43F" w:rsidRPr="005000EA">
        <w:t xml:space="preserve"> 202</w:t>
      </w:r>
      <w:r w:rsidR="00C743EE">
        <w:t>2</w:t>
      </w:r>
      <w:r w:rsidR="095178FD" w:rsidRPr="005000EA">
        <w:t xml:space="preserve"> saw three new use cases added </w:t>
      </w:r>
      <w:r w:rsidR="00C743EE">
        <w:t xml:space="preserve">in addition to </w:t>
      </w:r>
      <w:r w:rsidR="00EA39ED">
        <w:t xml:space="preserve">increased usability, functionality and design and the </w:t>
      </w:r>
      <w:r w:rsidR="00E8677B">
        <w:t xml:space="preserve">migration </w:t>
      </w:r>
      <w:r w:rsidR="00161D4C">
        <w:t>of</w:t>
      </w:r>
      <w:r w:rsidR="00E8677B">
        <w:t xml:space="preserve"> the platform </w:t>
      </w:r>
      <w:r w:rsidR="00161D4C">
        <w:t>from AWS to Google Cloud Platform</w:t>
      </w:r>
      <w:r w:rsidR="0090380F">
        <w:t xml:space="preserve">. </w:t>
      </w:r>
    </w:p>
    <w:p w14:paraId="2067283F" w14:textId="164D2E0E" w:rsidR="57B41D25" w:rsidRPr="003A0961" w:rsidRDefault="35AD8DC2" w:rsidP="005742C2">
      <w:pPr>
        <w:pStyle w:val="Heading2"/>
      </w:pPr>
      <w:bookmarkStart w:id="25" w:name="_Toc90565198"/>
      <w:bookmarkStart w:id="26" w:name="_Toc107045509"/>
      <w:bookmarkEnd w:id="25"/>
      <w:r w:rsidRPr="003A0961">
        <w:t>Future Direction</w:t>
      </w:r>
      <w:bookmarkEnd w:id="26"/>
    </w:p>
    <w:p w14:paraId="0BE0019E" w14:textId="176B9D4C" w:rsidR="00B031F2" w:rsidRPr="000A66AD" w:rsidRDefault="00156EEF" w:rsidP="000A66AD">
      <w:pPr>
        <w:rPr>
          <w:b/>
          <w:bCs/>
        </w:rPr>
      </w:pPr>
      <w:r>
        <w:t xml:space="preserve">Having established a process for converting </w:t>
      </w:r>
      <w:proofErr w:type="spellStart"/>
      <w:r w:rsidR="007D101A">
        <w:t>Jupyter</w:t>
      </w:r>
      <w:proofErr w:type="spellEnd"/>
      <w:r w:rsidR="00816216">
        <w:t xml:space="preserve"> </w:t>
      </w:r>
      <w:r>
        <w:t>notebooks into web application use cases, the platform is now well position</w:t>
      </w:r>
      <w:r w:rsidR="007D101A">
        <w:t>ed</w:t>
      </w:r>
      <w:r>
        <w:t xml:space="preserve"> to realise </w:t>
      </w:r>
      <w:r w:rsidR="007D101A">
        <w:t>rapid</w:t>
      </w:r>
      <w:r>
        <w:t xml:space="preserve"> implementation of future use cases.</w:t>
      </w:r>
      <w:r w:rsidR="0050123A">
        <w:t xml:space="preserve"> </w:t>
      </w:r>
      <w:r w:rsidR="00B031F2">
        <w:t>Future</w:t>
      </w:r>
      <w:r w:rsidR="0360DBA1" w:rsidRPr="005000EA">
        <w:t xml:space="preserve"> </w:t>
      </w:r>
      <w:r w:rsidR="00673D69">
        <w:t xml:space="preserve">new </w:t>
      </w:r>
      <w:r w:rsidR="0360DBA1" w:rsidRPr="005000EA">
        <w:t xml:space="preserve">use cases for implementation will be </w:t>
      </w:r>
      <w:r w:rsidR="00111111">
        <w:t>decided on and created in each new trimester</w:t>
      </w:r>
      <w:r w:rsidR="00F4419E">
        <w:t xml:space="preserve"> and </w:t>
      </w:r>
      <w:r w:rsidR="5087EF51" w:rsidRPr="005000EA">
        <w:t xml:space="preserve">delivered iteratively over multiple sprints across the remainder of </w:t>
      </w:r>
      <w:r w:rsidR="00B031F2">
        <w:t>each</w:t>
      </w:r>
      <w:r w:rsidR="5087EF51" w:rsidRPr="005000EA">
        <w:t xml:space="preserve"> trime</w:t>
      </w:r>
      <w:r w:rsidR="0F2CD483" w:rsidRPr="005000EA">
        <w:t>ster</w:t>
      </w:r>
      <w:r w:rsidR="00816216">
        <w:rPr>
          <w:b/>
          <w:bCs/>
        </w:rPr>
        <w:t>.</w:t>
      </w:r>
    </w:p>
    <w:p w14:paraId="151BCC15" w14:textId="5165BB5B" w:rsidR="00736966" w:rsidRDefault="00736966" w:rsidP="00736966">
      <w:pPr>
        <w:pStyle w:val="Heading4"/>
      </w:pPr>
      <w:r>
        <w:t>Design Team</w:t>
      </w:r>
    </w:p>
    <w:p w14:paraId="2EF0E5F6" w14:textId="5FC8B574" w:rsidR="00EB5397" w:rsidRDefault="00EB5397" w:rsidP="009C1E99">
      <w:pPr>
        <w:pStyle w:val="ListParagraph"/>
        <w:numPr>
          <w:ilvl w:val="0"/>
          <w:numId w:val="8"/>
        </w:numPr>
      </w:pPr>
      <w:r>
        <w:t>Complete the Design Guide</w:t>
      </w:r>
    </w:p>
    <w:p w14:paraId="6AB2D446" w14:textId="128D51D3" w:rsidR="00EB5397" w:rsidRDefault="00C7672C" w:rsidP="009C1E99">
      <w:pPr>
        <w:pStyle w:val="ListParagraph"/>
        <w:numPr>
          <w:ilvl w:val="0"/>
          <w:numId w:val="6"/>
        </w:numPr>
      </w:pPr>
      <w:r>
        <w:t xml:space="preserve">Finalise the Design Guide and </w:t>
      </w:r>
      <w:r w:rsidR="00EB5397">
        <w:t>add to handover documentation</w:t>
      </w:r>
    </w:p>
    <w:p w14:paraId="69866D53" w14:textId="039818AA" w:rsidR="00EB5397" w:rsidRDefault="00C7672C" w:rsidP="009C1E99">
      <w:pPr>
        <w:pStyle w:val="ListParagraph"/>
        <w:numPr>
          <w:ilvl w:val="0"/>
          <w:numId w:val="6"/>
        </w:numPr>
      </w:pPr>
      <w:r>
        <w:t>Provide</w:t>
      </w:r>
      <w:r w:rsidR="00EB5397">
        <w:t xml:space="preserve"> to client for feedback and assessment</w:t>
      </w:r>
    </w:p>
    <w:p w14:paraId="651CF892" w14:textId="44CAC7EC" w:rsidR="00EB5397" w:rsidRDefault="00EB5397" w:rsidP="009C1E99">
      <w:pPr>
        <w:pStyle w:val="ListParagraph"/>
        <w:numPr>
          <w:ilvl w:val="0"/>
          <w:numId w:val="8"/>
        </w:numPr>
      </w:pPr>
      <w:r>
        <w:t xml:space="preserve">Conduct Functionality, Usability, Testing of the Site </w:t>
      </w:r>
      <w:r w:rsidR="00AC7BF0">
        <w:t>after</w:t>
      </w:r>
      <w:r>
        <w:t xml:space="preserve"> new Use Cases are added to </w:t>
      </w:r>
      <w:r w:rsidR="00AC7BF0">
        <w:t>ensure</w:t>
      </w:r>
      <w:r>
        <w:t xml:space="preserve"> </w:t>
      </w:r>
      <w:r w:rsidR="004926ED">
        <w:t xml:space="preserve">all </w:t>
      </w:r>
      <w:r w:rsidR="00633E7F">
        <w:t>f</w:t>
      </w:r>
      <w:r w:rsidR="008449C7">
        <w:t>unction</w:t>
      </w:r>
      <w:r w:rsidR="00633E7F">
        <w:t>ality</w:t>
      </w:r>
      <w:r w:rsidR="008449C7">
        <w:t xml:space="preserve"> work</w:t>
      </w:r>
      <w:r w:rsidR="00633E7F">
        <w:t>s</w:t>
      </w:r>
      <w:r w:rsidR="008449C7">
        <w:t xml:space="preserve"> as intended.</w:t>
      </w:r>
    </w:p>
    <w:p w14:paraId="2378D6B4" w14:textId="26973261" w:rsidR="00EB5397" w:rsidRDefault="008316AA" w:rsidP="009C1E99">
      <w:pPr>
        <w:pStyle w:val="ListParagraph"/>
        <w:numPr>
          <w:ilvl w:val="0"/>
          <w:numId w:val="7"/>
        </w:numPr>
      </w:pPr>
      <w:r>
        <w:t>U</w:t>
      </w:r>
      <w:r w:rsidR="00EB5397">
        <w:t xml:space="preserve">tilize framework report templates created during sprint 1 </w:t>
      </w:r>
      <w:r w:rsidR="008449C7">
        <w:t>T1</w:t>
      </w:r>
      <w:r w:rsidR="00EB5397">
        <w:t xml:space="preserve"> 2022</w:t>
      </w:r>
    </w:p>
    <w:p w14:paraId="6020E233" w14:textId="64D45D74" w:rsidR="00E14B8E" w:rsidRDefault="00EB5397" w:rsidP="009C1E99">
      <w:pPr>
        <w:pStyle w:val="ListParagraph"/>
        <w:numPr>
          <w:ilvl w:val="0"/>
          <w:numId w:val="7"/>
        </w:numPr>
      </w:pPr>
      <w:r>
        <w:t xml:space="preserve">Mobile </w:t>
      </w:r>
      <w:r w:rsidR="00E14B8E">
        <w:t>d</w:t>
      </w:r>
      <w:r>
        <w:t xml:space="preserve">evice </w:t>
      </w:r>
      <w:r w:rsidR="00E14B8E">
        <w:t>t</w:t>
      </w:r>
      <w:r>
        <w:t xml:space="preserve">esting </w:t>
      </w:r>
    </w:p>
    <w:p w14:paraId="6DD16CD0" w14:textId="61FDB106" w:rsidR="00EB5397" w:rsidRDefault="00E14B8E" w:rsidP="009C1E99">
      <w:pPr>
        <w:pStyle w:val="ListParagraph"/>
        <w:numPr>
          <w:ilvl w:val="0"/>
          <w:numId w:val="7"/>
        </w:numPr>
      </w:pPr>
      <w:r>
        <w:t>Using a v</w:t>
      </w:r>
      <w:r w:rsidR="00EB5397">
        <w:t xml:space="preserve">irtual </w:t>
      </w:r>
      <w:r>
        <w:t>m</w:t>
      </w:r>
      <w:r w:rsidR="00EB5397">
        <w:t xml:space="preserve">achine </w:t>
      </w:r>
      <w:r>
        <w:t xml:space="preserve">to </w:t>
      </w:r>
      <w:r w:rsidR="00EB5397">
        <w:t>test different operating systems and browsers</w:t>
      </w:r>
    </w:p>
    <w:p w14:paraId="5E97E4FF" w14:textId="68EF70E4" w:rsidR="003B25B5" w:rsidRDefault="003B25B5" w:rsidP="009C1E99">
      <w:pPr>
        <w:pStyle w:val="ListParagraph"/>
        <w:numPr>
          <w:ilvl w:val="0"/>
          <w:numId w:val="8"/>
        </w:numPr>
      </w:pPr>
      <w:r>
        <w:t xml:space="preserve">Penetration testing of the </w:t>
      </w:r>
      <w:r w:rsidR="000E0FE0">
        <w:t xml:space="preserve">new GCP </w:t>
      </w:r>
      <w:r w:rsidR="009C1E99">
        <w:t>deployment of the live site</w:t>
      </w:r>
    </w:p>
    <w:p w14:paraId="72DAD122" w14:textId="09EDBDFB" w:rsidR="009C1E99" w:rsidRDefault="009C1E99" w:rsidP="009C1E99">
      <w:pPr>
        <w:pStyle w:val="ListParagraph"/>
        <w:numPr>
          <w:ilvl w:val="1"/>
          <w:numId w:val="9"/>
        </w:numPr>
      </w:pPr>
      <w:r>
        <w:t>Focus on Python Vulnerabilities</w:t>
      </w:r>
    </w:p>
    <w:p w14:paraId="164854F6" w14:textId="5689202D" w:rsidR="00EB5397" w:rsidRDefault="009C1E99" w:rsidP="009C1E99">
      <w:pPr>
        <w:pStyle w:val="ListParagraph"/>
        <w:numPr>
          <w:ilvl w:val="0"/>
          <w:numId w:val="8"/>
        </w:numPr>
      </w:pPr>
      <w:r>
        <w:t>Run stress testing on the new GCP deployment of the live site</w:t>
      </w:r>
    </w:p>
    <w:p w14:paraId="6FF01C55" w14:textId="71ADC7CE" w:rsidR="00EB5397" w:rsidRDefault="00EB5397" w:rsidP="009C1E99">
      <w:pPr>
        <w:pStyle w:val="ListParagraph"/>
        <w:numPr>
          <w:ilvl w:val="0"/>
          <w:numId w:val="7"/>
        </w:numPr>
      </w:pPr>
      <w:r>
        <w:t>Focus on Python Vulnerabilities</w:t>
      </w:r>
    </w:p>
    <w:p w14:paraId="6B02A9C7" w14:textId="52E7B829" w:rsidR="00736966" w:rsidRDefault="00576925" w:rsidP="00576925">
      <w:pPr>
        <w:pStyle w:val="Heading4"/>
      </w:pPr>
      <w:r>
        <w:t xml:space="preserve">Web Development Team </w:t>
      </w:r>
    </w:p>
    <w:p w14:paraId="399B4D27" w14:textId="726750B4" w:rsidR="00576925" w:rsidRDefault="00FA5365" w:rsidP="00FA5365">
      <w:pPr>
        <w:pStyle w:val="ListParagraph"/>
        <w:numPr>
          <w:ilvl w:val="0"/>
          <w:numId w:val="10"/>
        </w:numPr>
      </w:pPr>
      <w:r>
        <w:t>Implementation of Use cases created in T1 2022</w:t>
      </w:r>
    </w:p>
    <w:p w14:paraId="2F0C7224" w14:textId="0B83A626" w:rsidR="00FA5365" w:rsidRDefault="00FA5365" w:rsidP="00FA5365">
      <w:pPr>
        <w:pStyle w:val="ListParagraph"/>
        <w:numPr>
          <w:ilvl w:val="0"/>
          <w:numId w:val="10"/>
        </w:numPr>
      </w:pPr>
      <w:r>
        <w:t>.</w:t>
      </w:r>
    </w:p>
    <w:p w14:paraId="43CA9A94" w14:textId="4E9906DE" w:rsidR="00FA5365" w:rsidRDefault="00FA5365" w:rsidP="00FA5365">
      <w:pPr>
        <w:pStyle w:val="ListParagraph"/>
        <w:numPr>
          <w:ilvl w:val="0"/>
          <w:numId w:val="10"/>
        </w:numPr>
      </w:pPr>
      <w:r>
        <w:lastRenderedPageBreak/>
        <w:t>.</w:t>
      </w:r>
    </w:p>
    <w:p w14:paraId="674BE069" w14:textId="4F91B7B1" w:rsidR="00FA5365" w:rsidRPr="00576925" w:rsidRDefault="00FA5365" w:rsidP="00FA5365">
      <w:pPr>
        <w:pStyle w:val="Heading4"/>
      </w:pPr>
      <w:r>
        <w:t xml:space="preserve">Data Science and Engineering Team </w:t>
      </w:r>
    </w:p>
    <w:p w14:paraId="188306F2" w14:textId="1C8DEB30" w:rsidR="00736966" w:rsidRDefault="00DF053A" w:rsidP="006C4C8B">
      <w:pPr>
        <w:pStyle w:val="ListParagraph"/>
        <w:numPr>
          <w:ilvl w:val="0"/>
          <w:numId w:val="11"/>
        </w:numPr>
      </w:pPr>
      <w:r>
        <w:t xml:space="preserve">Continue to develop </w:t>
      </w:r>
      <w:r w:rsidR="00365C24">
        <w:t>u</w:t>
      </w:r>
      <w:r>
        <w:t>se case</w:t>
      </w:r>
      <w:r w:rsidR="008E701B">
        <w:t xml:space="preserve"> 1: Bicycle </w:t>
      </w:r>
      <w:r w:rsidR="00123DB9">
        <w:t>Route Network and Traffic Analysis</w:t>
      </w:r>
      <w:r w:rsidR="00887A4C">
        <w:t xml:space="preserve"> </w:t>
      </w:r>
    </w:p>
    <w:p w14:paraId="7067090D" w14:textId="0A56E8D2" w:rsidR="00315827" w:rsidRDefault="00315827" w:rsidP="00315827">
      <w:pPr>
        <w:pStyle w:val="ListParagraph"/>
        <w:numPr>
          <w:ilvl w:val="1"/>
          <w:numId w:val="11"/>
        </w:numPr>
      </w:pPr>
      <w:r>
        <w:t xml:space="preserve">Finalise the creation of the second </w:t>
      </w:r>
      <w:proofErr w:type="spellStart"/>
      <w:r>
        <w:t>Jupyter</w:t>
      </w:r>
      <w:proofErr w:type="spellEnd"/>
      <w:r>
        <w:t xml:space="preserve"> notebook</w:t>
      </w:r>
    </w:p>
    <w:p w14:paraId="3AB7F8C3" w14:textId="4091A0B6" w:rsidR="00123DB9" w:rsidRDefault="00CD4BF8" w:rsidP="00123DB9">
      <w:pPr>
        <w:pStyle w:val="ListParagraph"/>
        <w:numPr>
          <w:ilvl w:val="0"/>
          <w:numId w:val="11"/>
        </w:numPr>
      </w:pPr>
      <w:r>
        <w:t>Cont</w:t>
      </w:r>
      <w:r w:rsidR="00EC4D6E">
        <w:t xml:space="preserve">inue to develop </w:t>
      </w:r>
      <w:r w:rsidR="00365C24">
        <w:t>u</w:t>
      </w:r>
      <w:r w:rsidR="00EC4D6E">
        <w:t>se case 2: Green Walls</w:t>
      </w:r>
    </w:p>
    <w:p w14:paraId="59A7C206" w14:textId="7AF8241A" w:rsidR="007F6CD3" w:rsidRDefault="007F6CD3" w:rsidP="007F6CD3">
      <w:pPr>
        <w:pStyle w:val="ListParagraph"/>
        <w:numPr>
          <w:ilvl w:val="1"/>
          <w:numId w:val="11"/>
        </w:numPr>
      </w:pPr>
      <w:r>
        <w:t>Explore more potential relevant data sets</w:t>
      </w:r>
      <w:r w:rsidR="00315827">
        <w:t xml:space="preserve"> in order to devise novel location </w:t>
      </w:r>
      <w:proofErr w:type="spellStart"/>
      <w:r w:rsidR="00315827">
        <w:t>mentrics</w:t>
      </w:r>
      <w:proofErr w:type="spellEnd"/>
      <w:r w:rsidR="00315827">
        <w:t xml:space="preserve"> </w:t>
      </w:r>
    </w:p>
    <w:p w14:paraId="7DB4A160" w14:textId="2A855888" w:rsidR="00EC4D6E" w:rsidRDefault="00EC4D6E" w:rsidP="00123DB9">
      <w:pPr>
        <w:pStyle w:val="ListParagraph"/>
        <w:numPr>
          <w:ilvl w:val="0"/>
          <w:numId w:val="11"/>
        </w:numPr>
      </w:pPr>
      <w:r>
        <w:t xml:space="preserve">Continue to develop use case 3: Event Disruption </w:t>
      </w:r>
    </w:p>
    <w:p w14:paraId="61E545F0" w14:textId="281B9006" w:rsidR="00EC4D6E" w:rsidRDefault="00365C24" w:rsidP="00EC4D6E">
      <w:pPr>
        <w:pStyle w:val="ListParagraph"/>
        <w:numPr>
          <w:ilvl w:val="1"/>
          <w:numId w:val="11"/>
        </w:numPr>
      </w:pPr>
      <w:r>
        <w:t xml:space="preserve">Exploring additional data sets </w:t>
      </w:r>
    </w:p>
    <w:p w14:paraId="68F729A9" w14:textId="10647711" w:rsidR="00365C24" w:rsidRDefault="00365C24" w:rsidP="00EC4D6E">
      <w:pPr>
        <w:pStyle w:val="ListParagraph"/>
        <w:numPr>
          <w:ilvl w:val="1"/>
          <w:numId w:val="11"/>
        </w:numPr>
      </w:pPr>
      <w:r>
        <w:t xml:space="preserve">Extend the analysis </w:t>
      </w:r>
      <w:r w:rsidR="00871A04">
        <w:t>of the public transport data against pedestrian data</w:t>
      </w:r>
    </w:p>
    <w:p w14:paraId="07E59D69" w14:textId="40ADB56D" w:rsidR="00871A04" w:rsidRDefault="00871A04" w:rsidP="00EC4D6E">
      <w:pPr>
        <w:pStyle w:val="ListParagraph"/>
        <w:numPr>
          <w:ilvl w:val="1"/>
          <w:numId w:val="11"/>
        </w:numPr>
      </w:pPr>
      <w:r>
        <w:t>Improve the regression models through feature selection</w:t>
      </w:r>
      <w:r w:rsidR="007F6CD3">
        <w:t xml:space="preserve">/engineering </w:t>
      </w:r>
    </w:p>
    <w:p w14:paraId="37612208" w14:textId="72D7BBA4" w:rsidR="00736966" w:rsidRDefault="00326F0C" w:rsidP="00326F0C">
      <w:pPr>
        <w:pStyle w:val="ListParagraph"/>
        <w:numPr>
          <w:ilvl w:val="0"/>
          <w:numId w:val="11"/>
        </w:numPr>
      </w:pPr>
      <w:r>
        <w:t xml:space="preserve">Migration </w:t>
      </w:r>
      <w:r w:rsidR="00AE5654">
        <w:t xml:space="preserve">of Open Data from SOCRATA to another open data platform provider </w:t>
      </w:r>
    </w:p>
    <w:p w14:paraId="55E7B120" w14:textId="7BC260FF" w:rsidR="00932603" w:rsidRDefault="00932603" w:rsidP="00326F0C">
      <w:pPr>
        <w:pStyle w:val="ListParagraph"/>
        <w:numPr>
          <w:ilvl w:val="0"/>
          <w:numId w:val="11"/>
        </w:numPr>
      </w:pPr>
      <w:r>
        <w:t xml:space="preserve">Migration of flat file data </w:t>
      </w:r>
      <w:r w:rsidR="0022017A">
        <w:t>sources into a relational database for improved performance of the search function</w:t>
      </w:r>
    </w:p>
    <w:p w14:paraId="052473D5" w14:textId="77777777" w:rsidR="006750E7" w:rsidRPr="005000EA" w:rsidRDefault="006750E7" w:rsidP="006750E7"/>
    <w:p w14:paraId="627C627B" w14:textId="5E53116E" w:rsidR="006750E7" w:rsidRPr="005742C2" w:rsidRDefault="006750E7" w:rsidP="006750E7">
      <w:r w:rsidRPr="005000EA">
        <w:t xml:space="preserve">It should be noted that all scope shown for 2022 has been proposed by the </w:t>
      </w:r>
      <w:r w:rsidR="004B77B1">
        <w:t xml:space="preserve">City of Melbourne Open Data </w:t>
      </w:r>
      <w:r w:rsidR="00D70472">
        <w:t>Project</w:t>
      </w:r>
      <w:r w:rsidR="004B77B1">
        <w:t xml:space="preserve"> team </w:t>
      </w:r>
      <w:r w:rsidRPr="005000EA">
        <w:t xml:space="preserve">but </w:t>
      </w:r>
      <w:r w:rsidR="004B77B1">
        <w:t xml:space="preserve">has </w:t>
      </w:r>
      <w:r w:rsidRPr="005000EA">
        <w:t xml:space="preserve">not yet </w:t>
      </w:r>
      <w:r w:rsidR="004B77B1">
        <w:t xml:space="preserve">been </w:t>
      </w:r>
      <w:r w:rsidRPr="005000EA">
        <w:t>ratified by the City of Melbourne. This roadmap will serve as a starting point for discussion and agreement of scope with the City of Melbourne.</w:t>
      </w:r>
      <w:r>
        <w:t xml:space="preserve"> </w:t>
      </w:r>
      <w:r w:rsidRPr="005742C2">
        <w:t xml:space="preserve">Figure </w:t>
      </w:r>
      <w:r>
        <w:t>6</w:t>
      </w:r>
      <w:r w:rsidRPr="005742C2">
        <w:t xml:space="preserve">.1 below illustrates the most significant deliverables completed and anticipated across </w:t>
      </w:r>
      <w:r w:rsidR="003349E8">
        <w:t xml:space="preserve">T1 </w:t>
      </w:r>
      <w:r w:rsidRPr="005742C2">
        <w:t>202</w:t>
      </w:r>
      <w:r w:rsidR="003349E8">
        <w:t>2</w:t>
      </w:r>
      <w:r w:rsidRPr="005742C2">
        <w:t xml:space="preserve"> and into </w:t>
      </w:r>
      <w:r w:rsidR="003349E8">
        <w:t xml:space="preserve">T2 &amp; T3 </w:t>
      </w:r>
      <w:r w:rsidRPr="005742C2">
        <w:t>2022.</w:t>
      </w:r>
    </w:p>
    <w:p w14:paraId="76E74701" w14:textId="77777777" w:rsidR="00223CF6" w:rsidRDefault="00223CF6" w:rsidP="005742C2">
      <w:pPr>
        <w:rPr>
          <w:highlight w:val="yellow"/>
        </w:rPr>
      </w:pPr>
    </w:p>
    <w:p w14:paraId="7809A527" w14:textId="24A46C7D" w:rsidR="0050123A" w:rsidRPr="005742C2" w:rsidRDefault="00BE6656" w:rsidP="005742C2">
      <w:pPr>
        <w:pStyle w:val="Figure"/>
      </w:pPr>
      <w:r w:rsidRPr="005742C2">
        <w:t xml:space="preserve">Figure </w:t>
      </w:r>
      <w:r w:rsidR="00F335AC">
        <w:t>6</w:t>
      </w:r>
      <w:r w:rsidRPr="005742C2">
        <w:t xml:space="preserve">.1: Roadmap for </w:t>
      </w:r>
      <w:r w:rsidR="003349E8">
        <w:t xml:space="preserve">T1 </w:t>
      </w:r>
      <w:r w:rsidRPr="005742C2">
        <w:t>202</w:t>
      </w:r>
      <w:r w:rsidR="003349E8">
        <w:t>2</w:t>
      </w:r>
      <w:r w:rsidRPr="005742C2">
        <w:t>-</w:t>
      </w:r>
      <w:r w:rsidR="003349E8">
        <w:t xml:space="preserve">T2 &amp; T3 </w:t>
      </w:r>
      <w:r w:rsidRPr="005742C2">
        <w:t>2022</w:t>
      </w:r>
    </w:p>
    <w:p w14:paraId="763F611C" w14:textId="5D9F155E" w:rsidR="003565C2" w:rsidRPr="005742C2" w:rsidRDefault="0052462E" w:rsidP="005742C2">
      <w:r w:rsidRPr="0052462E">
        <w:rPr>
          <w:noProof/>
        </w:rPr>
        <w:lastRenderedPageBreak/>
        <w:drawing>
          <wp:inline distT="0" distB="0" distL="0" distR="0" wp14:anchorId="3B039110" wp14:editId="0FFDE677">
            <wp:extent cx="5367867" cy="3711983"/>
            <wp:effectExtent l="0" t="0" r="4445" b="317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63"/>
                    <a:stretch>
                      <a:fillRect/>
                    </a:stretch>
                  </pic:blipFill>
                  <pic:spPr>
                    <a:xfrm>
                      <a:off x="0" y="0"/>
                      <a:ext cx="5377579" cy="3718699"/>
                    </a:xfrm>
                    <a:prstGeom prst="rect">
                      <a:avLst/>
                    </a:prstGeom>
                  </pic:spPr>
                </pic:pic>
              </a:graphicData>
            </a:graphic>
          </wp:inline>
        </w:drawing>
      </w:r>
      <w:r w:rsidR="00156EEF" w:rsidRPr="005742C2">
        <w:br/>
      </w:r>
    </w:p>
    <w:p w14:paraId="3DA4485E" w14:textId="77777777" w:rsidR="00C30B6F" w:rsidRDefault="00C30B6F">
      <w:pPr>
        <w:spacing w:line="240" w:lineRule="auto"/>
        <w:jc w:val="left"/>
        <w:rPr>
          <w:rFonts w:eastAsiaTheme="majorEastAsia" w:cstheme="majorBidi"/>
          <w:b/>
          <w:bCs/>
          <w:color w:val="2F5496" w:themeColor="accent1" w:themeShade="BF"/>
          <w:sz w:val="32"/>
          <w:szCs w:val="32"/>
        </w:rPr>
      </w:pPr>
      <w:r>
        <w:br w:type="page"/>
      </w:r>
    </w:p>
    <w:p w14:paraId="69916319" w14:textId="4452F596" w:rsidR="00481FF7" w:rsidRPr="00154034" w:rsidRDefault="00DA3674" w:rsidP="005742C2">
      <w:pPr>
        <w:pStyle w:val="Heading1"/>
      </w:pPr>
      <w:bookmarkStart w:id="27" w:name="_Toc107045510"/>
      <w:r w:rsidRPr="00154034">
        <w:lastRenderedPageBreak/>
        <w:t>Open Issue</w:t>
      </w:r>
      <w:r w:rsidR="00156EEF" w:rsidRPr="00154034">
        <w:t>s</w:t>
      </w:r>
      <w:bookmarkEnd w:id="27"/>
    </w:p>
    <w:p w14:paraId="2094E71C" w14:textId="77777777" w:rsidR="004D305A" w:rsidRDefault="004D305A" w:rsidP="00BB6B84">
      <w:pPr>
        <w:rPr>
          <w:rStyle w:val="IntenseEmphasis"/>
        </w:rPr>
      </w:pPr>
    </w:p>
    <w:p w14:paraId="59818415" w14:textId="09BFDD2E" w:rsidR="19102119" w:rsidRDefault="00844F9B" w:rsidP="005742C2">
      <w:pPr>
        <w:rPr>
          <w:highlight w:val="yellow"/>
        </w:rPr>
      </w:pPr>
      <w:r w:rsidRPr="005000EA">
        <w:rPr>
          <w:rStyle w:val="IntenseEmphasis"/>
        </w:rPr>
        <w:t>Induction Processes for Style and Integration Templates</w:t>
      </w:r>
    </w:p>
    <w:p w14:paraId="4DF8867F" w14:textId="0BBE01B1" w:rsidR="0050123A" w:rsidRDefault="003F30A6" w:rsidP="00BB6B84">
      <w:pPr>
        <w:rPr>
          <w:rStyle w:val="IntenseEmphasis"/>
          <w:i w:val="0"/>
          <w:iCs w:val="0"/>
          <w:color w:val="auto"/>
        </w:rPr>
      </w:pPr>
      <w:r>
        <w:rPr>
          <w:rStyle w:val="IntenseEmphasis"/>
          <w:i w:val="0"/>
          <w:iCs w:val="0"/>
          <w:color w:val="auto"/>
        </w:rPr>
        <w:t>The trimester 3 2021 team developed</w:t>
      </w:r>
      <w:r w:rsidR="00A756B9">
        <w:rPr>
          <w:rStyle w:val="IntenseEmphasis"/>
          <w:i w:val="0"/>
          <w:iCs w:val="0"/>
          <w:color w:val="auto"/>
        </w:rPr>
        <w:t xml:space="preserve"> </w:t>
      </w:r>
      <w:r w:rsidR="005A0BCF" w:rsidRPr="005742C2">
        <w:rPr>
          <w:rStyle w:val="IntenseEmphasis"/>
          <w:i w:val="0"/>
          <w:iCs w:val="0"/>
          <w:color w:val="auto"/>
        </w:rPr>
        <w:t>style and integration frameworks. This means consistency in style across use cases and ease of integration of use cases onto the web portal.</w:t>
      </w:r>
    </w:p>
    <w:p w14:paraId="5E4A9AD8" w14:textId="77777777" w:rsidR="0050123A" w:rsidRDefault="0050123A" w:rsidP="00BB6B84">
      <w:pPr>
        <w:rPr>
          <w:rStyle w:val="IntenseEmphasis"/>
          <w:i w:val="0"/>
          <w:iCs w:val="0"/>
          <w:color w:val="auto"/>
        </w:rPr>
      </w:pPr>
    </w:p>
    <w:p w14:paraId="7EDDAD7A" w14:textId="7504E6F1" w:rsidR="00AA45C2" w:rsidRDefault="005A0BCF" w:rsidP="00BB6B84">
      <w:pPr>
        <w:rPr>
          <w:rStyle w:val="IntenseEmphasis"/>
          <w:i w:val="0"/>
          <w:iCs w:val="0"/>
          <w:color w:val="auto"/>
        </w:rPr>
      </w:pPr>
      <w:r w:rsidRPr="005742C2">
        <w:rPr>
          <w:rStyle w:val="IntenseEmphasis"/>
          <w:i w:val="0"/>
          <w:iCs w:val="0"/>
          <w:color w:val="auto"/>
        </w:rPr>
        <w:t>Th</w:t>
      </w:r>
      <w:r w:rsidR="00A756B9">
        <w:rPr>
          <w:rStyle w:val="IntenseEmphasis"/>
          <w:i w:val="0"/>
          <w:iCs w:val="0"/>
          <w:color w:val="auto"/>
        </w:rPr>
        <w:t>is</w:t>
      </w:r>
      <w:r w:rsidRPr="005742C2">
        <w:rPr>
          <w:rStyle w:val="IntenseEmphasis"/>
          <w:i w:val="0"/>
          <w:iCs w:val="0"/>
          <w:color w:val="auto"/>
        </w:rPr>
        <w:t xml:space="preserve"> team has made excellent progress in creating notebook templates and examples to follow as well as a step-by-step guide for web integration. </w:t>
      </w:r>
      <w:r w:rsidR="00890202">
        <w:rPr>
          <w:rStyle w:val="IntenseEmphasis"/>
          <w:i w:val="0"/>
          <w:iCs w:val="0"/>
          <w:color w:val="auto"/>
        </w:rPr>
        <w:t>That said</w:t>
      </w:r>
      <w:r w:rsidRPr="005742C2">
        <w:rPr>
          <w:rStyle w:val="IntenseEmphasis"/>
          <w:i w:val="0"/>
          <w:iCs w:val="0"/>
          <w:color w:val="auto"/>
        </w:rPr>
        <w:t>, the process of web integration requires manual and tactful work by a skilled squad of members</w:t>
      </w:r>
      <w:r w:rsidR="00890202">
        <w:rPr>
          <w:rStyle w:val="IntenseEmphasis"/>
          <w:i w:val="0"/>
          <w:iCs w:val="0"/>
          <w:color w:val="auto"/>
        </w:rPr>
        <w:t>. Further</w:t>
      </w:r>
      <w:r w:rsidRPr="005742C2">
        <w:rPr>
          <w:rStyle w:val="IntenseEmphasis"/>
          <w:i w:val="0"/>
          <w:iCs w:val="0"/>
          <w:color w:val="auto"/>
        </w:rPr>
        <w:t>, the libraries and content used in the notebooks</w:t>
      </w:r>
      <w:r w:rsidR="00AA45C2">
        <w:rPr>
          <w:rStyle w:val="IntenseEmphasis"/>
          <w:i w:val="0"/>
          <w:iCs w:val="0"/>
          <w:color w:val="auto"/>
        </w:rPr>
        <w:t>,</w:t>
      </w:r>
      <w:r w:rsidRPr="005742C2">
        <w:rPr>
          <w:rStyle w:val="IntenseEmphasis"/>
          <w:i w:val="0"/>
          <w:iCs w:val="0"/>
          <w:color w:val="auto"/>
        </w:rPr>
        <w:t xml:space="preserve"> which serve as the foundation of the use cases</w:t>
      </w:r>
      <w:r w:rsidR="00AA45C2">
        <w:rPr>
          <w:rStyle w:val="IntenseEmphasis"/>
          <w:i w:val="0"/>
          <w:iCs w:val="0"/>
          <w:color w:val="auto"/>
        </w:rPr>
        <w:t>,</w:t>
      </w:r>
      <w:r w:rsidRPr="005742C2">
        <w:rPr>
          <w:rStyle w:val="IntenseEmphasis"/>
          <w:i w:val="0"/>
          <w:iCs w:val="0"/>
          <w:color w:val="auto"/>
        </w:rPr>
        <w:t xml:space="preserve"> contribute to the complexity of this task.</w:t>
      </w:r>
    </w:p>
    <w:p w14:paraId="70A392A1" w14:textId="77777777" w:rsidR="00AA45C2" w:rsidRDefault="00AA45C2" w:rsidP="00BB6B84">
      <w:pPr>
        <w:rPr>
          <w:rStyle w:val="IntenseEmphasis"/>
          <w:i w:val="0"/>
          <w:iCs w:val="0"/>
          <w:color w:val="auto"/>
        </w:rPr>
      </w:pPr>
    </w:p>
    <w:p w14:paraId="06A2F472" w14:textId="7952FBE3" w:rsidR="005A0BCF" w:rsidRPr="005742C2" w:rsidRDefault="005A0BCF" w:rsidP="005742C2">
      <w:pPr>
        <w:rPr>
          <w:rStyle w:val="IntenseEmphasis"/>
          <w:i w:val="0"/>
          <w:iCs w:val="0"/>
          <w:color w:val="auto"/>
        </w:rPr>
      </w:pPr>
      <w:r w:rsidRPr="005742C2">
        <w:rPr>
          <w:rStyle w:val="IntenseEmphasis"/>
          <w:i w:val="0"/>
          <w:iCs w:val="0"/>
          <w:color w:val="auto"/>
        </w:rPr>
        <w:t>Good standardisation of tasks, better induction of the processes of new members</w:t>
      </w:r>
      <w:r w:rsidR="00AA45C2">
        <w:rPr>
          <w:rStyle w:val="IntenseEmphasis"/>
          <w:i w:val="0"/>
          <w:iCs w:val="0"/>
          <w:color w:val="auto"/>
        </w:rPr>
        <w:t>,</w:t>
      </w:r>
      <w:r w:rsidRPr="005742C2">
        <w:rPr>
          <w:rStyle w:val="IntenseEmphasis"/>
          <w:i w:val="0"/>
          <w:iCs w:val="0"/>
          <w:color w:val="auto"/>
        </w:rPr>
        <w:t xml:space="preserve"> and limiting </w:t>
      </w:r>
      <w:r w:rsidR="00AA45C2">
        <w:rPr>
          <w:rStyle w:val="IntenseEmphasis"/>
          <w:i w:val="0"/>
          <w:iCs w:val="0"/>
          <w:color w:val="auto"/>
        </w:rPr>
        <w:t xml:space="preserve">the </w:t>
      </w:r>
      <w:r w:rsidRPr="005742C2">
        <w:rPr>
          <w:rStyle w:val="IntenseEmphasis"/>
          <w:i w:val="0"/>
          <w:iCs w:val="0"/>
          <w:color w:val="auto"/>
        </w:rPr>
        <w:t xml:space="preserve">use of </w:t>
      </w:r>
      <w:r w:rsidR="00AA45C2">
        <w:rPr>
          <w:rStyle w:val="IntenseEmphasis"/>
          <w:i w:val="0"/>
          <w:iCs w:val="0"/>
          <w:color w:val="auto"/>
        </w:rPr>
        <w:t xml:space="preserve">new </w:t>
      </w:r>
      <w:r w:rsidRPr="005742C2">
        <w:rPr>
          <w:rStyle w:val="IntenseEmphasis"/>
          <w:i w:val="0"/>
          <w:iCs w:val="0"/>
          <w:color w:val="auto"/>
        </w:rPr>
        <w:t>libraries</w:t>
      </w:r>
      <w:r w:rsidR="00A218F0">
        <w:rPr>
          <w:rStyle w:val="IntenseEmphasis"/>
          <w:i w:val="0"/>
          <w:iCs w:val="0"/>
          <w:color w:val="auto"/>
        </w:rPr>
        <w:t xml:space="preserve"> or </w:t>
      </w:r>
      <w:r w:rsidRPr="005742C2">
        <w:rPr>
          <w:rStyle w:val="IntenseEmphasis"/>
          <w:i w:val="0"/>
          <w:iCs w:val="0"/>
          <w:color w:val="auto"/>
        </w:rPr>
        <w:t>content help mak</w:t>
      </w:r>
      <w:r w:rsidR="00A218F0">
        <w:rPr>
          <w:rStyle w:val="IntenseEmphasis"/>
          <w:i w:val="0"/>
          <w:iCs w:val="0"/>
          <w:color w:val="auto"/>
        </w:rPr>
        <w:t>e</w:t>
      </w:r>
      <w:r w:rsidRPr="005742C2">
        <w:rPr>
          <w:rStyle w:val="IntenseEmphasis"/>
          <w:i w:val="0"/>
          <w:iCs w:val="0"/>
          <w:color w:val="auto"/>
        </w:rPr>
        <w:t xml:space="preserve"> this process even more </w:t>
      </w:r>
      <w:r w:rsidR="00A218F0">
        <w:rPr>
          <w:rStyle w:val="IntenseEmphasis"/>
          <w:i w:val="0"/>
          <w:iCs w:val="0"/>
          <w:color w:val="auto"/>
        </w:rPr>
        <w:t>efficient</w:t>
      </w:r>
      <w:r w:rsidRPr="005742C2">
        <w:rPr>
          <w:rStyle w:val="IntenseEmphasis"/>
          <w:i w:val="0"/>
          <w:iCs w:val="0"/>
          <w:color w:val="auto"/>
        </w:rPr>
        <w:t xml:space="preserve">. </w:t>
      </w:r>
      <w:r w:rsidR="00A218F0">
        <w:rPr>
          <w:rStyle w:val="IntenseEmphasis"/>
          <w:i w:val="0"/>
          <w:iCs w:val="0"/>
          <w:color w:val="auto"/>
        </w:rPr>
        <w:t>R</w:t>
      </w:r>
      <w:r w:rsidRPr="005742C2">
        <w:rPr>
          <w:rStyle w:val="IntenseEmphasis"/>
          <w:i w:val="0"/>
          <w:iCs w:val="0"/>
          <w:color w:val="auto"/>
        </w:rPr>
        <w:t>etaining, building upon, and transferring these skills to future squads</w:t>
      </w:r>
      <w:r w:rsidR="00A218F0">
        <w:rPr>
          <w:rStyle w:val="IntenseEmphasis"/>
          <w:i w:val="0"/>
          <w:iCs w:val="0"/>
          <w:color w:val="auto"/>
        </w:rPr>
        <w:t xml:space="preserve"> is a benefit of this standardisation work</w:t>
      </w:r>
      <w:r w:rsidRPr="005742C2">
        <w:rPr>
          <w:rStyle w:val="IntenseEmphasis"/>
          <w:i w:val="0"/>
          <w:iCs w:val="0"/>
          <w:color w:val="auto"/>
        </w:rPr>
        <w:t>.</w:t>
      </w:r>
    </w:p>
    <w:p w14:paraId="37293F47" w14:textId="23CCB10B" w:rsidR="005A0BCF" w:rsidRDefault="005A0BCF" w:rsidP="005742C2"/>
    <w:p w14:paraId="7EB0BDFF" w14:textId="7B235E98" w:rsidR="00844F9B" w:rsidRPr="00816216" w:rsidRDefault="00844F9B" w:rsidP="005742C2">
      <w:pPr>
        <w:rPr>
          <w:rStyle w:val="IntenseEmphasis"/>
        </w:rPr>
      </w:pPr>
      <w:r w:rsidRPr="00816216">
        <w:rPr>
          <w:rStyle w:val="IntenseEmphasis"/>
        </w:rPr>
        <w:t xml:space="preserve">Interactivity Concerns in Notebooks </w:t>
      </w:r>
    </w:p>
    <w:p w14:paraId="16F0E75B" w14:textId="3AE5530F" w:rsidR="00844F9B" w:rsidRPr="005000EA" w:rsidRDefault="00844F9B" w:rsidP="005742C2">
      <w:pPr>
        <w:rPr>
          <w:rStyle w:val="IntenseEmphasis"/>
          <w:i w:val="0"/>
          <w:iCs w:val="0"/>
          <w:color w:val="auto"/>
        </w:rPr>
      </w:pPr>
      <w:r w:rsidRPr="005000EA">
        <w:rPr>
          <w:rStyle w:val="IntenseEmphasis"/>
          <w:i w:val="0"/>
          <w:iCs w:val="0"/>
          <w:color w:val="auto"/>
        </w:rPr>
        <w:t xml:space="preserve">The spot parking problem use case utilises a third-party service (Binder) to initialise interactivity. The time for initialisation ranges from a few seconds up to a minute. The delay has a negative impact on the user experience and is antithetical to the streamlined product that the tribe is hoping to develop. Future </w:t>
      </w:r>
      <w:r w:rsidR="00A218F0">
        <w:rPr>
          <w:rStyle w:val="IntenseEmphasis"/>
          <w:i w:val="0"/>
          <w:iCs w:val="0"/>
          <w:color w:val="auto"/>
        </w:rPr>
        <w:t>squads</w:t>
      </w:r>
      <w:r w:rsidRPr="005000EA">
        <w:rPr>
          <w:rStyle w:val="IntenseEmphasis"/>
          <w:i w:val="0"/>
          <w:iCs w:val="0"/>
          <w:color w:val="auto"/>
        </w:rPr>
        <w:t xml:space="preserve"> may wish to explore alternative techniques to </w:t>
      </w:r>
      <w:r w:rsidR="00A218F0">
        <w:rPr>
          <w:rStyle w:val="IntenseEmphasis"/>
          <w:i w:val="0"/>
          <w:iCs w:val="0"/>
          <w:color w:val="auto"/>
        </w:rPr>
        <w:t xml:space="preserve">enable this level of </w:t>
      </w:r>
      <w:r w:rsidRPr="005000EA">
        <w:rPr>
          <w:rStyle w:val="IntenseEmphasis"/>
          <w:i w:val="0"/>
          <w:iCs w:val="0"/>
          <w:color w:val="auto"/>
        </w:rPr>
        <w:t>interactivity</w:t>
      </w:r>
      <w:r w:rsidR="004D305A">
        <w:rPr>
          <w:rStyle w:val="IntenseEmphasis"/>
          <w:i w:val="0"/>
          <w:iCs w:val="0"/>
          <w:color w:val="auto"/>
        </w:rPr>
        <w:t xml:space="preserve"> including</w:t>
      </w:r>
      <w:r w:rsidRPr="005000EA">
        <w:rPr>
          <w:rStyle w:val="IntenseEmphasis"/>
          <w:i w:val="0"/>
          <w:iCs w:val="0"/>
          <w:color w:val="auto"/>
        </w:rPr>
        <w:t xml:space="preserve"> cloud service hosting of notebooks or other possible solutions. </w:t>
      </w:r>
      <w:r w:rsidR="00DA05F3">
        <w:rPr>
          <w:rStyle w:val="IntenseEmphasis"/>
          <w:i w:val="0"/>
          <w:iCs w:val="0"/>
          <w:color w:val="auto"/>
        </w:rPr>
        <w:t xml:space="preserve">Trimester </w:t>
      </w:r>
      <w:r w:rsidR="006069A4">
        <w:rPr>
          <w:rStyle w:val="IntenseEmphasis"/>
          <w:i w:val="0"/>
          <w:iCs w:val="0"/>
          <w:color w:val="auto"/>
        </w:rPr>
        <w:t xml:space="preserve">1 2022 project team </w:t>
      </w:r>
      <w:r w:rsidR="00154034">
        <w:rPr>
          <w:rStyle w:val="IntenseEmphasis"/>
          <w:i w:val="0"/>
          <w:iCs w:val="0"/>
          <w:color w:val="auto"/>
        </w:rPr>
        <w:t xml:space="preserve">decided that this use case should be retired. </w:t>
      </w:r>
    </w:p>
    <w:p w14:paraId="340CADEB" w14:textId="77777777" w:rsidR="005A0BCF" w:rsidRPr="005000EA" w:rsidRDefault="005A0BCF" w:rsidP="005742C2"/>
    <w:p w14:paraId="6B66A2E8" w14:textId="77777777" w:rsidR="00A325D1" w:rsidRDefault="00A325D1" w:rsidP="005742C2">
      <w:pPr>
        <w:rPr>
          <w:rFonts w:asciiTheme="majorHAnsi" w:eastAsiaTheme="majorEastAsia" w:hAnsiTheme="majorHAnsi" w:cstheme="majorBidi"/>
          <w:color w:val="2F5496" w:themeColor="accent1" w:themeShade="BF"/>
          <w:sz w:val="32"/>
          <w:szCs w:val="32"/>
        </w:rPr>
      </w:pPr>
      <w:r>
        <w:br w:type="page"/>
      </w:r>
    </w:p>
    <w:p w14:paraId="659B7592" w14:textId="2A87EC01" w:rsidR="000A6B17" w:rsidRPr="00814394" w:rsidRDefault="00DA3674" w:rsidP="005742C2">
      <w:pPr>
        <w:pStyle w:val="Heading1"/>
      </w:pPr>
      <w:bookmarkStart w:id="28" w:name="_Toc107045511"/>
      <w:r w:rsidRPr="00814394">
        <w:lastRenderedPageBreak/>
        <w:t>Lessons Learn</w:t>
      </w:r>
      <w:r w:rsidR="00D32A71">
        <w:t>t,</w:t>
      </w:r>
      <w:r w:rsidR="0089627C" w:rsidRPr="00814394">
        <w:t xml:space="preserve"> Challenges</w:t>
      </w:r>
      <w:r w:rsidR="00D32A71">
        <w:t xml:space="preserve"> &amp; Recommendations</w:t>
      </w:r>
      <w:bookmarkEnd w:id="28"/>
    </w:p>
    <w:p w14:paraId="21AB3707" w14:textId="1F77BB3E" w:rsidR="0083651D" w:rsidRDefault="0083651D" w:rsidP="0083651D">
      <w:pPr>
        <w:pStyle w:val="Heading2"/>
      </w:pPr>
      <w:bookmarkStart w:id="29" w:name="_Toc107045512"/>
      <w:r>
        <w:t>Project Team Size</w:t>
      </w:r>
      <w:bookmarkEnd w:id="29"/>
    </w:p>
    <w:p w14:paraId="57A5E0AF" w14:textId="35D0ADE0" w:rsidR="19102119" w:rsidRDefault="009C7E46" w:rsidP="00A977FE">
      <w:r>
        <w:t>The projec</w:t>
      </w:r>
      <w:r w:rsidR="00DF69A4">
        <w:t xml:space="preserve">ts biggest challenge for the trimester was the sheer size of the team we had. Having </w:t>
      </w:r>
      <w:r w:rsidR="008A1571">
        <w:t xml:space="preserve">27 students within the project meant we </w:t>
      </w:r>
      <w:r w:rsidR="00773F71">
        <w:t>needed to create a new team</w:t>
      </w:r>
      <w:r w:rsidR="000534B2">
        <w:t xml:space="preserve"> to accommodate the extra students</w:t>
      </w:r>
      <w:r w:rsidR="00773F71">
        <w:t xml:space="preserve">, which was the design team. Along with this issue 25 of the students were new and had never </w:t>
      </w:r>
      <w:r w:rsidR="009E2334">
        <w:t xml:space="preserve">worked on the project before, this meant that the two senior students needed to pull the weight a little bit at the beginning when the rest of the project was upskilling. </w:t>
      </w:r>
    </w:p>
    <w:p w14:paraId="2256F019" w14:textId="77777777" w:rsidR="009E2334" w:rsidRDefault="009E2334" w:rsidP="00A977FE"/>
    <w:p w14:paraId="23A0ABF2" w14:textId="4F56F9D0" w:rsidR="00117711" w:rsidRDefault="000534B2" w:rsidP="00A977FE">
      <w:r>
        <w:t xml:space="preserve">This </w:t>
      </w:r>
      <w:r w:rsidR="00814394">
        <w:t>led</w:t>
      </w:r>
      <w:r>
        <w:t xml:space="preserve"> to the </w:t>
      </w:r>
      <w:r w:rsidR="009D6845">
        <w:t>project and its teams ha</w:t>
      </w:r>
      <w:r>
        <w:t>ving</w:t>
      </w:r>
      <w:r w:rsidR="009D6845">
        <w:t xml:space="preserve"> a bit of trouble getting off its feet, as we did have the full 11/12 week</w:t>
      </w:r>
      <w:r w:rsidR="0083651D">
        <w:t>'</w:t>
      </w:r>
      <w:r w:rsidR="009D6845">
        <w:t xml:space="preserve">s we were </w:t>
      </w:r>
      <w:r w:rsidR="0095723D">
        <w:t xml:space="preserve">slow to begin with </w:t>
      </w:r>
      <w:r w:rsidR="00117711">
        <w:t xml:space="preserve">a lot of teams struggling to gain traction. </w:t>
      </w:r>
      <w:r w:rsidR="006C070F">
        <w:t>This mean that s</w:t>
      </w:r>
      <w:r w:rsidR="00117711">
        <w:t xml:space="preserve">print 0 was slow and there was a lot of late students added to the project and it took time for them to upskill and </w:t>
      </w:r>
      <w:r w:rsidR="006C070F">
        <w:t>understand</w:t>
      </w:r>
      <w:r w:rsidR="00117711">
        <w:t xml:space="preserve"> what the project was all about. </w:t>
      </w:r>
    </w:p>
    <w:p w14:paraId="2A558449" w14:textId="77777777" w:rsidR="00C93F0D" w:rsidRDefault="00C93F0D" w:rsidP="00A977FE"/>
    <w:p w14:paraId="5C08693D" w14:textId="29D1F4CB" w:rsidR="00C93F0D" w:rsidRPr="00D32A71" w:rsidRDefault="00C93F0D" w:rsidP="00A977FE">
      <w:pPr>
        <w:rPr>
          <w:b/>
          <w:bCs/>
        </w:rPr>
      </w:pPr>
      <w:r w:rsidRPr="00D32A71">
        <w:rPr>
          <w:b/>
          <w:bCs/>
        </w:rPr>
        <w:t>It is recommended that teams be no larger than 8</w:t>
      </w:r>
      <w:r w:rsidR="00D32A71" w:rsidRPr="00D32A71">
        <w:rPr>
          <w:b/>
          <w:bCs/>
        </w:rPr>
        <w:t>-10 students including the team leads and that the project organisation structure adopted in T1 2022 be continued.</w:t>
      </w:r>
    </w:p>
    <w:p w14:paraId="520E8863" w14:textId="6D3F7311" w:rsidR="0083651D" w:rsidRPr="0083651D" w:rsidRDefault="0083651D" w:rsidP="0083651D">
      <w:pPr>
        <w:pStyle w:val="Heading2"/>
      </w:pPr>
      <w:bookmarkStart w:id="30" w:name="_Hlk90544951"/>
      <w:bookmarkStart w:id="31" w:name="_Toc107045513"/>
      <w:r w:rsidRPr="0083651D">
        <w:t>GitHub Knowledge</w:t>
      </w:r>
      <w:r w:rsidR="00AE7016">
        <w:t xml:space="preserve"> Gap</w:t>
      </w:r>
      <w:bookmarkEnd w:id="31"/>
    </w:p>
    <w:p w14:paraId="045289E1" w14:textId="368EC90E" w:rsidR="0083651D" w:rsidRPr="00B26D11" w:rsidRDefault="0083651D" w:rsidP="00A977FE">
      <w:r w:rsidRPr="00B26D11">
        <w:t xml:space="preserve">Although many students had some exposure to GitHub as a </w:t>
      </w:r>
      <w:r w:rsidR="00AF5B7D" w:rsidRPr="00B26D11">
        <w:t>source code</w:t>
      </w:r>
      <w:r w:rsidRPr="00B26D11">
        <w:t xml:space="preserve"> repository tool</w:t>
      </w:r>
      <w:r w:rsidR="00AF5B7D" w:rsidRPr="00B26D11">
        <w:t>,</w:t>
      </w:r>
      <w:r w:rsidRPr="00B26D11">
        <w:t xml:space="preserve"> it appeared an equal number </w:t>
      </w:r>
      <w:r w:rsidR="00AF5B7D" w:rsidRPr="00B26D11">
        <w:t xml:space="preserve">of students </w:t>
      </w:r>
      <w:r w:rsidRPr="00B26D11">
        <w:t>had never used it in their courses or had limited knowledge on how it is used in a commercial development environment.</w:t>
      </w:r>
    </w:p>
    <w:p w14:paraId="5D28267F" w14:textId="77777777" w:rsidR="00AF5B7D" w:rsidRPr="00B26D11" w:rsidRDefault="00AF5B7D" w:rsidP="00A977FE"/>
    <w:p w14:paraId="53F4992A" w14:textId="72736E5A" w:rsidR="00AF5B7D" w:rsidRPr="00B26D11" w:rsidRDefault="00AF5B7D" w:rsidP="00A977FE">
      <w:r w:rsidRPr="00B26D11">
        <w:t xml:space="preserve">During the setup of users and subsequent migration of </w:t>
      </w:r>
      <w:r w:rsidR="00AE7016" w:rsidRPr="00B26D11">
        <w:t xml:space="preserve">the GitHub repositories to the Chameleon company, it became clear that few understand how branches and the pull request process worked to ensure </w:t>
      </w:r>
      <w:r w:rsidR="00B26D11" w:rsidRPr="00B26D11">
        <w:t>sour</w:t>
      </w:r>
      <w:r w:rsidR="00B26D11">
        <w:t>ce</w:t>
      </w:r>
      <w:r w:rsidR="00B26D11" w:rsidRPr="00B26D11">
        <w:t xml:space="preserve"> code</w:t>
      </w:r>
      <w:r w:rsidR="00AE7016" w:rsidRPr="00B26D11">
        <w:t xml:space="preserve"> peer review.</w:t>
      </w:r>
    </w:p>
    <w:p w14:paraId="3886868A" w14:textId="77777777" w:rsidR="00AE7016" w:rsidRPr="00B26D11" w:rsidRDefault="00AE7016" w:rsidP="00A977FE"/>
    <w:p w14:paraId="1D1701B5" w14:textId="08D8B54A" w:rsidR="00AE7016" w:rsidRPr="00D90D83" w:rsidRDefault="00AE7016" w:rsidP="00A977FE">
      <w:pPr>
        <w:rPr>
          <w:b/>
          <w:bCs/>
        </w:rPr>
      </w:pPr>
      <w:r w:rsidRPr="00D90D83">
        <w:rPr>
          <w:b/>
          <w:bCs/>
        </w:rPr>
        <w:t>It is recommended that in future trimesters, all students complete the following two</w:t>
      </w:r>
      <w:r w:rsidR="00B26D11" w:rsidRPr="00D90D83">
        <w:rPr>
          <w:b/>
          <w:bCs/>
        </w:rPr>
        <w:t xml:space="preserve"> LinkedIn</w:t>
      </w:r>
      <w:r w:rsidRPr="00D90D83">
        <w:rPr>
          <w:b/>
          <w:bCs/>
        </w:rPr>
        <w:t xml:space="preserve"> courses as part of their upskilling</w:t>
      </w:r>
      <w:r w:rsidR="00B26D11" w:rsidRPr="00D90D83">
        <w:rPr>
          <w:b/>
          <w:bCs/>
        </w:rPr>
        <w:t xml:space="preserve"> in Weeks 1 and 2</w:t>
      </w:r>
      <w:r w:rsidRPr="00D90D83">
        <w:rPr>
          <w:b/>
          <w:bCs/>
        </w:rPr>
        <w:t>:</w:t>
      </w:r>
    </w:p>
    <w:p w14:paraId="77FFB55F" w14:textId="3F7BD543" w:rsidR="00B26D11" w:rsidRPr="00D90D83" w:rsidRDefault="00000000" w:rsidP="00A977FE">
      <w:pPr>
        <w:rPr>
          <w:b/>
          <w:bCs/>
        </w:rPr>
      </w:pPr>
      <w:hyperlink r:id="rId64" w:history="1">
        <w:r w:rsidR="00B26D11" w:rsidRPr="00D90D83">
          <w:rPr>
            <w:rStyle w:val="Hyperlink"/>
            <w:b/>
            <w:bCs/>
          </w:rPr>
          <w:t>GitHub Essential Training</w:t>
        </w:r>
      </w:hyperlink>
    </w:p>
    <w:p w14:paraId="74D98310" w14:textId="2C78B002" w:rsidR="00B26D11" w:rsidRPr="00D90D83" w:rsidRDefault="00000000" w:rsidP="00A977FE">
      <w:pPr>
        <w:rPr>
          <w:b/>
          <w:bCs/>
        </w:rPr>
      </w:pPr>
      <w:hyperlink r:id="rId65" w:history="1">
        <w:r w:rsidR="00B26D11" w:rsidRPr="00D90D83">
          <w:rPr>
            <w:rStyle w:val="Hyperlink"/>
            <w:b/>
            <w:bCs/>
          </w:rPr>
          <w:t>Learning GitHub</w:t>
        </w:r>
      </w:hyperlink>
    </w:p>
    <w:p w14:paraId="515D767E" w14:textId="48F102DE" w:rsidR="00B26D11" w:rsidRPr="0083651D" w:rsidRDefault="00B26D11" w:rsidP="00B26D11">
      <w:pPr>
        <w:pStyle w:val="Heading2"/>
      </w:pPr>
      <w:bookmarkStart w:id="32" w:name="_Toc107045514"/>
      <w:r>
        <w:lastRenderedPageBreak/>
        <w:t>Onboarding Team Leads</w:t>
      </w:r>
      <w:bookmarkEnd w:id="32"/>
    </w:p>
    <w:p w14:paraId="0997AD19" w14:textId="5884294E" w:rsidR="00B26D11" w:rsidRDefault="00B26D11" w:rsidP="00A977FE">
      <w:r w:rsidRPr="00B26D11">
        <w:t xml:space="preserve">Although </w:t>
      </w:r>
      <w:r>
        <w:t>care was taken in T1 2022 to select team leads</w:t>
      </w:r>
      <w:r w:rsidR="00CB05B5">
        <w:t>, it became clear a few weeks into the semester th</w:t>
      </w:r>
      <w:r w:rsidR="00CA395B">
        <w:t xml:space="preserve">at </w:t>
      </w:r>
      <w:r w:rsidR="00BF0DEC">
        <w:t xml:space="preserve">many students had no practical experience of managing or leading teams and that care had to be taken to pick those with a </w:t>
      </w:r>
      <w:r w:rsidR="0060733D">
        <w:t xml:space="preserve">reasonable level of emotional maturity as well as those with good verbal communication and people skills. It was also apparent that with many more people in a team compared to prior capstone trimesters, </w:t>
      </w:r>
      <w:r w:rsidR="00721940">
        <w:t>a single team lead shouldered a disproportionally higher workload than their team members.</w:t>
      </w:r>
    </w:p>
    <w:p w14:paraId="1C2119C0" w14:textId="77777777" w:rsidR="00721940" w:rsidRDefault="00721940" w:rsidP="00A977FE"/>
    <w:p w14:paraId="77317C71" w14:textId="065C4072" w:rsidR="00721940" w:rsidRDefault="00721940" w:rsidP="00A977FE">
      <w:r>
        <w:t>To counter this, co-leads were identified and appointed by week 5 to assist the initially selected team leads.</w:t>
      </w:r>
    </w:p>
    <w:p w14:paraId="3AA27B2D" w14:textId="77777777" w:rsidR="00721940" w:rsidRDefault="00721940" w:rsidP="00A977FE"/>
    <w:p w14:paraId="1AD84C16" w14:textId="31605379" w:rsidR="00B26D11" w:rsidRPr="00D90D83" w:rsidRDefault="00A573BB" w:rsidP="00A977FE">
      <w:pPr>
        <w:rPr>
          <w:b/>
          <w:bCs/>
        </w:rPr>
      </w:pPr>
      <w:r w:rsidRPr="00D90D83">
        <w:rPr>
          <w:b/>
          <w:bCs/>
        </w:rPr>
        <w:t xml:space="preserve">It is recommended that in future trimesters, all team leads be interviewed by at least 2 senior </w:t>
      </w:r>
      <w:r w:rsidR="00D90D83" w:rsidRPr="00D90D83">
        <w:rPr>
          <w:b/>
          <w:bCs/>
        </w:rPr>
        <w:t>chameleon leaders and co-leads be appointed concurrently.</w:t>
      </w:r>
    </w:p>
    <w:p w14:paraId="6C589B95" w14:textId="208AB51B" w:rsidR="00814394" w:rsidRDefault="00814394">
      <w:pPr>
        <w:spacing w:line="240" w:lineRule="auto"/>
        <w:jc w:val="left"/>
        <w:rPr>
          <w:rFonts w:eastAsiaTheme="majorEastAsia" w:cstheme="majorBidi"/>
          <w:b/>
          <w:bCs/>
          <w:color w:val="2F5496" w:themeColor="accent1" w:themeShade="BF"/>
          <w:sz w:val="32"/>
          <w:szCs w:val="32"/>
          <w:highlight w:val="green"/>
        </w:rPr>
      </w:pPr>
      <w:r>
        <w:rPr>
          <w:highlight w:val="green"/>
        </w:rPr>
        <w:br w:type="page"/>
      </w:r>
    </w:p>
    <w:p w14:paraId="344C1507" w14:textId="4A9FB7BD" w:rsidR="00DA3674" w:rsidRPr="00A56FB5" w:rsidRDefault="00DA3674" w:rsidP="000D05F8">
      <w:pPr>
        <w:pStyle w:val="Heading1"/>
        <w:rPr>
          <w:rFonts w:asciiTheme="minorHAnsi" w:eastAsiaTheme="minorEastAsia" w:hAnsiTheme="minorHAnsi" w:cstheme="minorBidi"/>
        </w:rPr>
      </w:pPr>
      <w:bookmarkStart w:id="33" w:name="_Toc107045515"/>
      <w:r w:rsidRPr="00A56FB5">
        <w:lastRenderedPageBreak/>
        <w:t>Product Architecture</w:t>
      </w:r>
      <w:bookmarkEnd w:id="33"/>
    </w:p>
    <w:p w14:paraId="3C58D9E9" w14:textId="6DE930CF" w:rsidR="00A70EA6" w:rsidRPr="00843140" w:rsidRDefault="67064918" w:rsidP="00A90244">
      <w:pPr>
        <w:pStyle w:val="Heading2"/>
      </w:pPr>
      <w:bookmarkStart w:id="34" w:name="_Toc107045516"/>
      <w:r w:rsidRPr="00843140">
        <w:t>Tech</w:t>
      </w:r>
      <w:r w:rsidR="00FD24BF" w:rsidRPr="00843140">
        <w:t>nology</w:t>
      </w:r>
      <w:r w:rsidRPr="00843140">
        <w:t xml:space="preserve"> Stack</w:t>
      </w:r>
      <w:bookmarkEnd w:id="34"/>
    </w:p>
    <w:p w14:paraId="1B559C4B" w14:textId="03A24D4D" w:rsidR="003132D6" w:rsidRDefault="00FD24BF" w:rsidP="00BB6B84">
      <w:r w:rsidRPr="00843140">
        <w:t>The</w:t>
      </w:r>
      <w:r w:rsidR="00E122EC" w:rsidRPr="00843140">
        <w:t xml:space="preserve"> two teams have different workflow</w:t>
      </w:r>
      <w:r w:rsidR="00C044D5" w:rsidRPr="00843140">
        <w:t>s</w:t>
      </w:r>
      <w:r w:rsidR="00E122EC" w:rsidRPr="00843140">
        <w:t xml:space="preserve"> and goals</w:t>
      </w:r>
      <w:r w:rsidRPr="00843140">
        <w:t xml:space="preserve"> along with</w:t>
      </w:r>
      <w:r w:rsidR="00C044D5" w:rsidRPr="00843140">
        <w:t xml:space="preserve"> </w:t>
      </w:r>
      <w:r w:rsidR="00E122EC" w:rsidRPr="00843140">
        <w:t>different</w:t>
      </w:r>
      <w:r w:rsidR="00E122EC" w:rsidRPr="00764C35">
        <w:t xml:space="preserve"> technologies and tools</w:t>
      </w:r>
      <w:r>
        <w:t>.</w:t>
      </w:r>
      <w:r w:rsidR="00DF69BA">
        <w:t xml:space="preserve"> S</w:t>
      </w:r>
      <w:r w:rsidR="00007F7C" w:rsidRPr="00764C35">
        <w:t xml:space="preserve">ome common </w:t>
      </w:r>
      <w:r w:rsidR="00C044D5" w:rsidRPr="00764C35">
        <w:t>technologies</w:t>
      </w:r>
      <w:r w:rsidR="00DF69BA">
        <w:t xml:space="preserve">, </w:t>
      </w:r>
      <w:r w:rsidR="00007F7C" w:rsidRPr="00764C35">
        <w:t>such as Python and HTML</w:t>
      </w:r>
      <w:r w:rsidR="00DF69BA">
        <w:t>,</w:t>
      </w:r>
      <w:r w:rsidR="00007F7C" w:rsidRPr="00764C35">
        <w:t xml:space="preserve"> help with </w:t>
      </w:r>
      <w:r w:rsidR="003132D6">
        <w:t>the integration</w:t>
      </w:r>
      <w:r w:rsidR="00007F7C" w:rsidRPr="00764C35">
        <w:t xml:space="preserve"> </w:t>
      </w:r>
      <w:r w:rsidR="003132D6">
        <w:t xml:space="preserve">of Data Science team generated </w:t>
      </w:r>
      <w:r w:rsidR="00007F7C" w:rsidRPr="00764C35">
        <w:t xml:space="preserve">use cases </w:t>
      </w:r>
      <w:r w:rsidR="003132D6">
        <w:t>into</w:t>
      </w:r>
      <w:r w:rsidR="00007F7C" w:rsidRPr="00764C35">
        <w:t xml:space="preserve"> the </w:t>
      </w:r>
      <w:r w:rsidR="003132D6">
        <w:t xml:space="preserve">web application by the </w:t>
      </w:r>
      <w:r w:rsidR="00007F7C" w:rsidRPr="00764C35">
        <w:t>WEB Team.</w:t>
      </w:r>
    </w:p>
    <w:p w14:paraId="280859B9" w14:textId="2D8693D5" w:rsidR="004474C8" w:rsidRPr="00764C35" w:rsidRDefault="003132D6" w:rsidP="005742C2">
      <w:pPr>
        <w:rPr>
          <w:b/>
          <w:bCs/>
        </w:rPr>
      </w:pPr>
      <w:r>
        <w:t xml:space="preserve">The </w:t>
      </w:r>
      <w:r w:rsidR="00942380">
        <w:t>t</w:t>
      </w:r>
      <w:r>
        <w:t>echnologies used by each team are listed below</w:t>
      </w:r>
      <w:r w:rsidR="00942380">
        <w:t>.</w:t>
      </w:r>
    </w:p>
    <w:p w14:paraId="217C1523" w14:textId="54D37E71" w:rsidR="001447A7" w:rsidRPr="00F03F35" w:rsidRDefault="009A01CC" w:rsidP="005742C2">
      <w:pPr>
        <w:pStyle w:val="Heading3"/>
      </w:pPr>
      <w:bookmarkStart w:id="35" w:name="_Toc107045517"/>
      <w:r w:rsidRPr="00F03F35">
        <w:t>DATASCI</w:t>
      </w:r>
      <w:r w:rsidR="00A15BAC" w:rsidRPr="00F03F35">
        <w:t xml:space="preserve"> </w:t>
      </w:r>
      <w:r w:rsidR="008D0128" w:rsidRPr="00F03F35">
        <w:t>T</w:t>
      </w:r>
      <w:r w:rsidR="00A15BAC" w:rsidRPr="00F03F35">
        <w:t>eam</w:t>
      </w:r>
      <w:bookmarkEnd w:id="35"/>
    </w:p>
    <w:p w14:paraId="5F7C4477" w14:textId="03ACEBA6" w:rsidR="008D0128" w:rsidRPr="005000EA" w:rsidRDefault="00683668" w:rsidP="009C1E99">
      <w:pPr>
        <w:pStyle w:val="ListParagraph"/>
        <w:numPr>
          <w:ilvl w:val="0"/>
          <w:numId w:val="1"/>
        </w:numPr>
      </w:pPr>
      <w:r w:rsidRPr="005000EA">
        <w:rPr>
          <w:b/>
          <w:bCs/>
        </w:rPr>
        <w:t xml:space="preserve">General - Python, </w:t>
      </w:r>
      <w:proofErr w:type="spellStart"/>
      <w:r w:rsidR="00AC4B08" w:rsidRPr="005000EA">
        <w:rPr>
          <w:b/>
          <w:bCs/>
        </w:rPr>
        <w:t>S</w:t>
      </w:r>
      <w:r w:rsidR="00AB3E1B" w:rsidRPr="005000EA">
        <w:rPr>
          <w:b/>
          <w:bCs/>
        </w:rPr>
        <w:t>oda</w:t>
      </w:r>
      <w:r w:rsidR="00AC4B08" w:rsidRPr="005000EA">
        <w:rPr>
          <w:b/>
          <w:bCs/>
        </w:rPr>
        <w:t>P</w:t>
      </w:r>
      <w:r w:rsidR="00AB3E1B" w:rsidRPr="005000EA">
        <w:rPr>
          <w:b/>
          <w:bCs/>
        </w:rPr>
        <w:t>y</w:t>
      </w:r>
      <w:proofErr w:type="spellEnd"/>
      <w:r w:rsidR="000D327F" w:rsidRPr="005000EA">
        <w:rPr>
          <w:b/>
          <w:bCs/>
        </w:rPr>
        <w:t>,</w:t>
      </w:r>
      <w:r w:rsidR="00AB3E1B" w:rsidRPr="005000EA">
        <w:rPr>
          <w:b/>
          <w:bCs/>
        </w:rPr>
        <w:t xml:space="preserve"> Pandas</w:t>
      </w:r>
      <w:r w:rsidR="00AC4B08" w:rsidRPr="005000EA">
        <w:rPr>
          <w:b/>
          <w:bCs/>
        </w:rPr>
        <w:t>, NumPy</w:t>
      </w:r>
      <w:r w:rsidR="002F5973" w:rsidRPr="005000EA">
        <w:t xml:space="preserve">: </w:t>
      </w:r>
      <w:r w:rsidR="008D0128" w:rsidRPr="005000EA">
        <w:t xml:space="preserve">The DS Team </w:t>
      </w:r>
      <w:r w:rsidR="0010599F" w:rsidRPr="005000EA">
        <w:t xml:space="preserve">works with the powerful, open-source Python </w:t>
      </w:r>
      <w:r w:rsidR="00764C35" w:rsidRPr="005000EA">
        <w:t xml:space="preserve">language </w:t>
      </w:r>
      <w:r w:rsidR="0010599F" w:rsidRPr="005000EA">
        <w:t xml:space="preserve">and </w:t>
      </w:r>
      <w:r w:rsidR="00DC15D2" w:rsidRPr="005000EA">
        <w:t xml:space="preserve">its </w:t>
      </w:r>
      <w:r w:rsidR="00865B0B" w:rsidRPr="005000EA">
        <w:t>well-know</w:t>
      </w:r>
      <w:r w:rsidR="009447D0" w:rsidRPr="005000EA">
        <w:t>n</w:t>
      </w:r>
      <w:r w:rsidR="00865B0B" w:rsidRPr="005000EA">
        <w:t xml:space="preserve"> utility </w:t>
      </w:r>
      <w:r w:rsidR="0010599F" w:rsidRPr="005000EA">
        <w:t>libraries</w:t>
      </w:r>
      <w:r w:rsidR="00865B0B" w:rsidRPr="005000EA">
        <w:t xml:space="preserve"> such as NumPy and Pandas. </w:t>
      </w:r>
      <w:proofErr w:type="spellStart"/>
      <w:r w:rsidR="00865B0B" w:rsidRPr="005000EA">
        <w:t>SodaPy</w:t>
      </w:r>
      <w:proofErr w:type="spellEnd"/>
      <w:r w:rsidR="00865B0B" w:rsidRPr="005000EA">
        <w:t xml:space="preserve"> is also used to access Melbourne Open Data through the Socrata API.</w:t>
      </w:r>
    </w:p>
    <w:p w14:paraId="669B6F6F" w14:textId="3DC3C10D" w:rsidR="0010599F" w:rsidRPr="005000EA" w:rsidRDefault="00AA1103" w:rsidP="009C1E99">
      <w:pPr>
        <w:pStyle w:val="ListParagraph"/>
        <w:numPr>
          <w:ilvl w:val="0"/>
          <w:numId w:val="1"/>
        </w:numPr>
      </w:pPr>
      <w:r w:rsidRPr="005000EA">
        <w:rPr>
          <w:b/>
          <w:bCs/>
        </w:rPr>
        <w:t>NLP Libraries</w:t>
      </w:r>
      <w:r w:rsidR="00E46998" w:rsidRPr="005000EA">
        <w:rPr>
          <w:b/>
          <w:bCs/>
        </w:rPr>
        <w:t xml:space="preserve"> -</w:t>
      </w:r>
      <w:r w:rsidRPr="005000EA">
        <w:rPr>
          <w:b/>
          <w:bCs/>
        </w:rPr>
        <w:t xml:space="preserve"> </w:t>
      </w:r>
      <w:proofErr w:type="spellStart"/>
      <w:r w:rsidR="0060408A" w:rsidRPr="005000EA">
        <w:rPr>
          <w:b/>
          <w:bCs/>
        </w:rPr>
        <w:t>P</w:t>
      </w:r>
      <w:r w:rsidRPr="005000EA">
        <w:rPr>
          <w:b/>
          <w:bCs/>
        </w:rPr>
        <w:t>yLDAvis</w:t>
      </w:r>
      <w:proofErr w:type="spellEnd"/>
      <w:r w:rsidRPr="005000EA">
        <w:rPr>
          <w:b/>
          <w:bCs/>
        </w:rPr>
        <w:t xml:space="preserve">, </w:t>
      </w:r>
      <w:r w:rsidR="0060408A" w:rsidRPr="005000EA">
        <w:rPr>
          <w:b/>
          <w:bCs/>
        </w:rPr>
        <w:t>NLTK</w:t>
      </w:r>
      <w:r w:rsidRPr="005000EA">
        <w:rPr>
          <w:b/>
          <w:bCs/>
        </w:rPr>
        <w:t xml:space="preserve">, </w:t>
      </w:r>
      <w:r w:rsidR="0060408A" w:rsidRPr="005000EA">
        <w:rPr>
          <w:b/>
          <w:bCs/>
        </w:rPr>
        <w:t>S</w:t>
      </w:r>
      <w:r w:rsidRPr="005000EA">
        <w:rPr>
          <w:b/>
          <w:bCs/>
        </w:rPr>
        <w:t xml:space="preserve">pacy, </w:t>
      </w:r>
      <w:r w:rsidR="0060408A" w:rsidRPr="005000EA">
        <w:rPr>
          <w:b/>
          <w:bCs/>
        </w:rPr>
        <w:t>G</w:t>
      </w:r>
      <w:r w:rsidR="00E46998" w:rsidRPr="005000EA">
        <w:rPr>
          <w:b/>
          <w:bCs/>
        </w:rPr>
        <w:t>enism</w:t>
      </w:r>
      <w:r w:rsidR="00AE4A3A" w:rsidRPr="005000EA">
        <w:rPr>
          <w:b/>
          <w:bCs/>
        </w:rPr>
        <w:t>:</w:t>
      </w:r>
      <w:r w:rsidR="00AE4A3A" w:rsidRPr="005000EA">
        <w:t xml:space="preserve"> </w:t>
      </w:r>
      <w:r w:rsidR="002C7999" w:rsidRPr="005000EA">
        <w:t xml:space="preserve">Some </w:t>
      </w:r>
      <w:r w:rsidR="0010599F" w:rsidRPr="005000EA">
        <w:t xml:space="preserve">Natural Language processing </w:t>
      </w:r>
      <w:r w:rsidR="002C7999" w:rsidRPr="005000EA">
        <w:t>l</w:t>
      </w:r>
      <w:r w:rsidR="0010599F" w:rsidRPr="005000EA">
        <w:t xml:space="preserve">ibraries </w:t>
      </w:r>
      <w:r w:rsidR="002C7999" w:rsidRPr="005000EA">
        <w:t>may be</w:t>
      </w:r>
      <w:r w:rsidR="0010599F" w:rsidRPr="005000EA">
        <w:t xml:space="preserve"> used for </w:t>
      </w:r>
      <w:r w:rsidR="00EB68DC" w:rsidRPr="005000EA">
        <w:t xml:space="preserve">future </w:t>
      </w:r>
      <w:r w:rsidR="0010599F" w:rsidRPr="005000EA">
        <w:t xml:space="preserve">work in </w:t>
      </w:r>
      <w:r w:rsidR="00EB68DC" w:rsidRPr="005000EA">
        <w:t xml:space="preserve">the </w:t>
      </w:r>
      <w:r w:rsidR="0010599F" w:rsidRPr="005000EA">
        <w:t>backlog.</w:t>
      </w:r>
    </w:p>
    <w:p w14:paraId="762F52EB" w14:textId="629FD858" w:rsidR="002E3535" w:rsidRPr="005000EA" w:rsidRDefault="00AA1103" w:rsidP="009C1E99">
      <w:pPr>
        <w:pStyle w:val="ListParagraph"/>
        <w:numPr>
          <w:ilvl w:val="0"/>
          <w:numId w:val="1"/>
        </w:numPr>
        <w:rPr>
          <w:b/>
          <w:bCs/>
        </w:rPr>
      </w:pPr>
      <w:r w:rsidRPr="005000EA">
        <w:rPr>
          <w:b/>
          <w:bCs/>
        </w:rPr>
        <w:t>Geo</w:t>
      </w:r>
      <w:r w:rsidR="00942380">
        <w:rPr>
          <w:b/>
          <w:bCs/>
        </w:rPr>
        <w:t>spatial</w:t>
      </w:r>
      <w:r w:rsidRPr="005000EA">
        <w:rPr>
          <w:b/>
          <w:bCs/>
        </w:rPr>
        <w:t xml:space="preserve"> Libraries</w:t>
      </w:r>
      <w:r w:rsidR="00E46998" w:rsidRPr="005000EA">
        <w:rPr>
          <w:b/>
          <w:bCs/>
        </w:rPr>
        <w:t xml:space="preserve"> -</w:t>
      </w:r>
      <w:r w:rsidRPr="005000EA">
        <w:rPr>
          <w:b/>
          <w:bCs/>
        </w:rPr>
        <w:t xml:space="preserve"> </w:t>
      </w:r>
      <w:proofErr w:type="spellStart"/>
      <w:r w:rsidR="002E3535" w:rsidRPr="005000EA">
        <w:rPr>
          <w:b/>
          <w:bCs/>
        </w:rPr>
        <w:t>G</w:t>
      </w:r>
      <w:r w:rsidRPr="005000EA">
        <w:rPr>
          <w:b/>
          <w:bCs/>
        </w:rPr>
        <w:t>eo</w:t>
      </w:r>
      <w:r w:rsidR="002E3535" w:rsidRPr="005000EA">
        <w:rPr>
          <w:b/>
          <w:bCs/>
        </w:rPr>
        <w:t>P</w:t>
      </w:r>
      <w:r w:rsidRPr="005000EA">
        <w:rPr>
          <w:b/>
          <w:bCs/>
        </w:rPr>
        <w:t>y</w:t>
      </w:r>
      <w:proofErr w:type="spellEnd"/>
      <w:r w:rsidRPr="005000EA">
        <w:rPr>
          <w:b/>
          <w:bCs/>
        </w:rPr>
        <w:t xml:space="preserve">, </w:t>
      </w:r>
      <w:r w:rsidR="002E3535" w:rsidRPr="005000EA">
        <w:rPr>
          <w:b/>
          <w:bCs/>
        </w:rPr>
        <w:t>S</w:t>
      </w:r>
      <w:r w:rsidRPr="005000EA">
        <w:rPr>
          <w:b/>
          <w:bCs/>
        </w:rPr>
        <w:t>hapely</w:t>
      </w:r>
      <w:r w:rsidR="002E3535" w:rsidRPr="005000EA">
        <w:rPr>
          <w:b/>
          <w:bCs/>
        </w:rPr>
        <w:t xml:space="preserve">, </w:t>
      </w:r>
      <w:proofErr w:type="spellStart"/>
      <w:r w:rsidR="002E3535" w:rsidRPr="005000EA">
        <w:rPr>
          <w:b/>
          <w:bCs/>
        </w:rPr>
        <w:t>GeoPandas</w:t>
      </w:r>
      <w:proofErr w:type="spellEnd"/>
      <w:r w:rsidR="009A7D64">
        <w:rPr>
          <w:b/>
          <w:bCs/>
        </w:rPr>
        <w:t>, Folium</w:t>
      </w:r>
      <w:r w:rsidR="00F03F35">
        <w:rPr>
          <w:b/>
          <w:bCs/>
        </w:rPr>
        <w:t xml:space="preserve">, </w:t>
      </w:r>
      <w:proofErr w:type="spellStart"/>
      <w:r w:rsidR="00F03F35">
        <w:rPr>
          <w:b/>
          <w:bCs/>
        </w:rPr>
        <w:t>Mapbox</w:t>
      </w:r>
      <w:proofErr w:type="spellEnd"/>
      <w:r w:rsidR="00F03F35">
        <w:rPr>
          <w:b/>
          <w:bCs/>
        </w:rPr>
        <w:t xml:space="preserve"> &amp; </w:t>
      </w:r>
      <w:proofErr w:type="spellStart"/>
      <w:r w:rsidR="00F03F35">
        <w:rPr>
          <w:b/>
          <w:bCs/>
        </w:rPr>
        <w:t>Plotly</w:t>
      </w:r>
      <w:proofErr w:type="spellEnd"/>
      <w:r w:rsidR="00AE4A3A" w:rsidRPr="005000EA">
        <w:rPr>
          <w:b/>
          <w:bCs/>
        </w:rPr>
        <w:t xml:space="preserve">: </w:t>
      </w:r>
      <w:r w:rsidR="002E3535" w:rsidRPr="005000EA">
        <w:t xml:space="preserve">These libraries are used for the various mapping </w:t>
      </w:r>
      <w:r w:rsidR="00EC7954" w:rsidRPr="005000EA">
        <w:t xml:space="preserve">tools and visualisations </w:t>
      </w:r>
      <w:r w:rsidR="002E08A1" w:rsidRPr="005000EA">
        <w:t>used in our use-cases.</w:t>
      </w:r>
    </w:p>
    <w:p w14:paraId="7F79719C" w14:textId="109EE0CE" w:rsidR="00FE261B" w:rsidRPr="005000EA" w:rsidRDefault="00FE261B" w:rsidP="009C1E99">
      <w:pPr>
        <w:pStyle w:val="ListParagraph"/>
        <w:numPr>
          <w:ilvl w:val="0"/>
          <w:numId w:val="1"/>
        </w:numPr>
      </w:pPr>
      <w:r w:rsidRPr="005000EA">
        <w:rPr>
          <w:b/>
          <w:bCs/>
        </w:rPr>
        <w:t xml:space="preserve">IDE - </w:t>
      </w:r>
      <w:proofErr w:type="spellStart"/>
      <w:r w:rsidRPr="005000EA">
        <w:rPr>
          <w:b/>
          <w:bCs/>
        </w:rPr>
        <w:t>Jupyter</w:t>
      </w:r>
      <w:proofErr w:type="spellEnd"/>
      <w:r w:rsidRPr="005000EA">
        <w:rPr>
          <w:b/>
          <w:bCs/>
        </w:rPr>
        <w:t xml:space="preserve"> Notebooks: </w:t>
      </w:r>
      <w:proofErr w:type="spellStart"/>
      <w:r w:rsidRPr="005000EA">
        <w:t>Jupyter</w:t>
      </w:r>
      <w:proofErr w:type="spellEnd"/>
      <w:r w:rsidRPr="005000EA">
        <w:t xml:space="preserve"> Notebooks are the tool of choice for data scientists working with Python, allowing us to create and share documents that integrate live code, equations, computational output, visualizations, and other multimedia, along with explanatory text in a single document. Notebooks are created by the DS Team for each use-case, which can be converted to HTML by the WEB Team to display on the site.</w:t>
      </w:r>
    </w:p>
    <w:p w14:paraId="1CAE74C5" w14:textId="43D1300D" w:rsidR="009A01CC" w:rsidRPr="001406B0" w:rsidRDefault="009A01CC" w:rsidP="005742C2">
      <w:pPr>
        <w:pStyle w:val="Heading3"/>
      </w:pPr>
      <w:bookmarkStart w:id="36" w:name="_Toc107045518"/>
      <w:r w:rsidRPr="001406B0">
        <w:t>DESIGN Team</w:t>
      </w:r>
      <w:bookmarkEnd w:id="36"/>
    </w:p>
    <w:p w14:paraId="14B88CD2" w14:textId="06F02D56" w:rsidR="00673B14" w:rsidRPr="001406B0" w:rsidRDefault="00673B14" w:rsidP="001406B0">
      <w:pPr>
        <w:pStyle w:val="ListParagraph"/>
        <w:numPr>
          <w:ilvl w:val="0"/>
          <w:numId w:val="12"/>
        </w:numPr>
        <w:ind w:left="284"/>
        <w:rPr>
          <w:rFonts w:asciiTheme="majorBidi" w:hAnsiTheme="majorBidi" w:cstheme="majorBidi"/>
        </w:rPr>
      </w:pPr>
      <w:r w:rsidRPr="001406B0">
        <w:rPr>
          <w:rFonts w:asciiTheme="majorBidi" w:hAnsiTheme="majorBidi" w:cstheme="majorBidi"/>
          <w:b/>
          <w:bCs/>
        </w:rPr>
        <w:t xml:space="preserve">Front end - </w:t>
      </w:r>
      <w:r w:rsidRPr="001406B0">
        <w:rPr>
          <w:rStyle w:val="Strong"/>
          <w:rFonts w:asciiTheme="majorBidi" w:hAnsiTheme="majorBidi" w:cstheme="majorBidi"/>
          <w:color w:val="24292F"/>
        </w:rPr>
        <w:t>JavaScript, HTML, CSS:</w:t>
      </w:r>
      <w:r w:rsidRPr="001406B0">
        <w:rPr>
          <w:rFonts w:asciiTheme="majorBidi" w:hAnsiTheme="majorBidi" w:cstheme="majorBidi"/>
        </w:rPr>
        <w:t> The website content, styling, and functionality such as navbar, search input, and clickable buttons are all coded using these ubiquitous tools.</w:t>
      </w:r>
    </w:p>
    <w:p w14:paraId="033B2076" w14:textId="72791D09" w:rsidR="00673B14" w:rsidRPr="001406B0" w:rsidRDefault="00673B14" w:rsidP="001406B0">
      <w:pPr>
        <w:pStyle w:val="ListParagraph"/>
        <w:numPr>
          <w:ilvl w:val="0"/>
          <w:numId w:val="12"/>
        </w:numPr>
        <w:ind w:left="284"/>
        <w:rPr>
          <w:rFonts w:asciiTheme="majorBidi" w:hAnsiTheme="majorBidi" w:cstheme="majorBidi"/>
          <w:b/>
          <w:bCs/>
        </w:rPr>
      </w:pPr>
      <w:r w:rsidRPr="001406B0">
        <w:rPr>
          <w:rFonts w:asciiTheme="majorBidi" w:hAnsiTheme="majorBidi" w:cstheme="majorBidi"/>
          <w:b/>
          <w:bCs/>
        </w:rPr>
        <w:t xml:space="preserve">Back end - </w:t>
      </w:r>
      <w:r w:rsidRPr="001406B0">
        <w:rPr>
          <w:rStyle w:val="Strong"/>
          <w:rFonts w:asciiTheme="majorBidi" w:hAnsiTheme="majorBidi" w:cstheme="majorBidi"/>
          <w:color w:val="24292F"/>
        </w:rPr>
        <w:t>Python, Flask:</w:t>
      </w:r>
      <w:r w:rsidRPr="001406B0">
        <w:rPr>
          <w:rFonts w:asciiTheme="majorBidi" w:hAnsiTheme="majorBidi" w:cstheme="majorBidi"/>
        </w:rPr>
        <w:t> In the backend, the webapp runs on Flask, a micro web framework written in Python. It is classified as a microframework because it does not require particular tools or libraries. It has no database abstraction layer, form validation, or other components where pre-existing third-party libraries provide these functions.</w:t>
      </w:r>
    </w:p>
    <w:p w14:paraId="7D232F7F" w14:textId="07C91D5F" w:rsidR="001406B0" w:rsidRPr="005000EA" w:rsidRDefault="001406B0" w:rsidP="468384FD">
      <w:pPr>
        <w:pStyle w:val="ListParagraph"/>
        <w:numPr>
          <w:ilvl w:val="0"/>
          <w:numId w:val="1"/>
        </w:numPr>
        <w:ind w:left="284"/>
        <w:rPr>
          <w:b/>
          <w:bCs/>
        </w:rPr>
      </w:pPr>
      <w:r w:rsidRPr="468384FD">
        <w:rPr>
          <w:b/>
          <w:bCs/>
        </w:rPr>
        <w:t xml:space="preserve">Security - Flask-Talisman: </w:t>
      </w:r>
      <w:r>
        <w:t>Talisman is a small Flask extension that handles setting HTTP headers that can help protect against a few common web application security issues.</w:t>
      </w:r>
      <w:r>
        <w:br/>
      </w:r>
      <w:r w:rsidR="468384FD" w:rsidRPr="468384FD">
        <w:rPr>
          <w:b/>
          <w:bCs/>
        </w:rPr>
        <w:t xml:space="preserve">NMAP, </w:t>
      </w:r>
      <w:proofErr w:type="spellStart"/>
      <w:r w:rsidR="468384FD" w:rsidRPr="468384FD">
        <w:rPr>
          <w:b/>
          <w:bCs/>
        </w:rPr>
        <w:t>SQLMap</w:t>
      </w:r>
      <w:proofErr w:type="spellEnd"/>
      <w:r w:rsidR="468384FD" w:rsidRPr="468384FD">
        <w:rPr>
          <w:b/>
          <w:bCs/>
        </w:rPr>
        <w:t xml:space="preserve">, </w:t>
      </w:r>
      <w:proofErr w:type="spellStart"/>
      <w:r w:rsidR="468384FD" w:rsidRPr="468384FD">
        <w:rPr>
          <w:b/>
          <w:bCs/>
        </w:rPr>
        <w:t>Nikito</w:t>
      </w:r>
      <w:proofErr w:type="spellEnd"/>
      <w:r w:rsidR="468384FD">
        <w:t xml:space="preserve">: Penetration testing tools used with Kali Linux to test the security of the website. </w:t>
      </w:r>
      <w:r>
        <w:br/>
      </w:r>
      <w:r w:rsidR="468384FD" w:rsidRPr="468384FD">
        <w:rPr>
          <w:b/>
          <w:bCs/>
        </w:rPr>
        <w:lastRenderedPageBreak/>
        <w:t xml:space="preserve">GCP Cyber Security Features: </w:t>
      </w:r>
      <w:r w:rsidR="468384FD">
        <w:t>The use to several in-built GCP features; API gateway, Cloud Build, Web app, Google Risk Protection Program and container registry.</w:t>
      </w:r>
    </w:p>
    <w:p w14:paraId="616F532E" w14:textId="77777777" w:rsidR="00673B14" w:rsidRPr="00673B14" w:rsidRDefault="00673B14" w:rsidP="00673B14">
      <w:pPr>
        <w:rPr>
          <w:highlight w:val="magenta"/>
        </w:rPr>
      </w:pPr>
    </w:p>
    <w:p w14:paraId="55BA97B3" w14:textId="6708C2F8" w:rsidR="007977B9" w:rsidRPr="004601D1" w:rsidRDefault="00901CE2" w:rsidP="005742C2">
      <w:pPr>
        <w:pStyle w:val="Heading3"/>
      </w:pPr>
      <w:bookmarkStart w:id="37" w:name="_Toc107045519"/>
      <w:r w:rsidRPr="004601D1">
        <w:t>W</w:t>
      </w:r>
      <w:r w:rsidR="009447D0" w:rsidRPr="004601D1">
        <w:t>EB</w:t>
      </w:r>
      <w:r w:rsidR="009A01CC" w:rsidRPr="004601D1">
        <w:t>DEV</w:t>
      </w:r>
      <w:r w:rsidR="00E46998" w:rsidRPr="004601D1">
        <w:t xml:space="preserve"> </w:t>
      </w:r>
      <w:r w:rsidR="00AE4A3A" w:rsidRPr="004601D1">
        <w:t>Team</w:t>
      </w:r>
      <w:bookmarkEnd w:id="37"/>
    </w:p>
    <w:p w14:paraId="031BE82E" w14:textId="735068AB" w:rsidR="008D1BCB" w:rsidRPr="005000EA" w:rsidRDefault="00AB3E1B" w:rsidP="009C1E99">
      <w:pPr>
        <w:pStyle w:val="ListParagraph"/>
        <w:numPr>
          <w:ilvl w:val="0"/>
          <w:numId w:val="1"/>
        </w:numPr>
        <w:rPr>
          <w:b/>
          <w:bCs/>
        </w:rPr>
      </w:pPr>
      <w:r w:rsidRPr="005000EA">
        <w:rPr>
          <w:b/>
          <w:bCs/>
        </w:rPr>
        <w:t>Frontend - Java</w:t>
      </w:r>
      <w:r w:rsidR="0024684A" w:rsidRPr="005000EA">
        <w:rPr>
          <w:b/>
          <w:bCs/>
        </w:rPr>
        <w:t>S</w:t>
      </w:r>
      <w:r w:rsidRPr="005000EA">
        <w:rPr>
          <w:b/>
          <w:bCs/>
        </w:rPr>
        <w:t>cript, HTML, CS</w:t>
      </w:r>
      <w:r w:rsidR="00AE4A3A" w:rsidRPr="005000EA">
        <w:rPr>
          <w:b/>
          <w:bCs/>
        </w:rPr>
        <w:t xml:space="preserve">S: </w:t>
      </w:r>
      <w:r w:rsidR="003107B4" w:rsidRPr="005000EA">
        <w:t>The website content</w:t>
      </w:r>
      <w:r w:rsidR="00301136" w:rsidRPr="005000EA">
        <w:t xml:space="preserve">, </w:t>
      </w:r>
      <w:r w:rsidR="004571E5" w:rsidRPr="005000EA">
        <w:t>styling,</w:t>
      </w:r>
      <w:r w:rsidR="003107B4" w:rsidRPr="005000EA">
        <w:t xml:space="preserve"> </w:t>
      </w:r>
      <w:r w:rsidR="00410F8B" w:rsidRPr="005000EA">
        <w:t>and functionality</w:t>
      </w:r>
      <w:r w:rsidR="005F5E74" w:rsidRPr="005000EA">
        <w:t xml:space="preserve"> </w:t>
      </w:r>
      <w:r w:rsidR="00410F8B" w:rsidRPr="005000EA">
        <w:t xml:space="preserve">such as </w:t>
      </w:r>
      <w:r w:rsidR="00151927" w:rsidRPr="005000EA">
        <w:t>navbar</w:t>
      </w:r>
      <w:r w:rsidR="001743CB" w:rsidRPr="005000EA">
        <w:t>, search input,</w:t>
      </w:r>
      <w:r w:rsidR="002D0D04" w:rsidRPr="005000EA">
        <w:t xml:space="preserve"> and</w:t>
      </w:r>
      <w:r w:rsidR="00151927" w:rsidRPr="005000EA">
        <w:t xml:space="preserve"> clickable buttons </w:t>
      </w:r>
      <w:r w:rsidR="002D0D04" w:rsidRPr="005000EA">
        <w:t>are all</w:t>
      </w:r>
      <w:r w:rsidR="003107B4" w:rsidRPr="005000EA">
        <w:t xml:space="preserve"> coded using these ubiquitous</w:t>
      </w:r>
      <w:r w:rsidR="00F23DB7" w:rsidRPr="005000EA">
        <w:t xml:space="preserve"> </w:t>
      </w:r>
      <w:r w:rsidR="003107B4" w:rsidRPr="005000EA">
        <w:t>tools.</w:t>
      </w:r>
    </w:p>
    <w:p w14:paraId="2DF6FF39" w14:textId="741EF71F" w:rsidR="00977BAF" w:rsidRPr="005000EA" w:rsidRDefault="000D327F" w:rsidP="009C1E99">
      <w:pPr>
        <w:pStyle w:val="ListParagraph"/>
        <w:numPr>
          <w:ilvl w:val="0"/>
          <w:numId w:val="1"/>
        </w:numPr>
        <w:rPr>
          <w:b/>
          <w:bCs/>
        </w:rPr>
      </w:pPr>
      <w:r w:rsidRPr="005000EA">
        <w:rPr>
          <w:b/>
          <w:bCs/>
        </w:rPr>
        <w:t>Backend</w:t>
      </w:r>
      <w:r w:rsidR="00AB3E1B" w:rsidRPr="005000EA">
        <w:rPr>
          <w:b/>
          <w:bCs/>
        </w:rPr>
        <w:t xml:space="preserve"> - </w:t>
      </w:r>
      <w:r w:rsidR="00683668" w:rsidRPr="005000EA">
        <w:rPr>
          <w:b/>
          <w:bCs/>
        </w:rPr>
        <w:t xml:space="preserve">Python, </w:t>
      </w:r>
      <w:r w:rsidR="00AB3E1B" w:rsidRPr="005000EA">
        <w:rPr>
          <w:b/>
          <w:bCs/>
        </w:rPr>
        <w:t>Flask</w:t>
      </w:r>
      <w:r w:rsidR="00AE4A3A" w:rsidRPr="005000EA">
        <w:rPr>
          <w:b/>
          <w:bCs/>
        </w:rPr>
        <w:t xml:space="preserve">: </w:t>
      </w:r>
      <w:r w:rsidR="005F5E74" w:rsidRPr="005000EA">
        <w:t xml:space="preserve">In the backend, the webapp runs on Flask, a </w:t>
      </w:r>
      <w:r w:rsidR="002B5C93" w:rsidRPr="005000EA">
        <w:t xml:space="preserve">micro web framework written in Python. It is classified as a microframework because it does not require particular tools or libraries. It has no database abstraction layer, form validation, or other components where pre-existing third-party libraries provide </w:t>
      </w:r>
      <w:r w:rsidR="00CF5CAC" w:rsidRPr="005000EA">
        <w:t>these</w:t>
      </w:r>
      <w:r w:rsidR="002B5C93" w:rsidRPr="005000EA">
        <w:t xml:space="preserve"> functions.</w:t>
      </w:r>
    </w:p>
    <w:p w14:paraId="7AD75A75" w14:textId="55C62C52" w:rsidR="00F157BF" w:rsidRPr="005000EA" w:rsidRDefault="007977B9" w:rsidP="009C1E99">
      <w:pPr>
        <w:pStyle w:val="ListParagraph"/>
        <w:numPr>
          <w:ilvl w:val="0"/>
          <w:numId w:val="1"/>
        </w:numPr>
        <w:rPr>
          <w:b/>
          <w:bCs/>
        </w:rPr>
      </w:pPr>
      <w:r w:rsidRPr="005000EA">
        <w:rPr>
          <w:b/>
          <w:bCs/>
        </w:rPr>
        <w:t>S</w:t>
      </w:r>
      <w:r w:rsidR="000D327F" w:rsidRPr="005000EA">
        <w:rPr>
          <w:b/>
          <w:bCs/>
        </w:rPr>
        <w:t>ecurity - Flask-Talisman</w:t>
      </w:r>
      <w:r w:rsidR="00AE4A3A" w:rsidRPr="005000EA">
        <w:rPr>
          <w:b/>
          <w:bCs/>
        </w:rPr>
        <w:t xml:space="preserve">: </w:t>
      </w:r>
      <w:r w:rsidR="00F157BF" w:rsidRPr="005000EA">
        <w:t>Talisman is a small Flask extension that handles setting HTTP headers that can help protect against a few common web application security issues</w:t>
      </w:r>
      <w:r w:rsidR="00FF5D03" w:rsidRPr="005000EA">
        <w:t>.</w:t>
      </w:r>
    </w:p>
    <w:p w14:paraId="30657CA2" w14:textId="3B182EA2" w:rsidR="00AB3E1B" w:rsidRPr="005000EA" w:rsidRDefault="00AB3E1B" w:rsidP="009C1E99">
      <w:pPr>
        <w:pStyle w:val="ListParagraph"/>
        <w:numPr>
          <w:ilvl w:val="0"/>
          <w:numId w:val="1"/>
        </w:numPr>
        <w:rPr>
          <w:b/>
          <w:bCs/>
        </w:rPr>
      </w:pPr>
      <w:r w:rsidRPr="005000EA">
        <w:rPr>
          <w:b/>
          <w:bCs/>
        </w:rPr>
        <w:t>Deployments - Docker</w:t>
      </w:r>
      <w:r w:rsidR="0024684A" w:rsidRPr="005000EA">
        <w:rPr>
          <w:b/>
          <w:bCs/>
        </w:rPr>
        <w:t xml:space="preserve">, </w:t>
      </w:r>
      <w:r w:rsidRPr="005000EA">
        <w:rPr>
          <w:b/>
          <w:bCs/>
        </w:rPr>
        <w:t>AWS</w:t>
      </w:r>
      <w:r w:rsidR="00F647B9" w:rsidRPr="005000EA">
        <w:rPr>
          <w:b/>
          <w:bCs/>
        </w:rPr>
        <w:t>, Google Cloud Platform (GCP)</w:t>
      </w:r>
      <w:r w:rsidR="00AE4A3A" w:rsidRPr="005000EA">
        <w:rPr>
          <w:b/>
          <w:bCs/>
        </w:rPr>
        <w:t xml:space="preserve">: </w:t>
      </w:r>
      <w:r w:rsidR="004850C0" w:rsidRPr="005000EA">
        <w:t>Docker is</w:t>
      </w:r>
      <w:r w:rsidR="00A33242" w:rsidRPr="005000EA">
        <w:t xml:space="preserve"> the most popular solution for creating and working with containers. </w:t>
      </w:r>
      <w:r w:rsidR="008A017F">
        <w:t xml:space="preserve">Currently the </w:t>
      </w:r>
      <w:r w:rsidR="000369AC">
        <w:t xml:space="preserve">team </w:t>
      </w:r>
      <w:r w:rsidR="004601D1">
        <w:t>employees</w:t>
      </w:r>
      <w:r w:rsidR="000369AC">
        <w:t xml:space="preserve"> the use of </w:t>
      </w:r>
      <w:r w:rsidR="00A97F28">
        <w:t>GCP</w:t>
      </w:r>
      <w:r w:rsidR="00A244F5">
        <w:t xml:space="preserve"> and their </w:t>
      </w:r>
      <w:r w:rsidR="00464CB4" w:rsidRPr="005000EA">
        <w:rPr>
          <w:i/>
          <w:iCs/>
        </w:rPr>
        <w:t>Cloud Run</w:t>
      </w:r>
      <w:r w:rsidR="00464CB4" w:rsidRPr="005000EA">
        <w:t xml:space="preserve"> </w:t>
      </w:r>
      <w:r w:rsidR="00A244F5">
        <w:t>service</w:t>
      </w:r>
      <w:r w:rsidR="0081585C" w:rsidRPr="005000EA">
        <w:t>. There are many other services available in these Cloud Providers that we can use as we expand the project.</w:t>
      </w:r>
    </w:p>
    <w:p w14:paraId="7E9D351E" w14:textId="09DE149B" w:rsidR="00F7589D" w:rsidRPr="00FD31E8" w:rsidRDefault="00FE261B" w:rsidP="00FD31E8">
      <w:pPr>
        <w:pStyle w:val="ListParagraph"/>
        <w:numPr>
          <w:ilvl w:val="0"/>
          <w:numId w:val="1"/>
        </w:numPr>
        <w:rPr>
          <w:b/>
          <w:bCs/>
        </w:rPr>
      </w:pPr>
      <w:r w:rsidRPr="005000EA">
        <w:rPr>
          <w:b/>
          <w:bCs/>
        </w:rPr>
        <w:t xml:space="preserve">IDE - Visual Studio Code: </w:t>
      </w:r>
      <w:r w:rsidRPr="005000EA">
        <w:t>Visual Studio Code is a lightweight code editor which the WEB Team uses for coding in the webapp</w:t>
      </w:r>
      <w:r w:rsidR="006629EC" w:rsidRPr="005000EA">
        <w:t>. I</w:t>
      </w:r>
      <w:r w:rsidRPr="005000EA">
        <w:t xml:space="preserve">t allows for running the Flask server in a local development environment so we can see changes </w:t>
      </w:r>
      <w:r w:rsidR="006629EC" w:rsidRPr="005000EA">
        <w:t xml:space="preserve">live </w:t>
      </w:r>
      <w:r w:rsidRPr="005000EA">
        <w:t>in a browser</w:t>
      </w:r>
      <w:r w:rsidR="006629EC" w:rsidRPr="005000EA">
        <w:t>,</w:t>
      </w:r>
      <w:r w:rsidRPr="005000EA">
        <w:t xml:space="preserve"> </w:t>
      </w:r>
      <w:r w:rsidR="006629EC" w:rsidRPr="005000EA">
        <w:t>and it</w:t>
      </w:r>
      <w:r w:rsidR="000D06F4" w:rsidRPr="005000EA">
        <w:t xml:space="preserve"> also</w:t>
      </w:r>
      <w:r w:rsidRPr="005000EA">
        <w:t xml:space="preserve"> has </w:t>
      </w:r>
      <w:r w:rsidR="00AF5E59" w:rsidRPr="005000EA">
        <w:t>several</w:t>
      </w:r>
      <w:r w:rsidRPr="005000EA">
        <w:t xml:space="preserve"> useful extensions for working with Git, debugging, etc.</w:t>
      </w:r>
    </w:p>
    <w:bookmarkEnd w:id="30"/>
    <w:p w14:paraId="2421162B" w14:textId="03507A8B" w:rsidR="00F7589D" w:rsidRDefault="00F7589D" w:rsidP="00B34759">
      <w:pPr>
        <w:spacing w:line="240" w:lineRule="auto"/>
        <w:jc w:val="left"/>
        <w:rPr>
          <w:rFonts w:eastAsiaTheme="majorEastAsia" w:cstheme="majorBidi"/>
          <w:b/>
          <w:bCs/>
          <w:color w:val="2F5496" w:themeColor="accent1" w:themeShade="BF"/>
          <w:sz w:val="32"/>
          <w:szCs w:val="32"/>
        </w:rPr>
      </w:pPr>
      <w:r>
        <w:br w:type="page"/>
      </w:r>
    </w:p>
    <w:p w14:paraId="195C2E96" w14:textId="3F003008" w:rsidR="00211273" w:rsidRPr="00970C23" w:rsidRDefault="00A472F8" w:rsidP="00BB6B84">
      <w:pPr>
        <w:pStyle w:val="Heading1"/>
      </w:pPr>
      <w:bookmarkStart w:id="38" w:name="_Toc107045520"/>
      <w:r w:rsidRPr="00970C23">
        <w:lastRenderedPageBreak/>
        <w:t>Project Links</w:t>
      </w:r>
      <w:bookmarkEnd w:id="38"/>
    </w:p>
    <w:p w14:paraId="0224DE2C" w14:textId="1C2DD514" w:rsidR="003E121B" w:rsidRPr="0046565F" w:rsidRDefault="00C70B8C" w:rsidP="005742C2">
      <w:pPr>
        <w:pStyle w:val="paragraph"/>
        <w:spacing w:line="240" w:lineRule="auto"/>
        <w:rPr>
          <w:rStyle w:val="normaltextrun"/>
          <w:rFonts w:asciiTheme="majorBidi" w:hAnsiTheme="majorBidi" w:cstheme="majorBidi"/>
          <w:b/>
          <w:bCs/>
        </w:rPr>
      </w:pPr>
      <w:r w:rsidRPr="0046565F">
        <w:rPr>
          <w:rStyle w:val="normaltextrun"/>
          <w:rFonts w:asciiTheme="majorBidi" w:hAnsiTheme="majorBidi" w:cstheme="majorBidi"/>
          <w:b/>
          <w:bCs/>
        </w:rPr>
        <w:t xml:space="preserve">[1] </w:t>
      </w:r>
      <w:r w:rsidR="003E121B" w:rsidRPr="0046565F">
        <w:rPr>
          <w:rStyle w:val="normaltextrun"/>
          <w:rFonts w:asciiTheme="majorBidi" w:hAnsiTheme="majorBidi" w:cstheme="majorBidi"/>
          <w:b/>
          <w:bCs/>
        </w:rPr>
        <w:t xml:space="preserve">Link </w:t>
      </w:r>
      <w:r w:rsidR="00C56219" w:rsidRPr="0046565F">
        <w:rPr>
          <w:rStyle w:val="normaltextrun"/>
          <w:rFonts w:asciiTheme="majorBidi" w:hAnsiTheme="majorBidi" w:cstheme="majorBidi"/>
          <w:b/>
          <w:bCs/>
        </w:rPr>
        <w:t xml:space="preserve">to </w:t>
      </w:r>
      <w:r w:rsidR="0034776D" w:rsidRPr="0046565F">
        <w:rPr>
          <w:rStyle w:val="normaltextrun"/>
          <w:rFonts w:asciiTheme="majorBidi" w:hAnsiTheme="majorBidi" w:cstheme="majorBidi"/>
          <w:b/>
          <w:bCs/>
        </w:rPr>
        <w:t xml:space="preserve">City of Melbourne </w:t>
      </w:r>
      <w:r w:rsidR="00C56219" w:rsidRPr="0046565F">
        <w:rPr>
          <w:rStyle w:val="normaltextrun"/>
          <w:rFonts w:asciiTheme="majorBidi" w:hAnsiTheme="majorBidi" w:cstheme="majorBidi"/>
          <w:b/>
          <w:bCs/>
        </w:rPr>
        <w:t>MS Teams Channels</w:t>
      </w:r>
      <w:r w:rsidR="0034776D" w:rsidRPr="0046565F">
        <w:rPr>
          <w:rStyle w:val="normaltextrun"/>
          <w:rFonts w:asciiTheme="majorBidi" w:hAnsiTheme="majorBidi" w:cstheme="majorBidi"/>
          <w:b/>
          <w:bCs/>
        </w:rPr>
        <w:t xml:space="preserve"> Files</w:t>
      </w:r>
    </w:p>
    <w:p w14:paraId="7E434DA3" w14:textId="6707E617" w:rsidR="00C56219" w:rsidRPr="0046565F" w:rsidRDefault="00000000" w:rsidP="005742C2">
      <w:pPr>
        <w:pStyle w:val="paragraph"/>
        <w:spacing w:line="240" w:lineRule="auto"/>
        <w:rPr>
          <w:rStyle w:val="normaltextrun"/>
          <w:rFonts w:asciiTheme="majorBidi" w:hAnsiTheme="majorBidi" w:cstheme="majorBidi"/>
          <w:b/>
          <w:bCs/>
        </w:rPr>
      </w:pPr>
      <w:hyperlink r:id="rId66" w:history="1">
        <w:r w:rsidR="0034776D" w:rsidRPr="0046565F">
          <w:rPr>
            <w:rStyle w:val="Hyperlink"/>
            <w:rFonts w:asciiTheme="majorBidi" w:hAnsiTheme="majorBidi" w:cstheme="majorBidi"/>
          </w:rPr>
          <w:t>Chameleon-</w:t>
        </w:r>
        <w:proofErr w:type="spellStart"/>
        <w:r w:rsidR="0034776D" w:rsidRPr="0046565F">
          <w:rPr>
            <w:rStyle w:val="Hyperlink"/>
            <w:rFonts w:asciiTheme="majorBidi" w:hAnsiTheme="majorBidi" w:cstheme="majorBidi"/>
          </w:rPr>
          <w:t>CityOfMelbourne</w:t>
        </w:r>
        <w:proofErr w:type="spellEnd"/>
      </w:hyperlink>
    </w:p>
    <w:p w14:paraId="563517E3" w14:textId="0D06C9CA" w:rsidR="003E121B" w:rsidRPr="0046565F" w:rsidRDefault="00C70B8C" w:rsidP="005742C2">
      <w:pPr>
        <w:pStyle w:val="paragraph"/>
        <w:spacing w:line="240" w:lineRule="auto"/>
        <w:rPr>
          <w:rStyle w:val="normaltextrun"/>
          <w:rFonts w:asciiTheme="majorBidi" w:hAnsiTheme="majorBidi" w:cstheme="majorBidi"/>
          <w:b/>
          <w:bCs/>
        </w:rPr>
      </w:pPr>
      <w:r w:rsidRPr="0046565F">
        <w:rPr>
          <w:rStyle w:val="normaltextrun"/>
          <w:rFonts w:asciiTheme="majorBidi" w:hAnsiTheme="majorBidi" w:cstheme="majorBidi"/>
          <w:b/>
          <w:bCs/>
        </w:rPr>
        <w:t xml:space="preserve">[2] </w:t>
      </w:r>
      <w:r w:rsidR="003E121B" w:rsidRPr="0046565F">
        <w:rPr>
          <w:rStyle w:val="normaltextrun"/>
          <w:rFonts w:asciiTheme="majorBidi" w:hAnsiTheme="majorBidi" w:cstheme="majorBidi"/>
          <w:b/>
          <w:bCs/>
        </w:rPr>
        <w:t>Link to the team’s pitch video</w:t>
      </w:r>
    </w:p>
    <w:p w14:paraId="6E42D12D" w14:textId="77777777" w:rsidR="00473C2B" w:rsidRPr="0046565F" w:rsidRDefault="00000000" w:rsidP="005742C2">
      <w:pPr>
        <w:pStyle w:val="paragraph"/>
        <w:spacing w:line="240" w:lineRule="auto"/>
        <w:rPr>
          <w:rStyle w:val="normaltextrun"/>
          <w:rFonts w:asciiTheme="majorBidi" w:hAnsiTheme="majorBidi" w:cstheme="majorBidi"/>
          <w:b/>
          <w:bCs/>
          <w:highlight w:val="yellow"/>
        </w:rPr>
      </w:pPr>
      <w:hyperlink r:id="rId67" w:tgtFrame="_blank" w:tooltip="https://video.deakin.edu.au/media/t/1_tu93x3dv" w:history="1">
        <w:r w:rsidR="00473C2B" w:rsidRPr="0046565F">
          <w:rPr>
            <w:rStyle w:val="Hyperlink"/>
            <w:rFonts w:asciiTheme="majorBidi" w:eastAsiaTheme="majorEastAsia" w:hAnsiTheme="majorBidi" w:cstheme="majorBidi"/>
            <w:b/>
            <w:bCs/>
            <w:color w:val="4F52B2"/>
            <w:sz w:val="21"/>
            <w:szCs w:val="21"/>
          </w:rPr>
          <w:t>https://video.deakin.edu.au/media/t/1_tu93x3dv</w:t>
        </w:r>
      </w:hyperlink>
      <w:r w:rsidR="00473C2B" w:rsidRPr="0046565F">
        <w:rPr>
          <w:rStyle w:val="normaltextrun"/>
          <w:rFonts w:asciiTheme="majorBidi" w:hAnsiTheme="majorBidi" w:cstheme="majorBidi"/>
          <w:b/>
          <w:bCs/>
          <w:highlight w:val="yellow"/>
        </w:rPr>
        <w:t xml:space="preserve"> </w:t>
      </w:r>
    </w:p>
    <w:p w14:paraId="7BC88AFA" w14:textId="2A7F3C8E" w:rsidR="003E121B" w:rsidRPr="0046565F" w:rsidRDefault="00C70B8C" w:rsidP="005742C2">
      <w:pPr>
        <w:pStyle w:val="paragraph"/>
        <w:spacing w:line="240" w:lineRule="auto"/>
        <w:rPr>
          <w:rStyle w:val="normaltextrun"/>
          <w:rFonts w:asciiTheme="majorBidi" w:hAnsiTheme="majorBidi" w:cstheme="majorBidi"/>
          <w:b/>
          <w:bCs/>
        </w:rPr>
      </w:pPr>
      <w:r w:rsidRPr="0046565F">
        <w:rPr>
          <w:rStyle w:val="normaltextrun"/>
          <w:rFonts w:asciiTheme="majorBidi" w:hAnsiTheme="majorBidi" w:cstheme="majorBidi"/>
          <w:b/>
          <w:bCs/>
        </w:rPr>
        <w:t xml:space="preserve">[3] </w:t>
      </w:r>
      <w:r w:rsidR="003E121B" w:rsidRPr="0046565F">
        <w:rPr>
          <w:rStyle w:val="normaltextrun"/>
          <w:rFonts w:asciiTheme="majorBidi" w:hAnsiTheme="majorBidi" w:cstheme="majorBidi"/>
          <w:b/>
          <w:bCs/>
        </w:rPr>
        <w:t>Link to our Trello board</w:t>
      </w:r>
      <w:r w:rsidRPr="0046565F">
        <w:rPr>
          <w:rStyle w:val="normaltextrun"/>
          <w:rFonts w:asciiTheme="majorBidi" w:hAnsiTheme="majorBidi" w:cstheme="majorBidi"/>
          <w:b/>
          <w:bCs/>
        </w:rPr>
        <w:t xml:space="preserve"> </w:t>
      </w:r>
      <w:r w:rsidR="003E121B" w:rsidRPr="0046565F">
        <w:rPr>
          <w:rStyle w:val="normaltextrun"/>
          <w:rFonts w:asciiTheme="majorBidi" w:hAnsiTheme="majorBidi" w:cstheme="majorBidi"/>
          <w:b/>
          <w:bCs/>
        </w:rPr>
        <w:t>(T</w:t>
      </w:r>
      <w:r w:rsidR="00A6241B" w:rsidRPr="0046565F">
        <w:rPr>
          <w:rStyle w:val="normaltextrun"/>
          <w:rFonts w:asciiTheme="majorBidi" w:hAnsiTheme="majorBidi" w:cstheme="majorBidi"/>
          <w:b/>
          <w:bCs/>
        </w:rPr>
        <w:t>1</w:t>
      </w:r>
      <w:r w:rsidR="003E121B" w:rsidRPr="0046565F">
        <w:rPr>
          <w:rStyle w:val="normaltextrun"/>
          <w:rFonts w:asciiTheme="majorBidi" w:hAnsiTheme="majorBidi" w:cstheme="majorBidi"/>
          <w:b/>
          <w:bCs/>
        </w:rPr>
        <w:t>/202</w:t>
      </w:r>
      <w:r w:rsidR="00A6241B" w:rsidRPr="0046565F">
        <w:rPr>
          <w:rStyle w:val="normaltextrun"/>
          <w:rFonts w:asciiTheme="majorBidi" w:hAnsiTheme="majorBidi" w:cstheme="majorBidi"/>
          <w:b/>
          <w:bCs/>
        </w:rPr>
        <w:t>2</w:t>
      </w:r>
      <w:r w:rsidR="003E121B" w:rsidRPr="0046565F">
        <w:rPr>
          <w:rStyle w:val="normaltextrun"/>
          <w:rFonts w:asciiTheme="majorBidi" w:hAnsiTheme="majorBidi" w:cstheme="majorBidi"/>
          <w:b/>
          <w:bCs/>
        </w:rPr>
        <w:t>)</w:t>
      </w:r>
    </w:p>
    <w:p w14:paraId="3DD92083" w14:textId="77777777" w:rsidR="001E6F2F" w:rsidRPr="0046565F" w:rsidRDefault="00000000" w:rsidP="005742C2">
      <w:pPr>
        <w:pStyle w:val="paragraph"/>
        <w:spacing w:line="240" w:lineRule="auto"/>
        <w:rPr>
          <w:rStyle w:val="normaltextrun"/>
          <w:rFonts w:asciiTheme="majorBidi" w:hAnsiTheme="majorBidi" w:cstheme="majorBidi"/>
          <w:b/>
          <w:bCs/>
        </w:rPr>
      </w:pPr>
      <w:hyperlink r:id="rId68" w:history="1">
        <w:r w:rsidR="001E6F2F" w:rsidRPr="0046565F">
          <w:rPr>
            <w:rStyle w:val="Hyperlink"/>
            <w:rFonts w:asciiTheme="majorBidi" w:hAnsiTheme="majorBidi" w:cstheme="majorBidi"/>
          </w:rPr>
          <w:t>Melbourne City | Trello</w:t>
        </w:r>
      </w:hyperlink>
      <w:r w:rsidR="001E6F2F" w:rsidRPr="0046565F">
        <w:rPr>
          <w:rStyle w:val="normaltextrun"/>
          <w:rFonts w:asciiTheme="majorBidi" w:hAnsiTheme="majorBidi" w:cstheme="majorBidi"/>
          <w:b/>
          <w:bCs/>
        </w:rPr>
        <w:t xml:space="preserve"> </w:t>
      </w:r>
    </w:p>
    <w:p w14:paraId="19CB47CA" w14:textId="239C4A3F" w:rsidR="00373918" w:rsidRPr="0046565F" w:rsidRDefault="00C70B8C" w:rsidP="005742C2">
      <w:pPr>
        <w:pStyle w:val="paragraph"/>
        <w:spacing w:line="240" w:lineRule="auto"/>
        <w:rPr>
          <w:rStyle w:val="normaltextrun"/>
          <w:rFonts w:asciiTheme="majorBidi" w:hAnsiTheme="majorBidi" w:cstheme="majorBidi"/>
        </w:rPr>
      </w:pPr>
      <w:r w:rsidRPr="0046565F">
        <w:rPr>
          <w:rStyle w:val="normaltextrun"/>
          <w:rFonts w:asciiTheme="majorBidi" w:hAnsiTheme="majorBidi" w:cstheme="majorBidi"/>
          <w:b/>
          <w:bCs/>
        </w:rPr>
        <w:t>[</w:t>
      </w:r>
      <w:r w:rsidR="004F5F1C" w:rsidRPr="0046565F">
        <w:rPr>
          <w:rStyle w:val="normaltextrun"/>
          <w:rFonts w:asciiTheme="majorBidi" w:hAnsiTheme="majorBidi" w:cstheme="majorBidi"/>
          <w:b/>
          <w:bCs/>
        </w:rPr>
        <w:t>6</w:t>
      </w:r>
      <w:r w:rsidRPr="0046565F">
        <w:rPr>
          <w:rStyle w:val="normaltextrun"/>
          <w:rFonts w:asciiTheme="majorBidi" w:hAnsiTheme="majorBidi" w:cstheme="majorBidi"/>
          <w:b/>
          <w:bCs/>
        </w:rPr>
        <w:t xml:space="preserve">] </w:t>
      </w:r>
      <w:r w:rsidR="003E121B" w:rsidRPr="0046565F">
        <w:rPr>
          <w:rStyle w:val="normaltextrun"/>
          <w:rFonts w:asciiTheme="majorBidi" w:hAnsiTheme="majorBidi" w:cstheme="majorBidi"/>
          <w:b/>
          <w:bCs/>
        </w:rPr>
        <w:t>Link to the live website (T</w:t>
      </w:r>
      <w:r w:rsidR="00A6241B" w:rsidRPr="0046565F">
        <w:rPr>
          <w:rStyle w:val="normaltextrun"/>
          <w:rFonts w:asciiTheme="majorBidi" w:hAnsiTheme="majorBidi" w:cstheme="majorBidi"/>
          <w:b/>
          <w:bCs/>
        </w:rPr>
        <w:t>1</w:t>
      </w:r>
      <w:r w:rsidR="003E121B" w:rsidRPr="0046565F">
        <w:rPr>
          <w:rStyle w:val="normaltextrun"/>
          <w:rFonts w:asciiTheme="majorBidi" w:hAnsiTheme="majorBidi" w:cstheme="majorBidi"/>
          <w:b/>
          <w:bCs/>
        </w:rPr>
        <w:t>/202</w:t>
      </w:r>
      <w:r w:rsidR="00A6241B" w:rsidRPr="0046565F">
        <w:rPr>
          <w:rStyle w:val="normaltextrun"/>
          <w:rFonts w:asciiTheme="majorBidi" w:hAnsiTheme="majorBidi" w:cstheme="majorBidi"/>
          <w:b/>
          <w:bCs/>
        </w:rPr>
        <w:t>2</w:t>
      </w:r>
      <w:r w:rsidR="003E121B" w:rsidRPr="0046565F">
        <w:rPr>
          <w:rStyle w:val="normaltextrun"/>
          <w:rFonts w:asciiTheme="majorBidi" w:hAnsiTheme="majorBidi" w:cstheme="majorBidi"/>
          <w:b/>
          <w:bCs/>
        </w:rPr>
        <w:t>)</w:t>
      </w:r>
    </w:p>
    <w:p w14:paraId="4DB062D1" w14:textId="77777777" w:rsidR="002E7BBA" w:rsidRPr="0046565F" w:rsidRDefault="00000000" w:rsidP="002E7BBA">
      <w:pPr>
        <w:pStyle w:val="paragraph"/>
        <w:rPr>
          <w:rStyle w:val="Hyperlink"/>
          <w:rFonts w:asciiTheme="majorBidi" w:hAnsiTheme="majorBidi" w:cstheme="majorBidi"/>
        </w:rPr>
      </w:pPr>
      <w:hyperlink r:id="rId69" w:tgtFrame="_blank" w:tooltip="https://master-mop-busaytgm.ts.gateway.dev/" w:history="1">
        <w:r w:rsidR="002E7BBA" w:rsidRPr="0046565F">
          <w:rPr>
            <w:rStyle w:val="Hyperlink"/>
            <w:rFonts w:asciiTheme="majorBidi" w:hAnsiTheme="majorBidi" w:cstheme="majorBidi"/>
          </w:rPr>
          <w:t>https://master-mop-busaytgm.ts.gateway.dev/</w:t>
        </w:r>
      </w:hyperlink>
      <w:r w:rsidR="002E7BBA" w:rsidRPr="0046565F">
        <w:rPr>
          <w:rStyle w:val="Hyperlink"/>
          <w:rFonts w:asciiTheme="majorBidi" w:hAnsiTheme="majorBidi" w:cstheme="majorBidi"/>
        </w:rPr>
        <w:t xml:space="preserve"> </w:t>
      </w:r>
    </w:p>
    <w:p w14:paraId="25D44DFF" w14:textId="6296C92B" w:rsidR="00C70B8C" w:rsidRPr="0046565F" w:rsidRDefault="00C70B8C" w:rsidP="005742C2">
      <w:pPr>
        <w:pStyle w:val="paragraph"/>
        <w:spacing w:line="240" w:lineRule="auto"/>
        <w:rPr>
          <w:rStyle w:val="normaltextrun"/>
          <w:rFonts w:asciiTheme="majorBidi" w:hAnsiTheme="majorBidi" w:cstheme="majorBidi"/>
          <w:b/>
          <w:bCs/>
        </w:rPr>
      </w:pPr>
      <w:r w:rsidRPr="0046565F">
        <w:rPr>
          <w:rStyle w:val="normaltextrun"/>
          <w:rFonts w:asciiTheme="majorBidi" w:hAnsiTheme="majorBidi" w:cstheme="majorBidi"/>
          <w:b/>
          <w:bCs/>
        </w:rPr>
        <w:t>[</w:t>
      </w:r>
      <w:r w:rsidR="004F5F1C" w:rsidRPr="0046565F">
        <w:rPr>
          <w:rStyle w:val="normaltextrun"/>
          <w:rFonts w:asciiTheme="majorBidi" w:hAnsiTheme="majorBidi" w:cstheme="majorBidi"/>
          <w:b/>
          <w:bCs/>
        </w:rPr>
        <w:t>7</w:t>
      </w:r>
      <w:r w:rsidRPr="0046565F">
        <w:rPr>
          <w:rStyle w:val="normaltextrun"/>
          <w:rFonts w:asciiTheme="majorBidi" w:hAnsiTheme="majorBidi" w:cstheme="majorBidi"/>
          <w:b/>
          <w:bCs/>
        </w:rPr>
        <w:t xml:space="preserve">] </w:t>
      </w:r>
      <w:r w:rsidR="00A268D7" w:rsidRPr="0046565F">
        <w:rPr>
          <w:rStyle w:val="normaltextrun"/>
          <w:rFonts w:asciiTheme="majorBidi" w:hAnsiTheme="majorBidi" w:cstheme="majorBidi"/>
          <w:b/>
          <w:bCs/>
        </w:rPr>
        <w:t xml:space="preserve">Link to </w:t>
      </w:r>
      <w:r w:rsidR="003B5F5A" w:rsidRPr="0046565F">
        <w:rPr>
          <w:rStyle w:val="normaltextrun"/>
          <w:rFonts w:asciiTheme="majorBidi" w:hAnsiTheme="majorBidi" w:cstheme="majorBidi"/>
          <w:b/>
          <w:bCs/>
        </w:rPr>
        <w:t>GitHub Accounts and Repositories</w:t>
      </w:r>
    </w:p>
    <w:p w14:paraId="70C81B32" w14:textId="74A27F67" w:rsidR="00B71336" w:rsidRPr="0046565F" w:rsidRDefault="003B5F5A" w:rsidP="009A7419">
      <w:pPr>
        <w:jc w:val="left"/>
        <w:rPr>
          <w:rFonts w:asciiTheme="majorBidi" w:hAnsiTheme="majorBidi" w:cstheme="majorBidi"/>
        </w:rPr>
      </w:pPr>
      <w:r w:rsidRPr="0046565F">
        <w:rPr>
          <w:rFonts w:asciiTheme="majorBidi" w:hAnsiTheme="majorBidi" w:cstheme="majorBidi"/>
          <w:b/>
          <w:bCs/>
        </w:rPr>
        <w:t>Chameleon Company</w:t>
      </w:r>
      <w:r w:rsidRPr="0046565F">
        <w:rPr>
          <w:rFonts w:asciiTheme="majorBidi" w:hAnsiTheme="majorBidi" w:cstheme="majorBidi"/>
        </w:rPr>
        <w:t xml:space="preserve"> account: </w:t>
      </w:r>
      <w:hyperlink r:id="rId70" w:history="1">
        <w:r w:rsidRPr="0046565F">
          <w:rPr>
            <w:rStyle w:val="Hyperlink"/>
            <w:rFonts w:asciiTheme="majorBidi" w:hAnsiTheme="majorBidi" w:cstheme="majorBidi"/>
          </w:rPr>
          <w:t>https://github.com/Chameleon-company</w:t>
        </w:r>
      </w:hyperlink>
    </w:p>
    <w:p w14:paraId="52F17ADB" w14:textId="41C7B0FF" w:rsidR="003B5F5A" w:rsidRPr="0046565F" w:rsidRDefault="00E302C7" w:rsidP="009A7419">
      <w:pPr>
        <w:jc w:val="left"/>
        <w:rPr>
          <w:rFonts w:asciiTheme="majorBidi" w:hAnsiTheme="majorBidi" w:cstheme="majorBidi"/>
        </w:rPr>
      </w:pPr>
      <w:r w:rsidRPr="0046565F">
        <w:rPr>
          <w:rFonts w:asciiTheme="majorBidi" w:hAnsiTheme="majorBidi" w:cstheme="majorBidi"/>
          <w:b/>
          <w:bCs/>
        </w:rPr>
        <w:t>MOP Community</w:t>
      </w:r>
      <w:r w:rsidRPr="0046565F">
        <w:rPr>
          <w:rFonts w:asciiTheme="majorBidi" w:hAnsiTheme="majorBidi" w:cstheme="majorBidi"/>
        </w:rPr>
        <w:t xml:space="preserve"> </w:t>
      </w:r>
      <w:r w:rsidR="00C53632" w:rsidRPr="0046565F">
        <w:rPr>
          <w:rFonts w:asciiTheme="majorBidi" w:hAnsiTheme="majorBidi" w:cstheme="majorBidi"/>
        </w:rPr>
        <w:t>r</w:t>
      </w:r>
      <w:r w:rsidRPr="0046565F">
        <w:rPr>
          <w:rFonts w:asciiTheme="majorBidi" w:hAnsiTheme="majorBidi" w:cstheme="majorBidi"/>
        </w:rPr>
        <w:t>epository:</w:t>
      </w:r>
      <w:r w:rsidR="00C53632" w:rsidRPr="0046565F">
        <w:rPr>
          <w:rFonts w:asciiTheme="majorBidi" w:hAnsiTheme="majorBidi" w:cstheme="majorBidi"/>
        </w:rPr>
        <w:t xml:space="preserve"> </w:t>
      </w:r>
      <w:hyperlink r:id="rId71" w:history="1">
        <w:r w:rsidR="00680D2C" w:rsidRPr="0046565F">
          <w:rPr>
            <w:rStyle w:val="Hyperlink"/>
            <w:rFonts w:asciiTheme="majorBidi" w:hAnsiTheme="majorBidi" w:cstheme="majorBidi"/>
          </w:rPr>
          <w:t>https://github.com/Chameleon-company/MOP</w:t>
        </w:r>
      </w:hyperlink>
      <w:r w:rsidR="00680D2C" w:rsidRPr="0046565F">
        <w:rPr>
          <w:rFonts w:asciiTheme="majorBidi" w:hAnsiTheme="majorBidi" w:cstheme="majorBidi"/>
        </w:rPr>
        <w:t xml:space="preserve"> </w:t>
      </w:r>
    </w:p>
    <w:p w14:paraId="543F6633" w14:textId="700E1F86" w:rsidR="00C53632" w:rsidRPr="0046565F" w:rsidRDefault="00C53632" w:rsidP="009A7419">
      <w:pPr>
        <w:jc w:val="left"/>
        <w:rPr>
          <w:rFonts w:asciiTheme="majorBidi" w:hAnsiTheme="majorBidi" w:cstheme="majorBidi"/>
        </w:rPr>
      </w:pPr>
      <w:r w:rsidRPr="0046565F">
        <w:rPr>
          <w:rFonts w:asciiTheme="majorBidi" w:hAnsiTheme="majorBidi" w:cstheme="majorBidi"/>
          <w:b/>
          <w:bCs/>
        </w:rPr>
        <w:t>MOP Code</w:t>
      </w:r>
      <w:r w:rsidRPr="0046565F">
        <w:rPr>
          <w:rFonts w:asciiTheme="majorBidi" w:hAnsiTheme="majorBidi" w:cstheme="majorBidi"/>
        </w:rPr>
        <w:t xml:space="preserve"> repository: </w:t>
      </w:r>
      <w:hyperlink r:id="rId72" w:history="1">
        <w:r w:rsidR="005A5CFF" w:rsidRPr="0046565F">
          <w:rPr>
            <w:rStyle w:val="Hyperlink"/>
            <w:rFonts w:asciiTheme="majorBidi" w:hAnsiTheme="majorBidi" w:cstheme="majorBidi"/>
          </w:rPr>
          <w:t>https://github.com/Chameleon-company/MOP-Code</w:t>
        </w:r>
      </w:hyperlink>
      <w:r w:rsidR="005A5CFF" w:rsidRPr="0046565F">
        <w:rPr>
          <w:rFonts w:asciiTheme="majorBidi" w:hAnsiTheme="majorBidi" w:cstheme="majorBidi"/>
        </w:rPr>
        <w:t xml:space="preserve"> </w:t>
      </w:r>
    </w:p>
    <w:p w14:paraId="3ACD793F" w14:textId="77777777" w:rsidR="009A7419" w:rsidRPr="0046565F" w:rsidRDefault="00C53632" w:rsidP="009A7419">
      <w:pPr>
        <w:jc w:val="left"/>
        <w:rPr>
          <w:rFonts w:asciiTheme="majorBidi" w:hAnsiTheme="majorBidi" w:cstheme="majorBidi"/>
        </w:rPr>
      </w:pPr>
      <w:r w:rsidRPr="0046565F">
        <w:rPr>
          <w:rFonts w:asciiTheme="majorBidi" w:hAnsiTheme="majorBidi" w:cstheme="majorBidi"/>
          <w:b/>
          <w:bCs/>
        </w:rPr>
        <w:t>Chameleon Handover Documentation</w:t>
      </w:r>
      <w:r w:rsidRPr="0046565F">
        <w:rPr>
          <w:rFonts w:asciiTheme="majorBidi" w:hAnsiTheme="majorBidi" w:cstheme="majorBidi"/>
        </w:rPr>
        <w:t xml:space="preserve"> repository:</w:t>
      </w:r>
    </w:p>
    <w:p w14:paraId="7275D89E" w14:textId="5915CFAA" w:rsidR="001F27D0" w:rsidRPr="0046565F" w:rsidRDefault="00000000" w:rsidP="0046565F">
      <w:pPr>
        <w:jc w:val="left"/>
        <w:rPr>
          <w:rFonts w:asciiTheme="majorBidi" w:hAnsiTheme="majorBidi" w:cstheme="majorBidi"/>
        </w:rPr>
      </w:pPr>
      <w:hyperlink r:id="rId73" w:history="1">
        <w:r w:rsidR="009A7419" w:rsidRPr="0046565F">
          <w:rPr>
            <w:rStyle w:val="Hyperlink"/>
            <w:rFonts w:asciiTheme="majorBidi" w:hAnsiTheme="majorBidi" w:cstheme="majorBidi"/>
          </w:rPr>
          <w:t>https://github.com/Chameleon-company/Chameleon-Handover-Documents</w:t>
        </w:r>
      </w:hyperlink>
      <w:r w:rsidR="009A7419" w:rsidRPr="0046565F">
        <w:rPr>
          <w:rFonts w:asciiTheme="majorBidi" w:hAnsiTheme="majorBidi" w:cstheme="majorBidi"/>
        </w:rPr>
        <w:t xml:space="preserve"> </w:t>
      </w:r>
    </w:p>
    <w:sectPr w:rsidR="001F27D0" w:rsidRPr="0046565F" w:rsidSect="000A400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2B386" w14:textId="77777777" w:rsidR="001F4C0C" w:rsidRDefault="001F4C0C" w:rsidP="00BB6B84">
      <w:r>
        <w:separator/>
      </w:r>
    </w:p>
  </w:endnote>
  <w:endnote w:type="continuationSeparator" w:id="0">
    <w:p w14:paraId="1AC30FAD" w14:textId="77777777" w:rsidR="001F4C0C" w:rsidRDefault="001F4C0C" w:rsidP="00BB6B84">
      <w:r>
        <w:continuationSeparator/>
      </w:r>
    </w:p>
  </w:endnote>
  <w:endnote w:type="continuationNotice" w:id="1">
    <w:p w14:paraId="6E84D5FF" w14:textId="77777777" w:rsidR="001F4C0C" w:rsidRDefault="001F4C0C" w:rsidP="00BB6B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9775802"/>
      <w:docPartObj>
        <w:docPartGallery w:val="Page Numbers (Bottom of Page)"/>
        <w:docPartUnique/>
      </w:docPartObj>
    </w:sdtPr>
    <w:sdtContent>
      <w:sdt>
        <w:sdtPr>
          <w:id w:val="-1769616900"/>
          <w:docPartObj>
            <w:docPartGallery w:val="Page Numbers (Top of Page)"/>
            <w:docPartUnique/>
          </w:docPartObj>
        </w:sdtPr>
        <w:sdtContent>
          <w:p w14:paraId="3AD0824D" w14:textId="189DBC1C" w:rsidR="00CD715C" w:rsidRDefault="00000000" w:rsidP="003F638F">
            <w:pPr>
              <w:pStyle w:val="Footer"/>
            </w:pPr>
          </w:p>
        </w:sdtContent>
      </w:sdt>
    </w:sdtContent>
  </w:sdt>
  <w:p w14:paraId="020F8856" w14:textId="6F6C41DF" w:rsidR="00CD715C" w:rsidRDefault="00CD715C" w:rsidP="00406C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5505508"/>
      <w:docPartObj>
        <w:docPartGallery w:val="Page Numbers (Bottom of Page)"/>
        <w:docPartUnique/>
      </w:docPartObj>
    </w:sdtPr>
    <w:sdtEndPr>
      <w:rPr>
        <w:sz w:val="20"/>
        <w:szCs w:val="20"/>
      </w:rPr>
    </w:sdtEndPr>
    <w:sdtContent>
      <w:sdt>
        <w:sdtPr>
          <w:id w:val="-1160765741"/>
          <w:docPartObj>
            <w:docPartGallery w:val="Page Numbers (Top of Page)"/>
            <w:docPartUnique/>
          </w:docPartObj>
        </w:sdtPr>
        <w:sdtEndPr>
          <w:rPr>
            <w:sz w:val="20"/>
            <w:szCs w:val="20"/>
          </w:rPr>
        </w:sdtEndPr>
        <w:sdtContent>
          <w:p w14:paraId="09BFE074" w14:textId="77777777" w:rsidR="00CD715C" w:rsidRDefault="00CD715C" w:rsidP="005742C2">
            <w:pPr>
              <w:jc w:val="right"/>
            </w:pPr>
          </w:p>
          <w:p w14:paraId="5D48214D" w14:textId="45BED024" w:rsidR="00CD715C" w:rsidRPr="005742C2" w:rsidRDefault="00CD715C" w:rsidP="005742C2">
            <w:pPr>
              <w:jc w:val="right"/>
              <w:rPr>
                <w:sz w:val="20"/>
                <w:szCs w:val="20"/>
              </w:rPr>
            </w:pPr>
            <w:r w:rsidRPr="005742C2">
              <w:rPr>
                <w:sz w:val="20"/>
                <w:szCs w:val="20"/>
              </w:rPr>
              <w:t xml:space="preserve">Page </w:t>
            </w:r>
            <w:r w:rsidRPr="005742C2">
              <w:rPr>
                <w:sz w:val="20"/>
                <w:szCs w:val="20"/>
              </w:rPr>
              <w:fldChar w:fldCharType="begin"/>
            </w:r>
            <w:r w:rsidRPr="005742C2">
              <w:rPr>
                <w:sz w:val="20"/>
                <w:szCs w:val="20"/>
              </w:rPr>
              <w:instrText xml:space="preserve"> PAGE </w:instrText>
            </w:r>
            <w:r w:rsidRPr="005742C2">
              <w:rPr>
                <w:sz w:val="20"/>
                <w:szCs w:val="20"/>
              </w:rPr>
              <w:fldChar w:fldCharType="separate"/>
            </w:r>
            <w:r w:rsidRPr="005742C2">
              <w:rPr>
                <w:sz w:val="20"/>
                <w:szCs w:val="20"/>
              </w:rPr>
              <w:t>2</w:t>
            </w:r>
            <w:r w:rsidRPr="005742C2">
              <w:rPr>
                <w:sz w:val="20"/>
                <w:szCs w:val="20"/>
              </w:rPr>
              <w:fldChar w:fldCharType="end"/>
            </w:r>
            <w:r w:rsidRPr="005742C2">
              <w:rPr>
                <w:sz w:val="20"/>
                <w:szCs w:val="20"/>
              </w:rPr>
              <w:t xml:space="preserve"> of </w:t>
            </w:r>
            <w:r w:rsidRPr="005742C2">
              <w:rPr>
                <w:sz w:val="20"/>
                <w:szCs w:val="20"/>
              </w:rPr>
              <w:fldChar w:fldCharType="begin"/>
            </w:r>
            <w:r w:rsidRPr="005742C2">
              <w:rPr>
                <w:sz w:val="20"/>
                <w:szCs w:val="20"/>
              </w:rPr>
              <w:instrText xml:space="preserve"> NUMPAGES  </w:instrText>
            </w:r>
            <w:r w:rsidRPr="005742C2">
              <w:rPr>
                <w:sz w:val="20"/>
                <w:szCs w:val="20"/>
              </w:rPr>
              <w:fldChar w:fldCharType="separate"/>
            </w:r>
            <w:r w:rsidRPr="005742C2">
              <w:rPr>
                <w:sz w:val="20"/>
                <w:szCs w:val="20"/>
              </w:rPr>
              <w:t>2</w:t>
            </w:r>
            <w:r w:rsidRPr="005742C2">
              <w:rPr>
                <w:sz w:val="20"/>
                <w:szCs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8F72B" w14:textId="77777777" w:rsidR="00CD715C" w:rsidRDefault="00CD715C" w:rsidP="005742C2">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A14EFC" w14:textId="77777777" w:rsidR="001F4C0C" w:rsidRDefault="001F4C0C" w:rsidP="00BB6B84">
      <w:r>
        <w:separator/>
      </w:r>
    </w:p>
  </w:footnote>
  <w:footnote w:type="continuationSeparator" w:id="0">
    <w:p w14:paraId="6487EB79" w14:textId="77777777" w:rsidR="001F4C0C" w:rsidRDefault="001F4C0C" w:rsidP="00BB6B84">
      <w:r>
        <w:continuationSeparator/>
      </w:r>
    </w:p>
  </w:footnote>
  <w:footnote w:type="continuationNotice" w:id="1">
    <w:p w14:paraId="30517751" w14:textId="77777777" w:rsidR="001F4C0C" w:rsidRDefault="001F4C0C" w:rsidP="00BB6B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4E6FD" w14:textId="17942FF1" w:rsidR="00CD715C" w:rsidRPr="005742C2" w:rsidRDefault="00472F09" w:rsidP="005742C2">
    <w:pPr>
      <w:pStyle w:val="Header"/>
      <w:spacing w:line="240" w:lineRule="auto"/>
      <w:rPr>
        <w:sz w:val="18"/>
        <w:szCs w:val="18"/>
      </w:rPr>
    </w:pPr>
    <w:r>
      <w:rPr>
        <w:noProof/>
      </w:rPr>
      <w:drawing>
        <wp:inline distT="0" distB="0" distL="0" distR="0" wp14:anchorId="1FA4E6DB" wp14:editId="2631A781">
          <wp:extent cx="5727700" cy="6318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7700" cy="63182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DF940" w14:textId="1D11D9FF" w:rsidR="00CD715C" w:rsidRDefault="00CD715C" w:rsidP="005742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5F49"/>
    <w:multiLevelType w:val="hybridMultilevel"/>
    <w:tmpl w:val="20E0B364"/>
    <w:lvl w:ilvl="0" w:tplc="F1ACFF70">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1565E15"/>
    <w:multiLevelType w:val="hybridMultilevel"/>
    <w:tmpl w:val="071E4F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DF2897"/>
    <w:multiLevelType w:val="hybridMultilevel"/>
    <w:tmpl w:val="CED8AEA6"/>
    <w:lvl w:ilvl="0" w:tplc="FFFFFFFF">
      <w:start w:val="1"/>
      <w:numFmt w:val="decimal"/>
      <w:lvlText w:val="%1."/>
      <w:lvlJc w:val="left"/>
      <w:pPr>
        <w:ind w:left="720" w:hanging="360"/>
      </w:pPr>
      <w:rPr>
        <w:rFonts w:hint="default"/>
      </w:rPr>
    </w:lvl>
    <w:lvl w:ilvl="1" w:tplc="0C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CB1066A"/>
    <w:multiLevelType w:val="hybridMultilevel"/>
    <w:tmpl w:val="710084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EF13698"/>
    <w:multiLevelType w:val="multilevel"/>
    <w:tmpl w:val="C4CA16CE"/>
    <w:lvl w:ilvl="0">
      <w:start w:val="1"/>
      <w:numFmt w:val="decimal"/>
      <w:pStyle w:val="Heading1"/>
      <w:lvlText w:val="%1."/>
      <w:lvlJc w:val="left"/>
      <w:pPr>
        <w:ind w:left="360" w:hanging="360"/>
      </w:pPr>
      <w:rPr>
        <w:rFonts w:asciiTheme="majorBidi" w:hAnsiTheme="majorBidi" w:cstheme="majorBidi" w:hint="default"/>
      </w:rPr>
    </w:lvl>
    <w:lvl w:ilvl="1">
      <w:start w:val="1"/>
      <w:numFmt w:val="decimal"/>
      <w:pStyle w:val="Heading2"/>
      <w:lvlText w:val="%1.%2."/>
      <w:lvlJc w:val="left"/>
      <w:pPr>
        <w:ind w:left="858" w:hanging="432"/>
      </w:pPr>
      <w:rPr>
        <w:rFonts w:hint="default"/>
      </w:rPr>
    </w:lvl>
    <w:lvl w:ilvl="2">
      <w:start w:val="1"/>
      <w:numFmt w:val="decimal"/>
      <w:pStyle w:val="Heading3"/>
      <w:lvlText w:val="%1.%2.%3."/>
      <w:lvlJc w:val="left"/>
      <w:pPr>
        <w:ind w:left="929"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658659C"/>
    <w:multiLevelType w:val="hybridMultilevel"/>
    <w:tmpl w:val="D4C4DA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9403340"/>
    <w:multiLevelType w:val="hybridMultilevel"/>
    <w:tmpl w:val="1452FA96"/>
    <w:lvl w:ilvl="0" w:tplc="0C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5E3264C6"/>
    <w:multiLevelType w:val="hybridMultilevel"/>
    <w:tmpl w:val="AADC6F50"/>
    <w:lvl w:ilvl="0" w:tplc="9DB6ED0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629654CB"/>
    <w:multiLevelType w:val="hybridMultilevel"/>
    <w:tmpl w:val="F3687104"/>
    <w:lvl w:ilvl="0" w:tplc="55C03ACE">
      <w:start w:val="1"/>
      <w:numFmt w:val="decimal"/>
      <w:lvlText w:val="%1."/>
      <w:lvlJc w:val="left"/>
      <w:pPr>
        <w:ind w:left="720" w:hanging="360"/>
      </w:pPr>
      <w:rPr>
        <w:rFonts w:hint="default"/>
      </w:rPr>
    </w:lvl>
    <w:lvl w:ilvl="1" w:tplc="0C090001">
      <w:start w:val="1"/>
      <w:numFmt w:val="bullet"/>
      <w:lvlText w:val=""/>
      <w:lvlJc w:val="left"/>
      <w:pPr>
        <w:ind w:left="108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32E1A9A"/>
    <w:multiLevelType w:val="hybridMultilevel"/>
    <w:tmpl w:val="9704061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6A8363B9"/>
    <w:multiLevelType w:val="hybridMultilevel"/>
    <w:tmpl w:val="D2BAB6B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1" w15:restartNumberingAfterBreak="0">
    <w:nsid w:val="769B7A44"/>
    <w:multiLevelType w:val="hybridMultilevel"/>
    <w:tmpl w:val="AB7C6192"/>
    <w:lvl w:ilvl="0" w:tplc="B2E816A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693996224">
    <w:abstractNumId w:val="9"/>
  </w:num>
  <w:num w:numId="2" w16cid:durableId="575241699">
    <w:abstractNumId w:val="5"/>
  </w:num>
  <w:num w:numId="3" w16cid:durableId="1254583921">
    <w:abstractNumId w:val="11"/>
  </w:num>
  <w:num w:numId="4" w16cid:durableId="825898506">
    <w:abstractNumId w:val="3"/>
  </w:num>
  <w:num w:numId="5" w16cid:durableId="14788389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33756121">
    <w:abstractNumId w:val="10"/>
  </w:num>
  <w:num w:numId="7" w16cid:durableId="727802180">
    <w:abstractNumId w:val="6"/>
  </w:num>
  <w:num w:numId="8" w16cid:durableId="1130443370">
    <w:abstractNumId w:val="0"/>
  </w:num>
  <w:num w:numId="9" w16cid:durableId="1159158120">
    <w:abstractNumId w:val="2"/>
  </w:num>
  <w:num w:numId="10" w16cid:durableId="1100949550">
    <w:abstractNumId w:val="7"/>
  </w:num>
  <w:num w:numId="11" w16cid:durableId="855651539">
    <w:abstractNumId w:val="8"/>
  </w:num>
  <w:num w:numId="12" w16cid:durableId="1367752491">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0sDCxtLAwtjAzNzRT0lEKTi0uzszPAykwrAUAI4YCMCwAAAA="/>
  </w:docVars>
  <w:rsids>
    <w:rsidRoot w:val="00DA3674"/>
    <w:rsid w:val="0000362B"/>
    <w:rsid w:val="00006F80"/>
    <w:rsid w:val="00007F7C"/>
    <w:rsid w:val="00011809"/>
    <w:rsid w:val="0001361A"/>
    <w:rsid w:val="00015A10"/>
    <w:rsid w:val="00017549"/>
    <w:rsid w:val="0002214E"/>
    <w:rsid w:val="000226C4"/>
    <w:rsid w:val="00024B24"/>
    <w:rsid w:val="00024C01"/>
    <w:rsid w:val="00024DD8"/>
    <w:rsid w:val="00026B11"/>
    <w:rsid w:val="0003028F"/>
    <w:rsid w:val="0003265D"/>
    <w:rsid w:val="00033296"/>
    <w:rsid w:val="00033BA6"/>
    <w:rsid w:val="000369AC"/>
    <w:rsid w:val="0003769B"/>
    <w:rsid w:val="00040B41"/>
    <w:rsid w:val="00041442"/>
    <w:rsid w:val="000425F5"/>
    <w:rsid w:val="00043F41"/>
    <w:rsid w:val="00044346"/>
    <w:rsid w:val="0004469B"/>
    <w:rsid w:val="00045F5A"/>
    <w:rsid w:val="00047580"/>
    <w:rsid w:val="000519D6"/>
    <w:rsid w:val="000521E9"/>
    <w:rsid w:val="000533D8"/>
    <w:rsid w:val="000534B2"/>
    <w:rsid w:val="00053DB3"/>
    <w:rsid w:val="0005542D"/>
    <w:rsid w:val="00060ED0"/>
    <w:rsid w:val="00062E10"/>
    <w:rsid w:val="00063766"/>
    <w:rsid w:val="00063E8F"/>
    <w:rsid w:val="00064B9C"/>
    <w:rsid w:val="00073624"/>
    <w:rsid w:val="00073A56"/>
    <w:rsid w:val="00074124"/>
    <w:rsid w:val="00074333"/>
    <w:rsid w:val="00074411"/>
    <w:rsid w:val="00076693"/>
    <w:rsid w:val="00076DBB"/>
    <w:rsid w:val="0007743F"/>
    <w:rsid w:val="00080E48"/>
    <w:rsid w:val="00082234"/>
    <w:rsid w:val="00083539"/>
    <w:rsid w:val="000854B3"/>
    <w:rsid w:val="000900D6"/>
    <w:rsid w:val="00090468"/>
    <w:rsid w:val="000927ED"/>
    <w:rsid w:val="00092CC3"/>
    <w:rsid w:val="00094165"/>
    <w:rsid w:val="000A0755"/>
    <w:rsid w:val="000A4004"/>
    <w:rsid w:val="000A4E73"/>
    <w:rsid w:val="000A62ED"/>
    <w:rsid w:val="000A66AD"/>
    <w:rsid w:val="000A681F"/>
    <w:rsid w:val="000A6B17"/>
    <w:rsid w:val="000A6C3E"/>
    <w:rsid w:val="000A725E"/>
    <w:rsid w:val="000B0913"/>
    <w:rsid w:val="000B2E14"/>
    <w:rsid w:val="000B557A"/>
    <w:rsid w:val="000B5D25"/>
    <w:rsid w:val="000B6EB6"/>
    <w:rsid w:val="000B7254"/>
    <w:rsid w:val="000B7473"/>
    <w:rsid w:val="000C2487"/>
    <w:rsid w:val="000C422A"/>
    <w:rsid w:val="000C44F6"/>
    <w:rsid w:val="000C63C5"/>
    <w:rsid w:val="000C7D77"/>
    <w:rsid w:val="000C7DEC"/>
    <w:rsid w:val="000D05F8"/>
    <w:rsid w:val="000D06F4"/>
    <w:rsid w:val="000D327F"/>
    <w:rsid w:val="000D4118"/>
    <w:rsid w:val="000D41F5"/>
    <w:rsid w:val="000D5B5C"/>
    <w:rsid w:val="000DFC40"/>
    <w:rsid w:val="000E0D6F"/>
    <w:rsid w:val="000E0FE0"/>
    <w:rsid w:val="000E1048"/>
    <w:rsid w:val="000E1DC2"/>
    <w:rsid w:val="000E3242"/>
    <w:rsid w:val="000E432A"/>
    <w:rsid w:val="000E58A4"/>
    <w:rsid w:val="000F0A24"/>
    <w:rsid w:val="000F1F48"/>
    <w:rsid w:val="000F41BF"/>
    <w:rsid w:val="000F61DE"/>
    <w:rsid w:val="0010013E"/>
    <w:rsid w:val="001004E3"/>
    <w:rsid w:val="00100A79"/>
    <w:rsid w:val="00100D0F"/>
    <w:rsid w:val="0010123E"/>
    <w:rsid w:val="0010242D"/>
    <w:rsid w:val="0010599F"/>
    <w:rsid w:val="00110CCE"/>
    <w:rsid w:val="00111111"/>
    <w:rsid w:val="00112868"/>
    <w:rsid w:val="001130AF"/>
    <w:rsid w:val="00113292"/>
    <w:rsid w:val="00115877"/>
    <w:rsid w:val="00117328"/>
    <w:rsid w:val="00117711"/>
    <w:rsid w:val="00120F67"/>
    <w:rsid w:val="001210AF"/>
    <w:rsid w:val="0012146A"/>
    <w:rsid w:val="00121BAF"/>
    <w:rsid w:val="00122798"/>
    <w:rsid w:val="00122DB3"/>
    <w:rsid w:val="00123DB9"/>
    <w:rsid w:val="001265A7"/>
    <w:rsid w:val="00126D4F"/>
    <w:rsid w:val="001302A3"/>
    <w:rsid w:val="0013090B"/>
    <w:rsid w:val="00134AF3"/>
    <w:rsid w:val="0013530D"/>
    <w:rsid w:val="00135ABF"/>
    <w:rsid w:val="001406B0"/>
    <w:rsid w:val="0014311A"/>
    <w:rsid w:val="001433D4"/>
    <w:rsid w:val="001439BC"/>
    <w:rsid w:val="001447A7"/>
    <w:rsid w:val="00144DAD"/>
    <w:rsid w:val="001456F8"/>
    <w:rsid w:val="00145C3C"/>
    <w:rsid w:val="00150139"/>
    <w:rsid w:val="001506BC"/>
    <w:rsid w:val="00151927"/>
    <w:rsid w:val="00154034"/>
    <w:rsid w:val="0015636D"/>
    <w:rsid w:val="00156EEF"/>
    <w:rsid w:val="00161D4C"/>
    <w:rsid w:val="0016223F"/>
    <w:rsid w:val="001622E3"/>
    <w:rsid w:val="00162E23"/>
    <w:rsid w:val="00163ADD"/>
    <w:rsid w:val="001640E2"/>
    <w:rsid w:val="001665B8"/>
    <w:rsid w:val="0016724D"/>
    <w:rsid w:val="0017248A"/>
    <w:rsid w:val="001743CB"/>
    <w:rsid w:val="001753C3"/>
    <w:rsid w:val="001808AB"/>
    <w:rsid w:val="00182114"/>
    <w:rsid w:val="0018423E"/>
    <w:rsid w:val="00185304"/>
    <w:rsid w:val="001855B0"/>
    <w:rsid w:val="00186CA0"/>
    <w:rsid w:val="00187EDB"/>
    <w:rsid w:val="001928CB"/>
    <w:rsid w:val="00193186"/>
    <w:rsid w:val="00197D2D"/>
    <w:rsid w:val="001A13D1"/>
    <w:rsid w:val="001A19F4"/>
    <w:rsid w:val="001A2F3E"/>
    <w:rsid w:val="001A5735"/>
    <w:rsid w:val="001A7B1A"/>
    <w:rsid w:val="001B0B3F"/>
    <w:rsid w:val="001B0FC9"/>
    <w:rsid w:val="001B1472"/>
    <w:rsid w:val="001B7147"/>
    <w:rsid w:val="001B7A25"/>
    <w:rsid w:val="001C0F81"/>
    <w:rsid w:val="001C1DBE"/>
    <w:rsid w:val="001C2618"/>
    <w:rsid w:val="001C2722"/>
    <w:rsid w:val="001D0BF5"/>
    <w:rsid w:val="001D159C"/>
    <w:rsid w:val="001D4D2B"/>
    <w:rsid w:val="001D5D0F"/>
    <w:rsid w:val="001D6EFC"/>
    <w:rsid w:val="001D76AD"/>
    <w:rsid w:val="001D7970"/>
    <w:rsid w:val="001E23A4"/>
    <w:rsid w:val="001E3C59"/>
    <w:rsid w:val="001E4BCF"/>
    <w:rsid w:val="001E6F2F"/>
    <w:rsid w:val="001E7531"/>
    <w:rsid w:val="001F27D0"/>
    <w:rsid w:val="001F4C0C"/>
    <w:rsid w:val="001F539C"/>
    <w:rsid w:val="001F6377"/>
    <w:rsid w:val="001F7170"/>
    <w:rsid w:val="002016A0"/>
    <w:rsid w:val="002025DB"/>
    <w:rsid w:val="0020363F"/>
    <w:rsid w:val="00203A63"/>
    <w:rsid w:val="00204864"/>
    <w:rsid w:val="0020521F"/>
    <w:rsid w:val="00205801"/>
    <w:rsid w:val="00205DA2"/>
    <w:rsid w:val="002063F2"/>
    <w:rsid w:val="002100A1"/>
    <w:rsid w:val="00211273"/>
    <w:rsid w:val="00211539"/>
    <w:rsid w:val="002133A6"/>
    <w:rsid w:val="00214B29"/>
    <w:rsid w:val="00216883"/>
    <w:rsid w:val="0022017A"/>
    <w:rsid w:val="00220830"/>
    <w:rsid w:val="00221155"/>
    <w:rsid w:val="00221CB6"/>
    <w:rsid w:val="00223CF6"/>
    <w:rsid w:val="00223CFA"/>
    <w:rsid w:val="00225CEF"/>
    <w:rsid w:val="00226F0F"/>
    <w:rsid w:val="00227868"/>
    <w:rsid w:val="00227D42"/>
    <w:rsid w:val="002301F1"/>
    <w:rsid w:val="002327BA"/>
    <w:rsid w:val="00233127"/>
    <w:rsid w:val="00233FA7"/>
    <w:rsid w:val="00234982"/>
    <w:rsid w:val="00243A66"/>
    <w:rsid w:val="002453EC"/>
    <w:rsid w:val="0024684A"/>
    <w:rsid w:val="0024762E"/>
    <w:rsid w:val="002512FE"/>
    <w:rsid w:val="002516C2"/>
    <w:rsid w:val="002537A6"/>
    <w:rsid w:val="00270393"/>
    <w:rsid w:val="00272A66"/>
    <w:rsid w:val="002733F6"/>
    <w:rsid w:val="00274C02"/>
    <w:rsid w:val="0027778B"/>
    <w:rsid w:val="002804D4"/>
    <w:rsid w:val="00282A37"/>
    <w:rsid w:val="00282C89"/>
    <w:rsid w:val="00286A0B"/>
    <w:rsid w:val="00293127"/>
    <w:rsid w:val="0029446F"/>
    <w:rsid w:val="002A304C"/>
    <w:rsid w:val="002A3FB9"/>
    <w:rsid w:val="002A5122"/>
    <w:rsid w:val="002A5286"/>
    <w:rsid w:val="002B0643"/>
    <w:rsid w:val="002B2E9A"/>
    <w:rsid w:val="002B3B07"/>
    <w:rsid w:val="002B4E38"/>
    <w:rsid w:val="002B54E6"/>
    <w:rsid w:val="002B5C93"/>
    <w:rsid w:val="002B6AD1"/>
    <w:rsid w:val="002B6D67"/>
    <w:rsid w:val="002C0440"/>
    <w:rsid w:val="002C18FD"/>
    <w:rsid w:val="002C5363"/>
    <w:rsid w:val="002C7999"/>
    <w:rsid w:val="002C7DF3"/>
    <w:rsid w:val="002D0D04"/>
    <w:rsid w:val="002D7252"/>
    <w:rsid w:val="002D7CAA"/>
    <w:rsid w:val="002D7F25"/>
    <w:rsid w:val="002E08A1"/>
    <w:rsid w:val="002E3409"/>
    <w:rsid w:val="002E3535"/>
    <w:rsid w:val="002E4F6D"/>
    <w:rsid w:val="002E52AF"/>
    <w:rsid w:val="002E5D9D"/>
    <w:rsid w:val="002E6B9F"/>
    <w:rsid w:val="002E7412"/>
    <w:rsid w:val="002E77ED"/>
    <w:rsid w:val="002E7BBA"/>
    <w:rsid w:val="002F33E6"/>
    <w:rsid w:val="002F42F8"/>
    <w:rsid w:val="002F5973"/>
    <w:rsid w:val="002F5A44"/>
    <w:rsid w:val="003009CF"/>
    <w:rsid w:val="00301136"/>
    <w:rsid w:val="00301B35"/>
    <w:rsid w:val="00302A83"/>
    <w:rsid w:val="00303410"/>
    <w:rsid w:val="003057E9"/>
    <w:rsid w:val="0030675C"/>
    <w:rsid w:val="00307173"/>
    <w:rsid w:val="00307896"/>
    <w:rsid w:val="003107B4"/>
    <w:rsid w:val="00311DA3"/>
    <w:rsid w:val="003132D6"/>
    <w:rsid w:val="0031395F"/>
    <w:rsid w:val="00314123"/>
    <w:rsid w:val="00315827"/>
    <w:rsid w:val="003171B3"/>
    <w:rsid w:val="00320BCC"/>
    <w:rsid w:val="00323F50"/>
    <w:rsid w:val="003242B6"/>
    <w:rsid w:val="00326F0C"/>
    <w:rsid w:val="00327BAA"/>
    <w:rsid w:val="00327BF0"/>
    <w:rsid w:val="003310D8"/>
    <w:rsid w:val="00333AA5"/>
    <w:rsid w:val="003344CC"/>
    <w:rsid w:val="003349E8"/>
    <w:rsid w:val="00337096"/>
    <w:rsid w:val="003411A9"/>
    <w:rsid w:val="003461A4"/>
    <w:rsid w:val="0034776D"/>
    <w:rsid w:val="00351B9D"/>
    <w:rsid w:val="0035278E"/>
    <w:rsid w:val="00355716"/>
    <w:rsid w:val="003565C2"/>
    <w:rsid w:val="00361262"/>
    <w:rsid w:val="00361CEB"/>
    <w:rsid w:val="00363256"/>
    <w:rsid w:val="003643AF"/>
    <w:rsid w:val="00365C24"/>
    <w:rsid w:val="00370464"/>
    <w:rsid w:val="00370E54"/>
    <w:rsid w:val="00372C0C"/>
    <w:rsid w:val="00373154"/>
    <w:rsid w:val="00373918"/>
    <w:rsid w:val="00375091"/>
    <w:rsid w:val="00375ABD"/>
    <w:rsid w:val="00380BC2"/>
    <w:rsid w:val="003810ED"/>
    <w:rsid w:val="00382404"/>
    <w:rsid w:val="0038536C"/>
    <w:rsid w:val="0038670D"/>
    <w:rsid w:val="0038691C"/>
    <w:rsid w:val="00387794"/>
    <w:rsid w:val="003877B4"/>
    <w:rsid w:val="00389DBD"/>
    <w:rsid w:val="00390BFF"/>
    <w:rsid w:val="0039182A"/>
    <w:rsid w:val="0039322C"/>
    <w:rsid w:val="0039530A"/>
    <w:rsid w:val="00395633"/>
    <w:rsid w:val="003A0661"/>
    <w:rsid w:val="003A0961"/>
    <w:rsid w:val="003A25BE"/>
    <w:rsid w:val="003A4B4F"/>
    <w:rsid w:val="003A4BBA"/>
    <w:rsid w:val="003A51F7"/>
    <w:rsid w:val="003B1EA3"/>
    <w:rsid w:val="003B25B5"/>
    <w:rsid w:val="003B2A78"/>
    <w:rsid w:val="003B3B69"/>
    <w:rsid w:val="003B4ECC"/>
    <w:rsid w:val="003B51A6"/>
    <w:rsid w:val="003B5F5A"/>
    <w:rsid w:val="003C1FFE"/>
    <w:rsid w:val="003C483B"/>
    <w:rsid w:val="003C5D2D"/>
    <w:rsid w:val="003C6345"/>
    <w:rsid w:val="003C7898"/>
    <w:rsid w:val="003D0028"/>
    <w:rsid w:val="003D1128"/>
    <w:rsid w:val="003D5679"/>
    <w:rsid w:val="003D60B0"/>
    <w:rsid w:val="003D65D0"/>
    <w:rsid w:val="003D7108"/>
    <w:rsid w:val="003D7CBD"/>
    <w:rsid w:val="003E11A2"/>
    <w:rsid w:val="003E121B"/>
    <w:rsid w:val="003E1C12"/>
    <w:rsid w:val="003E56D2"/>
    <w:rsid w:val="003E798E"/>
    <w:rsid w:val="003E7D63"/>
    <w:rsid w:val="003F0BBE"/>
    <w:rsid w:val="003F1BAB"/>
    <w:rsid w:val="003F30A6"/>
    <w:rsid w:val="003F3274"/>
    <w:rsid w:val="003F4978"/>
    <w:rsid w:val="003F6308"/>
    <w:rsid w:val="003F638F"/>
    <w:rsid w:val="00401EF2"/>
    <w:rsid w:val="00406C05"/>
    <w:rsid w:val="00410F8B"/>
    <w:rsid w:val="00411C0C"/>
    <w:rsid w:val="00412B25"/>
    <w:rsid w:val="0041372E"/>
    <w:rsid w:val="00413CC1"/>
    <w:rsid w:val="0041432D"/>
    <w:rsid w:val="00415591"/>
    <w:rsid w:val="00415E32"/>
    <w:rsid w:val="00416F13"/>
    <w:rsid w:val="0042147B"/>
    <w:rsid w:val="00425209"/>
    <w:rsid w:val="0042572B"/>
    <w:rsid w:val="00425B09"/>
    <w:rsid w:val="00425F79"/>
    <w:rsid w:val="00427A49"/>
    <w:rsid w:val="00432B80"/>
    <w:rsid w:val="00433E51"/>
    <w:rsid w:val="00434404"/>
    <w:rsid w:val="00436DA2"/>
    <w:rsid w:val="004376C7"/>
    <w:rsid w:val="004474C8"/>
    <w:rsid w:val="00447754"/>
    <w:rsid w:val="004524F6"/>
    <w:rsid w:val="00453A7A"/>
    <w:rsid w:val="004571E5"/>
    <w:rsid w:val="004601D1"/>
    <w:rsid w:val="004602CB"/>
    <w:rsid w:val="00462DB3"/>
    <w:rsid w:val="00464CB4"/>
    <w:rsid w:val="0046565F"/>
    <w:rsid w:val="00466E90"/>
    <w:rsid w:val="004670CE"/>
    <w:rsid w:val="00467538"/>
    <w:rsid w:val="00470D35"/>
    <w:rsid w:val="00471D64"/>
    <w:rsid w:val="00472F09"/>
    <w:rsid w:val="00473C2B"/>
    <w:rsid w:val="0047441F"/>
    <w:rsid w:val="00475E38"/>
    <w:rsid w:val="00481FF7"/>
    <w:rsid w:val="00484592"/>
    <w:rsid w:val="004850C0"/>
    <w:rsid w:val="00486587"/>
    <w:rsid w:val="004875E6"/>
    <w:rsid w:val="00491219"/>
    <w:rsid w:val="004913D4"/>
    <w:rsid w:val="00491E9C"/>
    <w:rsid w:val="004926ED"/>
    <w:rsid w:val="004A218B"/>
    <w:rsid w:val="004A3496"/>
    <w:rsid w:val="004A3B60"/>
    <w:rsid w:val="004A452E"/>
    <w:rsid w:val="004A70A2"/>
    <w:rsid w:val="004B0514"/>
    <w:rsid w:val="004B07AB"/>
    <w:rsid w:val="004B0EC9"/>
    <w:rsid w:val="004B4583"/>
    <w:rsid w:val="004B5183"/>
    <w:rsid w:val="004B77B1"/>
    <w:rsid w:val="004C3270"/>
    <w:rsid w:val="004C5677"/>
    <w:rsid w:val="004C5DC0"/>
    <w:rsid w:val="004D0E24"/>
    <w:rsid w:val="004D305A"/>
    <w:rsid w:val="004E0972"/>
    <w:rsid w:val="004E3574"/>
    <w:rsid w:val="004E3698"/>
    <w:rsid w:val="004E679F"/>
    <w:rsid w:val="004E6B34"/>
    <w:rsid w:val="004F0211"/>
    <w:rsid w:val="004F06CF"/>
    <w:rsid w:val="004F1095"/>
    <w:rsid w:val="004F1CEE"/>
    <w:rsid w:val="004F23DF"/>
    <w:rsid w:val="004F277C"/>
    <w:rsid w:val="004F4813"/>
    <w:rsid w:val="004F52FA"/>
    <w:rsid w:val="004F5A56"/>
    <w:rsid w:val="004F5F1C"/>
    <w:rsid w:val="004F6AFC"/>
    <w:rsid w:val="004F7DFA"/>
    <w:rsid w:val="005000EA"/>
    <w:rsid w:val="0050123A"/>
    <w:rsid w:val="0050128F"/>
    <w:rsid w:val="00501633"/>
    <w:rsid w:val="00502C2C"/>
    <w:rsid w:val="00505D3F"/>
    <w:rsid w:val="00506E8F"/>
    <w:rsid w:val="00507569"/>
    <w:rsid w:val="00507BBC"/>
    <w:rsid w:val="00507F2E"/>
    <w:rsid w:val="005111F6"/>
    <w:rsid w:val="00511FA6"/>
    <w:rsid w:val="005127D5"/>
    <w:rsid w:val="00514C5D"/>
    <w:rsid w:val="0051539C"/>
    <w:rsid w:val="00516D29"/>
    <w:rsid w:val="00517AF1"/>
    <w:rsid w:val="00517D6F"/>
    <w:rsid w:val="00517E71"/>
    <w:rsid w:val="005203E3"/>
    <w:rsid w:val="00521C6D"/>
    <w:rsid w:val="00522AC5"/>
    <w:rsid w:val="00522BCF"/>
    <w:rsid w:val="005238F7"/>
    <w:rsid w:val="0052462E"/>
    <w:rsid w:val="00525B6E"/>
    <w:rsid w:val="00531BEF"/>
    <w:rsid w:val="00531C2D"/>
    <w:rsid w:val="00532B6B"/>
    <w:rsid w:val="00533E48"/>
    <w:rsid w:val="00534BE3"/>
    <w:rsid w:val="0053585E"/>
    <w:rsid w:val="0053620C"/>
    <w:rsid w:val="00541AB2"/>
    <w:rsid w:val="005447C0"/>
    <w:rsid w:val="005465A3"/>
    <w:rsid w:val="005534A4"/>
    <w:rsid w:val="00555D14"/>
    <w:rsid w:val="00561461"/>
    <w:rsid w:val="00562508"/>
    <w:rsid w:val="00564DA9"/>
    <w:rsid w:val="00564ED5"/>
    <w:rsid w:val="00565FF4"/>
    <w:rsid w:val="00567497"/>
    <w:rsid w:val="00573A1E"/>
    <w:rsid w:val="005742C2"/>
    <w:rsid w:val="0057630B"/>
    <w:rsid w:val="00576925"/>
    <w:rsid w:val="00576F3D"/>
    <w:rsid w:val="0058336B"/>
    <w:rsid w:val="0058428D"/>
    <w:rsid w:val="00586EF4"/>
    <w:rsid w:val="0059489B"/>
    <w:rsid w:val="005950CE"/>
    <w:rsid w:val="005A0BCF"/>
    <w:rsid w:val="005A37EB"/>
    <w:rsid w:val="005A3BBD"/>
    <w:rsid w:val="005A595A"/>
    <w:rsid w:val="005A5CFF"/>
    <w:rsid w:val="005A6B44"/>
    <w:rsid w:val="005A6EDD"/>
    <w:rsid w:val="005B0B5E"/>
    <w:rsid w:val="005C0805"/>
    <w:rsid w:val="005C091D"/>
    <w:rsid w:val="005C0B67"/>
    <w:rsid w:val="005C2125"/>
    <w:rsid w:val="005C3EE8"/>
    <w:rsid w:val="005C3F8E"/>
    <w:rsid w:val="005D3043"/>
    <w:rsid w:val="005D34A0"/>
    <w:rsid w:val="005D4C21"/>
    <w:rsid w:val="005D59E6"/>
    <w:rsid w:val="005D75A9"/>
    <w:rsid w:val="005E0372"/>
    <w:rsid w:val="005E10B6"/>
    <w:rsid w:val="005E1B19"/>
    <w:rsid w:val="005E2D67"/>
    <w:rsid w:val="005E341C"/>
    <w:rsid w:val="005E48FB"/>
    <w:rsid w:val="005E511F"/>
    <w:rsid w:val="005E569F"/>
    <w:rsid w:val="005E5F34"/>
    <w:rsid w:val="005E6440"/>
    <w:rsid w:val="005E79BB"/>
    <w:rsid w:val="005E7A06"/>
    <w:rsid w:val="005E7C1D"/>
    <w:rsid w:val="005F2284"/>
    <w:rsid w:val="005F3E96"/>
    <w:rsid w:val="005F59CB"/>
    <w:rsid w:val="005F5E74"/>
    <w:rsid w:val="005F6123"/>
    <w:rsid w:val="005F6C80"/>
    <w:rsid w:val="005F6DD8"/>
    <w:rsid w:val="005F73D1"/>
    <w:rsid w:val="005FCB65"/>
    <w:rsid w:val="006002EC"/>
    <w:rsid w:val="00603D68"/>
    <w:rsid w:val="0060400D"/>
    <w:rsid w:val="0060408A"/>
    <w:rsid w:val="006069A4"/>
    <w:rsid w:val="0060733D"/>
    <w:rsid w:val="00610AAC"/>
    <w:rsid w:val="00614DD9"/>
    <w:rsid w:val="00620969"/>
    <w:rsid w:val="00621A9B"/>
    <w:rsid w:val="00622482"/>
    <w:rsid w:val="00622D69"/>
    <w:rsid w:val="0062384F"/>
    <w:rsid w:val="00625660"/>
    <w:rsid w:val="00627054"/>
    <w:rsid w:val="006272BC"/>
    <w:rsid w:val="006277FD"/>
    <w:rsid w:val="006278D4"/>
    <w:rsid w:val="00633E7F"/>
    <w:rsid w:val="00637885"/>
    <w:rsid w:val="0064249E"/>
    <w:rsid w:val="006432F8"/>
    <w:rsid w:val="006444CC"/>
    <w:rsid w:val="00650A44"/>
    <w:rsid w:val="006522C8"/>
    <w:rsid w:val="00652F5A"/>
    <w:rsid w:val="006563D2"/>
    <w:rsid w:val="00656C1D"/>
    <w:rsid w:val="00660883"/>
    <w:rsid w:val="006629EC"/>
    <w:rsid w:val="0066505C"/>
    <w:rsid w:val="006666B0"/>
    <w:rsid w:val="00667687"/>
    <w:rsid w:val="006715B9"/>
    <w:rsid w:val="00673B14"/>
    <w:rsid w:val="00673D69"/>
    <w:rsid w:val="006750E7"/>
    <w:rsid w:val="006757C0"/>
    <w:rsid w:val="00675911"/>
    <w:rsid w:val="00676423"/>
    <w:rsid w:val="006806A8"/>
    <w:rsid w:val="00680D2C"/>
    <w:rsid w:val="00681E9F"/>
    <w:rsid w:val="00681EAD"/>
    <w:rsid w:val="0068341B"/>
    <w:rsid w:val="00683668"/>
    <w:rsid w:val="00686FBF"/>
    <w:rsid w:val="0068BF16"/>
    <w:rsid w:val="00692106"/>
    <w:rsid w:val="00693F69"/>
    <w:rsid w:val="00695AEB"/>
    <w:rsid w:val="006974AD"/>
    <w:rsid w:val="00697A33"/>
    <w:rsid w:val="00697E77"/>
    <w:rsid w:val="006A099B"/>
    <w:rsid w:val="006A75F9"/>
    <w:rsid w:val="006B1CF5"/>
    <w:rsid w:val="006B2A0C"/>
    <w:rsid w:val="006B3A8A"/>
    <w:rsid w:val="006B3B8E"/>
    <w:rsid w:val="006B4385"/>
    <w:rsid w:val="006B5304"/>
    <w:rsid w:val="006B571C"/>
    <w:rsid w:val="006B73F5"/>
    <w:rsid w:val="006C070F"/>
    <w:rsid w:val="006C295E"/>
    <w:rsid w:val="006C45E1"/>
    <w:rsid w:val="006C4C8B"/>
    <w:rsid w:val="006C532C"/>
    <w:rsid w:val="006C5582"/>
    <w:rsid w:val="006C676D"/>
    <w:rsid w:val="006C6A02"/>
    <w:rsid w:val="006D1029"/>
    <w:rsid w:val="006D1831"/>
    <w:rsid w:val="006D77B8"/>
    <w:rsid w:val="006E12CF"/>
    <w:rsid w:val="006E3B84"/>
    <w:rsid w:val="006E555D"/>
    <w:rsid w:val="006F1C39"/>
    <w:rsid w:val="006F1E33"/>
    <w:rsid w:val="006F2ED2"/>
    <w:rsid w:val="006F61A3"/>
    <w:rsid w:val="007030A2"/>
    <w:rsid w:val="00705802"/>
    <w:rsid w:val="007102FF"/>
    <w:rsid w:val="00713930"/>
    <w:rsid w:val="00714B98"/>
    <w:rsid w:val="00714BD8"/>
    <w:rsid w:val="00714DCE"/>
    <w:rsid w:val="00716241"/>
    <w:rsid w:val="00716FC0"/>
    <w:rsid w:val="00721940"/>
    <w:rsid w:val="00724F4B"/>
    <w:rsid w:val="00730C74"/>
    <w:rsid w:val="0073489C"/>
    <w:rsid w:val="00736966"/>
    <w:rsid w:val="00741C12"/>
    <w:rsid w:val="00741DDA"/>
    <w:rsid w:val="00743E1A"/>
    <w:rsid w:val="007442F7"/>
    <w:rsid w:val="00744E0E"/>
    <w:rsid w:val="00746088"/>
    <w:rsid w:val="00746C35"/>
    <w:rsid w:val="00750795"/>
    <w:rsid w:val="0075097F"/>
    <w:rsid w:val="00760025"/>
    <w:rsid w:val="00760238"/>
    <w:rsid w:val="00761093"/>
    <w:rsid w:val="0076465F"/>
    <w:rsid w:val="00764C35"/>
    <w:rsid w:val="0077056F"/>
    <w:rsid w:val="0077085B"/>
    <w:rsid w:val="00773F71"/>
    <w:rsid w:val="00775278"/>
    <w:rsid w:val="00777E59"/>
    <w:rsid w:val="007838D9"/>
    <w:rsid w:val="00785C17"/>
    <w:rsid w:val="00786E27"/>
    <w:rsid w:val="0079029F"/>
    <w:rsid w:val="00790DB7"/>
    <w:rsid w:val="0079165A"/>
    <w:rsid w:val="00791DB3"/>
    <w:rsid w:val="00792B92"/>
    <w:rsid w:val="0079716F"/>
    <w:rsid w:val="007977B9"/>
    <w:rsid w:val="00797DA3"/>
    <w:rsid w:val="007A15EC"/>
    <w:rsid w:val="007A3B85"/>
    <w:rsid w:val="007A3C6C"/>
    <w:rsid w:val="007A4A36"/>
    <w:rsid w:val="007A5B05"/>
    <w:rsid w:val="007A5CED"/>
    <w:rsid w:val="007A6283"/>
    <w:rsid w:val="007A72D6"/>
    <w:rsid w:val="007A773C"/>
    <w:rsid w:val="007B00CB"/>
    <w:rsid w:val="007B2958"/>
    <w:rsid w:val="007B54E7"/>
    <w:rsid w:val="007B718B"/>
    <w:rsid w:val="007B7C08"/>
    <w:rsid w:val="007C1771"/>
    <w:rsid w:val="007C1789"/>
    <w:rsid w:val="007C20AE"/>
    <w:rsid w:val="007C39B0"/>
    <w:rsid w:val="007C44F2"/>
    <w:rsid w:val="007D06CD"/>
    <w:rsid w:val="007D09B0"/>
    <w:rsid w:val="007D101A"/>
    <w:rsid w:val="007D3389"/>
    <w:rsid w:val="007D4E8B"/>
    <w:rsid w:val="007E144F"/>
    <w:rsid w:val="007F1C71"/>
    <w:rsid w:val="007F1D27"/>
    <w:rsid w:val="007F20DE"/>
    <w:rsid w:val="007F56B3"/>
    <w:rsid w:val="007F5E56"/>
    <w:rsid w:val="007F61B3"/>
    <w:rsid w:val="007F6CD3"/>
    <w:rsid w:val="007F7179"/>
    <w:rsid w:val="00801790"/>
    <w:rsid w:val="00802709"/>
    <w:rsid w:val="00804203"/>
    <w:rsid w:val="008045C0"/>
    <w:rsid w:val="008065E8"/>
    <w:rsid w:val="008067A0"/>
    <w:rsid w:val="00807F9F"/>
    <w:rsid w:val="0081263F"/>
    <w:rsid w:val="00812E80"/>
    <w:rsid w:val="00813AA6"/>
    <w:rsid w:val="00814394"/>
    <w:rsid w:val="00814D1C"/>
    <w:rsid w:val="0081572C"/>
    <w:rsid w:val="0081585C"/>
    <w:rsid w:val="00816216"/>
    <w:rsid w:val="00817C95"/>
    <w:rsid w:val="00823DB9"/>
    <w:rsid w:val="00825811"/>
    <w:rsid w:val="00825A5A"/>
    <w:rsid w:val="00825EEE"/>
    <w:rsid w:val="008271C3"/>
    <w:rsid w:val="0082745E"/>
    <w:rsid w:val="0083015B"/>
    <w:rsid w:val="00830AAA"/>
    <w:rsid w:val="008316A8"/>
    <w:rsid w:val="008316AA"/>
    <w:rsid w:val="008328A1"/>
    <w:rsid w:val="00835AA8"/>
    <w:rsid w:val="00836238"/>
    <w:rsid w:val="0083651D"/>
    <w:rsid w:val="0084077F"/>
    <w:rsid w:val="00843140"/>
    <w:rsid w:val="00843EBE"/>
    <w:rsid w:val="008449C7"/>
    <w:rsid w:val="00844F9B"/>
    <w:rsid w:val="008456DC"/>
    <w:rsid w:val="00850A5F"/>
    <w:rsid w:val="008544A5"/>
    <w:rsid w:val="00861A51"/>
    <w:rsid w:val="008628D7"/>
    <w:rsid w:val="00863444"/>
    <w:rsid w:val="008634C9"/>
    <w:rsid w:val="00865B0B"/>
    <w:rsid w:val="008669E3"/>
    <w:rsid w:val="00871A04"/>
    <w:rsid w:val="00873895"/>
    <w:rsid w:val="00874AE5"/>
    <w:rsid w:val="00875F3F"/>
    <w:rsid w:val="00880357"/>
    <w:rsid w:val="00882BA8"/>
    <w:rsid w:val="0088447C"/>
    <w:rsid w:val="00884B5C"/>
    <w:rsid w:val="00887A4C"/>
    <w:rsid w:val="00890202"/>
    <w:rsid w:val="008905FB"/>
    <w:rsid w:val="00890A3B"/>
    <w:rsid w:val="00894A88"/>
    <w:rsid w:val="00895203"/>
    <w:rsid w:val="0089627C"/>
    <w:rsid w:val="008A017F"/>
    <w:rsid w:val="008A1571"/>
    <w:rsid w:val="008A19A5"/>
    <w:rsid w:val="008A2406"/>
    <w:rsid w:val="008A35D7"/>
    <w:rsid w:val="008A4992"/>
    <w:rsid w:val="008A4D87"/>
    <w:rsid w:val="008A7A18"/>
    <w:rsid w:val="008A7E1A"/>
    <w:rsid w:val="008B4B95"/>
    <w:rsid w:val="008B4DC7"/>
    <w:rsid w:val="008B55CB"/>
    <w:rsid w:val="008B61D8"/>
    <w:rsid w:val="008B6DB3"/>
    <w:rsid w:val="008B73B9"/>
    <w:rsid w:val="008C0B9D"/>
    <w:rsid w:val="008C3FD4"/>
    <w:rsid w:val="008C423D"/>
    <w:rsid w:val="008C7F01"/>
    <w:rsid w:val="008D0128"/>
    <w:rsid w:val="008D1BCB"/>
    <w:rsid w:val="008D2CFF"/>
    <w:rsid w:val="008D655C"/>
    <w:rsid w:val="008D66D9"/>
    <w:rsid w:val="008D6FFC"/>
    <w:rsid w:val="008D7AA9"/>
    <w:rsid w:val="008E0873"/>
    <w:rsid w:val="008E379E"/>
    <w:rsid w:val="008E41A4"/>
    <w:rsid w:val="008E5C72"/>
    <w:rsid w:val="008E6656"/>
    <w:rsid w:val="008E701B"/>
    <w:rsid w:val="008E7649"/>
    <w:rsid w:val="008E7C29"/>
    <w:rsid w:val="008E9B0A"/>
    <w:rsid w:val="008F0E3E"/>
    <w:rsid w:val="008F18D3"/>
    <w:rsid w:val="008F4FB0"/>
    <w:rsid w:val="008F684B"/>
    <w:rsid w:val="008F7541"/>
    <w:rsid w:val="00900B14"/>
    <w:rsid w:val="00901C94"/>
    <w:rsid w:val="00901CE2"/>
    <w:rsid w:val="00901DC4"/>
    <w:rsid w:val="00902CC1"/>
    <w:rsid w:val="00903340"/>
    <w:rsid w:val="0090380F"/>
    <w:rsid w:val="00907ACE"/>
    <w:rsid w:val="00911539"/>
    <w:rsid w:val="00911C26"/>
    <w:rsid w:val="009122A9"/>
    <w:rsid w:val="009129AD"/>
    <w:rsid w:val="00916A89"/>
    <w:rsid w:val="00917927"/>
    <w:rsid w:val="00917E67"/>
    <w:rsid w:val="009207E5"/>
    <w:rsid w:val="00921896"/>
    <w:rsid w:val="00921E2F"/>
    <w:rsid w:val="00922D82"/>
    <w:rsid w:val="0092340C"/>
    <w:rsid w:val="00925DBE"/>
    <w:rsid w:val="00927ECB"/>
    <w:rsid w:val="00930642"/>
    <w:rsid w:val="0093135F"/>
    <w:rsid w:val="00932603"/>
    <w:rsid w:val="00932B3C"/>
    <w:rsid w:val="00933996"/>
    <w:rsid w:val="0093429F"/>
    <w:rsid w:val="00935150"/>
    <w:rsid w:val="00937582"/>
    <w:rsid w:val="00942380"/>
    <w:rsid w:val="009447D0"/>
    <w:rsid w:val="0094489D"/>
    <w:rsid w:val="009456CF"/>
    <w:rsid w:val="00950711"/>
    <w:rsid w:val="00952343"/>
    <w:rsid w:val="009528BE"/>
    <w:rsid w:val="00952CDE"/>
    <w:rsid w:val="009541B2"/>
    <w:rsid w:val="00955A9C"/>
    <w:rsid w:val="0095723D"/>
    <w:rsid w:val="009601F3"/>
    <w:rsid w:val="0096057E"/>
    <w:rsid w:val="00961A9C"/>
    <w:rsid w:val="00970C23"/>
    <w:rsid w:val="00971B48"/>
    <w:rsid w:val="009739CF"/>
    <w:rsid w:val="00974A97"/>
    <w:rsid w:val="00975877"/>
    <w:rsid w:val="0097603B"/>
    <w:rsid w:val="00976326"/>
    <w:rsid w:val="00976695"/>
    <w:rsid w:val="00976915"/>
    <w:rsid w:val="00977A88"/>
    <w:rsid w:val="00977BAF"/>
    <w:rsid w:val="009827FC"/>
    <w:rsid w:val="00985052"/>
    <w:rsid w:val="0098698F"/>
    <w:rsid w:val="00987729"/>
    <w:rsid w:val="00987E8C"/>
    <w:rsid w:val="00991A19"/>
    <w:rsid w:val="00994E3F"/>
    <w:rsid w:val="00995A7B"/>
    <w:rsid w:val="00995CEF"/>
    <w:rsid w:val="009970AD"/>
    <w:rsid w:val="009A01CC"/>
    <w:rsid w:val="009A110C"/>
    <w:rsid w:val="009A17B2"/>
    <w:rsid w:val="009A1FFA"/>
    <w:rsid w:val="009A58D9"/>
    <w:rsid w:val="009A7419"/>
    <w:rsid w:val="009A7D64"/>
    <w:rsid w:val="009B05B8"/>
    <w:rsid w:val="009B0845"/>
    <w:rsid w:val="009B1B88"/>
    <w:rsid w:val="009B3493"/>
    <w:rsid w:val="009B77DB"/>
    <w:rsid w:val="009C184C"/>
    <w:rsid w:val="009C1E99"/>
    <w:rsid w:val="009C3DFA"/>
    <w:rsid w:val="009C43C2"/>
    <w:rsid w:val="009C4F7C"/>
    <w:rsid w:val="009C68B7"/>
    <w:rsid w:val="009C7E46"/>
    <w:rsid w:val="009C7F89"/>
    <w:rsid w:val="009D35FC"/>
    <w:rsid w:val="009D37EB"/>
    <w:rsid w:val="009D5EBC"/>
    <w:rsid w:val="009D6845"/>
    <w:rsid w:val="009E171E"/>
    <w:rsid w:val="009E1F6E"/>
    <w:rsid w:val="009E2334"/>
    <w:rsid w:val="009E7995"/>
    <w:rsid w:val="009E7D99"/>
    <w:rsid w:val="009F1B0A"/>
    <w:rsid w:val="009F3829"/>
    <w:rsid w:val="009F478E"/>
    <w:rsid w:val="009F6FAA"/>
    <w:rsid w:val="00A00E18"/>
    <w:rsid w:val="00A03292"/>
    <w:rsid w:val="00A0460B"/>
    <w:rsid w:val="00A04FDF"/>
    <w:rsid w:val="00A06291"/>
    <w:rsid w:val="00A123DF"/>
    <w:rsid w:val="00A15BAC"/>
    <w:rsid w:val="00A16360"/>
    <w:rsid w:val="00A17146"/>
    <w:rsid w:val="00A179ED"/>
    <w:rsid w:val="00A20476"/>
    <w:rsid w:val="00A216DD"/>
    <w:rsid w:val="00A218F0"/>
    <w:rsid w:val="00A219E3"/>
    <w:rsid w:val="00A21B2C"/>
    <w:rsid w:val="00A23E6E"/>
    <w:rsid w:val="00A244F5"/>
    <w:rsid w:val="00A24C2C"/>
    <w:rsid w:val="00A255FE"/>
    <w:rsid w:val="00A25DDE"/>
    <w:rsid w:val="00A268D7"/>
    <w:rsid w:val="00A2739F"/>
    <w:rsid w:val="00A27B63"/>
    <w:rsid w:val="00A308B7"/>
    <w:rsid w:val="00A3118D"/>
    <w:rsid w:val="00A325D1"/>
    <w:rsid w:val="00A33199"/>
    <w:rsid w:val="00A33242"/>
    <w:rsid w:val="00A356C9"/>
    <w:rsid w:val="00A35D86"/>
    <w:rsid w:val="00A36A44"/>
    <w:rsid w:val="00A3730A"/>
    <w:rsid w:val="00A379FF"/>
    <w:rsid w:val="00A37E5C"/>
    <w:rsid w:val="00A406EE"/>
    <w:rsid w:val="00A41F52"/>
    <w:rsid w:val="00A42314"/>
    <w:rsid w:val="00A4470B"/>
    <w:rsid w:val="00A472F8"/>
    <w:rsid w:val="00A5149A"/>
    <w:rsid w:val="00A55A2D"/>
    <w:rsid w:val="00A562A2"/>
    <w:rsid w:val="00A56FB5"/>
    <w:rsid w:val="00A573BB"/>
    <w:rsid w:val="00A57487"/>
    <w:rsid w:val="00A606F8"/>
    <w:rsid w:val="00A623B8"/>
    <w:rsid w:val="00A6241B"/>
    <w:rsid w:val="00A62CA0"/>
    <w:rsid w:val="00A643D2"/>
    <w:rsid w:val="00A64D4D"/>
    <w:rsid w:val="00A65262"/>
    <w:rsid w:val="00A70EA6"/>
    <w:rsid w:val="00A72020"/>
    <w:rsid w:val="00A7290C"/>
    <w:rsid w:val="00A729A0"/>
    <w:rsid w:val="00A756B9"/>
    <w:rsid w:val="00A7594B"/>
    <w:rsid w:val="00A75ED7"/>
    <w:rsid w:val="00A771DA"/>
    <w:rsid w:val="00A77B76"/>
    <w:rsid w:val="00A81957"/>
    <w:rsid w:val="00A820C3"/>
    <w:rsid w:val="00A8292C"/>
    <w:rsid w:val="00A8388B"/>
    <w:rsid w:val="00A83A5C"/>
    <w:rsid w:val="00A83BE1"/>
    <w:rsid w:val="00A85937"/>
    <w:rsid w:val="00A90244"/>
    <w:rsid w:val="00A908A5"/>
    <w:rsid w:val="00A9215F"/>
    <w:rsid w:val="00A92DCD"/>
    <w:rsid w:val="00A93C06"/>
    <w:rsid w:val="00A95940"/>
    <w:rsid w:val="00A9678E"/>
    <w:rsid w:val="00A96A40"/>
    <w:rsid w:val="00A977FE"/>
    <w:rsid w:val="00A97F28"/>
    <w:rsid w:val="00AA1103"/>
    <w:rsid w:val="00AA2332"/>
    <w:rsid w:val="00AA2A45"/>
    <w:rsid w:val="00AA3F8D"/>
    <w:rsid w:val="00AA45C2"/>
    <w:rsid w:val="00AA53F9"/>
    <w:rsid w:val="00AA6085"/>
    <w:rsid w:val="00AB0636"/>
    <w:rsid w:val="00AB2EE3"/>
    <w:rsid w:val="00AB2FD1"/>
    <w:rsid w:val="00AB3C38"/>
    <w:rsid w:val="00AB3E1B"/>
    <w:rsid w:val="00AB6C47"/>
    <w:rsid w:val="00AB7CDE"/>
    <w:rsid w:val="00AC4B08"/>
    <w:rsid w:val="00AC60A6"/>
    <w:rsid w:val="00AC7688"/>
    <w:rsid w:val="00AC7BF0"/>
    <w:rsid w:val="00AD3158"/>
    <w:rsid w:val="00AD4882"/>
    <w:rsid w:val="00AE4764"/>
    <w:rsid w:val="00AE4A3A"/>
    <w:rsid w:val="00AE5594"/>
    <w:rsid w:val="00AE5654"/>
    <w:rsid w:val="00AE62EA"/>
    <w:rsid w:val="00AE6E0E"/>
    <w:rsid w:val="00AE7016"/>
    <w:rsid w:val="00AE757E"/>
    <w:rsid w:val="00AF118B"/>
    <w:rsid w:val="00AF3A46"/>
    <w:rsid w:val="00AF4F3B"/>
    <w:rsid w:val="00AF59D1"/>
    <w:rsid w:val="00AF5B7D"/>
    <w:rsid w:val="00AF5E59"/>
    <w:rsid w:val="00AF63A4"/>
    <w:rsid w:val="00AF66CA"/>
    <w:rsid w:val="00AF6DE6"/>
    <w:rsid w:val="00B0173B"/>
    <w:rsid w:val="00B031F2"/>
    <w:rsid w:val="00B0481E"/>
    <w:rsid w:val="00B04C40"/>
    <w:rsid w:val="00B06B08"/>
    <w:rsid w:val="00B11A76"/>
    <w:rsid w:val="00B150A8"/>
    <w:rsid w:val="00B15BAD"/>
    <w:rsid w:val="00B20049"/>
    <w:rsid w:val="00B20D59"/>
    <w:rsid w:val="00B21D58"/>
    <w:rsid w:val="00B22317"/>
    <w:rsid w:val="00B2302A"/>
    <w:rsid w:val="00B233B0"/>
    <w:rsid w:val="00B23C4C"/>
    <w:rsid w:val="00B26D11"/>
    <w:rsid w:val="00B2F273"/>
    <w:rsid w:val="00B32BE4"/>
    <w:rsid w:val="00B34759"/>
    <w:rsid w:val="00B40679"/>
    <w:rsid w:val="00B42059"/>
    <w:rsid w:val="00B45EFB"/>
    <w:rsid w:val="00B46462"/>
    <w:rsid w:val="00B47596"/>
    <w:rsid w:val="00B502E5"/>
    <w:rsid w:val="00B531B7"/>
    <w:rsid w:val="00B54324"/>
    <w:rsid w:val="00B56FD5"/>
    <w:rsid w:val="00B57D49"/>
    <w:rsid w:val="00B57F25"/>
    <w:rsid w:val="00B60213"/>
    <w:rsid w:val="00B6034E"/>
    <w:rsid w:val="00B60886"/>
    <w:rsid w:val="00B61711"/>
    <w:rsid w:val="00B64073"/>
    <w:rsid w:val="00B65F3F"/>
    <w:rsid w:val="00B71336"/>
    <w:rsid w:val="00B71858"/>
    <w:rsid w:val="00B7447C"/>
    <w:rsid w:val="00B75F02"/>
    <w:rsid w:val="00B769D9"/>
    <w:rsid w:val="00B9026E"/>
    <w:rsid w:val="00B92A68"/>
    <w:rsid w:val="00B9337C"/>
    <w:rsid w:val="00B938B0"/>
    <w:rsid w:val="00B946A2"/>
    <w:rsid w:val="00B94949"/>
    <w:rsid w:val="00B97476"/>
    <w:rsid w:val="00BA055C"/>
    <w:rsid w:val="00BA35CB"/>
    <w:rsid w:val="00BA65A2"/>
    <w:rsid w:val="00BA6A73"/>
    <w:rsid w:val="00BB1DB6"/>
    <w:rsid w:val="00BB2271"/>
    <w:rsid w:val="00BB3CF4"/>
    <w:rsid w:val="00BB6B0D"/>
    <w:rsid w:val="00BB6B84"/>
    <w:rsid w:val="00BB6D2F"/>
    <w:rsid w:val="00BC0075"/>
    <w:rsid w:val="00BC0702"/>
    <w:rsid w:val="00BC2363"/>
    <w:rsid w:val="00BC2F1F"/>
    <w:rsid w:val="00BC3267"/>
    <w:rsid w:val="00BC32CD"/>
    <w:rsid w:val="00BC3524"/>
    <w:rsid w:val="00BC4F44"/>
    <w:rsid w:val="00BC5E3C"/>
    <w:rsid w:val="00BC73E7"/>
    <w:rsid w:val="00BD2187"/>
    <w:rsid w:val="00BD3F32"/>
    <w:rsid w:val="00BD4F4B"/>
    <w:rsid w:val="00BD6F14"/>
    <w:rsid w:val="00BD6F53"/>
    <w:rsid w:val="00BE07E7"/>
    <w:rsid w:val="00BE1FDF"/>
    <w:rsid w:val="00BE21F6"/>
    <w:rsid w:val="00BE4D1B"/>
    <w:rsid w:val="00BE6656"/>
    <w:rsid w:val="00BE6A5A"/>
    <w:rsid w:val="00BF0373"/>
    <w:rsid w:val="00BF0DEC"/>
    <w:rsid w:val="00BF1667"/>
    <w:rsid w:val="00BF2A17"/>
    <w:rsid w:val="00BF2EC1"/>
    <w:rsid w:val="00BF4DCC"/>
    <w:rsid w:val="00BF63D7"/>
    <w:rsid w:val="00C044D5"/>
    <w:rsid w:val="00C04A49"/>
    <w:rsid w:val="00C0557F"/>
    <w:rsid w:val="00C10699"/>
    <w:rsid w:val="00C1330A"/>
    <w:rsid w:val="00C16FE8"/>
    <w:rsid w:val="00C174B4"/>
    <w:rsid w:val="00C204D2"/>
    <w:rsid w:val="00C2389C"/>
    <w:rsid w:val="00C267F2"/>
    <w:rsid w:val="00C30B6F"/>
    <w:rsid w:val="00C314C0"/>
    <w:rsid w:val="00C37D68"/>
    <w:rsid w:val="00C410C3"/>
    <w:rsid w:val="00C4154E"/>
    <w:rsid w:val="00C4224B"/>
    <w:rsid w:val="00C43BA5"/>
    <w:rsid w:val="00C44993"/>
    <w:rsid w:val="00C45C80"/>
    <w:rsid w:val="00C525D5"/>
    <w:rsid w:val="00C52E08"/>
    <w:rsid w:val="00C53632"/>
    <w:rsid w:val="00C54209"/>
    <w:rsid w:val="00C55FE1"/>
    <w:rsid w:val="00C56219"/>
    <w:rsid w:val="00C6349E"/>
    <w:rsid w:val="00C63617"/>
    <w:rsid w:val="00C66689"/>
    <w:rsid w:val="00C6780B"/>
    <w:rsid w:val="00C7016A"/>
    <w:rsid w:val="00C70B8C"/>
    <w:rsid w:val="00C738D6"/>
    <w:rsid w:val="00C73FA1"/>
    <w:rsid w:val="00C743EE"/>
    <w:rsid w:val="00C7672C"/>
    <w:rsid w:val="00C81E30"/>
    <w:rsid w:val="00C92297"/>
    <w:rsid w:val="00C92821"/>
    <w:rsid w:val="00C92B5F"/>
    <w:rsid w:val="00C93BEC"/>
    <w:rsid w:val="00C93F0D"/>
    <w:rsid w:val="00C96B12"/>
    <w:rsid w:val="00CA2950"/>
    <w:rsid w:val="00CA395B"/>
    <w:rsid w:val="00CB05B5"/>
    <w:rsid w:val="00CB4BEE"/>
    <w:rsid w:val="00CC011B"/>
    <w:rsid w:val="00CC1118"/>
    <w:rsid w:val="00CC2072"/>
    <w:rsid w:val="00CC2138"/>
    <w:rsid w:val="00CD4BF8"/>
    <w:rsid w:val="00CD4C96"/>
    <w:rsid w:val="00CD5398"/>
    <w:rsid w:val="00CD590B"/>
    <w:rsid w:val="00CD5E46"/>
    <w:rsid w:val="00CD64C4"/>
    <w:rsid w:val="00CD676B"/>
    <w:rsid w:val="00CD709F"/>
    <w:rsid w:val="00CD715C"/>
    <w:rsid w:val="00CD7220"/>
    <w:rsid w:val="00CE6BF6"/>
    <w:rsid w:val="00CE75E4"/>
    <w:rsid w:val="00CF4188"/>
    <w:rsid w:val="00CF49E2"/>
    <w:rsid w:val="00CF561D"/>
    <w:rsid w:val="00CF5CAC"/>
    <w:rsid w:val="00CF60AE"/>
    <w:rsid w:val="00CF7865"/>
    <w:rsid w:val="00CF7903"/>
    <w:rsid w:val="00CF7E11"/>
    <w:rsid w:val="00CF7F24"/>
    <w:rsid w:val="00D016D7"/>
    <w:rsid w:val="00D03F80"/>
    <w:rsid w:val="00D04C1B"/>
    <w:rsid w:val="00D054B3"/>
    <w:rsid w:val="00D1117E"/>
    <w:rsid w:val="00D12186"/>
    <w:rsid w:val="00D121C0"/>
    <w:rsid w:val="00D15D45"/>
    <w:rsid w:val="00D1771F"/>
    <w:rsid w:val="00D255BF"/>
    <w:rsid w:val="00D261C4"/>
    <w:rsid w:val="00D307E5"/>
    <w:rsid w:val="00D3086C"/>
    <w:rsid w:val="00D314DE"/>
    <w:rsid w:val="00D32A71"/>
    <w:rsid w:val="00D32EFD"/>
    <w:rsid w:val="00D3397E"/>
    <w:rsid w:val="00D33ED0"/>
    <w:rsid w:val="00D3481D"/>
    <w:rsid w:val="00D34FE2"/>
    <w:rsid w:val="00D36C46"/>
    <w:rsid w:val="00D3797D"/>
    <w:rsid w:val="00D409DA"/>
    <w:rsid w:val="00D426C9"/>
    <w:rsid w:val="00D4282E"/>
    <w:rsid w:val="00D428D5"/>
    <w:rsid w:val="00D42D53"/>
    <w:rsid w:val="00D43CC1"/>
    <w:rsid w:val="00D44A7B"/>
    <w:rsid w:val="00D50325"/>
    <w:rsid w:val="00D52237"/>
    <w:rsid w:val="00D52372"/>
    <w:rsid w:val="00D52AAF"/>
    <w:rsid w:val="00D53B62"/>
    <w:rsid w:val="00D54FF9"/>
    <w:rsid w:val="00D60436"/>
    <w:rsid w:val="00D61225"/>
    <w:rsid w:val="00D624E3"/>
    <w:rsid w:val="00D62D75"/>
    <w:rsid w:val="00D639C1"/>
    <w:rsid w:val="00D6678E"/>
    <w:rsid w:val="00D67265"/>
    <w:rsid w:val="00D70472"/>
    <w:rsid w:val="00D808E2"/>
    <w:rsid w:val="00D80FCB"/>
    <w:rsid w:val="00D82006"/>
    <w:rsid w:val="00D82744"/>
    <w:rsid w:val="00D82EF0"/>
    <w:rsid w:val="00D83C40"/>
    <w:rsid w:val="00D90D83"/>
    <w:rsid w:val="00D91231"/>
    <w:rsid w:val="00D92C83"/>
    <w:rsid w:val="00D9326E"/>
    <w:rsid w:val="00D93CF6"/>
    <w:rsid w:val="00D96C94"/>
    <w:rsid w:val="00D97057"/>
    <w:rsid w:val="00DA05F3"/>
    <w:rsid w:val="00DA3674"/>
    <w:rsid w:val="00DA40F7"/>
    <w:rsid w:val="00DA454C"/>
    <w:rsid w:val="00DB1333"/>
    <w:rsid w:val="00DB6457"/>
    <w:rsid w:val="00DB6519"/>
    <w:rsid w:val="00DB67D8"/>
    <w:rsid w:val="00DC0727"/>
    <w:rsid w:val="00DC15D2"/>
    <w:rsid w:val="00DC238D"/>
    <w:rsid w:val="00DC4C11"/>
    <w:rsid w:val="00DC6E38"/>
    <w:rsid w:val="00DD0206"/>
    <w:rsid w:val="00DD13BC"/>
    <w:rsid w:val="00DD3484"/>
    <w:rsid w:val="00DD5213"/>
    <w:rsid w:val="00DD5E65"/>
    <w:rsid w:val="00DD64E2"/>
    <w:rsid w:val="00DE2637"/>
    <w:rsid w:val="00DE2E9A"/>
    <w:rsid w:val="00DE30BD"/>
    <w:rsid w:val="00DE649A"/>
    <w:rsid w:val="00DE7894"/>
    <w:rsid w:val="00DF053A"/>
    <w:rsid w:val="00DF1A55"/>
    <w:rsid w:val="00DF3698"/>
    <w:rsid w:val="00DF416F"/>
    <w:rsid w:val="00DF4199"/>
    <w:rsid w:val="00DF4A6D"/>
    <w:rsid w:val="00DF4B47"/>
    <w:rsid w:val="00DF69A4"/>
    <w:rsid w:val="00DF69BA"/>
    <w:rsid w:val="00DF7FDA"/>
    <w:rsid w:val="00E014BB"/>
    <w:rsid w:val="00E01C22"/>
    <w:rsid w:val="00E0375E"/>
    <w:rsid w:val="00E03A8E"/>
    <w:rsid w:val="00E0495A"/>
    <w:rsid w:val="00E05D00"/>
    <w:rsid w:val="00E05D3C"/>
    <w:rsid w:val="00E1126D"/>
    <w:rsid w:val="00E1228C"/>
    <w:rsid w:val="00E122EC"/>
    <w:rsid w:val="00E140F4"/>
    <w:rsid w:val="00E14B8E"/>
    <w:rsid w:val="00E20F3D"/>
    <w:rsid w:val="00E21246"/>
    <w:rsid w:val="00E22998"/>
    <w:rsid w:val="00E2394D"/>
    <w:rsid w:val="00E240E6"/>
    <w:rsid w:val="00E25349"/>
    <w:rsid w:val="00E2625A"/>
    <w:rsid w:val="00E27D71"/>
    <w:rsid w:val="00E302C7"/>
    <w:rsid w:val="00E3106B"/>
    <w:rsid w:val="00E312F7"/>
    <w:rsid w:val="00E327E2"/>
    <w:rsid w:val="00E3285F"/>
    <w:rsid w:val="00E37E95"/>
    <w:rsid w:val="00E46998"/>
    <w:rsid w:val="00E509AA"/>
    <w:rsid w:val="00E52D97"/>
    <w:rsid w:val="00E5387E"/>
    <w:rsid w:val="00E54AEA"/>
    <w:rsid w:val="00E5575A"/>
    <w:rsid w:val="00E56725"/>
    <w:rsid w:val="00E63025"/>
    <w:rsid w:val="00E6516D"/>
    <w:rsid w:val="00E65977"/>
    <w:rsid w:val="00E65C51"/>
    <w:rsid w:val="00E712A1"/>
    <w:rsid w:val="00E734F5"/>
    <w:rsid w:val="00E73D6A"/>
    <w:rsid w:val="00E74090"/>
    <w:rsid w:val="00E75AD3"/>
    <w:rsid w:val="00E80C2D"/>
    <w:rsid w:val="00E8677B"/>
    <w:rsid w:val="00E869FB"/>
    <w:rsid w:val="00E86C20"/>
    <w:rsid w:val="00E9241E"/>
    <w:rsid w:val="00E940A5"/>
    <w:rsid w:val="00EA01AC"/>
    <w:rsid w:val="00EA2DB2"/>
    <w:rsid w:val="00EA3600"/>
    <w:rsid w:val="00EA39ED"/>
    <w:rsid w:val="00EA440B"/>
    <w:rsid w:val="00EA57B1"/>
    <w:rsid w:val="00EA5B01"/>
    <w:rsid w:val="00EB018E"/>
    <w:rsid w:val="00EB08B8"/>
    <w:rsid w:val="00EB2E3D"/>
    <w:rsid w:val="00EB3C16"/>
    <w:rsid w:val="00EB5397"/>
    <w:rsid w:val="00EB5E3B"/>
    <w:rsid w:val="00EB68DC"/>
    <w:rsid w:val="00EC1267"/>
    <w:rsid w:val="00EC298F"/>
    <w:rsid w:val="00EC3150"/>
    <w:rsid w:val="00EC4D6E"/>
    <w:rsid w:val="00EC5178"/>
    <w:rsid w:val="00EC5621"/>
    <w:rsid w:val="00EC56B6"/>
    <w:rsid w:val="00EC608C"/>
    <w:rsid w:val="00EC7159"/>
    <w:rsid w:val="00EC7954"/>
    <w:rsid w:val="00ED2895"/>
    <w:rsid w:val="00ED40BF"/>
    <w:rsid w:val="00EE07EA"/>
    <w:rsid w:val="00EE0F88"/>
    <w:rsid w:val="00EE1597"/>
    <w:rsid w:val="00EE46C5"/>
    <w:rsid w:val="00EE4EEA"/>
    <w:rsid w:val="00EE54A0"/>
    <w:rsid w:val="00EE72BD"/>
    <w:rsid w:val="00EF0D2D"/>
    <w:rsid w:val="00EF2866"/>
    <w:rsid w:val="00EF2891"/>
    <w:rsid w:val="00EF2AB1"/>
    <w:rsid w:val="00EF393D"/>
    <w:rsid w:val="00EF5874"/>
    <w:rsid w:val="00EF5F33"/>
    <w:rsid w:val="00F004D0"/>
    <w:rsid w:val="00F0318E"/>
    <w:rsid w:val="00F03F35"/>
    <w:rsid w:val="00F04994"/>
    <w:rsid w:val="00F07E9E"/>
    <w:rsid w:val="00F10E13"/>
    <w:rsid w:val="00F114A0"/>
    <w:rsid w:val="00F12BE0"/>
    <w:rsid w:val="00F13B90"/>
    <w:rsid w:val="00F13F94"/>
    <w:rsid w:val="00F144E7"/>
    <w:rsid w:val="00F157BF"/>
    <w:rsid w:val="00F171C8"/>
    <w:rsid w:val="00F17511"/>
    <w:rsid w:val="00F201A7"/>
    <w:rsid w:val="00F21068"/>
    <w:rsid w:val="00F23DB7"/>
    <w:rsid w:val="00F24FAF"/>
    <w:rsid w:val="00F32B3D"/>
    <w:rsid w:val="00F335AC"/>
    <w:rsid w:val="00F33DED"/>
    <w:rsid w:val="00F351B5"/>
    <w:rsid w:val="00F41BB6"/>
    <w:rsid w:val="00F4309E"/>
    <w:rsid w:val="00F43115"/>
    <w:rsid w:val="00F4419E"/>
    <w:rsid w:val="00F5351C"/>
    <w:rsid w:val="00F552A0"/>
    <w:rsid w:val="00F55880"/>
    <w:rsid w:val="00F55E15"/>
    <w:rsid w:val="00F56369"/>
    <w:rsid w:val="00F60BE6"/>
    <w:rsid w:val="00F61F7A"/>
    <w:rsid w:val="00F63516"/>
    <w:rsid w:val="00F647B9"/>
    <w:rsid w:val="00F64AC2"/>
    <w:rsid w:val="00F674D6"/>
    <w:rsid w:val="00F72548"/>
    <w:rsid w:val="00F72F48"/>
    <w:rsid w:val="00F73420"/>
    <w:rsid w:val="00F7523B"/>
    <w:rsid w:val="00F7589D"/>
    <w:rsid w:val="00F75DA4"/>
    <w:rsid w:val="00F75E4E"/>
    <w:rsid w:val="00F7654F"/>
    <w:rsid w:val="00F81454"/>
    <w:rsid w:val="00F8589F"/>
    <w:rsid w:val="00F859DA"/>
    <w:rsid w:val="00F879A3"/>
    <w:rsid w:val="00F8FBDC"/>
    <w:rsid w:val="00F9436C"/>
    <w:rsid w:val="00F945F6"/>
    <w:rsid w:val="00F9501B"/>
    <w:rsid w:val="00F95CD5"/>
    <w:rsid w:val="00F97043"/>
    <w:rsid w:val="00F978B5"/>
    <w:rsid w:val="00FA093A"/>
    <w:rsid w:val="00FA25BE"/>
    <w:rsid w:val="00FA373F"/>
    <w:rsid w:val="00FA42E0"/>
    <w:rsid w:val="00FA5365"/>
    <w:rsid w:val="00FA5D63"/>
    <w:rsid w:val="00FB212D"/>
    <w:rsid w:val="00FB33DB"/>
    <w:rsid w:val="00FB374A"/>
    <w:rsid w:val="00FB38FB"/>
    <w:rsid w:val="00FB3DD9"/>
    <w:rsid w:val="00FB69F0"/>
    <w:rsid w:val="00FB70AA"/>
    <w:rsid w:val="00FC0F8D"/>
    <w:rsid w:val="00FC23BB"/>
    <w:rsid w:val="00FC37D6"/>
    <w:rsid w:val="00FC5330"/>
    <w:rsid w:val="00FC58DF"/>
    <w:rsid w:val="00FC7D5E"/>
    <w:rsid w:val="00FD1689"/>
    <w:rsid w:val="00FD21AA"/>
    <w:rsid w:val="00FD24BF"/>
    <w:rsid w:val="00FD2DF8"/>
    <w:rsid w:val="00FD303A"/>
    <w:rsid w:val="00FD31E8"/>
    <w:rsid w:val="00FD6A78"/>
    <w:rsid w:val="00FE06AD"/>
    <w:rsid w:val="00FE1CB4"/>
    <w:rsid w:val="00FE2248"/>
    <w:rsid w:val="00FE22C5"/>
    <w:rsid w:val="00FE261B"/>
    <w:rsid w:val="00FE51D5"/>
    <w:rsid w:val="00FF0657"/>
    <w:rsid w:val="00FF54C2"/>
    <w:rsid w:val="00FF5D03"/>
    <w:rsid w:val="00FF639D"/>
    <w:rsid w:val="0125C68D"/>
    <w:rsid w:val="01298AF6"/>
    <w:rsid w:val="0129F4E1"/>
    <w:rsid w:val="016484BF"/>
    <w:rsid w:val="016DDBE4"/>
    <w:rsid w:val="017649D5"/>
    <w:rsid w:val="01A777DD"/>
    <w:rsid w:val="01D46E1E"/>
    <w:rsid w:val="01D8C046"/>
    <w:rsid w:val="01F90268"/>
    <w:rsid w:val="021C8441"/>
    <w:rsid w:val="02359A77"/>
    <w:rsid w:val="024EC2D4"/>
    <w:rsid w:val="02569F6C"/>
    <w:rsid w:val="026809FC"/>
    <w:rsid w:val="029DD3C4"/>
    <w:rsid w:val="02F0591D"/>
    <w:rsid w:val="02FF7C06"/>
    <w:rsid w:val="03128EEA"/>
    <w:rsid w:val="0328417E"/>
    <w:rsid w:val="03298964"/>
    <w:rsid w:val="0360DBA1"/>
    <w:rsid w:val="0361E85F"/>
    <w:rsid w:val="03636107"/>
    <w:rsid w:val="03C52C77"/>
    <w:rsid w:val="03C8F9D9"/>
    <w:rsid w:val="03DB65C5"/>
    <w:rsid w:val="03F42F1B"/>
    <w:rsid w:val="03FFA13C"/>
    <w:rsid w:val="040ED21B"/>
    <w:rsid w:val="041A3E09"/>
    <w:rsid w:val="0446048D"/>
    <w:rsid w:val="04468660"/>
    <w:rsid w:val="046A79BD"/>
    <w:rsid w:val="04BF57A1"/>
    <w:rsid w:val="04C9F717"/>
    <w:rsid w:val="04E16D63"/>
    <w:rsid w:val="050415E2"/>
    <w:rsid w:val="0509A311"/>
    <w:rsid w:val="05123BA8"/>
    <w:rsid w:val="0530A811"/>
    <w:rsid w:val="053C3039"/>
    <w:rsid w:val="054DE4E1"/>
    <w:rsid w:val="0560124E"/>
    <w:rsid w:val="0572466B"/>
    <w:rsid w:val="059AA8DF"/>
    <w:rsid w:val="05A7339F"/>
    <w:rsid w:val="05C2D20B"/>
    <w:rsid w:val="05D9B65F"/>
    <w:rsid w:val="05EB51A9"/>
    <w:rsid w:val="05F17435"/>
    <w:rsid w:val="061516D1"/>
    <w:rsid w:val="061E3AA4"/>
    <w:rsid w:val="061ECD85"/>
    <w:rsid w:val="062283F1"/>
    <w:rsid w:val="066F3A25"/>
    <w:rsid w:val="0670EE0C"/>
    <w:rsid w:val="0684B0D6"/>
    <w:rsid w:val="0695200D"/>
    <w:rsid w:val="06A7DF41"/>
    <w:rsid w:val="06B02310"/>
    <w:rsid w:val="06B83E63"/>
    <w:rsid w:val="06D81209"/>
    <w:rsid w:val="0737B68D"/>
    <w:rsid w:val="074E38B3"/>
    <w:rsid w:val="078D4496"/>
    <w:rsid w:val="0793B4AE"/>
    <w:rsid w:val="0794A36A"/>
    <w:rsid w:val="07BA9DE6"/>
    <w:rsid w:val="07BE5452"/>
    <w:rsid w:val="07D70B93"/>
    <w:rsid w:val="07D838F0"/>
    <w:rsid w:val="07F60508"/>
    <w:rsid w:val="07F8D73A"/>
    <w:rsid w:val="08041A7E"/>
    <w:rsid w:val="0810B177"/>
    <w:rsid w:val="081A33B3"/>
    <w:rsid w:val="082A48FC"/>
    <w:rsid w:val="089A2EEB"/>
    <w:rsid w:val="08EDAF2C"/>
    <w:rsid w:val="08F9E0EF"/>
    <w:rsid w:val="08FDFEA0"/>
    <w:rsid w:val="0933BB30"/>
    <w:rsid w:val="095178FD"/>
    <w:rsid w:val="09518586"/>
    <w:rsid w:val="0958D912"/>
    <w:rsid w:val="095A24B3"/>
    <w:rsid w:val="09681B8E"/>
    <w:rsid w:val="097332D2"/>
    <w:rsid w:val="09834B9A"/>
    <w:rsid w:val="09A2356B"/>
    <w:rsid w:val="09D22845"/>
    <w:rsid w:val="09DCC0FC"/>
    <w:rsid w:val="09EBBFB1"/>
    <w:rsid w:val="09FD5770"/>
    <w:rsid w:val="0A0EEF9B"/>
    <w:rsid w:val="0A23E4F2"/>
    <w:rsid w:val="0A3D95D4"/>
    <w:rsid w:val="0A4936DE"/>
    <w:rsid w:val="0A7D57B2"/>
    <w:rsid w:val="0A97A66C"/>
    <w:rsid w:val="0AAA7A9A"/>
    <w:rsid w:val="0ACD6900"/>
    <w:rsid w:val="0AD59278"/>
    <w:rsid w:val="0B01F553"/>
    <w:rsid w:val="0B137D2C"/>
    <w:rsid w:val="0B2525DF"/>
    <w:rsid w:val="0B28167B"/>
    <w:rsid w:val="0B32F547"/>
    <w:rsid w:val="0B4EC73B"/>
    <w:rsid w:val="0B7FA28C"/>
    <w:rsid w:val="0B816959"/>
    <w:rsid w:val="0B9DC628"/>
    <w:rsid w:val="0BA1A441"/>
    <w:rsid w:val="0BD7A740"/>
    <w:rsid w:val="0BF6D2E5"/>
    <w:rsid w:val="0C2F9D80"/>
    <w:rsid w:val="0C36AA92"/>
    <w:rsid w:val="0C9340D1"/>
    <w:rsid w:val="0C93FB25"/>
    <w:rsid w:val="0C9D8D71"/>
    <w:rsid w:val="0CAABE7F"/>
    <w:rsid w:val="0CCC6963"/>
    <w:rsid w:val="0CCEA086"/>
    <w:rsid w:val="0CEC7F48"/>
    <w:rsid w:val="0CF9944A"/>
    <w:rsid w:val="0CFE9360"/>
    <w:rsid w:val="0D073341"/>
    <w:rsid w:val="0D1D6502"/>
    <w:rsid w:val="0D27302C"/>
    <w:rsid w:val="0D285B9C"/>
    <w:rsid w:val="0D403D06"/>
    <w:rsid w:val="0D47421E"/>
    <w:rsid w:val="0D6AB477"/>
    <w:rsid w:val="0D82ADE4"/>
    <w:rsid w:val="0DC8CB55"/>
    <w:rsid w:val="0DD4CBFB"/>
    <w:rsid w:val="0DE67EC0"/>
    <w:rsid w:val="0DE99167"/>
    <w:rsid w:val="0E4B1DEE"/>
    <w:rsid w:val="0E7DDEBE"/>
    <w:rsid w:val="0EC815B2"/>
    <w:rsid w:val="0EDC0D67"/>
    <w:rsid w:val="0EE3127F"/>
    <w:rsid w:val="0F2CD483"/>
    <w:rsid w:val="0F448B5B"/>
    <w:rsid w:val="0F495204"/>
    <w:rsid w:val="0F4A5EB5"/>
    <w:rsid w:val="0F5A412E"/>
    <w:rsid w:val="0F673E42"/>
    <w:rsid w:val="0F790B92"/>
    <w:rsid w:val="0F808C3E"/>
    <w:rsid w:val="0F8561C8"/>
    <w:rsid w:val="0FE4E87C"/>
    <w:rsid w:val="0FF2F3A8"/>
    <w:rsid w:val="100B9BFA"/>
    <w:rsid w:val="101D0BC5"/>
    <w:rsid w:val="104400C0"/>
    <w:rsid w:val="10560937"/>
    <w:rsid w:val="105E0245"/>
    <w:rsid w:val="10AD023A"/>
    <w:rsid w:val="10B9E9FF"/>
    <w:rsid w:val="10D68EEE"/>
    <w:rsid w:val="10D9E992"/>
    <w:rsid w:val="10EFE828"/>
    <w:rsid w:val="1108D387"/>
    <w:rsid w:val="1132303B"/>
    <w:rsid w:val="1139D366"/>
    <w:rsid w:val="1163CD9B"/>
    <w:rsid w:val="117E2FA2"/>
    <w:rsid w:val="11869123"/>
    <w:rsid w:val="118C4C80"/>
    <w:rsid w:val="11AF552D"/>
    <w:rsid w:val="11B8DC26"/>
    <w:rsid w:val="11D412D6"/>
    <w:rsid w:val="11DDA939"/>
    <w:rsid w:val="1207F642"/>
    <w:rsid w:val="120D388C"/>
    <w:rsid w:val="1211BF2D"/>
    <w:rsid w:val="125E8CAF"/>
    <w:rsid w:val="12765F67"/>
    <w:rsid w:val="1278787E"/>
    <w:rsid w:val="12A0D772"/>
    <w:rsid w:val="12B9F9F2"/>
    <w:rsid w:val="12CBA68E"/>
    <w:rsid w:val="1308090F"/>
    <w:rsid w:val="1323147B"/>
    <w:rsid w:val="133793AE"/>
    <w:rsid w:val="136602DF"/>
    <w:rsid w:val="1368F8CD"/>
    <w:rsid w:val="13850CFA"/>
    <w:rsid w:val="13866249"/>
    <w:rsid w:val="1388B3CD"/>
    <w:rsid w:val="13B683A2"/>
    <w:rsid w:val="13DBFBE7"/>
    <w:rsid w:val="13F41C79"/>
    <w:rsid w:val="13F7F12B"/>
    <w:rsid w:val="1400A159"/>
    <w:rsid w:val="140D3437"/>
    <w:rsid w:val="1410749A"/>
    <w:rsid w:val="14299B03"/>
    <w:rsid w:val="14354C6C"/>
    <w:rsid w:val="1439200B"/>
    <w:rsid w:val="14558C7E"/>
    <w:rsid w:val="147E5B5D"/>
    <w:rsid w:val="14DB9411"/>
    <w:rsid w:val="14DE68D0"/>
    <w:rsid w:val="14EE2003"/>
    <w:rsid w:val="1513DECD"/>
    <w:rsid w:val="151B502E"/>
    <w:rsid w:val="15309A40"/>
    <w:rsid w:val="15336D81"/>
    <w:rsid w:val="1539B912"/>
    <w:rsid w:val="1540A97E"/>
    <w:rsid w:val="155D5071"/>
    <w:rsid w:val="1562E018"/>
    <w:rsid w:val="159F8250"/>
    <w:rsid w:val="15A4A51E"/>
    <w:rsid w:val="15B69168"/>
    <w:rsid w:val="15C5CF8B"/>
    <w:rsid w:val="15E1E2F6"/>
    <w:rsid w:val="15E3669A"/>
    <w:rsid w:val="160963EF"/>
    <w:rsid w:val="162C1A44"/>
    <w:rsid w:val="164AA2C4"/>
    <w:rsid w:val="16671732"/>
    <w:rsid w:val="16684A98"/>
    <w:rsid w:val="166F3470"/>
    <w:rsid w:val="168F5EC8"/>
    <w:rsid w:val="16B78221"/>
    <w:rsid w:val="16BE030B"/>
    <w:rsid w:val="16D72B68"/>
    <w:rsid w:val="16FD9608"/>
    <w:rsid w:val="17038F19"/>
    <w:rsid w:val="171F451F"/>
    <w:rsid w:val="171F5324"/>
    <w:rsid w:val="174DC539"/>
    <w:rsid w:val="175F7751"/>
    <w:rsid w:val="176324F8"/>
    <w:rsid w:val="1790A4A3"/>
    <w:rsid w:val="179F17B1"/>
    <w:rsid w:val="17B0CD28"/>
    <w:rsid w:val="17D8F3A6"/>
    <w:rsid w:val="17FB725A"/>
    <w:rsid w:val="1802842B"/>
    <w:rsid w:val="181E96B1"/>
    <w:rsid w:val="1832BBD9"/>
    <w:rsid w:val="1834CAB1"/>
    <w:rsid w:val="18414607"/>
    <w:rsid w:val="18CC226F"/>
    <w:rsid w:val="18D0039F"/>
    <w:rsid w:val="18FFE6C4"/>
    <w:rsid w:val="19095B5B"/>
    <w:rsid w:val="19102119"/>
    <w:rsid w:val="1938B77F"/>
    <w:rsid w:val="1942D598"/>
    <w:rsid w:val="19496D1A"/>
    <w:rsid w:val="1951CC80"/>
    <w:rsid w:val="198B1DE2"/>
    <w:rsid w:val="198DD095"/>
    <w:rsid w:val="19A74C07"/>
    <w:rsid w:val="19A7FF3C"/>
    <w:rsid w:val="19E0B3F7"/>
    <w:rsid w:val="19E8BB1E"/>
    <w:rsid w:val="19ED56EA"/>
    <w:rsid w:val="19F5A3CD"/>
    <w:rsid w:val="1A050AD9"/>
    <w:rsid w:val="1A3D75F3"/>
    <w:rsid w:val="1A71A966"/>
    <w:rsid w:val="1A7228AA"/>
    <w:rsid w:val="1A801766"/>
    <w:rsid w:val="1A83F3DA"/>
    <w:rsid w:val="1A9B1750"/>
    <w:rsid w:val="1AB2C74C"/>
    <w:rsid w:val="1ABCC3D0"/>
    <w:rsid w:val="1AED9CE1"/>
    <w:rsid w:val="1B062A6F"/>
    <w:rsid w:val="1B0CAAF9"/>
    <w:rsid w:val="1B383717"/>
    <w:rsid w:val="1BCBF086"/>
    <w:rsid w:val="1BD6C5F3"/>
    <w:rsid w:val="1BE47B1D"/>
    <w:rsid w:val="1BEC542D"/>
    <w:rsid w:val="1C67A310"/>
    <w:rsid w:val="1C6BD07B"/>
    <w:rsid w:val="1C9F744D"/>
    <w:rsid w:val="1CB8A364"/>
    <w:rsid w:val="1CDDF6C2"/>
    <w:rsid w:val="1CECB1D6"/>
    <w:rsid w:val="1CF931E8"/>
    <w:rsid w:val="1CFDFDD9"/>
    <w:rsid w:val="1D262F40"/>
    <w:rsid w:val="1D26C3A5"/>
    <w:rsid w:val="1D29A5FE"/>
    <w:rsid w:val="1D4D83CD"/>
    <w:rsid w:val="1D78543E"/>
    <w:rsid w:val="1D7F7424"/>
    <w:rsid w:val="1D8283D5"/>
    <w:rsid w:val="1D88248E"/>
    <w:rsid w:val="1D918823"/>
    <w:rsid w:val="1D91D781"/>
    <w:rsid w:val="1DA51EEF"/>
    <w:rsid w:val="1DB2C448"/>
    <w:rsid w:val="1DB60BBE"/>
    <w:rsid w:val="1DC03A31"/>
    <w:rsid w:val="1DC03D39"/>
    <w:rsid w:val="1E07DF25"/>
    <w:rsid w:val="1E2D5CFF"/>
    <w:rsid w:val="1E69391C"/>
    <w:rsid w:val="1E7ABBD1"/>
    <w:rsid w:val="1E7F7E07"/>
    <w:rsid w:val="1E8CFB90"/>
    <w:rsid w:val="1EB54595"/>
    <w:rsid w:val="1ECF6A79"/>
    <w:rsid w:val="1EDC6E63"/>
    <w:rsid w:val="1EEB7E2B"/>
    <w:rsid w:val="1F65CEF1"/>
    <w:rsid w:val="1F6F9CDF"/>
    <w:rsid w:val="1F76B945"/>
    <w:rsid w:val="1FA84061"/>
    <w:rsid w:val="1FBCD7E3"/>
    <w:rsid w:val="1FDB2FA4"/>
    <w:rsid w:val="2013301E"/>
    <w:rsid w:val="201B4E68"/>
    <w:rsid w:val="20332F8F"/>
    <w:rsid w:val="20385A64"/>
    <w:rsid w:val="204DAF10"/>
    <w:rsid w:val="206A6699"/>
    <w:rsid w:val="206C415B"/>
    <w:rsid w:val="207E0DAE"/>
    <w:rsid w:val="2095EF18"/>
    <w:rsid w:val="20AF2AB7"/>
    <w:rsid w:val="20B4952D"/>
    <w:rsid w:val="20D9F060"/>
    <w:rsid w:val="20EEE88C"/>
    <w:rsid w:val="20F71BE1"/>
    <w:rsid w:val="211289A6"/>
    <w:rsid w:val="213F7FE7"/>
    <w:rsid w:val="2148B210"/>
    <w:rsid w:val="214DE77D"/>
    <w:rsid w:val="21533F13"/>
    <w:rsid w:val="216BCB3D"/>
    <w:rsid w:val="21A0AC40"/>
    <w:rsid w:val="21B278B3"/>
    <w:rsid w:val="21C4D95E"/>
    <w:rsid w:val="21D5A50D"/>
    <w:rsid w:val="21E2A05C"/>
    <w:rsid w:val="220CF560"/>
    <w:rsid w:val="2230D70B"/>
    <w:rsid w:val="22483635"/>
    <w:rsid w:val="225B95B1"/>
    <w:rsid w:val="229BA035"/>
    <w:rsid w:val="22DF8669"/>
    <w:rsid w:val="22EC8863"/>
    <w:rsid w:val="2319651E"/>
    <w:rsid w:val="2324B902"/>
    <w:rsid w:val="234774DF"/>
    <w:rsid w:val="23688BC9"/>
    <w:rsid w:val="2369F8EB"/>
    <w:rsid w:val="2372BDD7"/>
    <w:rsid w:val="237736EA"/>
    <w:rsid w:val="238F9D64"/>
    <w:rsid w:val="23A2A17B"/>
    <w:rsid w:val="23BED3EF"/>
    <w:rsid w:val="23CB2FDC"/>
    <w:rsid w:val="23D56C4B"/>
    <w:rsid w:val="23DBAF2A"/>
    <w:rsid w:val="23E19B21"/>
    <w:rsid w:val="23EFBAA8"/>
    <w:rsid w:val="241377B5"/>
    <w:rsid w:val="242F54A1"/>
    <w:rsid w:val="24382D60"/>
    <w:rsid w:val="244C7F2C"/>
    <w:rsid w:val="24F1755F"/>
    <w:rsid w:val="24F413C7"/>
    <w:rsid w:val="24FC06A8"/>
    <w:rsid w:val="251678F5"/>
    <w:rsid w:val="256642B2"/>
    <w:rsid w:val="257C1E73"/>
    <w:rsid w:val="2586BCFF"/>
    <w:rsid w:val="25AEF045"/>
    <w:rsid w:val="25D7F827"/>
    <w:rsid w:val="25E3DC33"/>
    <w:rsid w:val="261872C1"/>
    <w:rsid w:val="262C9244"/>
    <w:rsid w:val="2639873A"/>
    <w:rsid w:val="265FBA0A"/>
    <w:rsid w:val="26705F72"/>
    <w:rsid w:val="269F9E26"/>
    <w:rsid w:val="26D26552"/>
    <w:rsid w:val="26ED4F32"/>
    <w:rsid w:val="26F7AECD"/>
    <w:rsid w:val="270AEA1E"/>
    <w:rsid w:val="2717EED4"/>
    <w:rsid w:val="272FEF82"/>
    <w:rsid w:val="274ECA20"/>
    <w:rsid w:val="2772951F"/>
    <w:rsid w:val="27E6D04A"/>
    <w:rsid w:val="27FD1812"/>
    <w:rsid w:val="28221A22"/>
    <w:rsid w:val="284FE80C"/>
    <w:rsid w:val="286FF736"/>
    <w:rsid w:val="28A5A783"/>
    <w:rsid w:val="28CC3E2A"/>
    <w:rsid w:val="28D6A7B0"/>
    <w:rsid w:val="29360DE2"/>
    <w:rsid w:val="293AC0A5"/>
    <w:rsid w:val="2941E8D9"/>
    <w:rsid w:val="296441B8"/>
    <w:rsid w:val="2970B94F"/>
    <w:rsid w:val="297CE0AB"/>
    <w:rsid w:val="2982A0AB"/>
    <w:rsid w:val="29865A34"/>
    <w:rsid w:val="29A752D7"/>
    <w:rsid w:val="29ABE1E5"/>
    <w:rsid w:val="29BA7A72"/>
    <w:rsid w:val="29BE8C93"/>
    <w:rsid w:val="29C4E682"/>
    <w:rsid w:val="29CE8148"/>
    <w:rsid w:val="29E873DA"/>
    <w:rsid w:val="29EDA411"/>
    <w:rsid w:val="29FBAF3D"/>
    <w:rsid w:val="2A0BC797"/>
    <w:rsid w:val="2A0DB474"/>
    <w:rsid w:val="2A365BC1"/>
    <w:rsid w:val="2A4BA323"/>
    <w:rsid w:val="2A6C58C0"/>
    <w:rsid w:val="2A96B941"/>
    <w:rsid w:val="2AC15972"/>
    <w:rsid w:val="2ADCDE5A"/>
    <w:rsid w:val="2AEE4FB3"/>
    <w:rsid w:val="2B2BB3AE"/>
    <w:rsid w:val="2B4DDCE2"/>
    <w:rsid w:val="2B64BE70"/>
    <w:rsid w:val="2B6F3230"/>
    <w:rsid w:val="2B827BA0"/>
    <w:rsid w:val="2B90AD7E"/>
    <w:rsid w:val="2BAFDD62"/>
    <w:rsid w:val="2BB66CD1"/>
    <w:rsid w:val="2BC0231F"/>
    <w:rsid w:val="2BE6C8EF"/>
    <w:rsid w:val="2BEF2046"/>
    <w:rsid w:val="2BF0CB24"/>
    <w:rsid w:val="2BF0F642"/>
    <w:rsid w:val="2C0C0960"/>
    <w:rsid w:val="2C191A0D"/>
    <w:rsid w:val="2C21A156"/>
    <w:rsid w:val="2C23012A"/>
    <w:rsid w:val="2C34A83D"/>
    <w:rsid w:val="2C60FCCE"/>
    <w:rsid w:val="2CFC8744"/>
    <w:rsid w:val="2D14A27F"/>
    <w:rsid w:val="2D1BF906"/>
    <w:rsid w:val="2D27ED93"/>
    <w:rsid w:val="2D2CDF0A"/>
    <w:rsid w:val="2D356684"/>
    <w:rsid w:val="2D7252B8"/>
    <w:rsid w:val="2D8AE8DC"/>
    <w:rsid w:val="2DAAABDE"/>
    <w:rsid w:val="2DBBAC59"/>
    <w:rsid w:val="2DBE0BA4"/>
    <w:rsid w:val="2DC857AD"/>
    <w:rsid w:val="2DE67A9E"/>
    <w:rsid w:val="2DF8FA34"/>
    <w:rsid w:val="2E7658BC"/>
    <w:rsid w:val="2E9EB175"/>
    <w:rsid w:val="2EC4A87A"/>
    <w:rsid w:val="2EEDC56D"/>
    <w:rsid w:val="2EFFAA11"/>
    <w:rsid w:val="2F021F78"/>
    <w:rsid w:val="2F2F2A3C"/>
    <w:rsid w:val="2F40B3A8"/>
    <w:rsid w:val="2F69778F"/>
    <w:rsid w:val="2F6ABD30"/>
    <w:rsid w:val="2F85C0A9"/>
    <w:rsid w:val="2FBB9492"/>
    <w:rsid w:val="2FBC0B3E"/>
    <w:rsid w:val="2FC5DB00"/>
    <w:rsid w:val="2FE2A049"/>
    <w:rsid w:val="2FE65DCD"/>
    <w:rsid w:val="300916F7"/>
    <w:rsid w:val="304F0A3E"/>
    <w:rsid w:val="30505AF2"/>
    <w:rsid w:val="307B091B"/>
    <w:rsid w:val="30877AB3"/>
    <w:rsid w:val="3099FA27"/>
    <w:rsid w:val="30A4D111"/>
    <w:rsid w:val="30BCCA7E"/>
    <w:rsid w:val="30D148F9"/>
    <w:rsid w:val="30DFD455"/>
    <w:rsid w:val="30EC2230"/>
    <w:rsid w:val="31055A28"/>
    <w:rsid w:val="31343A3C"/>
    <w:rsid w:val="313F0B7A"/>
    <w:rsid w:val="316DACB5"/>
    <w:rsid w:val="31886C08"/>
    <w:rsid w:val="31898CC8"/>
    <w:rsid w:val="31B0B60D"/>
    <w:rsid w:val="31C1408F"/>
    <w:rsid w:val="31E3A5BD"/>
    <w:rsid w:val="31FC2BA0"/>
    <w:rsid w:val="323001D9"/>
    <w:rsid w:val="32692AC1"/>
    <w:rsid w:val="32909787"/>
    <w:rsid w:val="32B342FA"/>
    <w:rsid w:val="32CC6B57"/>
    <w:rsid w:val="32EC8420"/>
    <w:rsid w:val="3314222C"/>
    <w:rsid w:val="336429D7"/>
    <w:rsid w:val="336CCAEE"/>
    <w:rsid w:val="338BA8B8"/>
    <w:rsid w:val="338EF255"/>
    <w:rsid w:val="3397FC01"/>
    <w:rsid w:val="33B2A802"/>
    <w:rsid w:val="33DA763E"/>
    <w:rsid w:val="33E10203"/>
    <w:rsid w:val="33E8BC9F"/>
    <w:rsid w:val="3419ECB1"/>
    <w:rsid w:val="342C849E"/>
    <w:rsid w:val="343C4156"/>
    <w:rsid w:val="344365BC"/>
    <w:rsid w:val="3446337D"/>
    <w:rsid w:val="34496A44"/>
    <w:rsid w:val="346BF157"/>
    <w:rsid w:val="346C154B"/>
    <w:rsid w:val="3478BCB5"/>
    <w:rsid w:val="348283AC"/>
    <w:rsid w:val="34885481"/>
    <w:rsid w:val="3497C268"/>
    <w:rsid w:val="34C16B93"/>
    <w:rsid w:val="34C55352"/>
    <w:rsid w:val="34CD9EB2"/>
    <w:rsid w:val="34EBB418"/>
    <w:rsid w:val="34FAE6E3"/>
    <w:rsid w:val="352EE660"/>
    <w:rsid w:val="353D3D8C"/>
    <w:rsid w:val="354FE6DA"/>
    <w:rsid w:val="3559E676"/>
    <w:rsid w:val="355A7CC2"/>
    <w:rsid w:val="355E19BB"/>
    <w:rsid w:val="3567A29B"/>
    <w:rsid w:val="3576C013"/>
    <w:rsid w:val="3578D0FF"/>
    <w:rsid w:val="35AD8DC2"/>
    <w:rsid w:val="35B46CBC"/>
    <w:rsid w:val="35C91D89"/>
    <w:rsid w:val="35CD0195"/>
    <w:rsid w:val="35F1E425"/>
    <w:rsid w:val="35F3C1D7"/>
    <w:rsid w:val="3600F2D5"/>
    <w:rsid w:val="36144E6B"/>
    <w:rsid w:val="362CDBA1"/>
    <w:rsid w:val="3643A9CD"/>
    <w:rsid w:val="3643CA8D"/>
    <w:rsid w:val="3643FF9F"/>
    <w:rsid w:val="366123B3"/>
    <w:rsid w:val="36C08263"/>
    <w:rsid w:val="36CF9CC3"/>
    <w:rsid w:val="36EA4A9F"/>
    <w:rsid w:val="37452020"/>
    <w:rsid w:val="375FEF03"/>
    <w:rsid w:val="37628AA1"/>
    <w:rsid w:val="37913B34"/>
    <w:rsid w:val="379FDC7A"/>
    <w:rsid w:val="37A37BC0"/>
    <w:rsid w:val="37B0EB57"/>
    <w:rsid w:val="37BFF543"/>
    <w:rsid w:val="37CEA34C"/>
    <w:rsid w:val="37D37C9F"/>
    <w:rsid w:val="38043F57"/>
    <w:rsid w:val="38174C71"/>
    <w:rsid w:val="381B2A8A"/>
    <w:rsid w:val="38379AFA"/>
    <w:rsid w:val="385A11A3"/>
    <w:rsid w:val="385EA0C8"/>
    <w:rsid w:val="3874DE4E"/>
    <w:rsid w:val="38D2E554"/>
    <w:rsid w:val="38DA4E4D"/>
    <w:rsid w:val="38E065E4"/>
    <w:rsid w:val="38E8E885"/>
    <w:rsid w:val="38FCAFEB"/>
    <w:rsid w:val="39086822"/>
    <w:rsid w:val="39131105"/>
    <w:rsid w:val="3916617C"/>
    <w:rsid w:val="3920F243"/>
    <w:rsid w:val="39342A36"/>
    <w:rsid w:val="393F4C21"/>
    <w:rsid w:val="3953CCE7"/>
    <w:rsid w:val="396D26F3"/>
    <w:rsid w:val="398ED38F"/>
    <w:rsid w:val="39C37586"/>
    <w:rsid w:val="39EF4715"/>
    <w:rsid w:val="39F3AB38"/>
    <w:rsid w:val="3A086F72"/>
    <w:rsid w:val="3A13E6B2"/>
    <w:rsid w:val="3A30189F"/>
    <w:rsid w:val="3A3B13BE"/>
    <w:rsid w:val="3A3C8AE8"/>
    <w:rsid w:val="3A3F864D"/>
    <w:rsid w:val="3A54CFCD"/>
    <w:rsid w:val="3A7C1B7A"/>
    <w:rsid w:val="3A937FCB"/>
    <w:rsid w:val="3A9CA045"/>
    <w:rsid w:val="3AB283F0"/>
    <w:rsid w:val="3AB3385E"/>
    <w:rsid w:val="3AD6B291"/>
    <w:rsid w:val="3AF2A965"/>
    <w:rsid w:val="3B244D19"/>
    <w:rsid w:val="3B2F131F"/>
    <w:rsid w:val="3B584EA4"/>
    <w:rsid w:val="3B65C650"/>
    <w:rsid w:val="3B6F3BBC"/>
    <w:rsid w:val="3B772942"/>
    <w:rsid w:val="3B83C37D"/>
    <w:rsid w:val="3BA59A1E"/>
    <w:rsid w:val="3BBA3860"/>
    <w:rsid w:val="3BBDB9E7"/>
    <w:rsid w:val="3BDCA244"/>
    <w:rsid w:val="3BE95E75"/>
    <w:rsid w:val="3C1113DD"/>
    <w:rsid w:val="3C3502F3"/>
    <w:rsid w:val="3C4D20E8"/>
    <w:rsid w:val="3C5B7162"/>
    <w:rsid w:val="3C62CE98"/>
    <w:rsid w:val="3C68BAC2"/>
    <w:rsid w:val="3C745519"/>
    <w:rsid w:val="3C7E2F80"/>
    <w:rsid w:val="3C985658"/>
    <w:rsid w:val="3CA4AB85"/>
    <w:rsid w:val="3CC877B1"/>
    <w:rsid w:val="3CE847DA"/>
    <w:rsid w:val="3CF41F05"/>
    <w:rsid w:val="3D0A3A44"/>
    <w:rsid w:val="3D1A4044"/>
    <w:rsid w:val="3D3853F1"/>
    <w:rsid w:val="3D5720E0"/>
    <w:rsid w:val="3D6177CE"/>
    <w:rsid w:val="3D716D8D"/>
    <w:rsid w:val="3D8C33AE"/>
    <w:rsid w:val="3D976601"/>
    <w:rsid w:val="3E05CAF2"/>
    <w:rsid w:val="3E19FFE1"/>
    <w:rsid w:val="3E2386DA"/>
    <w:rsid w:val="3E2C4509"/>
    <w:rsid w:val="3E34F212"/>
    <w:rsid w:val="3E3C143F"/>
    <w:rsid w:val="3E44A1E1"/>
    <w:rsid w:val="3E5A55A8"/>
    <w:rsid w:val="3E644812"/>
    <w:rsid w:val="3E8FEF66"/>
    <w:rsid w:val="3E924E32"/>
    <w:rsid w:val="3E9D4098"/>
    <w:rsid w:val="3EAF6CF6"/>
    <w:rsid w:val="3EB6F498"/>
    <w:rsid w:val="3EBAFF22"/>
    <w:rsid w:val="3EDAAEA8"/>
    <w:rsid w:val="3EF7C0C8"/>
    <w:rsid w:val="3F168E78"/>
    <w:rsid w:val="3F2168C2"/>
    <w:rsid w:val="3F48B49F"/>
    <w:rsid w:val="3F67EFAE"/>
    <w:rsid w:val="3F6EBEC6"/>
    <w:rsid w:val="3F7CF7E0"/>
    <w:rsid w:val="3FDCBE20"/>
    <w:rsid w:val="3FE4D09A"/>
    <w:rsid w:val="3FF8142C"/>
    <w:rsid w:val="3FFC7FE8"/>
    <w:rsid w:val="400805F9"/>
    <w:rsid w:val="400BF701"/>
    <w:rsid w:val="402BEDEA"/>
    <w:rsid w:val="404CC20D"/>
    <w:rsid w:val="407344C6"/>
    <w:rsid w:val="407A7D16"/>
    <w:rsid w:val="40DBBABB"/>
    <w:rsid w:val="4113338B"/>
    <w:rsid w:val="4113D789"/>
    <w:rsid w:val="41387846"/>
    <w:rsid w:val="4157CD9D"/>
    <w:rsid w:val="4184C044"/>
    <w:rsid w:val="418FC7CA"/>
    <w:rsid w:val="4195969F"/>
    <w:rsid w:val="41965BA5"/>
    <w:rsid w:val="41ACDD29"/>
    <w:rsid w:val="420EE590"/>
    <w:rsid w:val="421BC094"/>
    <w:rsid w:val="42219203"/>
    <w:rsid w:val="42332D7D"/>
    <w:rsid w:val="423E2BAA"/>
    <w:rsid w:val="42AE49C9"/>
    <w:rsid w:val="42DAEB7D"/>
    <w:rsid w:val="42EB6B91"/>
    <w:rsid w:val="4304C49B"/>
    <w:rsid w:val="43090478"/>
    <w:rsid w:val="430C0365"/>
    <w:rsid w:val="430F8562"/>
    <w:rsid w:val="43179BE2"/>
    <w:rsid w:val="4337B935"/>
    <w:rsid w:val="434E8CA4"/>
    <w:rsid w:val="435956E9"/>
    <w:rsid w:val="436EDC48"/>
    <w:rsid w:val="43823B27"/>
    <w:rsid w:val="43A05C8F"/>
    <w:rsid w:val="43B37972"/>
    <w:rsid w:val="43B3C357"/>
    <w:rsid w:val="43BF7E7B"/>
    <w:rsid w:val="43C09BD6"/>
    <w:rsid w:val="43E66893"/>
    <w:rsid w:val="43FE0C6B"/>
    <w:rsid w:val="4404F77F"/>
    <w:rsid w:val="4445FD67"/>
    <w:rsid w:val="44764602"/>
    <w:rsid w:val="44BE4E0D"/>
    <w:rsid w:val="44BFB402"/>
    <w:rsid w:val="44C9F7D1"/>
    <w:rsid w:val="44D11C7B"/>
    <w:rsid w:val="44DA250A"/>
    <w:rsid w:val="44DB771C"/>
    <w:rsid w:val="44FF92BD"/>
    <w:rsid w:val="4504E32B"/>
    <w:rsid w:val="451CD72F"/>
    <w:rsid w:val="4559552E"/>
    <w:rsid w:val="456C89B3"/>
    <w:rsid w:val="458A267A"/>
    <w:rsid w:val="45B97649"/>
    <w:rsid w:val="45C31E35"/>
    <w:rsid w:val="45FEA9D1"/>
    <w:rsid w:val="4606D2D6"/>
    <w:rsid w:val="4613C352"/>
    <w:rsid w:val="4620F35E"/>
    <w:rsid w:val="4635C0F9"/>
    <w:rsid w:val="46472624"/>
    <w:rsid w:val="4677477D"/>
    <w:rsid w:val="4680DCEC"/>
    <w:rsid w:val="468384FD"/>
    <w:rsid w:val="46A8FFAF"/>
    <w:rsid w:val="46A90252"/>
    <w:rsid w:val="46D6E852"/>
    <w:rsid w:val="46E5A07A"/>
    <w:rsid w:val="46FF3421"/>
    <w:rsid w:val="4706647F"/>
    <w:rsid w:val="470EAEA8"/>
    <w:rsid w:val="471BCDF7"/>
    <w:rsid w:val="471F3D0F"/>
    <w:rsid w:val="472B2E40"/>
    <w:rsid w:val="474D2B8D"/>
    <w:rsid w:val="479CF519"/>
    <w:rsid w:val="47AEE3DE"/>
    <w:rsid w:val="47B2C8E0"/>
    <w:rsid w:val="47C9F29B"/>
    <w:rsid w:val="47DC759B"/>
    <w:rsid w:val="47EA49BD"/>
    <w:rsid w:val="47F4315C"/>
    <w:rsid w:val="4825133B"/>
    <w:rsid w:val="482C51BD"/>
    <w:rsid w:val="483DD684"/>
    <w:rsid w:val="4844055E"/>
    <w:rsid w:val="48478977"/>
    <w:rsid w:val="487A1DE3"/>
    <w:rsid w:val="488865DF"/>
    <w:rsid w:val="4897DE69"/>
    <w:rsid w:val="48A05F4C"/>
    <w:rsid w:val="48A24AC5"/>
    <w:rsid w:val="48AE6A80"/>
    <w:rsid w:val="48B858B9"/>
    <w:rsid w:val="48C8BF05"/>
    <w:rsid w:val="48D48A17"/>
    <w:rsid w:val="48F1170B"/>
    <w:rsid w:val="4904ABFC"/>
    <w:rsid w:val="49053E35"/>
    <w:rsid w:val="4937935D"/>
    <w:rsid w:val="497EC6E6"/>
    <w:rsid w:val="498EBACA"/>
    <w:rsid w:val="49A7E327"/>
    <w:rsid w:val="49C00766"/>
    <w:rsid w:val="49D8544E"/>
    <w:rsid w:val="49EE39B5"/>
    <w:rsid w:val="4A107DD2"/>
    <w:rsid w:val="4A43DC76"/>
    <w:rsid w:val="4A51FFCA"/>
    <w:rsid w:val="4A59617C"/>
    <w:rsid w:val="4A6108A4"/>
    <w:rsid w:val="4A68494D"/>
    <w:rsid w:val="4A78E5F9"/>
    <w:rsid w:val="4A946018"/>
    <w:rsid w:val="4AAA8311"/>
    <w:rsid w:val="4AAC93CB"/>
    <w:rsid w:val="4AB9D772"/>
    <w:rsid w:val="4B09DBE5"/>
    <w:rsid w:val="4B2A8B2B"/>
    <w:rsid w:val="4B4AB8A0"/>
    <w:rsid w:val="4B588062"/>
    <w:rsid w:val="4B73C386"/>
    <w:rsid w:val="4B913118"/>
    <w:rsid w:val="4BB38D04"/>
    <w:rsid w:val="4BD42722"/>
    <w:rsid w:val="4BFFB5A8"/>
    <w:rsid w:val="4C67E9D0"/>
    <w:rsid w:val="4C729DCE"/>
    <w:rsid w:val="4C7C7138"/>
    <w:rsid w:val="4C84B1E6"/>
    <w:rsid w:val="4C9CADAD"/>
    <w:rsid w:val="4CA97EF9"/>
    <w:rsid w:val="4CAC8B16"/>
    <w:rsid w:val="4CAE7A22"/>
    <w:rsid w:val="4CAFE6BE"/>
    <w:rsid w:val="4CC65B8C"/>
    <w:rsid w:val="4CC7A27F"/>
    <w:rsid w:val="4CC9016A"/>
    <w:rsid w:val="4CE3D2EA"/>
    <w:rsid w:val="4CE994C0"/>
    <w:rsid w:val="4CF709A3"/>
    <w:rsid w:val="4D1147A7"/>
    <w:rsid w:val="4D23ACF5"/>
    <w:rsid w:val="4D2B4515"/>
    <w:rsid w:val="4D426395"/>
    <w:rsid w:val="4D5E733B"/>
    <w:rsid w:val="4D689584"/>
    <w:rsid w:val="4D779B98"/>
    <w:rsid w:val="4D917E75"/>
    <w:rsid w:val="4DD1B9B4"/>
    <w:rsid w:val="4DFA7C45"/>
    <w:rsid w:val="4E32B07E"/>
    <w:rsid w:val="4E622BED"/>
    <w:rsid w:val="4E6454A7"/>
    <w:rsid w:val="4E6FB2BE"/>
    <w:rsid w:val="4E78A2A9"/>
    <w:rsid w:val="4E825962"/>
    <w:rsid w:val="4E8C654A"/>
    <w:rsid w:val="4EAD1808"/>
    <w:rsid w:val="4ECBE4DE"/>
    <w:rsid w:val="4EF7AC63"/>
    <w:rsid w:val="4F742038"/>
    <w:rsid w:val="4FA47181"/>
    <w:rsid w:val="4FB9F5C3"/>
    <w:rsid w:val="4FDC9C0B"/>
    <w:rsid w:val="4FFDFC4E"/>
    <w:rsid w:val="5000AAF8"/>
    <w:rsid w:val="501963F7"/>
    <w:rsid w:val="503C0910"/>
    <w:rsid w:val="5068A753"/>
    <w:rsid w:val="507DCA98"/>
    <w:rsid w:val="50803EFA"/>
    <w:rsid w:val="5087EF51"/>
    <w:rsid w:val="50AC4626"/>
    <w:rsid w:val="50C8A300"/>
    <w:rsid w:val="50D75DCD"/>
    <w:rsid w:val="50F0BE74"/>
    <w:rsid w:val="50F1BF41"/>
    <w:rsid w:val="5129CF59"/>
    <w:rsid w:val="513D0FCC"/>
    <w:rsid w:val="5161C519"/>
    <w:rsid w:val="516422B8"/>
    <w:rsid w:val="51686F56"/>
    <w:rsid w:val="5181EB45"/>
    <w:rsid w:val="519F3424"/>
    <w:rsid w:val="519F854A"/>
    <w:rsid w:val="51AC4206"/>
    <w:rsid w:val="51C653E7"/>
    <w:rsid w:val="51CC964D"/>
    <w:rsid w:val="51DB61A5"/>
    <w:rsid w:val="51F5086B"/>
    <w:rsid w:val="51F81383"/>
    <w:rsid w:val="520DDDFE"/>
    <w:rsid w:val="522B1C42"/>
    <w:rsid w:val="52377D20"/>
    <w:rsid w:val="5239C763"/>
    <w:rsid w:val="5242EB1B"/>
    <w:rsid w:val="52652F4C"/>
    <w:rsid w:val="526FDF4E"/>
    <w:rsid w:val="5281D7BB"/>
    <w:rsid w:val="52913324"/>
    <w:rsid w:val="52ABC0FA"/>
    <w:rsid w:val="52ACA357"/>
    <w:rsid w:val="52D25D61"/>
    <w:rsid w:val="52EF5469"/>
    <w:rsid w:val="52F5D453"/>
    <w:rsid w:val="53359D10"/>
    <w:rsid w:val="534BEB9B"/>
    <w:rsid w:val="536CD9FB"/>
    <w:rsid w:val="537B0AEB"/>
    <w:rsid w:val="537F9D3C"/>
    <w:rsid w:val="53A0C6EB"/>
    <w:rsid w:val="53F35B13"/>
    <w:rsid w:val="54134F99"/>
    <w:rsid w:val="54173CBE"/>
    <w:rsid w:val="541A5855"/>
    <w:rsid w:val="541E93C2"/>
    <w:rsid w:val="54476A60"/>
    <w:rsid w:val="5486E7BB"/>
    <w:rsid w:val="548EB672"/>
    <w:rsid w:val="548FC3CB"/>
    <w:rsid w:val="54998044"/>
    <w:rsid w:val="54B98C07"/>
    <w:rsid w:val="54F63D1E"/>
    <w:rsid w:val="55124AB8"/>
    <w:rsid w:val="55217A28"/>
    <w:rsid w:val="5538C0FE"/>
    <w:rsid w:val="5539C35C"/>
    <w:rsid w:val="55AD1690"/>
    <w:rsid w:val="55B30D1F"/>
    <w:rsid w:val="55F2516D"/>
    <w:rsid w:val="560D85AA"/>
    <w:rsid w:val="561796A4"/>
    <w:rsid w:val="5620655F"/>
    <w:rsid w:val="563B0873"/>
    <w:rsid w:val="563DABD0"/>
    <w:rsid w:val="56504B5C"/>
    <w:rsid w:val="56536D5C"/>
    <w:rsid w:val="566902DF"/>
    <w:rsid w:val="568BF3B7"/>
    <w:rsid w:val="56B24CC4"/>
    <w:rsid w:val="56C30757"/>
    <w:rsid w:val="56E733D6"/>
    <w:rsid w:val="5703D1DD"/>
    <w:rsid w:val="57191F1E"/>
    <w:rsid w:val="571BCC1E"/>
    <w:rsid w:val="575AB432"/>
    <w:rsid w:val="575ECDBC"/>
    <w:rsid w:val="5768174C"/>
    <w:rsid w:val="5790EF23"/>
    <w:rsid w:val="57B36705"/>
    <w:rsid w:val="57B41D25"/>
    <w:rsid w:val="57C8CF93"/>
    <w:rsid w:val="57E67B56"/>
    <w:rsid w:val="57EC31A0"/>
    <w:rsid w:val="57EF8BCF"/>
    <w:rsid w:val="57F2A522"/>
    <w:rsid w:val="57F719B0"/>
    <w:rsid w:val="57FBD86D"/>
    <w:rsid w:val="58090E33"/>
    <w:rsid w:val="5854E2FC"/>
    <w:rsid w:val="5872E794"/>
    <w:rsid w:val="58BB40B5"/>
    <w:rsid w:val="58DAFC95"/>
    <w:rsid w:val="58F2C331"/>
    <w:rsid w:val="59177CE4"/>
    <w:rsid w:val="59182963"/>
    <w:rsid w:val="5940605E"/>
    <w:rsid w:val="595D857B"/>
    <w:rsid w:val="5974DB86"/>
    <w:rsid w:val="59C89EE4"/>
    <w:rsid w:val="59DD06DE"/>
    <w:rsid w:val="59DE33F7"/>
    <w:rsid w:val="59F07ABE"/>
    <w:rsid w:val="59F5B3DB"/>
    <w:rsid w:val="5A2BBB6C"/>
    <w:rsid w:val="5A2C2B07"/>
    <w:rsid w:val="5A3B729F"/>
    <w:rsid w:val="5A48229C"/>
    <w:rsid w:val="5A497F71"/>
    <w:rsid w:val="5AAAA30D"/>
    <w:rsid w:val="5AD9EFE2"/>
    <w:rsid w:val="5AE19E2A"/>
    <w:rsid w:val="5AF43498"/>
    <w:rsid w:val="5AF752AD"/>
    <w:rsid w:val="5B033752"/>
    <w:rsid w:val="5B0DAF26"/>
    <w:rsid w:val="5B0E68DB"/>
    <w:rsid w:val="5B3E81E1"/>
    <w:rsid w:val="5B60DC6A"/>
    <w:rsid w:val="5BA0116E"/>
    <w:rsid w:val="5BAB782F"/>
    <w:rsid w:val="5BC43C0F"/>
    <w:rsid w:val="5BC656BE"/>
    <w:rsid w:val="5BC87610"/>
    <w:rsid w:val="5BCE655D"/>
    <w:rsid w:val="5BD018EC"/>
    <w:rsid w:val="5BFB6F23"/>
    <w:rsid w:val="5C224EA3"/>
    <w:rsid w:val="5C3CF92C"/>
    <w:rsid w:val="5C6C8200"/>
    <w:rsid w:val="5C97ED3A"/>
    <w:rsid w:val="5CAE67EC"/>
    <w:rsid w:val="5CB3613A"/>
    <w:rsid w:val="5CC49DEC"/>
    <w:rsid w:val="5CDCAD68"/>
    <w:rsid w:val="5CDEB0A4"/>
    <w:rsid w:val="5CFA280B"/>
    <w:rsid w:val="5D2182E7"/>
    <w:rsid w:val="5D542AA4"/>
    <w:rsid w:val="5D643F3E"/>
    <w:rsid w:val="5D9C6541"/>
    <w:rsid w:val="5DBBAC98"/>
    <w:rsid w:val="5DBE1F04"/>
    <w:rsid w:val="5DCB1521"/>
    <w:rsid w:val="5DEABEB6"/>
    <w:rsid w:val="5E19DBCD"/>
    <w:rsid w:val="5E2F65F7"/>
    <w:rsid w:val="5E31B435"/>
    <w:rsid w:val="5E5B7324"/>
    <w:rsid w:val="5E9057F9"/>
    <w:rsid w:val="5EB39FE1"/>
    <w:rsid w:val="5EBCE759"/>
    <w:rsid w:val="5F0EE3C2"/>
    <w:rsid w:val="5F168403"/>
    <w:rsid w:val="5F1C11A7"/>
    <w:rsid w:val="5F263BAD"/>
    <w:rsid w:val="5F32E061"/>
    <w:rsid w:val="5F360DBA"/>
    <w:rsid w:val="5F8B1E25"/>
    <w:rsid w:val="5FA5508D"/>
    <w:rsid w:val="5FAECBE5"/>
    <w:rsid w:val="5FC258AD"/>
    <w:rsid w:val="5FFFC7B8"/>
    <w:rsid w:val="60193679"/>
    <w:rsid w:val="601B2530"/>
    <w:rsid w:val="60281F9C"/>
    <w:rsid w:val="6032845A"/>
    <w:rsid w:val="603AF559"/>
    <w:rsid w:val="6042BA63"/>
    <w:rsid w:val="608F2F81"/>
    <w:rsid w:val="609AFCF0"/>
    <w:rsid w:val="60B4254D"/>
    <w:rsid w:val="60E59B94"/>
    <w:rsid w:val="60FD205F"/>
    <w:rsid w:val="61008C90"/>
    <w:rsid w:val="61035B2F"/>
    <w:rsid w:val="6105E6AD"/>
    <w:rsid w:val="611C4708"/>
    <w:rsid w:val="61745CAF"/>
    <w:rsid w:val="61790748"/>
    <w:rsid w:val="619E114A"/>
    <w:rsid w:val="61A3D5A7"/>
    <w:rsid w:val="61BD9781"/>
    <w:rsid w:val="61C4482D"/>
    <w:rsid w:val="62357065"/>
    <w:rsid w:val="62432406"/>
    <w:rsid w:val="624A6986"/>
    <w:rsid w:val="6256737B"/>
    <w:rsid w:val="625D6AC5"/>
    <w:rsid w:val="626C0A3E"/>
    <w:rsid w:val="626C506D"/>
    <w:rsid w:val="626D7880"/>
    <w:rsid w:val="626DAE7C"/>
    <w:rsid w:val="62741641"/>
    <w:rsid w:val="628E4DBA"/>
    <w:rsid w:val="62919027"/>
    <w:rsid w:val="62D565C9"/>
    <w:rsid w:val="62ED4CF0"/>
    <w:rsid w:val="6329BFDC"/>
    <w:rsid w:val="634F7C29"/>
    <w:rsid w:val="63517B57"/>
    <w:rsid w:val="635E0D08"/>
    <w:rsid w:val="6383EC22"/>
    <w:rsid w:val="638DA1B8"/>
    <w:rsid w:val="6398FB26"/>
    <w:rsid w:val="63F4FE17"/>
    <w:rsid w:val="64097EDD"/>
    <w:rsid w:val="6416678C"/>
    <w:rsid w:val="642F89D4"/>
    <w:rsid w:val="6461446A"/>
    <w:rsid w:val="6466FF3C"/>
    <w:rsid w:val="6494ACBE"/>
    <w:rsid w:val="64A4F90B"/>
    <w:rsid w:val="64B2A3E9"/>
    <w:rsid w:val="64DCF844"/>
    <w:rsid w:val="64F956EA"/>
    <w:rsid w:val="65206F5D"/>
    <w:rsid w:val="65517818"/>
    <w:rsid w:val="655F68E3"/>
    <w:rsid w:val="65708C92"/>
    <w:rsid w:val="65721770"/>
    <w:rsid w:val="6573B551"/>
    <w:rsid w:val="657FFA59"/>
    <w:rsid w:val="65D11E6F"/>
    <w:rsid w:val="65FA3BE9"/>
    <w:rsid w:val="660AD6A3"/>
    <w:rsid w:val="663D4D85"/>
    <w:rsid w:val="664908A9"/>
    <w:rsid w:val="66501F63"/>
    <w:rsid w:val="6680123D"/>
    <w:rsid w:val="6698D303"/>
    <w:rsid w:val="669B6E46"/>
    <w:rsid w:val="66A97B54"/>
    <w:rsid w:val="66ADFF27"/>
    <w:rsid w:val="66B9D05D"/>
    <w:rsid w:val="66DF277E"/>
    <w:rsid w:val="67064918"/>
    <w:rsid w:val="672CA98A"/>
    <w:rsid w:val="674F2AE2"/>
    <w:rsid w:val="6765014A"/>
    <w:rsid w:val="6769468B"/>
    <w:rsid w:val="676F767C"/>
    <w:rsid w:val="678D9F3E"/>
    <w:rsid w:val="67CCCA76"/>
    <w:rsid w:val="67CDBA56"/>
    <w:rsid w:val="67DC28DF"/>
    <w:rsid w:val="67EA57DF"/>
    <w:rsid w:val="680CBB80"/>
    <w:rsid w:val="68267764"/>
    <w:rsid w:val="68523F68"/>
    <w:rsid w:val="68575A5B"/>
    <w:rsid w:val="686EED36"/>
    <w:rsid w:val="689E7C70"/>
    <w:rsid w:val="68B450EF"/>
    <w:rsid w:val="68C16DE2"/>
    <w:rsid w:val="68C86F3A"/>
    <w:rsid w:val="690A5444"/>
    <w:rsid w:val="69105D46"/>
    <w:rsid w:val="6912B43F"/>
    <w:rsid w:val="6927C960"/>
    <w:rsid w:val="694C32D3"/>
    <w:rsid w:val="6990609E"/>
    <w:rsid w:val="6992B506"/>
    <w:rsid w:val="69C4022B"/>
    <w:rsid w:val="6A189E6F"/>
    <w:rsid w:val="6A213450"/>
    <w:rsid w:val="6A24E93B"/>
    <w:rsid w:val="6A519669"/>
    <w:rsid w:val="6A6A2783"/>
    <w:rsid w:val="6A71AF32"/>
    <w:rsid w:val="6A786450"/>
    <w:rsid w:val="6A7A1190"/>
    <w:rsid w:val="6A8C85C5"/>
    <w:rsid w:val="6ABA274D"/>
    <w:rsid w:val="6ACDD0CC"/>
    <w:rsid w:val="6AE373BC"/>
    <w:rsid w:val="6AF789F4"/>
    <w:rsid w:val="6B41CD25"/>
    <w:rsid w:val="6B4BFB7C"/>
    <w:rsid w:val="6B866FC8"/>
    <w:rsid w:val="6B88D63F"/>
    <w:rsid w:val="6B9A0FE8"/>
    <w:rsid w:val="6BAB19BB"/>
    <w:rsid w:val="6BF1D40F"/>
    <w:rsid w:val="6BF27553"/>
    <w:rsid w:val="6BF6D7F4"/>
    <w:rsid w:val="6C217971"/>
    <w:rsid w:val="6C285626"/>
    <w:rsid w:val="6C376C42"/>
    <w:rsid w:val="6C716AF3"/>
    <w:rsid w:val="6C78FC5E"/>
    <w:rsid w:val="6C8365B2"/>
    <w:rsid w:val="6CB5C4F9"/>
    <w:rsid w:val="6CBA3E24"/>
    <w:rsid w:val="6CE2AD61"/>
    <w:rsid w:val="6CEF1B97"/>
    <w:rsid w:val="6CF80FFE"/>
    <w:rsid w:val="6D0A7B9D"/>
    <w:rsid w:val="6D0AB0CA"/>
    <w:rsid w:val="6D22DD08"/>
    <w:rsid w:val="6D4075C5"/>
    <w:rsid w:val="6D6D2CC2"/>
    <w:rsid w:val="6D6D352D"/>
    <w:rsid w:val="6D83E16E"/>
    <w:rsid w:val="6DA4970A"/>
    <w:rsid w:val="6DBD49D2"/>
    <w:rsid w:val="6DE1E14D"/>
    <w:rsid w:val="6DFE5F80"/>
    <w:rsid w:val="6E3210A4"/>
    <w:rsid w:val="6E4CCA28"/>
    <w:rsid w:val="6E624048"/>
    <w:rsid w:val="6E8D0DC8"/>
    <w:rsid w:val="6E8D23A1"/>
    <w:rsid w:val="6E9C1A89"/>
    <w:rsid w:val="6EB7BCFD"/>
    <w:rsid w:val="6EBB5CB2"/>
    <w:rsid w:val="6EC34C22"/>
    <w:rsid w:val="6EFAA458"/>
    <w:rsid w:val="6EFC811B"/>
    <w:rsid w:val="6EFD1364"/>
    <w:rsid w:val="6F1FB1CF"/>
    <w:rsid w:val="6F3C1D37"/>
    <w:rsid w:val="6F5B7A82"/>
    <w:rsid w:val="6F84D1F6"/>
    <w:rsid w:val="6F851935"/>
    <w:rsid w:val="6F87DB16"/>
    <w:rsid w:val="6FB4E2E0"/>
    <w:rsid w:val="6FB4FCE5"/>
    <w:rsid w:val="6FCBACD4"/>
    <w:rsid w:val="6FCFB404"/>
    <w:rsid w:val="6FD51E44"/>
    <w:rsid w:val="6FDDC31B"/>
    <w:rsid w:val="6FE91BA2"/>
    <w:rsid w:val="7026CC1A"/>
    <w:rsid w:val="702D8CD5"/>
    <w:rsid w:val="70364319"/>
    <w:rsid w:val="70A79CEC"/>
    <w:rsid w:val="70AE385F"/>
    <w:rsid w:val="70BA6373"/>
    <w:rsid w:val="70C6FBCE"/>
    <w:rsid w:val="70CB2258"/>
    <w:rsid w:val="70D32FD6"/>
    <w:rsid w:val="70E0D3FA"/>
    <w:rsid w:val="712FA9EC"/>
    <w:rsid w:val="716FA7B2"/>
    <w:rsid w:val="7199E10A"/>
    <w:rsid w:val="719B08F6"/>
    <w:rsid w:val="71C4C463"/>
    <w:rsid w:val="71C62E1A"/>
    <w:rsid w:val="7207A578"/>
    <w:rsid w:val="72131DD8"/>
    <w:rsid w:val="7213CE20"/>
    <w:rsid w:val="722F7D68"/>
    <w:rsid w:val="725209E2"/>
    <w:rsid w:val="728DF60D"/>
    <w:rsid w:val="729B0174"/>
    <w:rsid w:val="72A5DAB7"/>
    <w:rsid w:val="72CE5642"/>
    <w:rsid w:val="730F0027"/>
    <w:rsid w:val="7310FA7C"/>
    <w:rsid w:val="73672089"/>
    <w:rsid w:val="736C75D0"/>
    <w:rsid w:val="738D3DA8"/>
    <w:rsid w:val="739720AF"/>
    <w:rsid w:val="73FF691B"/>
    <w:rsid w:val="7409CF4A"/>
    <w:rsid w:val="741B507F"/>
    <w:rsid w:val="7426A9B1"/>
    <w:rsid w:val="742DD4F8"/>
    <w:rsid w:val="743CB2EA"/>
    <w:rsid w:val="7456ACE8"/>
    <w:rsid w:val="74CC143C"/>
    <w:rsid w:val="750A3454"/>
    <w:rsid w:val="751666AA"/>
    <w:rsid w:val="7522D9CA"/>
    <w:rsid w:val="7543B07A"/>
    <w:rsid w:val="7553201B"/>
    <w:rsid w:val="75553BD6"/>
    <w:rsid w:val="755BD687"/>
    <w:rsid w:val="7569E5DC"/>
    <w:rsid w:val="7598D2D2"/>
    <w:rsid w:val="759B4711"/>
    <w:rsid w:val="759E937B"/>
    <w:rsid w:val="75BB7308"/>
    <w:rsid w:val="75C85BB7"/>
    <w:rsid w:val="75D5B305"/>
    <w:rsid w:val="75E3C6AE"/>
    <w:rsid w:val="76155C60"/>
    <w:rsid w:val="762924AF"/>
    <w:rsid w:val="763EF588"/>
    <w:rsid w:val="764318D5"/>
    <w:rsid w:val="764EB49D"/>
    <w:rsid w:val="76506D61"/>
    <w:rsid w:val="765D8C59"/>
    <w:rsid w:val="767CD580"/>
    <w:rsid w:val="76D1E413"/>
    <w:rsid w:val="76EB1E09"/>
    <w:rsid w:val="76F6ADA4"/>
    <w:rsid w:val="77157BFB"/>
    <w:rsid w:val="77169046"/>
    <w:rsid w:val="773709DD"/>
    <w:rsid w:val="773AC363"/>
    <w:rsid w:val="776D2E6D"/>
    <w:rsid w:val="777E1B59"/>
    <w:rsid w:val="77997E15"/>
    <w:rsid w:val="77A82A85"/>
    <w:rsid w:val="77CAC829"/>
    <w:rsid w:val="77DAC5E9"/>
    <w:rsid w:val="77DDD249"/>
    <w:rsid w:val="77DEE936"/>
    <w:rsid w:val="77F45AE7"/>
    <w:rsid w:val="77FD9EE8"/>
    <w:rsid w:val="781914E0"/>
    <w:rsid w:val="782E2A01"/>
    <w:rsid w:val="785DAD30"/>
    <w:rsid w:val="786460BF"/>
    <w:rsid w:val="7875A1FA"/>
    <w:rsid w:val="787A6484"/>
    <w:rsid w:val="78A4A717"/>
    <w:rsid w:val="78BE5316"/>
    <w:rsid w:val="78D2DA3E"/>
    <w:rsid w:val="78D6343D"/>
    <w:rsid w:val="78DB994C"/>
    <w:rsid w:val="78FFCCE5"/>
    <w:rsid w:val="79110136"/>
    <w:rsid w:val="791A83C1"/>
    <w:rsid w:val="79360F3B"/>
    <w:rsid w:val="794B3DFA"/>
    <w:rsid w:val="794CE734"/>
    <w:rsid w:val="79527D1A"/>
    <w:rsid w:val="7970E078"/>
    <w:rsid w:val="7992FF97"/>
    <w:rsid w:val="79AB1BF4"/>
    <w:rsid w:val="79AC8F10"/>
    <w:rsid w:val="7A1E2FBD"/>
    <w:rsid w:val="7A22BECB"/>
    <w:rsid w:val="7A33A62A"/>
    <w:rsid w:val="7A59A8CE"/>
    <w:rsid w:val="7A5F1D91"/>
    <w:rsid w:val="7A66FF44"/>
    <w:rsid w:val="7AB2C5D6"/>
    <w:rsid w:val="7AC11820"/>
    <w:rsid w:val="7B1A5431"/>
    <w:rsid w:val="7B1E631E"/>
    <w:rsid w:val="7B29A869"/>
    <w:rsid w:val="7B2C9297"/>
    <w:rsid w:val="7B6E2658"/>
    <w:rsid w:val="7B9DCF11"/>
    <w:rsid w:val="7BCF768B"/>
    <w:rsid w:val="7C08794A"/>
    <w:rsid w:val="7C155BD3"/>
    <w:rsid w:val="7C379B60"/>
    <w:rsid w:val="7C553827"/>
    <w:rsid w:val="7C6381DD"/>
    <w:rsid w:val="7C92D44E"/>
    <w:rsid w:val="7CBFCDCA"/>
    <w:rsid w:val="7CCD9D79"/>
    <w:rsid w:val="7D07770A"/>
    <w:rsid w:val="7D0ED2A4"/>
    <w:rsid w:val="7D185091"/>
    <w:rsid w:val="7D20A92B"/>
    <w:rsid w:val="7D311E53"/>
    <w:rsid w:val="7D5A5F8D"/>
    <w:rsid w:val="7D8FB195"/>
    <w:rsid w:val="7DB43D3B"/>
    <w:rsid w:val="7DBB73A9"/>
    <w:rsid w:val="7DCF6FE7"/>
    <w:rsid w:val="7DF10888"/>
    <w:rsid w:val="7DF3E90E"/>
    <w:rsid w:val="7E13D3A2"/>
    <w:rsid w:val="7E284CD3"/>
    <w:rsid w:val="7E68BAB4"/>
    <w:rsid w:val="7E6FD71A"/>
    <w:rsid w:val="7E9CCD5B"/>
    <w:rsid w:val="7E9DEFD8"/>
    <w:rsid w:val="7EA16519"/>
    <w:rsid w:val="7EAFC23E"/>
    <w:rsid w:val="7EB8E896"/>
    <w:rsid w:val="7ED00DD8"/>
    <w:rsid w:val="7EEE9B90"/>
    <w:rsid w:val="7EF62FEE"/>
    <w:rsid w:val="7F04660B"/>
    <w:rsid w:val="7F30C29E"/>
    <w:rsid w:val="7F614D22"/>
    <w:rsid w:val="7F7C1553"/>
    <w:rsid w:val="7F871F67"/>
    <w:rsid w:val="7F8DDDE1"/>
    <w:rsid w:val="7FA65FE6"/>
    <w:rsid w:val="7FC103E3"/>
    <w:rsid w:val="7FD26391"/>
    <w:rsid w:val="7FFE0E2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693467"/>
  <w15:chartTrackingRefBased/>
  <w15:docId w15:val="{8E4AF062-4F69-42D4-896E-8F0B1DC81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6B84"/>
    <w:pPr>
      <w:spacing w:line="360" w:lineRule="auto"/>
      <w:jc w:val="both"/>
    </w:pPr>
    <w:rPr>
      <w:rFonts w:ascii="Times New Roman" w:eastAsia="Calibri" w:hAnsi="Times New Roman" w:cs="Times New Roman"/>
    </w:rPr>
  </w:style>
  <w:style w:type="paragraph" w:styleId="Heading1">
    <w:name w:val="heading 1"/>
    <w:basedOn w:val="Normal"/>
    <w:next w:val="Normal"/>
    <w:link w:val="Heading1Char"/>
    <w:uiPriority w:val="9"/>
    <w:qFormat/>
    <w:rsid w:val="003A0961"/>
    <w:pPr>
      <w:keepNext/>
      <w:keepLines/>
      <w:numPr>
        <w:numId w:val="5"/>
      </w:numPr>
      <w:spacing w:before="240"/>
      <w:outlineLvl w:val="0"/>
    </w:pPr>
    <w:rPr>
      <w:rFonts w:eastAsiaTheme="majorEastAsia" w:cstheme="majorBidi"/>
      <w:b/>
      <w:bCs/>
      <w:color w:val="2F5496" w:themeColor="accent1" w:themeShade="BF"/>
      <w:sz w:val="32"/>
      <w:szCs w:val="32"/>
    </w:rPr>
  </w:style>
  <w:style w:type="paragraph" w:styleId="Heading2">
    <w:name w:val="heading 2"/>
    <w:basedOn w:val="Heading1"/>
    <w:next w:val="Normal"/>
    <w:link w:val="Heading2Char"/>
    <w:uiPriority w:val="9"/>
    <w:unhideWhenUsed/>
    <w:qFormat/>
    <w:rsid w:val="00425209"/>
    <w:pPr>
      <w:numPr>
        <w:ilvl w:val="1"/>
      </w:numPr>
      <w:outlineLvl w:val="1"/>
    </w:pPr>
    <w:rPr>
      <w:b w:val="0"/>
      <w:bCs w:val="0"/>
      <w:sz w:val="28"/>
      <w:szCs w:val="28"/>
    </w:rPr>
  </w:style>
  <w:style w:type="paragraph" w:styleId="Heading3">
    <w:name w:val="heading 3"/>
    <w:basedOn w:val="Heading1"/>
    <w:next w:val="Normal"/>
    <w:link w:val="Heading3Char"/>
    <w:uiPriority w:val="9"/>
    <w:unhideWhenUsed/>
    <w:qFormat/>
    <w:rsid w:val="00DA3674"/>
    <w:pPr>
      <w:numPr>
        <w:ilvl w:val="2"/>
      </w:numPr>
      <w:outlineLvl w:val="2"/>
    </w:pPr>
    <w:rPr>
      <w:b w:val="0"/>
      <w:bCs w:val="0"/>
      <w:sz w:val="28"/>
      <w:szCs w:val="28"/>
    </w:rPr>
  </w:style>
  <w:style w:type="paragraph" w:styleId="Heading4">
    <w:name w:val="heading 4"/>
    <w:basedOn w:val="Normal"/>
    <w:next w:val="Normal"/>
    <w:link w:val="Heading4Char"/>
    <w:uiPriority w:val="9"/>
    <w:unhideWhenUsed/>
    <w:qFormat/>
    <w:rsid w:val="00B230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0961"/>
    <w:rPr>
      <w:rFonts w:ascii="Times New Roman" w:eastAsiaTheme="majorEastAsia" w:hAnsi="Times New Roman" w:cstheme="majorBidi"/>
      <w:b/>
      <w:bCs/>
      <w:color w:val="2F5496" w:themeColor="accent1" w:themeShade="BF"/>
      <w:sz w:val="32"/>
      <w:szCs w:val="32"/>
    </w:rPr>
  </w:style>
  <w:style w:type="paragraph" w:styleId="Title">
    <w:name w:val="Title"/>
    <w:basedOn w:val="Normal"/>
    <w:next w:val="Normal"/>
    <w:link w:val="TitleChar"/>
    <w:uiPriority w:val="10"/>
    <w:qFormat/>
    <w:rsid w:val="00211273"/>
    <w:pPr>
      <w:pBdr>
        <w:bottom w:val="single" w:sz="6" w:space="1" w:color="auto"/>
      </w:pBdr>
      <w:contextualSpacing/>
    </w:pPr>
    <w:rPr>
      <w:rFonts w:asciiTheme="majorHAnsi" w:eastAsiaTheme="majorEastAsia" w:hAnsiTheme="majorHAnsi" w:cstheme="majorBidi"/>
      <w:b/>
      <w:bCs/>
      <w:spacing w:val="-10"/>
      <w:kern w:val="28"/>
      <w:sz w:val="72"/>
      <w:szCs w:val="72"/>
    </w:rPr>
  </w:style>
  <w:style w:type="character" w:customStyle="1" w:styleId="TitleChar">
    <w:name w:val="Title Char"/>
    <w:basedOn w:val="DefaultParagraphFont"/>
    <w:link w:val="Title"/>
    <w:uiPriority w:val="10"/>
    <w:rsid w:val="00211273"/>
    <w:rPr>
      <w:rFonts w:asciiTheme="majorHAnsi" w:eastAsiaTheme="majorEastAsia" w:hAnsiTheme="majorHAnsi" w:cstheme="majorBidi"/>
      <w:b/>
      <w:bCs/>
      <w:spacing w:val="-10"/>
      <w:kern w:val="28"/>
      <w:sz w:val="72"/>
      <w:szCs w:val="72"/>
    </w:rPr>
  </w:style>
  <w:style w:type="paragraph" w:styleId="Subtitle">
    <w:name w:val="Subtitle"/>
    <w:basedOn w:val="Normal"/>
    <w:next w:val="Normal"/>
    <w:link w:val="SubtitleChar"/>
    <w:uiPriority w:val="11"/>
    <w:qFormat/>
    <w:rsid w:val="00211273"/>
    <w:rPr>
      <w:sz w:val="40"/>
      <w:szCs w:val="40"/>
    </w:rPr>
  </w:style>
  <w:style w:type="character" w:customStyle="1" w:styleId="SubtitleChar">
    <w:name w:val="Subtitle Char"/>
    <w:basedOn w:val="DefaultParagraphFont"/>
    <w:link w:val="Subtitle"/>
    <w:uiPriority w:val="11"/>
    <w:rsid w:val="00211273"/>
    <w:rPr>
      <w:sz w:val="40"/>
      <w:szCs w:val="40"/>
    </w:rPr>
  </w:style>
  <w:style w:type="paragraph" w:styleId="ListParagraph">
    <w:name w:val="List Paragraph"/>
    <w:basedOn w:val="Normal"/>
    <w:uiPriority w:val="34"/>
    <w:qFormat/>
    <w:rsid w:val="00DA3674"/>
    <w:pPr>
      <w:ind w:left="720"/>
      <w:contextualSpacing/>
    </w:pPr>
  </w:style>
  <w:style w:type="character" w:customStyle="1" w:styleId="Heading2Char">
    <w:name w:val="Heading 2 Char"/>
    <w:basedOn w:val="DefaultParagraphFont"/>
    <w:link w:val="Heading2"/>
    <w:uiPriority w:val="9"/>
    <w:rsid w:val="00425209"/>
    <w:rPr>
      <w:rFonts w:ascii="Times New Roman" w:eastAsiaTheme="majorEastAsia" w:hAnsi="Times New Roman" w:cstheme="majorBidi"/>
      <w:color w:val="2F5496" w:themeColor="accent1" w:themeShade="BF"/>
      <w:sz w:val="28"/>
      <w:szCs w:val="28"/>
    </w:rPr>
  </w:style>
  <w:style w:type="character" w:customStyle="1" w:styleId="Heading3Char">
    <w:name w:val="Heading 3 Char"/>
    <w:basedOn w:val="DefaultParagraphFont"/>
    <w:link w:val="Heading3"/>
    <w:uiPriority w:val="9"/>
    <w:rsid w:val="00DA3674"/>
    <w:rPr>
      <w:rFonts w:ascii="Times New Roman" w:eastAsiaTheme="majorEastAsia" w:hAnsi="Times New Roman" w:cstheme="majorBidi"/>
      <w:color w:val="2F5496" w:themeColor="accent1" w:themeShade="BF"/>
      <w:sz w:val="28"/>
      <w:szCs w:val="28"/>
    </w:rPr>
  </w:style>
  <w:style w:type="paragraph" w:styleId="TOCHeading">
    <w:name w:val="TOC Heading"/>
    <w:basedOn w:val="Heading1"/>
    <w:next w:val="Normal"/>
    <w:uiPriority w:val="39"/>
    <w:unhideWhenUsed/>
    <w:qFormat/>
    <w:rsid w:val="00211273"/>
    <w:pPr>
      <w:numPr>
        <w:numId w:val="0"/>
      </w:numPr>
      <w:spacing w:before="480" w:line="276" w:lineRule="auto"/>
      <w:outlineLvl w:val="9"/>
    </w:pPr>
    <w:rPr>
      <w:sz w:val="28"/>
      <w:szCs w:val="28"/>
      <w:lang w:val="en-US"/>
    </w:rPr>
  </w:style>
  <w:style w:type="paragraph" w:styleId="TOC1">
    <w:name w:val="toc 1"/>
    <w:basedOn w:val="Normal"/>
    <w:next w:val="Normal"/>
    <w:autoRedefine/>
    <w:uiPriority w:val="39"/>
    <w:unhideWhenUsed/>
    <w:rsid w:val="00AA6085"/>
    <w:pPr>
      <w:tabs>
        <w:tab w:val="left" w:pos="480"/>
        <w:tab w:val="right" w:leader="dot" w:pos="9010"/>
      </w:tabs>
      <w:spacing w:before="120" w:after="120"/>
      <w:jc w:val="left"/>
    </w:pPr>
    <w:rPr>
      <w:b/>
      <w:bCs/>
      <w:caps/>
      <w:color w:val="1F4E79" w:themeColor="accent5" w:themeShade="80"/>
      <w:sz w:val="22"/>
      <w:szCs w:val="22"/>
    </w:rPr>
  </w:style>
  <w:style w:type="paragraph" w:styleId="TOC2">
    <w:name w:val="toc 2"/>
    <w:basedOn w:val="Normal"/>
    <w:next w:val="Normal"/>
    <w:autoRedefine/>
    <w:uiPriority w:val="39"/>
    <w:unhideWhenUsed/>
    <w:rsid w:val="005000EA"/>
    <w:pPr>
      <w:ind w:left="240"/>
      <w:jc w:val="left"/>
    </w:pPr>
    <w:rPr>
      <w:rFonts w:asciiTheme="minorHAnsi" w:hAnsiTheme="minorHAnsi" w:cstheme="minorHAnsi"/>
      <w:smallCaps/>
      <w:sz w:val="20"/>
      <w:szCs w:val="20"/>
    </w:rPr>
  </w:style>
  <w:style w:type="character" w:styleId="Hyperlink">
    <w:name w:val="Hyperlink"/>
    <w:basedOn w:val="DefaultParagraphFont"/>
    <w:uiPriority w:val="99"/>
    <w:unhideWhenUsed/>
    <w:rsid w:val="00211273"/>
    <w:rPr>
      <w:color w:val="0563C1" w:themeColor="hyperlink"/>
      <w:u w:val="single"/>
    </w:rPr>
  </w:style>
  <w:style w:type="paragraph" w:styleId="TOC3">
    <w:name w:val="toc 3"/>
    <w:basedOn w:val="Normal"/>
    <w:next w:val="Normal"/>
    <w:autoRedefine/>
    <w:uiPriority w:val="39"/>
    <w:unhideWhenUsed/>
    <w:rsid w:val="00211273"/>
    <w:pPr>
      <w:ind w:left="480"/>
      <w:jc w:val="left"/>
    </w:pPr>
    <w:rPr>
      <w:rFonts w:asciiTheme="minorHAnsi" w:hAnsiTheme="minorHAnsi" w:cstheme="minorHAnsi"/>
      <w:i/>
      <w:iCs/>
      <w:sz w:val="20"/>
      <w:szCs w:val="20"/>
    </w:rPr>
  </w:style>
  <w:style w:type="paragraph" w:styleId="TOC4">
    <w:name w:val="toc 4"/>
    <w:basedOn w:val="Normal"/>
    <w:next w:val="Normal"/>
    <w:autoRedefine/>
    <w:uiPriority w:val="39"/>
    <w:unhideWhenUsed/>
    <w:rsid w:val="00211273"/>
    <w:pPr>
      <w:ind w:left="720"/>
      <w:jc w:val="left"/>
    </w:pPr>
    <w:rPr>
      <w:rFonts w:asciiTheme="minorHAnsi" w:hAnsiTheme="minorHAnsi" w:cstheme="minorHAnsi"/>
      <w:sz w:val="18"/>
      <w:szCs w:val="18"/>
    </w:rPr>
  </w:style>
  <w:style w:type="paragraph" w:styleId="TOC5">
    <w:name w:val="toc 5"/>
    <w:basedOn w:val="Normal"/>
    <w:next w:val="Normal"/>
    <w:autoRedefine/>
    <w:uiPriority w:val="39"/>
    <w:unhideWhenUsed/>
    <w:rsid w:val="00211273"/>
    <w:pPr>
      <w:ind w:left="96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211273"/>
    <w:pPr>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211273"/>
    <w:pPr>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211273"/>
    <w:pPr>
      <w:ind w:left="168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211273"/>
    <w:pPr>
      <w:ind w:left="1920"/>
      <w:jc w:val="left"/>
    </w:pPr>
    <w:rPr>
      <w:rFonts w:asciiTheme="minorHAnsi" w:hAnsiTheme="minorHAnsi" w:cstheme="minorHAnsi"/>
      <w:sz w:val="18"/>
      <w:szCs w:val="18"/>
    </w:rPr>
  </w:style>
  <w:style w:type="table" w:styleId="TableGrid">
    <w:name w:val="Table Grid"/>
    <w:basedOn w:val="TableNormal"/>
    <w:uiPriority w:val="39"/>
    <w:rsid w:val="002E7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2E741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A70EA6"/>
    <w:rPr>
      <w:color w:val="605E5C"/>
      <w:shd w:val="clear" w:color="auto" w:fill="E1DFDD"/>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E757E"/>
  </w:style>
  <w:style w:type="character" w:customStyle="1" w:styleId="Heading4Char">
    <w:name w:val="Heading 4 Char"/>
    <w:basedOn w:val="DefaultParagraphFont"/>
    <w:link w:val="Heading4"/>
    <w:uiPriority w:val="9"/>
    <w:rsid w:val="00B2302A"/>
    <w:rPr>
      <w:rFonts w:asciiTheme="majorHAnsi" w:eastAsiaTheme="majorEastAsia" w:hAnsiTheme="majorHAnsi" w:cstheme="majorBidi"/>
      <w:i/>
      <w:iCs/>
      <w:color w:val="2F5496" w:themeColor="accent1" w:themeShade="BF"/>
    </w:rPr>
  </w:style>
  <w:style w:type="character" w:styleId="IntenseEmphasis">
    <w:name w:val="Intense Emphasis"/>
    <w:basedOn w:val="DefaultParagraphFont"/>
    <w:uiPriority w:val="21"/>
    <w:qFormat/>
    <w:rsid w:val="00FE22C5"/>
    <w:rPr>
      <w:i/>
      <w:iCs/>
      <w:color w:val="4472C4" w:themeColor="accent1"/>
    </w:rPr>
  </w:style>
  <w:style w:type="paragraph" w:styleId="Caption">
    <w:name w:val="caption"/>
    <w:basedOn w:val="Normal"/>
    <w:next w:val="Normal"/>
    <w:link w:val="CaptionChar"/>
    <w:uiPriority w:val="35"/>
    <w:unhideWhenUsed/>
    <w:qFormat/>
    <w:rsid w:val="00517AF1"/>
    <w:pPr>
      <w:spacing w:after="200"/>
    </w:pPr>
    <w:rPr>
      <w:i/>
      <w:iCs/>
      <w:color w:val="44546A" w:themeColor="text2"/>
      <w:sz w:val="18"/>
      <w:szCs w:val="18"/>
    </w:rPr>
  </w:style>
  <w:style w:type="paragraph" w:customStyle="1" w:styleId="paragraph">
    <w:name w:val="paragraph"/>
    <w:basedOn w:val="Normal"/>
    <w:rsid w:val="00373918"/>
    <w:pPr>
      <w:spacing w:before="100" w:beforeAutospacing="1" w:after="100" w:afterAutospacing="1"/>
    </w:pPr>
    <w:rPr>
      <w:rFonts w:eastAsia="Times New Roman"/>
      <w:lang w:eastAsia="en-AU"/>
    </w:rPr>
  </w:style>
  <w:style w:type="character" w:customStyle="1" w:styleId="normaltextrun">
    <w:name w:val="normaltextrun"/>
    <w:basedOn w:val="DefaultParagraphFont"/>
    <w:rsid w:val="00373918"/>
  </w:style>
  <w:style w:type="character" w:customStyle="1" w:styleId="eop">
    <w:name w:val="eop"/>
    <w:basedOn w:val="DefaultParagraphFont"/>
    <w:rsid w:val="00373918"/>
  </w:style>
  <w:style w:type="paragraph" w:customStyle="1" w:styleId="BitBucketreference">
    <w:name w:val="BitBucket reference"/>
    <w:basedOn w:val="Normal"/>
    <w:link w:val="BitBucketreferenceChar"/>
    <w:qFormat/>
    <w:rsid w:val="00C6780B"/>
    <w:pPr>
      <w:shd w:val="solid" w:color="F2F2F2" w:themeColor="background1" w:themeShade="F2" w:fill="F2F2F2" w:themeFill="background1" w:themeFillShade="F2"/>
      <w:ind w:left="1134" w:hanging="1134"/>
    </w:pPr>
    <w:rPr>
      <w:color w:val="000000" w:themeColor="text1"/>
    </w:rPr>
  </w:style>
  <w:style w:type="paragraph" w:customStyle="1" w:styleId="Figure">
    <w:name w:val="Figure"/>
    <w:basedOn w:val="Caption"/>
    <w:link w:val="FigureChar"/>
    <w:qFormat/>
    <w:rsid w:val="00BE6A5A"/>
  </w:style>
  <w:style w:type="character" w:customStyle="1" w:styleId="BitBucketreferenceChar">
    <w:name w:val="BitBucket reference Char"/>
    <w:basedOn w:val="DefaultParagraphFont"/>
    <w:link w:val="BitBucketreference"/>
    <w:rsid w:val="00C6780B"/>
    <w:rPr>
      <w:rFonts w:ascii="Times New Roman" w:eastAsia="Calibri" w:hAnsi="Times New Roman" w:cs="Times New Roman"/>
      <w:color w:val="000000" w:themeColor="text1"/>
      <w:shd w:val="solid" w:color="F2F2F2" w:themeColor="background1" w:themeShade="F2" w:fill="F2F2F2" w:themeFill="background1" w:themeFillShade="F2"/>
    </w:rPr>
  </w:style>
  <w:style w:type="character" w:customStyle="1" w:styleId="CaptionChar">
    <w:name w:val="Caption Char"/>
    <w:basedOn w:val="DefaultParagraphFont"/>
    <w:link w:val="Caption"/>
    <w:uiPriority w:val="35"/>
    <w:rsid w:val="00BE6A5A"/>
    <w:rPr>
      <w:rFonts w:ascii="Times New Roman" w:eastAsia="Calibri" w:hAnsi="Times New Roman" w:cs="Times New Roman"/>
      <w:i/>
      <w:iCs/>
      <w:color w:val="44546A" w:themeColor="text2"/>
      <w:sz w:val="18"/>
      <w:szCs w:val="18"/>
    </w:rPr>
  </w:style>
  <w:style w:type="character" w:customStyle="1" w:styleId="FigureChar">
    <w:name w:val="Figure Char"/>
    <w:basedOn w:val="CaptionChar"/>
    <w:link w:val="Figure"/>
    <w:rsid w:val="00BE6A5A"/>
    <w:rPr>
      <w:rFonts w:ascii="Times New Roman" w:eastAsia="Calibri" w:hAnsi="Times New Roman" w:cs="Times New Roman"/>
      <w:i/>
      <w:iCs/>
      <w:color w:val="44546A" w:themeColor="text2"/>
      <w:sz w:val="18"/>
      <w:szCs w:val="18"/>
    </w:rPr>
  </w:style>
  <w:style w:type="character" w:styleId="FollowedHyperlink">
    <w:name w:val="FollowedHyperlink"/>
    <w:basedOn w:val="DefaultParagraphFont"/>
    <w:uiPriority w:val="99"/>
    <w:semiHidden/>
    <w:unhideWhenUsed/>
    <w:rsid w:val="008A4992"/>
    <w:rPr>
      <w:color w:val="954F72" w:themeColor="followedHyperlink"/>
      <w:u w:val="single"/>
    </w:rPr>
  </w:style>
  <w:style w:type="table" w:styleId="GridTable1Light-Accent1">
    <w:name w:val="Grid Table 1 Light Accent 1"/>
    <w:basedOn w:val="TableNormal"/>
    <w:uiPriority w:val="46"/>
    <w:rsid w:val="00FD2DF8"/>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473C2B"/>
    <w:rPr>
      <w:b/>
      <w:bCs/>
    </w:rPr>
  </w:style>
  <w:style w:type="paragraph" w:styleId="NormalWeb">
    <w:name w:val="Normal (Web)"/>
    <w:basedOn w:val="Normal"/>
    <w:uiPriority w:val="99"/>
    <w:semiHidden/>
    <w:unhideWhenUsed/>
    <w:rsid w:val="00EB5397"/>
    <w:pPr>
      <w:spacing w:before="100" w:beforeAutospacing="1" w:after="100" w:afterAutospacing="1" w:line="240" w:lineRule="auto"/>
      <w:jc w:val="left"/>
    </w:pPr>
    <w:rPr>
      <w:rFonts w:eastAsia="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11904">
      <w:bodyDiv w:val="1"/>
      <w:marLeft w:val="0"/>
      <w:marRight w:val="0"/>
      <w:marTop w:val="0"/>
      <w:marBottom w:val="0"/>
      <w:divBdr>
        <w:top w:val="none" w:sz="0" w:space="0" w:color="auto"/>
        <w:left w:val="none" w:sz="0" w:space="0" w:color="auto"/>
        <w:bottom w:val="none" w:sz="0" w:space="0" w:color="auto"/>
        <w:right w:val="none" w:sz="0" w:space="0" w:color="auto"/>
      </w:divBdr>
      <w:divsChild>
        <w:div w:id="885676425">
          <w:marLeft w:val="0"/>
          <w:marRight w:val="0"/>
          <w:marTop w:val="0"/>
          <w:marBottom w:val="0"/>
          <w:divBdr>
            <w:top w:val="none" w:sz="0" w:space="0" w:color="auto"/>
            <w:left w:val="none" w:sz="0" w:space="0" w:color="auto"/>
            <w:bottom w:val="none" w:sz="0" w:space="0" w:color="auto"/>
            <w:right w:val="none" w:sz="0" w:space="0" w:color="auto"/>
          </w:divBdr>
        </w:div>
        <w:div w:id="891649931">
          <w:marLeft w:val="0"/>
          <w:marRight w:val="0"/>
          <w:marTop w:val="0"/>
          <w:marBottom w:val="0"/>
          <w:divBdr>
            <w:top w:val="none" w:sz="0" w:space="0" w:color="auto"/>
            <w:left w:val="none" w:sz="0" w:space="0" w:color="auto"/>
            <w:bottom w:val="none" w:sz="0" w:space="0" w:color="auto"/>
            <w:right w:val="none" w:sz="0" w:space="0" w:color="auto"/>
          </w:divBdr>
        </w:div>
      </w:divsChild>
    </w:div>
    <w:div w:id="144325482">
      <w:bodyDiv w:val="1"/>
      <w:marLeft w:val="0"/>
      <w:marRight w:val="0"/>
      <w:marTop w:val="0"/>
      <w:marBottom w:val="0"/>
      <w:divBdr>
        <w:top w:val="none" w:sz="0" w:space="0" w:color="auto"/>
        <w:left w:val="none" w:sz="0" w:space="0" w:color="auto"/>
        <w:bottom w:val="none" w:sz="0" w:space="0" w:color="auto"/>
        <w:right w:val="none" w:sz="0" w:space="0" w:color="auto"/>
      </w:divBdr>
    </w:div>
    <w:div w:id="316422540">
      <w:bodyDiv w:val="1"/>
      <w:marLeft w:val="0"/>
      <w:marRight w:val="0"/>
      <w:marTop w:val="0"/>
      <w:marBottom w:val="0"/>
      <w:divBdr>
        <w:top w:val="none" w:sz="0" w:space="0" w:color="auto"/>
        <w:left w:val="none" w:sz="0" w:space="0" w:color="auto"/>
        <w:bottom w:val="none" w:sz="0" w:space="0" w:color="auto"/>
        <w:right w:val="none" w:sz="0" w:space="0" w:color="auto"/>
      </w:divBdr>
    </w:div>
    <w:div w:id="350029162">
      <w:bodyDiv w:val="1"/>
      <w:marLeft w:val="0"/>
      <w:marRight w:val="0"/>
      <w:marTop w:val="0"/>
      <w:marBottom w:val="0"/>
      <w:divBdr>
        <w:top w:val="none" w:sz="0" w:space="0" w:color="auto"/>
        <w:left w:val="none" w:sz="0" w:space="0" w:color="auto"/>
        <w:bottom w:val="none" w:sz="0" w:space="0" w:color="auto"/>
        <w:right w:val="none" w:sz="0" w:space="0" w:color="auto"/>
      </w:divBdr>
    </w:div>
    <w:div w:id="934173387">
      <w:bodyDiv w:val="1"/>
      <w:marLeft w:val="0"/>
      <w:marRight w:val="0"/>
      <w:marTop w:val="0"/>
      <w:marBottom w:val="0"/>
      <w:divBdr>
        <w:top w:val="none" w:sz="0" w:space="0" w:color="auto"/>
        <w:left w:val="none" w:sz="0" w:space="0" w:color="auto"/>
        <w:bottom w:val="none" w:sz="0" w:space="0" w:color="auto"/>
        <w:right w:val="none" w:sz="0" w:space="0" w:color="auto"/>
      </w:divBdr>
      <w:divsChild>
        <w:div w:id="141506255">
          <w:marLeft w:val="0"/>
          <w:marRight w:val="0"/>
          <w:marTop w:val="0"/>
          <w:marBottom w:val="0"/>
          <w:divBdr>
            <w:top w:val="none" w:sz="0" w:space="0" w:color="auto"/>
            <w:left w:val="none" w:sz="0" w:space="0" w:color="auto"/>
            <w:bottom w:val="none" w:sz="0" w:space="0" w:color="auto"/>
            <w:right w:val="none" w:sz="0" w:space="0" w:color="auto"/>
          </w:divBdr>
          <w:divsChild>
            <w:div w:id="162399352">
              <w:marLeft w:val="0"/>
              <w:marRight w:val="0"/>
              <w:marTop w:val="0"/>
              <w:marBottom w:val="0"/>
              <w:divBdr>
                <w:top w:val="none" w:sz="0" w:space="0" w:color="auto"/>
                <w:left w:val="none" w:sz="0" w:space="0" w:color="auto"/>
                <w:bottom w:val="none" w:sz="0" w:space="0" w:color="auto"/>
                <w:right w:val="none" w:sz="0" w:space="0" w:color="auto"/>
              </w:divBdr>
            </w:div>
            <w:div w:id="772360999">
              <w:marLeft w:val="0"/>
              <w:marRight w:val="0"/>
              <w:marTop w:val="0"/>
              <w:marBottom w:val="0"/>
              <w:divBdr>
                <w:top w:val="none" w:sz="0" w:space="0" w:color="auto"/>
                <w:left w:val="none" w:sz="0" w:space="0" w:color="auto"/>
                <w:bottom w:val="none" w:sz="0" w:space="0" w:color="auto"/>
                <w:right w:val="none" w:sz="0" w:space="0" w:color="auto"/>
              </w:divBdr>
            </w:div>
            <w:div w:id="1033075424">
              <w:marLeft w:val="0"/>
              <w:marRight w:val="0"/>
              <w:marTop w:val="0"/>
              <w:marBottom w:val="0"/>
              <w:divBdr>
                <w:top w:val="none" w:sz="0" w:space="0" w:color="auto"/>
                <w:left w:val="none" w:sz="0" w:space="0" w:color="auto"/>
                <w:bottom w:val="none" w:sz="0" w:space="0" w:color="auto"/>
                <w:right w:val="none" w:sz="0" w:space="0" w:color="auto"/>
              </w:divBdr>
            </w:div>
            <w:div w:id="2091080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978959">
      <w:bodyDiv w:val="1"/>
      <w:marLeft w:val="0"/>
      <w:marRight w:val="0"/>
      <w:marTop w:val="0"/>
      <w:marBottom w:val="0"/>
      <w:divBdr>
        <w:top w:val="none" w:sz="0" w:space="0" w:color="auto"/>
        <w:left w:val="none" w:sz="0" w:space="0" w:color="auto"/>
        <w:bottom w:val="none" w:sz="0" w:space="0" w:color="auto"/>
        <w:right w:val="none" w:sz="0" w:space="0" w:color="auto"/>
      </w:divBdr>
      <w:divsChild>
        <w:div w:id="337079671">
          <w:marLeft w:val="0"/>
          <w:marRight w:val="0"/>
          <w:marTop w:val="0"/>
          <w:marBottom w:val="0"/>
          <w:divBdr>
            <w:top w:val="none" w:sz="0" w:space="0" w:color="auto"/>
            <w:left w:val="none" w:sz="0" w:space="0" w:color="auto"/>
            <w:bottom w:val="none" w:sz="0" w:space="0" w:color="auto"/>
            <w:right w:val="none" w:sz="0" w:space="0" w:color="auto"/>
          </w:divBdr>
        </w:div>
        <w:div w:id="338192077">
          <w:marLeft w:val="0"/>
          <w:marRight w:val="0"/>
          <w:marTop w:val="0"/>
          <w:marBottom w:val="0"/>
          <w:divBdr>
            <w:top w:val="none" w:sz="0" w:space="0" w:color="auto"/>
            <w:left w:val="none" w:sz="0" w:space="0" w:color="auto"/>
            <w:bottom w:val="none" w:sz="0" w:space="0" w:color="auto"/>
            <w:right w:val="none" w:sz="0" w:space="0" w:color="auto"/>
          </w:divBdr>
        </w:div>
        <w:div w:id="420954849">
          <w:marLeft w:val="0"/>
          <w:marRight w:val="0"/>
          <w:marTop w:val="0"/>
          <w:marBottom w:val="0"/>
          <w:divBdr>
            <w:top w:val="none" w:sz="0" w:space="0" w:color="auto"/>
            <w:left w:val="none" w:sz="0" w:space="0" w:color="auto"/>
            <w:bottom w:val="none" w:sz="0" w:space="0" w:color="auto"/>
            <w:right w:val="none" w:sz="0" w:space="0" w:color="auto"/>
          </w:divBdr>
        </w:div>
        <w:div w:id="726338623">
          <w:marLeft w:val="0"/>
          <w:marRight w:val="0"/>
          <w:marTop w:val="0"/>
          <w:marBottom w:val="0"/>
          <w:divBdr>
            <w:top w:val="none" w:sz="0" w:space="0" w:color="auto"/>
            <w:left w:val="none" w:sz="0" w:space="0" w:color="auto"/>
            <w:bottom w:val="none" w:sz="0" w:space="0" w:color="auto"/>
            <w:right w:val="none" w:sz="0" w:space="0" w:color="auto"/>
          </w:divBdr>
        </w:div>
        <w:div w:id="727536194">
          <w:marLeft w:val="0"/>
          <w:marRight w:val="0"/>
          <w:marTop w:val="0"/>
          <w:marBottom w:val="0"/>
          <w:divBdr>
            <w:top w:val="none" w:sz="0" w:space="0" w:color="auto"/>
            <w:left w:val="none" w:sz="0" w:space="0" w:color="auto"/>
            <w:bottom w:val="none" w:sz="0" w:space="0" w:color="auto"/>
            <w:right w:val="none" w:sz="0" w:space="0" w:color="auto"/>
          </w:divBdr>
        </w:div>
        <w:div w:id="771633271">
          <w:marLeft w:val="0"/>
          <w:marRight w:val="0"/>
          <w:marTop w:val="0"/>
          <w:marBottom w:val="0"/>
          <w:divBdr>
            <w:top w:val="none" w:sz="0" w:space="0" w:color="auto"/>
            <w:left w:val="none" w:sz="0" w:space="0" w:color="auto"/>
            <w:bottom w:val="none" w:sz="0" w:space="0" w:color="auto"/>
            <w:right w:val="none" w:sz="0" w:space="0" w:color="auto"/>
          </w:divBdr>
        </w:div>
        <w:div w:id="814107426">
          <w:marLeft w:val="0"/>
          <w:marRight w:val="0"/>
          <w:marTop w:val="0"/>
          <w:marBottom w:val="0"/>
          <w:divBdr>
            <w:top w:val="none" w:sz="0" w:space="0" w:color="auto"/>
            <w:left w:val="none" w:sz="0" w:space="0" w:color="auto"/>
            <w:bottom w:val="none" w:sz="0" w:space="0" w:color="auto"/>
            <w:right w:val="none" w:sz="0" w:space="0" w:color="auto"/>
          </w:divBdr>
        </w:div>
        <w:div w:id="1052382457">
          <w:marLeft w:val="0"/>
          <w:marRight w:val="0"/>
          <w:marTop w:val="0"/>
          <w:marBottom w:val="0"/>
          <w:divBdr>
            <w:top w:val="none" w:sz="0" w:space="0" w:color="auto"/>
            <w:left w:val="none" w:sz="0" w:space="0" w:color="auto"/>
            <w:bottom w:val="none" w:sz="0" w:space="0" w:color="auto"/>
            <w:right w:val="none" w:sz="0" w:space="0" w:color="auto"/>
          </w:divBdr>
        </w:div>
        <w:div w:id="1250845927">
          <w:marLeft w:val="0"/>
          <w:marRight w:val="0"/>
          <w:marTop w:val="0"/>
          <w:marBottom w:val="0"/>
          <w:divBdr>
            <w:top w:val="none" w:sz="0" w:space="0" w:color="auto"/>
            <w:left w:val="none" w:sz="0" w:space="0" w:color="auto"/>
            <w:bottom w:val="none" w:sz="0" w:space="0" w:color="auto"/>
            <w:right w:val="none" w:sz="0" w:space="0" w:color="auto"/>
          </w:divBdr>
        </w:div>
        <w:div w:id="1346250200">
          <w:marLeft w:val="0"/>
          <w:marRight w:val="0"/>
          <w:marTop w:val="0"/>
          <w:marBottom w:val="0"/>
          <w:divBdr>
            <w:top w:val="none" w:sz="0" w:space="0" w:color="auto"/>
            <w:left w:val="none" w:sz="0" w:space="0" w:color="auto"/>
            <w:bottom w:val="none" w:sz="0" w:space="0" w:color="auto"/>
            <w:right w:val="none" w:sz="0" w:space="0" w:color="auto"/>
          </w:divBdr>
        </w:div>
        <w:div w:id="1821145784">
          <w:marLeft w:val="0"/>
          <w:marRight w:val="0"/>
          <w:marTop w:val="0"/>
          <w:marBottom w:val="0"/>
          <w:divBdr>
            <w:top w:val="none" w:sz="0" w:space="0" w:color="auto"/>
            <w:left w:val="none" w:sz="0" w:space="0" w:color="auto"/>
            <w:bottom w:val="none" w:sz="0" w:space="0" w:color="auto"/>
            <w:right w:val="none" w:sz="0" w:space="0" w:color="auto"/>
          </w:divBdr>
        </w:div>
        <w:div w:id="1863392234">
          <w:marLeft w:val="0"/>
          <w:marRight w:val="0"/>
          <w:marTop w:val="0"/>
          <w:marBottom w:val="0"/>
          <w:divBdr>
            <w:top w:val="none" w:sz="0" w:space="0" w:color="auto"/>
            <w:left w:val="none" w:sz="0" w:space="0" w:color="auto"/>
            <w:bottom w:val="none" w:sz="0" w:space="0" w:color="auto"/>
            <w:right w:val="none" w:sz="0" w:space="0" w:color="auto"/>
          </w:divBdr>
        </w:div>
        <w:div w:id="1902012178">
          <w:marLeft w:val="0"/>
          <w:marRight w:val="0"/>
          <w:marTop w:val="0"/>
          <w:marBottom w:val="0"/>
          <w:divBdr>
            <w:top w:val="none" w:sz="0" w:space="0" w:color="auto"/>
            <w:left w:val="none" w:sz="0" w:space="0" w:color="auto"/>
            <w:bottom w:val="none" w:sz="0" w:space="0" w:color="auto"/>
            <w:right w:val="none" w:sz="0" w:space="0" w:color="auto"/>
          </w:divBdr>
        </w:div>
        <w:div w:id="1913811129">
          <w:marLeft w:val="0"/>
          <w:marRight w:val="0"/>
          <w:marTop w:val="0"/>
          <w:marBottom w:val="0"/>
          <w:divBdr>
            <w:top w:val="none" w:sz="0" w:space="0" w:color="auto"/>
            <w:left w:val="none" w:sz="0" w:space="0" w:color="auto"/>
            <w:bottom w:val="none" w:sz="0" w:space="0" w:color="auto"/>
            <w:right w:val="none" w:sz="0" w:space="0" w:color="auto"/>
          </w:divBdr>
        </w:div>
        <w:div w:id="1971283742">
          <w:marLeft w:val="0"/>
          <w:marRight w:val="0"/>
          <w:marTop w:val="0"/>
          <w:marBottom w:val="0"/>
          <w:divBdr>
            <w:top w:val="none" w:sz="0" w:space="0" w:color="auto"/>
            <w:left w:val="none" w:sz="0" w:space="0" w:color="auto"/>
            <w:bottom w:val="none" w:sz="0" w:space="0" w:color="auto"/>
            <w:right w:val="none" w:sz="0" w:space="0" w:color="auto"/>
          </w:divBdr>
        </w:div>
        <w:div w:id="2052731521">
          <w:marLeft w:val="0"/>
          <w:marRight w:val="0"/>
          <w:marTop w:val="0"/>
          <w:marBottom w:val="0"/>
          <w:divBdr>
            <w:top w:val="none" w:sz="0" w:space="0" w:color="auto"/>
            <w:left w:val="none" w:sz="0" w:space="0" w:color="auto"/>
            <w:bottom w:val="none" w:sz="0" w:space="0" w:color="auto"/>
            <w:right w:val="none" w:sz="0" w:space="0" w:color="auto"/>
          </w:divBdr>
        </w:div>
        <w:div w:id="2069526521">
          <w:marLeft w:val="0"/>
          <w:marRight w:val="0"/>
          <w:marTop w:val="0"/>
          <w:marBottom w:val="0"/>
          <w:divBdr>
            <w:top w:val="none" w:sz="0" w:space="0" w:color="auto"/>
            <w:left w:val="none" w:sz="0" w:space="0" w:color="auto"/>
            <w:bottom w:val="none" w:sz="0" w:space="0" w:color="auto"/>
            <w:right w:val="none" w:sz="0" w:space="0" w:color="auto"/>
          </w:divBdr>
        </w:div>
      </w:divsChild>
    </w:div>
    <w:div w:id="1112939424">
      <w:bodyDiv w:val="1"/>
      <w:marLeft w:val="0"/>
      <w:marRight w:val="0"/>
      <w:marTop w:val="0"/>
      <w:marBottom w:val="0"/>
      <w:divBdr>
        <w:top w:val="none" w:sz="0" w:space="0" w:color="auto"/>
        <w:left w:val="none" w:sz="0" w:space="0" w:color="auto"/>
        <w:bottom w:val="none" w:sz="0" w:space="0" w:color="auto"/>
        <w:right w:val="none" w:sz="0" w:space="0" w:color="auto"/>
      </w:divBdr>
    </w:div>
    <w:div w:id="1246039948">
      <w:bodyDiv w:val="1"/>
      <w:marLeft w:val="0"/>
      <w:marRight w:val="0"/>
      <w:marTop w:val="0"/>
      <w:marBottom w:val="0"/>
      <w:divBdr>
        <w:top w:val="none" w:sz="0" w:space="0" w:color="auto"/>
        <w:left w:val="none" w:sz="0" w:space="0" w:color="auto"/>
        <w:bottom w:val="none" w:sz="0" w:space="0" w:color="auto"/>
        <w:right w:val="none" w:sz="0" w:space="0" w:color="auto"/>
      </w:divBdr>
    </w:div>
    <w:div w:id="1424759426">
      <w:bodyDiv w:val="1"/>
      <w:marLeft w:val="0"/>
      <w:marRight w:val="0"/>
      <w:marTop w:val="0"/>
      <w:marBottom w:val="0"/>
      <w:divBdr>
        <w:top w:val="none" w:sz="0" w:space="0" w:color="auto"/>
        <w:left w:val="none" w:sz="0" w:space="0" w:color="auto"/>
        <w:bottom w:val="none" w:sz="0" w:space="0" w:color="auto"/>
        <w:right w:val="none" w:sz="0" w:space="0" w:color="auto"/>
      </w:divBdr>
      <w:divsChild>
        <w:div w:id="618950876">
          <w:marLeft w:val="0"/>
          <w:marRight w:val="0"/>
          <w:marTop w:val="0"/>
          <w:marBottom w:val="0"/>
          <w:divBdr>
            <w:top w:val="none" w:sz="0" w:space="0" w:color="auto"/>
            <w:left w:val="none" w:sz="0" w:space="0" w:color="auto"/>
            <w:bottom w:val="none" w:sz="0" w:space="0" w:color="auto"/>
            <w:right w:val="none" w:sz="0" w:space="0" w:color="auto"/>
          </w:divBdr>
        </w:div>
        <w:div w:id="1622807167">
          <w:marLeft w:val="0"/>
          <w:marRight w:val="0"/>
          <w:marTop w:val="0"/>
          <w:marBottom w:val="0"/>
          <w:divBdr>
            <w:top w:val="none" w:sz="0" w:space="0" w:color="auto"/>
            <w:left w:val="none" w:sz="0" w:space="0" w:color="auto"/>
            <w:bottom w:val="none" w:sz="0" w:space="0" w:color="auto"/>
            <w:right w:val="none" w:sz="0" w:space="0" w:color="auto"/>
          </w:divBdr>
        </w:div>
      </w:divsChild>
    </w:div>
    <w:div w:id="1461606108">
      <w:bodyDiv w:val="1"/>
      <w:marLeft w:val="0"/>
      <w:marRight w:val="0"/>
      <w:marTop w:val="0"/>
      <w:marBottom w:val="0"/>
      <w:divBdr>
        <w:top w:val="none" w:sz="0" w:space="0" w:color="auto"/>
        <w:left w:val="none" w:sz="0" w:space="0" w:color="auto"/>
        <w:bottom w:val="none" w:sz="0" w:space="0" w:color="auto"/>
        <w:right w:val="none" w:sz="0" w:space="0" w:color="auto"/>
      </w:divBdr>
    </w:div>
    <w:div w:id="1725524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rello.com/c/PXo0nXbS/14-2-user-story-green-walls" TargetMode="External"/><Relationship Id="rId21" Type="http://schemas.openxmlformats.org/officeDocument/2006/relationships/image" Target="media/image4.png"/><Relationship Id="rId42" Type="http://schemas.openxmlformats.org/officeDocument/2006/relationships/hyperlink" Target="https://trello.com/c/q3Y1z3ut/25-create-gcp-test-environment" TargetMode="External"/><Relationship Id="rId47" Type="http://schemas.openxmlformats.org/officeDocument/2006/relationships/hyperlink" Target="https://github.com/Chameleon-company/MOP-Code/tree/master/google_cloud_test" TargetMode="External"/><Relationship Id="rId63" Type="http://schemas.openxmlformats.org/officeDocument/2006/relationships/image" Target="media/image8.png"/><Relationship Id="rId68" Type="http://schemas.openxmlformats.org/officeDocument/2006/relationships/hyperlink" Target="https://trello.com/b/ln6GEN45/melbourne-city" TargetMode="Externa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github.com/Chameleon-company/MOP-Code/blob/Brendan-R-Branch/datascience/dataanalysis/Other%20EDA/use_case_event_disruption_v2.ipynb" TargetMode="External"/><Relationship Id="rId11" Type="http://schemas.openxmlformats.org/officeDocument/2006/relationships/image" Target="media/image1.png"/><Relationship Id="rId24" Type="http://schemas.openxmlformats.org/officeDocument/2006/relationships/hyperlink" Target="https://github.com/Chameleon-company/MOP-Code/blob/master/datascience/dataanalysis/Other%20EDA/MOP_BicycleNetwork_AccidentData_DataLoadPreprocessing.ipynb" TargetMode="External"/><Relationship Id="rId32" Type="http://schemas.openxmlformats.org/officeDocument/2006/relationships/hyperlink" Target="https://github.com/Chameleon-company/Chameleon-Handover-Documents/blob/main/2022-T1/cityofmelbourne/designteam/reports-t12022/Functionality-External_Links_Testing_Report_T12022.xlsx" TargetMode="External"/><Relationship Id="rId37" Type="http://schemas.openxmlformats.org/officeDocument/2006/relationships/hyperlink" Target="https://github.com/Chameleon-company/Chameleon-Handover-Documents/blob/main/2022-T1/cityofmelbourne/designteam/Usability_Framework.docx" TargetMode="External"/><Relationship Id="rId40" Type="http://schemas.openxmlformats.org/officeDocument/2006/relationships/hyperlink" Target="https://github.com/Chameleon-company/Chameleon-Handover-Documents/blob/main/2022-T1/cityofmelbourne/designteam/reports-t12022/AWS-GCP_Security_Scheme_for_Chameleon_MOP.pdf" TargetMode="External"/><Relationship Id="rId45" Type="http://schemas.openxmlformats.org/officeDocument/2006/relationships/hyperlink" Target="https://trello.com/c/LZGyRh7L/60-plan-for-gcp-migration" TargetMode="External"/><Relationship Id="rId53" Type="http://schemas.openxmlformats.org/officeDocument/2006/relationships/hyperlink" Target="https://github.com/Chameleon-company/Chameleon-Handover-Documents/blob/main/2022-T1/cityofmelbourne/webdevteam/upskilling.md" TargetMode="External"/><Relationship Id="rId58" Type="http://schemas.openxmlformats.org/officeDocument/2006/relationships/hyperlink" Target="https://trello.com/c/Vk6MUQ2v" TargetMode="External"/><Relationship Id="rId66" Type="http://schemas.openxmlformats.org/officeDocument/2006/relationships/hyperlink" Target="https://deakin365.sharepoint.com/:f:/r/sites/Chameleon2-Chameleon-CityOfMelbourne/Shared%20Documents/Chameleon-CityOfMelbourne?csf=1&amp;web=1&amp;e=jwCJOT" TargetMode="External"/><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github.com/Chameleon-company/Chameleon-Handover-Documents" TargetMode="External"/><Relationship Id="rId19" Type="http://schemas.openxmlformats.org/officeDocument/2006/relationships/hyperlink" Target="mailto:f.ansarizadeh@deakin.edu.au" TargetMode="External"/><Relationship Id="rId14" Type="http://schemas.openxmlformats.org/officeDocument/2006/relationships/footer" Target="footer2.xml"/><Relationship Id="rId22" Type="http://schemas.openxmlformats.org/officeDocument/2006/relationships/hyperlink" Target="https://trello.com/c/zMV2kzYg/13-1-user-story-bicycle-route-network-and-accidents" TargetMode="External"/><Relationship Id="rId27" Type="http://schemas.openxmlformats.org/officeDocument/2006/relationships/hyperlink" Target="https://github.com/Chameleon-company/MOP-Code/blob/master/datascience/usecases/usecase-GreenWallLocationIDRevA.ipynb" TargetMode="External"/><Relationship Id="rId30" Type="http://schemas.openxmlformats.org/officeDocument/2006/relationships/hyperlink" Target="https://trello.com/c/4vYduLy3/23-functionality" TargetMode="External"/><Relationship Id="rId35" Type="http://schemas.openxmlformats.org/officeDocument/2006/relationships/hyperlink" Target="https://github.com/Chameleon-company/Chameleon-Handover-Documents/blob/main/2022-T1/cityofmelbourne/designteam/reports-t12022/City_of_Melbourne_Brand_Style_Guide.docx" TargetMode="External"/><Relationship Id="rId43" Type="http://schemas.openxmlformats.org/officeDocument/2006/relationships/hyperlink" Target="https://trello.com/c/JQef0SlW/48-implement-github-integration-pipeline" TargetMode="External"/><Relationship Id="rId48" Type="http://schemas.openxmlformats.org/officeDocument/2006/relationships/hyperlink" Target="https://trello.com/c/JQef0SlW/48-implement-github-integration-pipeline" TargetMode="External"/><Relationship Id="rId56" Type="http://schemas.openxmlformats.org/officeDocument/2006/relationships/image" Target="media/image6.png"/><Relationship Id="rId64" Type="http://schemas.openxmlformats.org/officeDocument/2006/relationships/hyperlink" Target="https://www.linkedin.com/learning-login/share?account=2104084&amp;forceAccount=false&amp;redirect=https%3A%2F%2Fwww.linkedin.com%2Flearning%2Fgithub-essential-training%3Ftrk%3Dshare_ent_url%26shareId%3DxP0CT7iYTKqKOKUK2W%252FmPA%253D%253D" TargetMode="External"/><Relationship Id="rId69" Type="http://schemas.openxmlformats.org/officeDocument/2006/relationships/hyperlink" Target="https://master-mop-busaytgm.ts.gateway.dev/" TargetMode="External"/><Relationship Id="rId8" Type="http://schemas.openxmlformats.org/officeDocument/2006/relationships/webSettings" Target="webSettings.xml"/><Relationship Id="rId51" Type="http://schemas.openxmlformats.org/officeDocument/2006/relationships/hyperlink" Target="https://github.com/Chameleon-company/MOP-Code/pull/16" TargetMode="External"/><Relationship Id="rId72" Type="http://schemas.openxmlformats.org/officeDocument/2006/relationships/hyperlink" Target="https://github.com/Chameleon-company/MOP-Code"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remi.cattier@melbourne.vic.gov.au" TargetMode="External"/><Relationship Id="rId25" Type="http://schemas.openxmlformats.org/officeDocument/2006/relationships/hyperlink" Target="https://github.com/Chameleon-company/MOP-Code/blob/master/datascience/usecases/interactive_dependencies/Accidents_Bicyclists_Melbourne_2017to2020.csv" TargetMode="External"/><Relationship Id="rId33" Type="http://schemas.openxmlformats.org/officeDocument/2006/relationships/hyperlink" Target="https://trello.com/c/w3IzNLB9/21-design-styling" TargetMode="External"/><Relationship Id="rId38" Type="http://schemas.openxmlformats.org/officeDocument/2006/relationships/hyperlink" Target="https://github.com/Chameleon-company/Chameleon-Handover-Documents/blob/main/2022-T1/cityofmelbourne/designteam/reports-t12022/Usability_Testing_Report_T12022.docx" TargetMode="External"/><Relationship Id="rId46" Type="http://schemas.openxmlformats.org/officeDocument/2006/relationships/hyperlink" Target="https://trello.com/c/q3Y1z3ut/25-create-gcp-test-environment" TargetMode="External"/><Relationship Id="rId59" Type="http://schemas.openxmlformats.org/officeDocument/2006/relationships/hyperlink" Target="https://github.com/Chameleon-company/" TargetMode="External"/><Relationship Id="rId67" Type="http://schemas.openxmlformats.org/officeDocument/2006/relationships/hyperlink" Target="https://video.deakin.edu.au/media/t/1_tu93x3dv" TargetMode="External"/><Relationship Id="rId20" Type="http://schemas.openxmlformats.org/officeDocument/2006/relationships/image" Target="media/image3.png"/><Relationship Id="rId41" Type="http://schemas.openxmlformats.org/officeDocument/2006/relationships/hyperlink" Target="https://trello.com/c/LZGyRh7L/60-plan-for-gcp-migration" TargetMode="External"/><Relationship Id="rId54" Type="http://schemas.openxmlformats.org/officeDocument/2006/relationships/hyperlink" Target="https://trello.com/c/EHWCQZso/26-use-case-not-appearing-in-development-environment" TargetMode="External"/><Relationship Id="rId62" Type="http://schemas.openxmlformats.org/officeDocument/2006/relationships/hyperlink" Target="https://github.com/Chameleon-company/Chameleon-Handover-Documents/tree/main/2022-T1/cityofmelbourne" TargetMode="External"/><Relationship Id="rId70" Type="http://schemas.openxmlformats.org/officeDocument/2006/relationships/hyperlink" Target="https://github.com/Chameleon-company"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hyperlink" Target="https://github.com/Chameleon-company/MOP-Code/tree/master/datascience/usecases" TargetMode="External"/><Relationship Id="rId28" Type="http://schemas.openxmlformats.org/officeDocument/2006/relationships/hyperlink" Target="https://trello.com/c/CnsTIgi8/23-3-user-story-event-disruption" TargetMode="External"/><Relationship Id="rId36" Type="http://schemas.openxmlformats.org/officeDocument/2006/relationships/hyperlink" Target="https://trello.com/c/F7r3hK5d/22-usability" TargetMode="External"/><Relationship Id="rId49" Type="http://schemas.openxmlformats.org/officeDocument/2006/relationships/hyperlink" Target="https://github.com/Chameleon-company/MOP-Code/blob/master/webapp/cloudbuild.yaml" TargetMode="External"/><Relationship Id="rId57" Type="http://schemas.openxmlformats.org/officeDocument/2006/relationships/image" Target="media/image7.png"/><Relationship Id="rId10" Type="http://schemas.openxmlformats.org/officeDocument/2006/relationships/endnotes" Target="endnotes.xml"/><Relationship Id="rId31" Type="http://schemas.openxmlformats.org/officeDocument/2006/relationships/hyperlink" Target="https://github.com/Chameleon-company/Chameleon-Handover-Documents/blob/main/2022-T1/cityofmelbourne/designteam/Functionality_Framework.docx" TargetMode="External"/><Relationship Id="rId44" Type="http://schemas.openxmlformats.org/officeDocument/2006/relationships/hyperlink" Target="https://github.com/Chameleon-company/MOP-Code" TargetMode="External"/><Relationship Id="rId52" Type="http://schemas.openxmlformats.org/officeDocument/2006/relationships/hyperlink" Target="https://trello.com/c/ftYSwIFP/30-tutorial-for-installing-development-environment" TargetMode="External"/><Relationship Id="rId60" Type="http://schemas.openxmlformats.org/officeDocument/2006/relationships/hyperlink" Target="https://trello.com/c/gaa8OF1k/45-handover-documents-github" TargetMode="External"/><Relationship Id="rId65" Type="http://schemas.openxmlformats.org/officeDocument/2006/relationships/hyperlink" Target="https://www.linkedin.com/learning-login/share?account=2104084&amp;forceAccount=false&amp;redirect=https%3A%2F%2Fwww.linkedin.com%2Flearning%2Flearning-github%3Ftrk%3Dshare_ent_url%26shareId%3D%252Fjs1HoKbRNuo2%252F9IzZw4hw%253D%253D" TargetMode="External"/><Relationship Id="rId73" Type="http://schemas.openxmlformats.org/officeDocument/2006/relationships/hyperlink" Target="https://github.com/Chameleon-company/Chameleon-Handover-Documents"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yperlink" Target="mailto:will.mcintosh@melbourne.vic.gov.au" TargetMode="External"/><Relationship Id="rId39" Type="http://schemas.openxmlformats.org/officeDocument/2006/relationships/hyperlink" Target="https://trello.com/c/5EeoPhUo/20-cyber" TargetMode="External"/><Relationship Id="rId34" Type="http://schemas.openxmlformats.org/officeDocument/2006/relationships/hyperlink" Target="https://github.com/Chameleon-company/Chameleon-Handover-Documents/blob/main/2022-T1/cityofmelbourne/designteam/Design-Styling_Framework.docx" TargetMode="External"/><Relationship Id="rId50" Type="http://schemas.openxmlformats.org/officeDocument/2006/relationships/hyperlink" Target="https://trello.com/c/ag65KOM7/41-use-case-fixes-new-business-location" TargetMode="External"/><Relationship Id="rId55" Type="http://schemas.openxmlformats.org/officeDocument/2006/relationships/image" Target="media/image5.png"/><Relationship Id="rId7" Type="http://schemas.openxmlformats.org/officeDocument/2006/relationships/settings" Target="settings.xml"/><Relationship Id="rId71" Type="http://schemas.openxmlformats.org/officeDocument/2006/relationships/hyperlink" Target="https://github.com/Chameleon-company/MO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CC4352A3AD1F4EB7348EF74F992337" ma:contentTypeVersion="14" ma:contentTypeDescription="Create a new document." ma:contentTypeScope="" ma:versionID="8cd7378bde6cc0ea1b155cb53bc14a18">
  <xsd:schema xmlns:xsd="http://www.w3.org/2001/XMLSchema" xmlns:xs="http://www.w3.org/2001/XMLSchema" xmlns:p="http://schemas.microsoft.com/office/2006/metadata/properties" xmlns:ns2="b5f2b74b-eff9-4a36-9581-a794ddf54f1b" xmlns:ns3="098fc64e-1e88-4e72-ae73-cef66a1f9905" targetNamespace="http://schemas.microsoft.com/office/2006/metadata/properties" ma:root="true" ma:fieldsID="2270b0d95e8db3194800d08fb20a87a4" ns2:_="" ns3:_="">
    <xsd:import namespace="b5f2b74b-eff9-4a36-9581-a794ddf54f1b"/>
    <xsd:import namespace="098fc64e-1e88-4e72-ae73-cef66a1f990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f2b74b-eff9-4a36-9581-a794ddf54f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98fc64e-1e88-4e72-ae73-cef66a1f99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5f2b74b-eff9-4a36-9581-a794ddf54f1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B8A040-8C0F-4E03-99F0-29798D1C2B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f2b74b-eff9-4a36-9581-a794ddf54f1b"/>
    <ds:schemaRef ds:uri="098fc64e-1e88-4e72-ae73-cef66a1f9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B19569-E25A-45E3-965A-9D9DC1F6FF33}">
  <ds:schemaRefs>
    <ds:schemaRef ds:uri="http://schemas.microsoft.com/sharepoint/v3/contenttype/forms"/>
  </ds:schemaRefs>
</ds:datastoreItem>
</file>

<file path=customXml/itemProps3.xml><?xml version="1.0" encoding="utf-8"?>
<ds:datastoreItem xmlns:ds="http://schemas.openxmlformats.org/officeDocument/2006/customXml" ds:itemID="{852B26B6-4401-448F-9E52-6E167CFE71AA}">
  <ds:schemaRefs>
    <ds:schemaRef ds:uri="http://schemas.microsoft.com/office/2006/metadata/properties"/>
    <ds:schemaRef ds:uri="http://schemas.microsoft.com/office/infopath/2007/PartnerControls"/>
    <ds:schemaRef ds:uri="b5f2b74b-eff9-4a36-9581-a794ddf54f1b"/>
  </ds:schemaRefs>
</ds:datastoreItem>
</file>

<file path=customXml/itemProps4.xml><?xml version="1.0" encoding="utf-8"?>
<ds:datastoreItem xmlns:ds="http://schemas.openxmlformats.org/officeDocument/2006/customXml" ds:itemID="{CC41CD7F-0CB2-E048-8D0F-0985E6D00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27</Pages>
  <Words>5964</Words>
  <Characters>33995</Characters>
  <Application>Microsoft Office Word</Application>
  <DocSecurity>0</DocSecurity>
  <Lines>283</Lines>
  <Paragraphs>79</Paragraphs>
  <ScaleCrop>false</ScaleCrop>
  <Company/>
  <LinksUpToDate>false</LinksUpToDate>
  <CharactersWithSpaces>39880</CharactersWithSpaces>
  <SharedDoc>false</SharedDoc>
  <HLinks>
    <vt:vector size="534" baseType="variant">
      <vt:variant>
        <vt:i4>4194323</vt:i4>
      </vt:variant>
      <vt:variant>
        <vt:i4>381</vt:i4>
      </vt:variant>
      <vt:variant>
        <vt:i4>0</vt:i4>
      </vt:variant>
      <vt:variant>
        <vt:i4>5</vt:i4>
      </vt:variant>
      <vt:variant>
        <vt:lpwstr>https://github.com/Chameleon-company/Chameleon-Handover-Documents</vt:lpwstr>
      </vt:variant>
      <vt:variant>
        <vt:lpwstr/>
      </vt:variant>
      <vt:variant>
        <vt:i4>1835024</vt:i4>
      </vt:variant>
      <vt:variant>
        <vt:i4>378</vt:i4>
      </vt:variant>
      <vt:variant>
        <vt:i4>0</vt:i4>
      </vt:variant>
      <vt:variant>
        <vt:i4>5</vt:i4>
      </vt:variant>
      <vt:variant>
        <vt:lpwstr>https://github.com/Chameleon-company/MOP-Code</vt:lpwstr>
      </vt:variant>
      <vt:variant>
        <vt:lpwstr/>
      </vt:variant>
      <vt:variant>
        <vt:i4>1769554</vt:i4>
      </vt:variant>
      <vt:variant>
        <vt:i4>375</vt:i4>
      </vt:variant>
      <vt:variant>
        <vt:i4>0</vt:i4>
      </vt:variant>
      <vt:variant>
        <vt:i4>5</vt:i4>
      </vt:variant>
      <vt:variant>
        <vt:lpwstr>https://github.com/Chameleon-company/MOP</vt:lpwstr>
      </vt:variant>
      <vt:variant>
        <vt:lpwstr/>
      </vt:variant>
      <vt:variant>
        <vt:i4>393234</vt:i4>
      </vt:variant>
      <vt:variant>
        <vt:i4>372</vt:i4>
      </vt:variant>
      <vt:variant>
        <vt:i4>0</vt:i4>
      </vt:variant>
      <vt:variant>
        <vt:i4>5</vt:i4>
      </vt:variant>
      <vt:variant>
        <vt:lpwstr>https://github.com/Chameleon-company</vt:lpwstr>
      </vt:variant>
      <vt:variant>
        <vt:lpwstr/>
      </vt:variant>
      <vt:variant>
        <vt:i4>3538989</vt:i4>
      </vt:variant>
      <vt:variant>
        <vt:i4>369</vt:i4>
      </vt:variant>
      <vt:variant>
        <vt:i4>0</vt:i4>
      </vt:variant>
      <vt:variant>
        <vt:i4>5</vt:i4>
      </vt:variant>
      <vt:variant>
        <vt:lpwstr>https://master-mop-busaytgm.ts.gateway.dev/</vt:lpwstr>
      </vt:variant>
      <vt:variant>
        <vt:lpwstr/>
      </vt:variant>
      <vt:variant>
        <vt:i4>589888</vt:i4>
      </vt:variant>
      <vt:variant>
        <vt:i4>366</vt:i4>
      </vt:variant>
      <vt:variant>
        <vt:i4>0</vt:i4>
      </vt:variant>
      <vt:variant>
        <vt:i4>5</vt:i4>
      </vt:variant>
      <vt:variant>
        <vt:lpwstr>https://trello.com/b/ln6GEN45/melbourne-city</vt:lpwstr>
      </vt:variant>
      <vt:variant>
        <vt:lpwstr/>
      </vt:variant>
      <vt:variant>
        <vt:i4>6094908</vt:i4>
      </vt:variant>
      <vt:variant>
        <vt:i4>363</vt:i4>
      </vt:variant>
      <vt:variant>
        <vt:i4>0</vt:i4>
      </vt:variant>
      <vt:variant>
        <vt:i4>5</vt:i4>
      </vt:variant>
      <vt:variant>
        <vt:lpwstr>https://video.deakin.edu.au/media/t/1_tu93x3dv</vt:lpwstr>
      </vt:variant>
      <vt:variant>
        <vt:lpwstr/>
      </vt:variant>
      <vt:variant>
        <vt:i4>5111829</vt:i4>
      </vt:variant>
      <vt:variant>
        <vt:i4>360</vt:i4>
      </vt:variant>
      <vt:variant>
        <vt:i4>0</vt:i4>
      </vt:variant>
      <vt:variant>
        <vt:i4>5</vt:i4>
      </vt:variant>
      <vt:variant>
        <vt:lpwstr>https://deakin365.sharepoint.com/:f:/r/sites/Chameleon2-Chameleon-CityOfMelbourne/Shared Documents/Chameleon-CityOfMelbourne?csf=1&amp;web=1&amp;e=jwCJOT</vt:lpwstr>
      </vt:variant>
      <vt:variant>
        <vt:lpwstr/>
      </vt:variant>
      <vt:variant>
        <vt:i4>4325384</vt:i4>
      </vt:variant>
      <vt:variant>
        <vt:i4>357</vt:i4>
      </vt:variant>
      <vt:variant>
        <vt:i4>0</vt:i4>
      </vt:variant>
      <vt:variant>
        <vt:i4>5</vt:i4>
      </vt:variant>
      <vt:variant>
        <vt:lpwstr>https://www.linkedin.com/learning-login/share?account=2104084&amp;forceAccount=false&amp;redirect=https%3A%2F%2Fwww.linkedin.com%2Flearning%2Flearning-github%3Ftrk%3Dshare_ent_url%26shareId%3D%252Fjs1HoKbRNuo2%252F9IzZw4hw%253D%253D</vt:lpwstr>
      </vt:variant>
      <vt:variant>
        <vt:lpwstr/>
      </vt:variant>
      <vt:variant>
        <vt:i4>6357034</vt:i4>
      </vt:variant>
      <vt:variant>
        <vt:i4>354</vt:i4>
      </vt:variant>
      <vt:variant>
        <vt:i4>0</vt:i4>
      </vt:variant>
      <vt:variant>
        <vt:i4>5</vt:i4>
      </vt:variant>
      <vt:variant>
        <vt:lpwstr>https://www.linkedin.com/learning-login/share?account=2104084&amp;forceAccount=false&amp;redirect=https%3A%2F%2Fwww.linkedin.com%2Flearning%2Fgithub-essential-training%3Ftrk%3Dshare_ent_url%26shareId%3DxP0CT7iYTKqKOKUK2W%252FmPA%253D%253D</vt:lpwstr>
      </vt:variant>
      <vt:variant>
        <vt:lpwstr/>
      </vt:variant>
      <vt:variant>
        <vt:i4>6291497</vt:i4>
      </vt:variant>
      <vt:variant>
        <vt:i4>351</vt:i4>
      </vt:variant>
      <vt:variant>
        <vt:i4>0</vt:i4>
      </vt:variant>
      <vt:variant>
        <vt:i4>5</vt:i4>
      </vt:variant>
      <vt:variant>
        <vt:lpwstr>https://github.com/Chameleon-company/Chameleon-Handover-Documents/tree/main/2022-T1/cityofmelbourne</vt:lpwstr>
      </vt:variant>
      <vt:variant>
        <vt:lpwstr/>
      </vt:variant>
      <vt:variant>
        <vt:i4>4194323</vt:i4>
      </vt:variant>
      <vt:variant>
        <vt:i4>348</vt:i4>
      </vt:variant>
      <vt:variant>
        <vt:i4>0</vt:i4>
      </vt:variant>
      <vt:variant>
        <vt:i4>5</vt:i4>
      </vt:variant>
      <vt:variant>
        <vt:lpwstr>https://github.com/Chameleon-company/Chameleon-Handover-Documents</vt:lpwstr>
      </vt:variant>
      <vt:variant>
        <vt:lpwstr/>
      </vt:variant>
      <vt:variant>
        <vt:i4>2818081</vt:i4>
      </vt:variant>
      <vt:variant>
        <vt:i4>345</vt:i4>
      </vt:variant>
      <vt:variant>
        <vt:i4>0</vt:i4>
      </vt:variant>
      <vt:variant>
        <vt:i4>5</vt:i4>
      </vt:variant>
      <vt:variant>
        <vt:lpwstr>https://trello.com/c/gaa8OF1k/45-handover-documents-github</vt:lpwstr>
      </vt:variant>
      <vt:variant>
        <vt:lpwstr/>
      </vt:variant>
      <vt:variant>
        <vt:i4>393234</vt:i4>
      </vt:variant>
      <vt:variant>
        <vt:i4>342</vt:i4>
      </vt:variant>
      <vt:variant>
        <vt:i4>0</vt:i4>
      </vt:variant>
      <vt:variant>
        <vt:i4>5</vt:i4>
      </vt:variant>
      <vt:variant>
        <vt:lpwstr>https://github.com/Chameleon-company/</vt:lpwstr>
      </vt:variant>
      <vt:variant>
        <vt:lpwstr/>
      </vt:variant>
      <vt:variant>
        <vt:i4>655371</vt:i4>
      </vt:variant>
      <vt:variant>
        <vt:i4>339</vt:i4>
      </vt:variant>
      <vt:variant>
        <vt:i4>0</vt:i4>
      </vt:variant>
      <vt:variant>
        <vt:i4>5</vt:i4>
      </vt:variant>
      <vt:variant>
        <vt:lpwstr>https://trello.com/c/Vk6MUQ2v</vt:lpwstr>
      </vt:variant>
      <vt:variant>
        <vt:lpwstr/>
      </vt:variant>
      <vt:variant>
        <vt:i4>2097197</vt:i4>
      </vt:variant>
      <vt:variant>
        <vt:i4>336</vt:i4>
      </vt:variant>
      <vt:variant>
        <vt:i4>0</vt:i4>
      </vt:variant>
      <vt:variant>
        <vt:i4>5</vt:i4>
      </vt:variant>
      <vt:variant>
        <vt:lpwstr>https://trello.com/c/EHWCQZso/26-use-case-not-appearing-in-development-environment</vt:lpwstr>
      </vt:variant>
      <vt:variant>
        <vt:lpwstr/>
      </vt:variant>
      <vt:variant>
        <vt:i4>917518</vt:i4>
      </vt:variant>
      <vt:variant>
        <vt:i4>333</vt:i4>
      </vt:variant>
      <vt:variant>
        <vt:i4>0</vt:i4>
      </vt:variant>
      <vt:variant>
        <vt:i4>5</vt:i4>
      </vt:variant>
      <vt:variant>
        <vt:lpwstr>https://github.com/Chameleon-company/Chameleon-Handover-Documents/blob/main/2022-T1/cityofmelbourne/webdevteam/upskilling.md</vt:lpwstr>
      </vt:variant>
      <vt:variant>
        <vt:lpwstr/>
      </vt:variant>
      <vt:variant>
        <vt:i4>1638409</vt:i4>
      </vt:variant>
      <vt:variant>
        <vt:i4>330</vt:i4>
      </vt:variant>
      <vt:variant>
        <vt:i4>0</vt:i4>
      </vt:variant>
      <vt:variant>
        <vt:i4>5</vt:i4>
      </vt:variant>
      <vt:variant>
        <vt:lpwstr>https://trello.com/c/ftYSwIFP/30-tutorial-for-installing-development-environment</vt:lpwstr>
      </vt:variant>
      <vt:variant>
        <vt:lpwstr/>
      </vt:variant>
      <vt:variant>
        <vt:i4>1769542</vt:i4>
      </vt:variant>
      <vt:variant>
        <vt:i4>327</vt:i4>
      </vt:variant>
      <vt:variant>
        <vt:i4>0</vt:i4>
      </vt:variant>
      <vt:variant>
        <vt:i4>5</vt:i4>
      </vt:variant>
      <vt:variant>
        <vt:lpwstr>https://github.com/Chameleon-company/MOP-Code/pull/16</vt:lpwstr>
      </vt:variant>
      <vt:variant>
        <vt:lpwstr/>
      </vt:variant>
      <vt:variant>
        <vt:i4>1572871</vt:i4>
      </vt:variant>
      <vt:variant>
        <vt:i4>324</vt:i4>
      </vt:variant>
      <vt:variant>
        <vt:i4>0</vt:i4>
      </vt:variant>
      <vt:variant>
        <vt:i4>5</vt:i4>
      </vt:variant>
      <vt:variant>
        <vt:lpwstr>https://trello.com/c/ag65KOM7/41-use-case-fixes-new-business-location</vt:lpwstr>
      </vt:variant>
      <vt:variant>
        <vt:lpwstr/>
      </vt:variant>
      <vt:variant>
        <vt:i4>5177368</vt:i4>
      </vt:variant>
      <vt:variant>
        <vt:i4>321</vt:i4>
      </vt:variant>
      <vt:variant>
        <vt:i4>0</vt:i4>
      </vt:variant>
      <vt:variant>
        <vt:i4>5</vt:i4>
      </vt:variant>
      <vt:variant>
        <vt:lpwstr>https://github.com/Chameleon-company/MOP-Code/blob/master/webapp/cloudbuild.yaml</vt:lpwstr>
      </vt:variant>
      <vt:variant>
        <vt:lpwstr/>
      </vt:variant>
      <vt:variant>
        <vt:i4>2097188</vt:i4>
      </vt:variant>
      <vt:variant>
        <vt:i4>318</vt:i4>
      </vt:variant>
      <vt:variant>
        <vt:i4>0</vt:i4>
      </vt:variant>
      <vt:variant>
        <vt:i4>5</vt:i4>
      </vt:variant>
      <vt:variant>
        <vt:lpwstr>https://trello.com/c/JQef0SlW/48-implement-github-integration-pipeline</vt:lpwstr>
      </vt:variant>
      <vt:variant>
        <vt:lpwstr/>
      </vt:variant>
      <vt:variant>
        <vt:i4>7471156</vt:i4>
      </vt:variant>
      <vt:variant>
        <vt:i4>315</vt:i4>
      </vt:variant>
      <vt:variant>
        <vt:i4>0</vt:i4>
      </vt:variant>
      <vt:variant>
        <vt:i4>5</vt:i4>
      </vt:variant>
      <vt:variant>
        <vt:lpwstr>https://github.com/Chameleon-company/MOP-Code/tree/master/google_cloud_test</vt:lpwstr>
      </vt:variant>
      <vt:variant>
        <vt:lpwstr/>
      </vt:variant>
      <vt:variant>
        <vt:i4>917510</vt:i4>
      </vt:variant>
      <vt:variant>
        <vt:i4>312</vt:i4>
      </vt:variant>
      <vt:variant>
        <vt:i4>0</vt:i4>
      </vt:variant>
      <vt:variant>
        <vt:i4>5</vt:i4>
      </vt:variant>
      <vt:variant>
        <vt:lpwstr>https://trello.com/c/q3Y1z3ut/25-create-gcp-test-environment</vt:lpwstr>
      </vt:variant>
      <vt:variant>
        <vt:lpwstr/>
      </vt:variant>
      <vt:variant>
        <vt:i4>7077987</vt:i4>
      </vt:variant>
      <vt:variant>
        <vt:i4>309</vt:i4>
      </vt:variant>
      <vt:variant>
        <vt:i4>0</vt:i4>
      </vt:variant>
      <vt:variant>
        <vt:i4>5</vt:i4>
      </vt:variant>
      <vt:variant>
        <vt:lpwstr>https://trello.com/c/LZGyRh7L/60-plan-for-gcp-migration</vt:lpwstr>
      </vt:variant>
      <vt:variant>
        <vt:lpwstr/>
      </vt:variant>
      <vt:variant>
        <vt:i4>1835024</vt:i4>
      </vt:variant>
      <vt:variant>
        <vt:i4>306</vt:i4>
      </vt:variant>
      <vt:variant>
        <vt:i4>0</vt:i4>
      </vt:variant>
      <vt:variant>
        <vt:i4>5</vt:i4>
      </vt:variant>
      <vt:variant>
        <vt:lpwstr>https://github.com/Chameleon-company/MOP-Code</vt:lpwstr>
      </vt:variant>
      <vt:variant>
        <vt:lpwstr/>
      </vt:variant>
      <vt:variant>
        <vt:i4>2097188</vt:i4>
      </vt:variant>
      <vt:variant>
        <vt:i4>303</vt:i4>
      </vt:variant>
      <vt:variant>
        <vt:i4>0</vt:i4>
      </vt:variant>
      <vt:variant>
        <vt:i4>5</vt:i4>
      </vt:variant>
      <vt:variant>
        <vt:lpwstr>https://trello.com/c/JQef0SlW/48-implement-github-integration-pipeline</vt:lpwstr>
      </vt:variant>
      <vt:variant>
        <vt:lpwstr/>
      </vt:variant>
      <vt:variant>
        <vt:i4>917510</vt:i4>
      </vt:variant>
      <vt:variant>
        <vt:i4>300</vt:i4>
      </vt:variant>
      <vt:variant>
        <vt:i4>0</vt:i4>
      </vt:variant>
      <vt:variant>
        <vt:i4>5</vt:i4>
      </vt:variant>
      <vt:variant>
        <vt:lpwstr>https://trello.com/c/q3Y1z3ut/25-create-gcp-test-environment</vt:lpwstr>
      </vt:variant>
      <vt:variant>
        <vt:lpwstr/>
      </vt:variant>
      <vt:variant>
        <vt:i4>7077987</vt:i4>
      </vt:variant>
      <vt:variant>
        <vt:i4>297</vt:i4>
      </vt:variant>
      <vt:variant>
        <vt:i4>0</vt:i4>
      </vt:variant>
      <vt:variant>
        <vt:i4>5</vt:i4>
      </vt:variant>
      <vt:variant>
        <vt:lpwstr>https://trello.com/c/LZGyRh7L/60-plan-for-gcp-migration</vt:lpwstr>
      </vt:variant>
      <vt:variant>
        <vt:lpwstr/>
      </vt:variant>
      <vt:variant>
        <vt:i4>6750272</vt:i4>
      </vt:variant>
      <vt:variant>
        <vt:i4>294</vt:i4>
      </vt:variant>
      <vt:variant>
        <vt:i4>0</vt:i4>
      </vt:variant>
      <vt:variant>
        <vt:i4>5</vt:i4>
      </vt:variant>
      <vt:variant>
        <vt:lpwstr>https://github.com/Chameleon-company/Chameleon-Handover-Documents/blob/main/2022-T1/cityofmelbourne/designteam/reports-t12022/AWS-GCP_Security_Scheme_for_Chameleon_MOP.pdf</vt:lpwstr>
      </vt:variant>
      <vt:variant>
        <vt:lpwstr/>
      </vt:variant>
      <vt:variant>
        <vt:i4>3407986</vt:i4>
      </vt:variant>
      <vt:variant>
        <vt:i4>291</vt:i4>
      </vt:variant>
      <vt:variant>
        <vt:i4>0</vt:i4>
      </vt:variant>
      <vt:variant>
        <vt:i4>5</vt:i4>
      </vt:variant>
      <vt:variant>
        <vt:lpwstr>https://trello.com/c/5EeoPhUo/20-cyber</vt:lpwstr>
      </vt:variant>
      <vt:variant>
        <vt:lpwstr/>
      </vt:variant>
      <vt:variant>
        <vt:i4>2162693</vt:i4>
      </vt:variant>
      <vt:variant>
        <vt:i4>288</vt:i4>
      </vt:variant>
      <vt:variant>
        <vt:i4>0</vt:i4>
      </vt:variant>
      <vt:variant>
        <vt:i4>5</vt:i4>
      </vt:variant>
      <vt:variant>
        <vt:lpwstr>https://github.com/Chameleon-company/Chameleon-Handover-Documents/blob/main/2022-T1/cityofmelbourne/designteam/reports-t12022/Usability_Testing_Report_T12022.docx</vt:lpwstr>
      </vt:variant>
      <vt:variant>
        <vt:lpwstr/>
      </vt:variant>
      <vt:variant>
        <vt:i4>3145751</vt:i4>
      </vt:variant>
      <vt:variant>
        <vt:i4>285</vt:i4>
      </vt:variant>
      <vt:variant>
        <vt:i4>0</vt:i4>
      </vt:variant>
      <vt:variant>
        <vt:i4>5</vt:i4>
      </vt:variant>
      <vt:variant>
        <vt:lpwstr>https://github.com/Chameleon-company/Chameleon-Handover-Documents/blob/main/2022-T1/cityofmelbourne/designteam/Usability_Framework.docx</vt:lpwstr>
      </vt:variant>
      <vt:variant>
        <vt:lpwstr/>
      </vt:variant>
      <vt:variant>
        <vt:i4>3407969</vt:i4>
      </vt:variant>
      <vt:variant>
        <vt:i4>282</vt:i4>
      </vt:variant>
      <vt:variant>
        <vt:i4>0</vt:i4>
      </vt:variant>
      <vt:variant>
        <vt:i4>5</vt:i4>
      </vt:variant>
      <vt:variant>
        <vt:lpwstr>https://trello.com/c/F7r3hK5d/22-usability</vt:lpwstr>
      </vt:variant>
      <vt:variant>
        <vt:lpwstr/>
      </vt:variant>
      <vt:variant>
        <vt:i4>2818121</vt:i4>
      </vt:variant>
      <vt:variant>
        <vt:i4>279</vt:i4>
      </vt:variant>
      <vt:variant>
        <vt:i4>0</vt:i4>
      </vt:variant>
      <vt:variant>
        <vt:i4>5</vt:i4>
      </vt:variant>
      <vt:variant>
        <vt:lpwstr>https://github.com/Chameleon-company/Chameleon-Handover-Documents/blob/main/2022-T1/cityofmelbourne/designteam/reports-t12022/City_of_Melbourne_Brand_Style_Guide.docx</vt:lpwstr>
      </vt:variant>
      <vt:variant>
        <vt:lpwstr/>
      </vt:variant>
      <vt:variant>
        <vt:i4>7012381</vt:i4>
      </vt:variant>
      <vt:variant>
        <vt:i4>276</vt:i4>
      </vt:variant>
      <vt:variant>
        <vt:i4>0</vt:i4>
      </vt:variant>
      <vt:variant>
        <vt:i4>5</vt:i4>
      </vt:variant>
      <vt:variant>
        <vt:lpwstr>https://github.com/Chameleon-company/Chameleon-Handover-Documents/blob/main/2022-T1/cityofmelbourne/designteam/Design-Styling_Framework.docx</vt:lpwstr>
      </vt:variant>
      <vt:variant>
        <vt:lpwstr/>
      </vt:variant>
      <vt:variant>
        <vt:i4>2752638</vt:i4>
      </vt:variant>
      <vt:variant>
        <vt:i4>273</vt:i4>
      </vt:variant>
      <vt:variant>
        <vt:i4>0</vt:i4>
      </vt:variant>
      <vt:variant>
        <vt:i4>5</vt:i4>
      </vt:variant>
      <vt:variant>
        <vt:lpwstr>https://trello.com/c/w3IzNLB9/21-design-styling</vt:lpwstr>
      </vt:variant>
      <vt:variant>
        <vt:lpwstr/>
      </vt:variant>
      <vt:variant>
        <vt:i4>3145840</vt:i4>
      </vt:variant>
      <vt:variant>
        <vt:i4>270</vt:i4>
      </vt:variant>
      <vt:variant>
        <vt:i4>0</vt:i4>
      </vt:variant>
      <vt:variant>
        <vt:i4>5</vt:i4>
      </vt:variant>
      <vt:variant>
        <vt:lpwstr>https://github.com/Chameleon-company/Chameleon-Handover-Documents/blob/main/2022-T1/cityofmelbourne/designteam/reports-t12022/Functionality-External_Links_Testing_Report_T12022.xlsx</vt:lpwstr>
      </vt:variant>
      <vt:variant>
        <vt:lpwstr/>
      </vt:variant>
      <vt:variant>
        <vt:i4>4128791</vt:i4>
      </vt:variant>
      <vt:variant>
        <vt:i4>267</vt:i4>
      </vt:variant>
      <vt:variant>
        <vt:i4>0</vt:i4>
      </vt:variant>
      <vt:variant>
        <vt:i4>5</vt:i4>
      </vt:variant>
      <vt:variant>
        <vt:lpwstr>https://github.com/Chameleon-company/Chameleon-Handover-Documents/blob/main/2022-T1/cityofmelbourne/designteam/Functionality_Framework.docx</vt:lpwstr>
      </vt:variant>
      <vt:variant>
        <vt:lpwstr/>
      </vt:variant>
      <vt:variant>
        <vt:i4>3276839</vt:i4>
      </vt:variant>
      <vt:variant>
        <vt:i4>264</vt:i4>
      </vt:variant>
      <vt:variant>
        <vt:i4>0</vt:i4>
      </vt:variant>
      <vt:variant>
        <vt:i4>5</vt:i4>
      </vt:variant>
      <vt:variant>
        <vt:lpwstr>https://trello.com/c/4vYduLy3/23-functionality</vt:lpwstr>
      </vt:variant>
      <vt:variant>
        <vt:lpwstr/>
      </vt:variant>
      <vt:variant>
        <vt:i4>393298</vt:i4>
      </vt:variant>
      <vt:variant>
        <vt:i4>261</vt:i4>
      </vt:variant>
      <vt:variant>
        <vt:i4>0</vt:i4>
      </vt:variant>
      <vt:variant>
        <vt:i4>5</vt:i4>
      </vt:variant>
      <vt:variant>
        <vt:lpwstr>https://github.com/Chameleon-company/MOP-Code/blob/Brendan-R-Branch/datascience/dataanalysis/Other EDA/use_case_event_disruption_v2.ipynb</vt:lpwstr>
      </vt:variant>
      <vt:variant>
        <vt:lpwstr/>
      </vt:variant>
      <vt:variant>
        <vt:i4>8192098</vt:i4>
      </vt:variant>
      <vt:variant>
        <vt:i4>258</vt:i4>
      </vt:variant>
      <vt:variant>
        <vt:i4>0</vt:i4>
      </vt:variant>
      <vt:variant>
        <vt:i4>5</vt:i4>
      </vt:variant>
      <vt:variant>
        <vt:lpwstr>https://trello.com/c/CnsTIgi8/23-3-user-story-event-disruption</vt:lpwstr>
      </vt:variant>
      <vt:variant>
        <vt:lpwstr/>
      </vt:variant>
      <vt:variant>
        <vt:i4>6094849</vt:i4>
      </vt:variant>
      <vt:variant>
        <vt:i4>255</vt:i4>
      </vt:variant>
      <vt:variant>
        <vt:i4>0</vt:i4>
      </vt:variant>
      <vt:variant>
        <vt:i4>5</vt:i4>
      </vt:variant>
      <vt:variant>
        <vt:lpwstr>https://github.com/Chameleon-company/MOP-Code/blob/master/datascience/usecases/usecase-GreenWallLocationIDRevA.ipynb</vt:lpwstr>
      </vt:variant>
      <vt:variant>
        <vt:lpwstr/>
      </vt:variant>
      <vt:variant>
        <vt:i4>1441821</vt:i4>
      </vt:variant>
      <vt:variant>
        <vt:i4>252</vt:i4>
      </vt:variant>
      <vt:variant>
        <vt:i4>0</vt:i4>
      </vt:variant>
      <vt:variant>
        <vt:i4>5</vt:i4>
      </vt:variant>
      <vt:variant>
        <vt:lpwstr>https://trello.com/c/PXo0nXbS/14-2-user-story-green-walls</vt:lpwstr>
      </vt:variant>
      <vt:variant>
        <vt:lpwstr/>
      </vt:variant>
      <vt:variant>
        <vt:i4>7209022</vt:i4>
      </vt:variant>
      <vt:variant>
        <vt:i4>249</vt:i4>
      </vt:variant>
      <vt:variant>
        <vt:i4>0</vt:i4>
      </vt:variant>
      <vt:variant>
        <vt:i4>5</vt:i4>
      </vt:variant>
      <vt:variant>
        <vt:lpwstr>https://github.com/Chameleon-company/MOP-Code/blob/master/datascience/usecases/interactive_dependencies/Accidents_Bicyclists_Melbourne_2017to2020.csv</vt:lpwstr>
      </vt:variant>
      <vt:variant>
        <vt:lpwstr/>
      </vt:variant>
      <vt:variant>
        <vt:i4>7864415</vt:i4>
      </vt:variant>
      <vt:variant>
        <vt:i4>246</vt:i4>
      </vt:variant>
      <vt:variant>
        <vt:i4>0</vt:i4>
      </vt:variant>
      <vt:variant>
        <vt:i4>5</vt:i4>
      </vt:variant>
      <vt:variant>
        <vt:lpwstr>https://github.com/Chameleon-company/MOP-Code/blob/master/datascience/dataanalysis/Other EDA/MOP_BicycleNetwork_AccidentData_DataLoadPreprocessing.ipynb</vt:lpwstr>
      </vt:variant>
      <vt:variant>
        <vt:lpwstr/>
      </vt:variant>
      <vt:variant>
        <vt:i4>2752569</vt:i4>
      </vt:variant>
      <vt:variant>
        <vt:i4>243</vt:i4>
      </vt:variant>
      <vt:variant>
        <vt:i4>0</vt:i4>
      </vt:variant>
      <vt:variant>
        <vt:i4>5</vt:i4>
      </vt:variant>
      <vt:variant>
        <vt:lpwstr>https://github.com/Chameleon-company/MOP-Code/tree/master/datascience/usecases</vt:lpwstr>
      </vt:variant>
      <vt:variant>
        <vt:lpwstr/>
      </vt:variant>
      <vt:variant>
        <vt:i4>5898269</vt:i4>
      </vt:variant>
      <vt:variant>
        <vt:i4>240</vt:i4>
      </vt:variant>
      <vt:variant>
        <vt:i4>0</vt:i4>
      </vt:variant>
      <vt:variant>
        <vt:i4>5</vt:i4>
      </vt:variant>
      <vt:variant>
        <vt:lpwstr>https://trello.com/c/zMV2kzYg/13-1-user-story-bicycle-route-network-and-accidents</vt:lpwstr>
      </vt:variant>
      <vt:variant>
        <vt:lpwstr/>
      </vt:variant>
      <vt:variant>
        <vt:i4>7274583</vt:i4>
      </vt:variant>
      <vt:variant>
        <vt:i4>237</vt:i4>
      </vt:variant>
      <vt:variant>
        <vt:i4>0</vt:i4>
      </vt:variant>
      <vt:variant>
        <vt:i4>5</vt:i4>
      </vt:variant>
      <vt:variant>
        <vt:lpwstr>mailto:f.ansarizadeh@deakin.edu.au</vt:lpwstr>
      </vt:variant>
      <vt:variant>
        <vt:lpwstr/>
      </vt:variant>
      <vt:variant>
        <vt:i4>4259896</vt:i4>
      </vt:variant>
      <vt:variant>
        <vt:i4>234</vt:i4>
      </vt:variant>
      <vt:variant>
        <vt:i4>0</vt:i4>
      </vt:variant>
      <vt:variant>
        <vt:i4>5</vt:i4>
      </vt:variant>
      <vt:variant>
        <vt:lpwstr>mailto:will.mcintosh@melbourne.vic.gov.au</vt:lpwstr>
      </vt:variant>
      <vt:variant>
        <vt:lpwstr/>
      </vt:variant>
      <vt:variant>
        <vt:i4>2228310</vt:i4>
      </vt:variant>
      <vt:variant>
        <vt:i4>231</vt:i4>
      </vt:variant>
      <vt:variant>
        <vt:i4>0</vt:i4>
      </vt:variant>
      <vt:variant>
        <vt:i4>5</vt:i4>
      </vt:variant>
      <vt:variant>
        <vt:lpwstr>mailto:remi.cattier@melbourne.vic.gov.au</vt:lpwstr>
      </vt:variant>
      <vt:variant>
        <vt:lpwstr/>
      </vt:variant>
      <vt:variant>
        <vt:i4>1638462</vt:i4>
      </vt:variant>
      <vt:variant>
        <vt:i4>224</vt:i4>
      </vt:variant>
      <vt:variant>
        <vt:i4>0</vt:i4>
      </vt:variant>
      <vt:variant>
        <vt:i4>5</vt:i4>
      </vt:variant>
      <vt:variant>
        <vt:lpwstr/>
      </vt:variant>
      <vt:variant>
        <vt:lpwstr>_Toc104730892</vt:lpwstr>
      </vt:variant>
      <vt:variant>
        <vt:i4>1638462</vt:i4>
      </vt:variant>
      <vt:variant>
        <vt:i4>218</vt:i4>
      </vt:variant>
      <vt:variant>
        <vt:i4>0</vt:i4>
      </vt:variant>
      <vt:variant>
        <vt:i4>5</vt:i4>
      </vt:variant>
      <vt:variant>
        <vt:lpwstr/>
      </vt:variant>
      <vt:variant>
        <vt:lpwstr>_Toc104730891</vt:lpwstr>
      </vt:variant>
      <vt:variant>
        <vt:i4>1638462</vt:i4>
      </vt:variant>
      <vt:variant>
        <vt:i4>212</vt:i4>
      </vt:variant>
      <vt:variant>
        <vt:i4>0</vt:i4>
      </vt:variant>
      <vt:variant>
        <vt:i4>5</vt:i4>
      </vt:variant>
      <vt:variant>
        <vt:lpwstr/>
      </vt:variant>
      <vt:variant>
        <vt:lpwstr>_Toc104730890</vt:lpwstr>
      </vt:variant>
      <vt:variant>
        <vt:i4>1572926</vt:i4>
      </vt:variant>
      <vt:variant>
        <vt:i4>206</vt:i4>
      </vt:variant>
      <vt:variant>
        <vt:i4>0</vt:i4>
      </vt:variant>
      <vt:variant>
        <vt:i4>5</vt:i4>
      </vt:variant>
      <vt:variant>
        <vt:lpwstr/>
      </vt:variant>
      <vt:variant>
        <vt:lpwstr>_Toc104730889</vt:lpwstr>
      </vt:variant>
      <vt:variant>
        <vt:i4>1572926</vt:i4>
      </vt:variant>
      <vt:variant>
        <vt:i4>200</vt:i4>
      </vt:variant>
      <vt:variant>
        <vt:i4>0</vt:i4>
      </vt:variant>
      <vt:variant>
        <vt:i4>5</vt:i4>
      </vt:variant>
      <vt:variant>
        <vt:lpwstr/>
      </vt:variant>
      <vt:variant>
        <vt:lpwstr>_Toc104730888</vt:lpwstr>
      </vt:variant>
      <vt:variant>
        <vt:i4>1572926</vt:i4>
      </vt:variant>
      <vt:variant>
        <vt:i4>194</vt:i4>
      </vt:variant>
      <vt:variant>
        <vt:i4>0</vt:i4>
      </vt:variant>
      <vt:variant>
        <vt:i4>5</vt:i4>
      </vt:variant>
      <vt:variant>
        <vt:lpwstr/>
      </vt:variant>
      <vt:variant>
        <vt:lpwstr>_Toc104730887</vt:lpwstr>
      </vt:variant>
      <vt:variant>
        <vt:i4>1572926</vt:i4>
      </vt:variant>
      <vt:variant>
        <vt:i4>188</vt:i4>
      </vt:variant>
      <vt:variant>
        <vt:i4>0</vt:i4>
      </vt:variant>
      <vt:variant>
        <vt:i4>5</vt:i4>
      </vt:variant>
      <vt:variant>
        <vt:lpwstr/>
      </vt:variant>
      <vt:variant>
        <vt:lpwstr>_Toc104730886</vt:lpwstr>
      </vt:variant>
      <vt:variant>
        <vt:i4>1572926</vt:i4>
      </vt:variant>
      <vt:variant>
        <vt:i4>182</vt:i4>
      </vt:variant>
      <vt:variant>
        <vt:i4>0</vt:i4>
      </vt:variant>
      <vt:variant>
        <vt:i4>5</vt:i4>
      </vt:variant>
      <vt:variant>
        <vt:lpwstr/>
      </vt:variant>
      <vt:variant>
        <vt:lpwstr>_Toc104730885</vt:lpwstr>
      </vt:variant>
      <vt:variant>
        <vt:i4>1572926</vt:i4>
      </vt:variant>
      <vt:variant>
        <vt:i4>176</vt:i4>
      </vt:variant>
      <vt:variant>
        <vt:i4>0</vt:i4>
      </vt:variant>
      <vt:variant>
        <vt:i4>5</vt:i4>
      </vt:variant>
      <vt:variant>
        <vt:lpwstr/>
      </vt:variant>
      <vt:variant>
        <vt:lpwstr>_Toc104730884</vt:lpwstr>
      </vt:variant>
      <vt:variant>
        <vt:i4>1572926</vt:i4>
      </vt:variant>
      <vt:variant>
        <vt:i4>170</vt:i4>
      </vt:variant>
      <vt:variant>
        <vt:i4>0</vt:i4>
      </vt:variant>
      <vt:variant>
        <vt:i4>5</vt:i4>
      </vt:variant>
      <vt:variant>
        <vt:lpwstr/>
      </vt:variant>
      <vt:variant>
        <vt:lpwstr>_Toc104730883</vt:lpwstr>
      </vt:variant>
      <vt:variant>
        <vt:i4>1572926</vt:i4>
      </vt:variant>
      <vt:variant>
        <vt:i4>164</vt:i4>
      </vt:variant>
      <vt:variant>
        <vt:i4>0</vt:i4>
      </vt:variant>
      <vt:variant>
        <vt:i4>5</vt:i4>
      </vt:variant>
      <vt:variant>
        <vt:lpwstr/>
      </vt:variant>
      <vt:variant>
        <vt:lpwstr>_Toc104730882</vt:lpwstr>
      </vt:variant>
      <vt:variant>
        <vt:i4>1572926</vt:i4>
      </vt:variant>
      <vt:variant>
        <vt:i4>158</vt:i4>
      </vt:variant>
      <vt:variant>
        <vt:i4>0</vt:i4>
      </vt:variant>
      <vt:variant>
        <vt:i4>5</vt:i4>
      </vt:variant>
      <vt:variant>
        <vt:lpwstr/>
      </vt:variant>
      <vt:variant>
        <vt:lpwstr>_Toc104730881</vt:lpwstr>
      </vt:variant>
      <vt:variant>
        <vt:i4>1572926</vt:i4>
      </vt:variant>
      <vt:variant>
        <vt:i4>152</vt:i4>
      </vt:variant>
      <vt:variant>
        <vt:i4>0</vt:i4>
      </vt:variant>
      <vt:variant>
        <vt:i4>5</vt:i4>
      </vt:variant>
      <vt:variant>
        <vt:lpwstr/>
      </vt:variant>
      <vt:variant>
        <vt:lpwstr>_Toc104730880</vt:lpwstr>
      </vt:variant>
      <vt:variant>
        <vt:i4>1507390</vt:i4>
      </vt:variant>
      <vt:variant>
        <vt:i4>146</vt:i4>
      </vt:variant>
      <vt:variant>
        <vt:i4>0</vt:i4>
      </vt:variant>
      <vt:variant>
        <vt:i4>5</vt:i4>
      </vt:variant>
      <vt:variant>
        <vt:lpwstr/>
      </vt:variant>
      <vt:variant>
        <vt:lpwstr>_Toc104730879</vt:lpwstr>
      </vt:variant>
      <vt:variant>
        <vt:i4>1507390</vt:i4>
      </vt:variant>
      <vt:variant>
        <vt:i4>140</vt:i4>
      </vt:variant>
      <vt:variant>
        <vt:i4>0</vt:i4>
      </vt:variant>
      <vt:variant>
        <vt:i4>5</vt:i4>
      </vt:variant>
      <vt:variant>
        <vt:lpwstr/>
      </vt:variant>
      <vt:variant>
        <vt:lpwstr>_Toc104730878</vt:lpwstr>
      </vt:variant>
      <vt:variant>
        <vt:i4>1507390</vt:i4>
      </vt:variant>
      <vt:variant>
        <vt:i4>134</vt:i4>
      </vt:variant>
      <vt:variant>
        <vt:i4>0</vt:i4>
      </vt:variant>
      <vt:variant>
        <vt:i4>5</vt:i4>
      </vt:variant>
      <vt:variant>
        <vt:lpwstr/>
      </vt:variant>
      <vt:variant>
        <vt:lpwstr>_Toc104730877</vt:lpwstr>
      </vt:variant>
      <vt:variant>
        <vt:i4>1507390</vt:i4>
      </vt:variant>
      <vt:variant>
        <vt:i4>128</vt:i4>
      </vt:variant>
      <vt:variant>
        <vt:i4>0</vt:i4>
      </vt:variant>
      <vt:variant>
        <vt:i4>5</vt:i4>
      </vt:variant>
      <vt:variant>
        <vt:lpwstr/>
      </vt:variant>
      <vt:variant>
        <vt:lpwstr>_Toc104730876</vt:lpwstr>
      </vt:variant>
      <vt:variant>
        <vt:i4>1507390</vt:i4>
      </vt:variant>
      <vt:variant>
        <vt:i4>122</vt:i4>
      </vt:variant>
      <vt:variant>
        <vt:i4>0</vt:i4>
      </vt:variant>
      <vt:variant>
        <vt:i4>5</vt:i4>
      </vt:variant>
      <vt:variant>
        <vt:lpwstr/>
      </vt:variant>
      <vt:variant>
        <vt:lpwstr>_Toc104730875</vt:lpwstr>
      </vt:variant>
      <vt:variant>
        <vt:i4>1507390</vt:i4>
      </vt:variant>
      <vt:variant>
        <vt:i4>116</vt:i4>
      </vt:variant>
      <vt:variant>
        <vt:i4>0</vt:i4>
      </vt:variant>
      <vt:variant>
        <vt:i4>5</vt:i4>
      </vt:variant>
      <vt:variant>
        <vt:lpwstr/>
      </vt:variant>
      <vt:variant>
        <vt:lpwstr>_Toc104730874</vt:lpwstr>
      </vt:variant>
      <vt:variant>
        <vt:i4>1507390</vt:i4>
      </vt:variant>
      <vt:variant>
        <vt:i4>110</vt:i4>
      </vt:variant>
      <vt:variant>
        <vt:i4>0</vt:i4>
      </vt:variant>
      <vt:variant>
        <vt:i4>5</vt:i4>
      </vt:variant>
      <vt:variant>
        <vt:lpwstr/>
      </vt:variant>
      <vt:variant>
        <vt:lpwstr>_Toc104730873</vt:lpwstr>
      </vt:variant>
      <vt:variant>
        <vt:i4>1507390</vt:i4>
      </vt:variant>
      <vt:variant>
        <vt:i4>104</vt:i4>
      </vt:variant>
      <vt:variant>
        <vt:i4>0</vt:i4>
      </vt:variant>
      <vt:variant>
        <vt:i4>5</vt:i4>
      </vt:variant>
      <vt:variant>
        <vt:lpwstr/>
      </vt:variant>
      <vt:variant>
        <vt:lpwstr>_Toc104730872</vt:lpwstr>
      </vt:variant>
      <vt:variant>
        <vt:i4>1507390</vt:i4>
      </vt:variant>
      <vt:variant>
        <vt:i4>98</vt:i4>
      </vt:variant>
      <vt:variant>
        <vt:i4>0</vt:i4>
      </vt:variant>
      <vt:variant>
        <vt:i4>5</vt:i4>
      </vt:variant>
      <vt:variant>
        <vt:lpwstr/>
      </vt:variant>
      <vt:variant>
        <vt:lpwstr>_Toc104730871</vt:lpwstr>
      </vt:variant>
      <vt:variant>
        <vt:i4>1507390</vt:i4>
      </vt:variant>
      <vt:variant>
        <vt:i4>92</vt:i4>
      </vt:variant>
      <vt:variant>
        <vt:i4>0</vt:i4>
      </vt:variant>
      <vt:variant>
        <vt:i4>5</vt:i4>
      </vt:variant>
      <vt:variant>
        <vt:lpwstr/>
      </vt:variant>
      <vt:variant>
        <vt:lpwstr>_Toc104730870</vt:lpwstr>
      </vt:variant>
      <vt:variant>
        <vt:i4>1441854</vt:i4>
      </vt:variant>
      <vt:variant>
        <vt:i4>86</vt:i4>
      </vt:variant>
      <vt:variant>
        <vt:i4>0</vt:i4>
      </vt:variant>
      <vt:variant>
        <vt:i4>5</vt:i4>
      </vt:variant>
      <vt:variant>
        <vt:lpwstr/>
      </vt:variant>
      <vt:variant>
        <vt:lpwstr>_Toc104730869</vt:lpwstr>
      </vt:variant>
      <vt:variant>
        <vt:i4>1441854</vt:i4>
      </vt:variant>
      <vt:variant>
        <vt:i4>80</vt:i4>
      </vt:variant>
      <vt:variant>
        <vt:i4>0</vt:i4>
      </vt:variant>
      <vt:variant>
        <vt:i4>5</vt:i4>
      </vt:variant>
      <vt:variant>
        <vt:lpwstr/>
      </vt:variant>
      <vt:variant>
        <vt:lpwstr>_Toc104730868</vt:lpwstr>
      </vt:variant>
      <vt:variant>
        <vt:i4>1441854</vt:i4>
      </vt:variant>
      <vt:variant>
        <vt:i4>74</vt:i4>
      </vt:variant>
      <vt:variant>
        <vt:i4>0</vt:i4>
      </vt:variant>
      <vt:variant>
        <vt:i4>5</vt:i4>
      </vt:variant>
      <vt:variant>
        <vt:lpwstr/>
      </vt:variant>
      <vt:variant>
        <vt:lpwstr>_Toc104730867</vt:lpwstr>
      </vt:variant>
      <vt:variant>
        <vt:i4>1441854</vt:i4>
      </vt:variant>
      <vt:variant>
        <vt:i4>68</vt:i4>
      </vt:variant>
      <vt:variant>
        <vt:i4>0</vt:i4>
      </vt:variant>
      <vt:variant>
        <vt:i4>5</vt:i4>
      </vt:variant>
      <vt:variant>
        <vt:lpwstr/>
      </vt:variant>
      <vt:variant>
        <vt:lpwstr>_Toc104730866</vt:lpwstr>
      </vt:variant>
      <vt:variant>
        <vt:i4>1441854</vt:i4>
      </vt:variant>
      <vt:variant>
        <vt:i4>62</vt:i4>
      </vt:variant>
      <vt:variant>
        <vt:i4>0</vt:i4>
      </vt:variant>
      <vt:variant>
        <vt:i4>5</vt:i4>
      </vt:variant>
      <vt:variant>
        <vt:lpwstr/>
      </vt:variant>
      <vt:variant>
        <vt:lpwstr>_Toc104730865</vt:lpwstr>
      </vt:variant>
      <vt:variant>
        <vt:i4>1441854</vt:i4>
      </vt:variant>
      <vt:variant>
        <vt:i4>56</vt:i4>
      </vt:variant>
      <vt:variant>
        <vt:i4>0</vt:i4>
      </vt:variant>
      <vt:variant>
        <vt:i4>5</vt:i4>
      </vt:variant>
      <vt:variant>
        <vt:lpwstr/>
      </vt:variant>
      <vt:variant>
        <vt:lpwstr>_Toc104730864</vt:lpwstr>
      </vt:variant>
      <vt:variant>
        <vt:i4>1441854</vt:i4>
      </vt:variant>
      <vt:variant>
        <vt:i4>50</vt:i4>
      </vt:variant>
      <vt:variant>
        <vt:i4>0</vt:i4>
      </vt:variant>
      <vt:variant>
        <vt:i4>5</vt:i4>
      </vt:variant>
      <vt:variant>
        <vt:lpwstr/>
      </vt:variant>
      <vt:variant>
        <vt:lpwstr>_Toc104730863</vt:lpwstr>
      </vt:variant>
      <vt:variant>
        <vt:i4>1441854</vt:i4>
      </vt:variant>
      <vt:variant>
        <vt:i4>44</vt:i4>
      </vt:variant>
      <vt:variant>
        <vt:i4>0</vt:i4>
      </vt:variant>
      <vt:variant>
        <vt:i4>5</vt:i4>
      </vt:variant>
      <vt:variant>
        <vt:lpwstr/>
      </vt:variant>
      <vt:variant>
        <vt:lpwstr>_Toc104730862</vt:lpwstr>
      </vt:variant>
      <vt:variant>
        <vt:i4>1441854</vt:i4>
      </vt:variant>
      <vt:variant>
        <vt:i4>38</vt:i4>
      </vt:variant>
      <vt:variant>
        <vt:i4>0</vt:i4>
      </vt:variant>
      <vt:variant>
        <vt:i4>5</vt:i4>
      </vt:variant>
      <vt:variant>
        <vt:lpwstr/>
      </vt:variant>
      <vt:variant>
        <vt:lpwstr>_Toc104730861</vt:lpwstr>
      </vt:variant>
      <vt:variant>
        <vt:i4>1441854</vt:i4>
      </vt:variant>
      <vt:variant>
        <vt:i4>32</vt:i4>
      </vt:variant>
      <vt:variant>
        <vt:i4>0</vt:i4>
      </vt:variant>
      <vt:variant>
        <vt:i4>5</vt:i4>
      </vt:variant>
      <vt:variant>
        <vt:lpwstr/>
      </vt:variant>
      <vt:variant>
        <vt:lpwstr>_Toc104730860</vt:lpwstr>
      </vt:variant>
      <vt:variant>
        <vt:i4>1376318</vt:i4>
      </vt:variant>
      <vt:variant>
        <vt:i4>26</vt:i4>
      </vt:variant>
      <vt:variant>
        <vt:i4>0</vt:i4>
      </vt:variant>
      <vt:variant>
        <vt:i4>5</vt:i4>
      </vt:variant>
      <vt:variant>
        <vt:lpwstr/>
      </vt:variant>
      <vt:variant>
        <vt:lpwstr>_Toc104730859</vt:lpwstr>
      </vt:variant>
      <vt:variant>
        <vt:i4>1376318</vt:i4>
      </vt:variant>
      <vt:variant>
        <vt:i4>20</vt:i4>
      </vt:variant>
      <vt:variant>
        <vt:i4>0</vt:i4>
      </vt:variant>
      <vt:variant>
        <vt:i4>5</vt:i4>
      </vt:variant>
      <vt:variant>
        <vt:lpwstr/>
      </vt:variant>
      <vt:variant>
        <vt:lpwstr>_Toc104730858</vt:lpwstr>
      </vt:variant>
      <vt:variant>
        <vt:i4>1376318</vt:i4>
      </vt:variant>
      <vt:variant>
        <vt:i4>14</vt:i4>
      </vt:variant>
      <vt:variant>
        <vt:i4>0</vt:i4>
      </vt:variant>
      <vt:variant>
        <vt:i4>5</vt:i4>
      </vt:variant>
      <vt:variant>
        <vt:lpwstr/>
      </vt:variant>
      <vt:variant>
        <vt:lpwstr>_Toc104730857</vt:lpwstr>
      </vt:variant>
      <vt:variant>
        <vt:i4>1376318</vt:i4>
      </vt:variant>
      <vt:variant>
        <vt:i4>8</vt:i4>
      </vt:variant>
      <vt:variant>
        <vt:i4>0</vt:i4>
      </vt:variant>
      <vt:variant>
        <vt:i4>5</vt:i4>
      </vt:variant>
      <vt:variant>
        <vt:lpwstr/>
      </vt:variant>
      <vt:variant>
        <vt:lpwstr>_Toc104730856</vt:lpwstr>
      </vt:variant>
      <vt:variant>
        <vt:i4>1376318</vt:i4>
      </vt:variant>
      <vt:variant>
        <vt:i4>2</vt:i4>
      </vt:variant>
      <vt:variant>
        <vt:i4>0</vt:i4>
      </vt:variant>
      <vt:variant>
        <vt:i4>5</vt:i4>
      </vt:variant>
      <vt:variant>
        <vt:lpwstr/>
      </vt:variant>
      <vt:variant>
        <vt:lpwstr>_Toc1047308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eleine Ossovani</dc:creator>
  <cp:keywords/>
  <dc:description/>
  <cp:lastModifiedBy>Mollie Fernandez</cp:lastModifiedBy>
  <cp:revision>487</cp:revision>
  <dcterms:created xsi:type="dcterms:W3CDTF">2022-05-10T21:50:00Z</dcterms:created>
  <dcterms:modified xsi:type="dcterms:W3CDTF">2022-06-25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CC4352A3AD1F4EB7348EF74F992337</vt:lpwstr>
  </property>
  <property fmtid="{D5CDD505-2E9C-101B-9397-08002B2CF9AE}" pid="3" name="MediaServiceImageTags">
    <vt:lpwstr/>
  </property>
</Properties>
</file>